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DFCF1B" w14:textId="77777777" w:rsidR="00F94FEE" w:rsidRPr="001E4E06" w:rsidRDefault="00AC34D2" w:rsidP="00E75BB4">
      <w:pPr>
        <w:pStyle w:val="Heading2"/>
        <w:spacing w:before="0"/>
        <w:rPr>
          <w:rFonts w:ascii="Times New Roman" w:hAnsi="Times New Roman" w:cs="Times New Roman"/>
        </w:rPr>
      </w:pPr>
      <w:bookmarkStart w:id="0" w:name="predicting-the-optimal-computing-platfor"/>
      <w:bookmarkEnd w:id="0"/>
      <w:r w:rsidRPr="001E4E06">
        <w:rPr>
          <w:rFonts w:ascii="Times New Roman" w:hAnsi="Times New Roman" w:cs="Times New Roman"/>
        </w:rPr>
        <w:t>Predicting the Optimal Computing Platform for Climate-Driven Ecological Forecasting Models</w:t>
      </w:r>
    </w:p>
    <w:p w14:paraId="1918E626" w14:textId="77777777" w:rsidR="00F94FEE" w:rsidRPr="001E4E06" w:rsidRDefault="00AC34D2" w:rsidP="00E75BB4">
      <w:pPr>
        <w:pStyle w:val="Heading4"/>
        <w:spacing w:before="0"/>
        <w:rPr>
          <w:rFonts w:ascii="Times New Roman" w:hAnsi="Times New Roman" w:cs="Times New Roman"/>
        </w:rPr>
      </w:pPr>
      <w:bookmarkStart w:id="1" w:name="scott-sherwin-farley"/>
      <w:bookmarkEnd w:id="1"/>
      <w:r w:rsidRPr="001E4E06">
        <w:rPr>
          <w:rFonts w:ascii="Times New Roman" w:hAnsi="Times New Roman" w:cs="Times New Roman"/>
        </w:rPr>
        <w:t>Scott Sherwin Farley</w:t>
      </w:r>
    </w:p>
    <w:p w14:paraId="6B420124" w14:textId="77777777" w:rsidR="00F94FEE" w:rsidRPr="001E4E06" w:rsidRDefault="00AC34D2" w:rsidP="00E75BB4">
      <w:pPr>
        <w:pStyle w:val="Heading4"/>
        <w:spacing w:before="0"/>
        <w:rPr>
          <w:rFonts w:ascii="Times New Roman" w:hAnsi="Times New Roman" w:cs="Times New Roman"/>
        </w:rPr>
      </w:pPr>
      <w:bookmarkStart w:id="2" w:name="masters-thesis"/>
      <w:bookmarkEnd w:id="2"/>
      <w:r w:rsidRPr="001E4E06">
        <w:rPr>
          <w:rFonts w:ascii="Times New Roman" w:hAnsi="Times New Roman" w:cs="Times New Roman"/>
        </w:rPr>
        <w:t>Master’s Thesis</w:t>
      </w:r>
    </w:p>
    <w:p w14:paraId="5E32AAE7" w14:textId="77777777" w:rsidR="00F94FEE" w:rsidRPr="001E4E06" w:rsidRDefault="00AC34D2" w:rsidP="00E75BB4">
      <w:pPr>
        <w:pStyle w:val="Heading4"/>
        <w:spacing w:before="0"/>
        <w:rPr>
          <w:rFonts w:ascii="Times New Roman" w:hAnsi="Times New Roman" w:cs="Times New Roman"/>
        </w:rPr>
      </w:pPr>
      <w:bookmarkStart w:id="3" w:name="advisor-john-w.-williams"/>
      <w:bookmarkEnd w:id="3"/>
      <w:r w:rsidRPr="001E4E06">
        <w:rPr>
          <w:rFonts w:ascii="Times New Roman" w:hAnsi="Times New Roman" w:cs="Times New Roman"/>
        </w:rPr>
        <w:t>Advisor: John W. Williams</w:t>
      </w:r>
    </w:p>
    <w:p w14:paraId="58D33E40" w14:textId="77777777" w:rsidR="00F94FEE" w:rsidRPr="001E4E06" w:rsidRDefault="00AC34D2" w:rsidP="00E75BB4">
      <w:pPr>
        <w:pStyle w:val="Heading3"/>
        <w:spacing w:before="0"/>
        <w:rPr>
          <w:rFonts w:ascii="Times New Roman" w:hAnsi="Times New Roman" w:cs="Times New Roman"/>
        </w:rPr>
      </w:pPr>
      <w:bookmarkStart w:id="4" w:name="introduction"/>
      <w:bookmarkEnd w:id="4"/>
      <w:r w:rsidRPr="001E4E06">
        <w:rPr>
          <w:rFonts w:ascii="Times New Roman" w:hAnsi="Times New Roman" w:cs="Times New Roman"/>
        </w:rPr>
        <w:t>Introduction</w:t>
      </w:r>
    </w:p>
    <w:p w14:paraId="36B7E54C" w14:textId="77777777" w:rsidR="00E75BB4" w:rsidRPr="001E4E06" w:rsidRDefault="00AC34D2" w:rsidP="009F5D79">
      <w:pPr>
        <w:pStyle w:val="FirstParagraph"/>
        <w:spacing w:before="0" w:after="0"/>
        <w:ind w:firstLine="720"/>
        <w:rPr>
          <w:rFonts w:ascii="Times New Roman" w:hAnsi="Times New Roman" w:cs="Times New Roman"/>
        </w:rPr>
      </w:pPr>
      <w:r w:rsidRPr="001E4E06">
        <w:rPr>
          <w:rFonts w:ascii="Times New Roman" w:hAnsi="Times New Roman" w:cs="Times New Roman"/>
        </w:rPr>
        <w:t>Human-induced global environmental change, including climate warming, anthropogenic land use, and the spread of invasive species, threatens to severely alter biodiversity patterns worldwide in the coming century (Lowe et al., 2011; Root &amp; MacMynowski, 2005; Thuiller, 2007; Thuiller et al., 2008a). Habitat degradation and fragmentation, expansion of invasive species, and a loss of climatically suitable areas are expected to result in large-scale biotic reorganizations, including the extinction of over one-quarter of all species (Thomas, 2010). Climate exerts significant control over species distributions, particularly over those of vascular plants (Salisbury, 1926; Woodward, 1987), implying that anthropogenic perturbations to atmospheric CO</w:t>
      </w:r>
      <w:r w:rsidRPr="001E4E06">
        <w:rPr>
          <w:rFonts w:ascii="Times New Roman" w:hAnsi="Times New Roman" w:cs="Times New Roman"/>
          <w:vertAlign w:val="subscript"/>
        </w:rPr>
        <w:t>2</w:t>
      </w:r>
      <w:r w:rsidRPr="001E4E06">
        <w:rPr>
          <w:rFonts w:ascii="Times New Roman" w:hAnsi="Times New Roman" w:cs="Times New Roman"/>
        </w:rPr>
        <w:t xml:space="preserve"> concentrations can have significant impact on species ranges (Lowe et al., 2011). </w:t>
      </w:r>
      <w:r w:rsidR="00E910A3" w:rsidRPr="001E4E06">
        <w:rPr>
          <w:rFonts w:ascii="Times New Roman" w:hAnsi="Times New Roman" w:cs="Times New Roman"/>
        </w:rPr>
        <w:t>S</w:t>
      </w:r>
      <w:r w:rsidRPr="001E4E06">
        <w:rPr>
          <w:rFonts w:ascii="Times New Roman" w:hAnsi="Times New Roman" w:cs="Times New Roman"/>
        </w:rPr>
        <w:t>tatistical methods that quantify species responses to climatic gradients</w:t>
      </w:r>
      <w:r w:rsidR="00E910A3" w:rsidRPr="001E4E06">
        <w:rPr>
          <w:rFonts w:ascii="Times New Roman" w:hAnsi="Times New Roman" w:cs="Times New Roman"/>
        </w:rPr>
        <w:t>, known as species distribution models (SDMs),</w:t>
      </w:r>
      <w:r w:rsidRPr="001E4E06">
        <w:rPr>
          <w:rFonts w:ascii="Times New Roman" w:hAnsi="Times New Roman" w:cs="Times New Roman"/>
        </w:rPr>
        <w:t xml:space="preserve"> can then be used to forecast future biotic assemblages under different warming scenarios (Clark et al., 2014; Guisan &amp; Thuiller, 2005a; Guisan &amp; Zimmerman, 2000; Guisan et al., 2013; Maguire et al., 2015; Wilfried Thuiller et al., 2008a). A growing volume of ecological data, both contemporary and fossil, is available to inform these models, leading to improved forecasting and mitigation of p</w:t>
      </w:r>
      <w:r w:rsidR="00E910A3" w:rsidRPr="001E4E06">
        <w:rPr>
          <w:rFonts w:ascii="Times New Roman" w:hAnsi="Times New Roman" w:cs="Times New Roman"/>
        </w:rPr>
        <w:t xml:space="preserve">otentially irreversible changes. </w:t>
      </w:r>
      <w:r w:rsidRPr="001E4E06">
        <w:rPr>
          <w:rFonts w:ascii="Times New Roman" w:hAnsi="Times New Roman" w:cs="Times New Roman"/>
        </w:rPr>
        <w:t xml:space="preserve">Environmental monitoring efforts, such as the Long Term Ecological Research program (LTER), (Hobbie et al., 2003), the National Ecological Observatory Network (NEON)(Schimel et al., 2009), community curated databases, including the Neotoma Paleoecological Database (http://neotomadb.org) and the Paleobiology Database (PBDB, http://paleobiodb.org), and modern biodiversity occurrence databases, such as the Global Biodiversity Information Facility (GBIF, http://www.gbif.org), organize, store, and distribute large amounts of information to researchers attempting understand and forecast responses to perturbations in the earth system (Brewer et al., 2012; Michener &amp; Jones, 2012). However, though collections of modern and historical biodiversity data have the potential for forecasting studies, their volume and heterogeneity can make their uptake challenging for ecologists (Hampton et al., 2013). </w:t>
      </w:r>
      <w:r w:rsidR="00EF2703" w:rsidRPr="001E4E06">
        <w:rPr>
          <w:rFonts w:ascii="Times New Roman" w:hAnsi="Times New Roman" w:cs="Times New Roman"/>
        </w:rPr>
        <w:t xml:space="preserve">At the same time, cloud computing may offer a technological solution to some of the problems posed by the increasing </w:t>
      </w:r>
      <w:r w:rsidR="00E910A3" w:rsidRPr="001E4E06">
        <w:rPr>
          <w:rFonts w:ascii="Times New Roman" w:hAnsi="Times New Roman" w:cs="Times New Roman"/>
        </w:rPr>
        <w:t xml:space="preserve">‘Bigness’ </w:t>
      </w:r>
      <w:r w:rsidR="00EF2703" w:rsidRPr="001E4E06">
        <w:rPr>
          <w:rFonts w:ascii="Times New Roman" w:hAnsi="Times New Roman" w:cs="Times New Roman"/>
        </w:rPr>
        <w:t xml:space="preserve">of ecological data (Hampton et al., 2013; Michener &amp; Jones, 2012), </w:t>
      </w:r>
      <w:r w:rsidR="00E910A3" w:rsidRPr="001E4E06">
        <w:rPr>
          <w:rFonts w:ascii="Times New Roman" w:hAnsi="Times New Roman" w:cs="Times New Roman"/>
        </w:rPr>
        <w:t xml:space="preserve">allowing users to easily provision </w:t>
      </w:r>
      <w:r w:rsidR="00E75BB4" w:rsidRPr="001E4E06">
        <w:rPr>
          <w:rFonts w:ascii="Times New Roman" w:hAnsi="Times New Roman" w:cs="Times New Roman"/>
        </w:rPr>
        <w:t xml:space="preserve">and use </w:t>
      </w:r>
      <w:r w:rsidR="00E910A3" w:rsidRPr="001E4E06">
        <w:rPr>
          <w:rFonts w:ascii="Times New Roman" w:hAnsi="Times New Roman" w:cs="Times New Roman"/>
        </w:rPr>
        <w:t>configurable and on-demand</w:t>
      </w:r>
      <w:r w:rsidR="00E75BB4" w:rsidRPr="001E4E06">
        <w:rPr>
          <w:rFonts w:ascii="Times New Roman" w:hAnsi="Times New Roman" w:cs="Times New Roman"/>
        </w:rPr>
        <w:t xml:space="preserve"> computer resources</w:t>
      </w:r>
      <w:r w:rsidR="00EF2703" w:rsidRPr="001E4E06">
        <w:rPr>
          <w:rFonts w:ascii="Times New Roman" w:hAnsi="Times New Roman" w:cs="Times New Roman"/>
        </w:rPr>
        <w:t xml:space="preserve">. The present study develops a method for identifying the optimal computer hardware on which to run </w:t>
      </w:r>
      <w:r w:rsidR="00E75BB4" w:rsidRPr="001E4E06">
        <w:rPr>
          <w:rFonts w:ascii="Times New Roman" w:hAnsi="Times New Roman" w:cs="Times New Roman"/>
        </w:rPr>
        <w:t>SDMs</w:t>
      </w:r>
      <w:r w:rsidR="00EF2703" w:rsidRPr="001E4E06">
        <w:rPr>
          <w:rFonts w:ascii="Times New Roman" w:hAnsi="Times New Roman" w:cs="Times New Roman"/>
        </w:rPr>
        <w:t>. The method is highly skillful and can be used to inform model users in computing resource provisioning strategies, as well as model developers in future priorities.</w:t>
      </w:r>
    </w:p>
    <w:p w14:paraId="3F8FF1A2" w14:textId="57FD4AF5" w:rsidR="00F94FEE" w:rsidRPr="001E4E06" w:rsidRDefault="00AC34D2" w:rsidP="00E75BB4">
      <w:pPr>
        <w:pStyle w:val="FirstParagraph"/>
        <w:spacing w:before="0" w:after="0"/>
        <w:ind w:firstLine="720"/>
        <w:rPr>
          <w:rFonts w:ascii="Times New Roman" w:hAnsi="Times New Roman" w:cs="Times New Roman"/>
        </w:rPr>
      </w:pPr>
      <w:r w:rsidRPr="001E4E06">
        <w:rPr>
          <w:rFonts w:ascii="Times New Roman" w:hAnsi="Times New Roman" w:cs="Times New Roman"/>
        </w:rPr>
        <w:t xml:space="preserve">With over </w:t>
      </w:r>
      <w:r w:rsidR="00E75BB4" w:rsidRPr="001E4E06">
        <w:rPr>
          <w:rFonts w:ascii="Times New Roman" w:hAnsi="Times New Roman" w:cs="Times New Roman"/>
        </w:rPr>
        <w:t>700 million</w:t>
      </w:r>
      <w:r w:rsidRPr="001E4E06">
        <w:rPr>
          <w:rFonts w:ascii="Times New Roman" w:hAnsi="Times New Roman" w:cs="Times New Roman"/>
        </w:rPr>
        <w:t xml:space="preserve"> occurrence records in Neotoma and GBIF, traditional statistical methods for analyzing and forecasting ecological processes often cannot be applied without compromising analysis scope. </w:t>
      </w:r>
      <w:r w:rsidR="00E75BB4" w:rsidRPr="001E4E06">
        <w:rPr>
          <w:rFonts w:ascii="Times New Roman" w:hAnsi="Times New Roman" w:cs="Times New Roman"/>
        </w:rPr>
        <w:t>Many</w:t>
      </w:r>
      <w:r w:rsidRPr="001E4E06">
        <w:rPr>
          <w:rFonts w:ascii="Times New Roman" w:hAnsi="Times New Roman" w:cs="Times New Roman"/>
        </w:rPr>
        <w:t xml:space="preserve"> SDM methods, though popular in the lite</w:t>
      </w:r>
      <w:r w:rsidR="00E75BB4" w:rsidRPr="001E4E06">
        <w:rPr>
          <w:rFonts w:ascii="Times New Roman" w:hAnsi="Times New Roman" w:cs="Times New Roman"/>
        </w:rPr>
        <w:t xml:space="preserve">rature and highly skillful, </w:t>
      </w:r>
      <w:r w:rsidRPr="001E4E06">
        <w:rPr>
          <w:rFonts w:ascii="Times New Roman" w:hAnsi="Times New Roman" w:cs="Times New Roman"/>
        </w:rPr>
        <w:t>are not designed to take advantage of parallel processing or distributed computing</w:t>
      </w:r>
      <w:r w:rsidR="00E75BB4" w:rsidRPr="001E4E06">
        <w:rPr>
          <w:rFonts w:ascii="Times New Roman" w:hAnsi="Times New Roman" w:cs="Times New Roman"/>
        </w:rPr>
        <w:t>, and are therefore not scalable to huge datasets</w:t>
      </w:r>
      <w:r w:rsidRPr="001E4E06">
        <w:rPr>
          <w:rFonts w:ascii="Times New Roman" w:hAnsi="Times New Roman" w:cs="Times New Roman"/>
        </w:rPr>
        <w:t xml:space="preserve">. </w:t>
      </w:r>
      <w:r w:rsidR="00E75BB4" w:rsidRPr="001E4E06">
        <w:rPr>
          <w:rFonts w:ascii="Times New Roman" w:hAnsi="Times New Roman" w:cs="Times New Roman"/>
        </w:rPr>
        <w:t xml:space="preserve">Other scientific fields, including bioinformatics (Schatz et al., 2010), genomics (Stein, 2010), climate analytics (Schnase et al., 2014), as well as private industry (Mosco, 2014), have adopted techniques to cope with large datasets. </w:t>
      </w:r>
      <w:r w:rsidRPr="001E4E06">
        <w:rPr>
          <w:rFonts w:ascii="Times New Roman" w:hAnsi="Times New Roman" w:cs="Times New Roman"/>
        </w:rPr>
        <w:t xml:space="preserve">As the volume of ecological data increases and the need for high resolution, accurate projections of biotic distributions becomes more pressing, reducing project scope (e.g., Bolker et al., 2009a) </w:t>
      </w:r>
      <w:r w:rsidRPr="001E4E06">
        <w:rPr>
          <w:rFonts w:ascii="Times New Roman" w:hAnsi="Times New Roman" w:cs="Times New Roman"/>
        </w:rPr>
        <w:lastRenderedPageBreak/>
        <w:t>can no longer be considered a valid option.</w:t>
      </w:r>
      <w:r w:rsidR="009F5D79" w:rsidRPr="001E4E06">
        <w:rPr>
          <w:rFonts w:ascii="Times New Roman" w:hAnsi="Times New Roman" w:cs="Times New Roman"/>
        </w:rPr>
        <w:t xml:space="preserve">  However, </w:t>
      </w:r>
      <w:r w:rsidR="00FE0C31" w:rsidRPr="001E4E06">
        <w:rPr>
          <w:rFonts w:ascii="Times New Roman" w:hAnsi="Times New Roman" w:cs="Times New Roman"/>
        </w:rPr>
        <w:t>c</w:t>
      </w:r>
      <w:r w:rsidR="009F5D79" w:rsidRPr="001E4E06">
        <w:rPr>
          <w:rFonts w:ascii="Times New Roman" w:hAnsi="Times New Roman" w:cs="Times New Roman"/>
        </w:rPr>
        <w:t>loud computing may offer a technological solution to some of these problems (Hampton et al., 2013; Michener &amp; Jones, 2012)</w:t>
      </w:r>
      <w:r w:rsidR="00C31021" w:rsidRPr="001E4E06">
        <w:rPr>
          <w:rFonts w:ascii="Times New Roman" w:hAnsi="Times New Roman" w:cs="Times New Roman"/>
        </w:rPr>
        <w:t xml:space="preserve">, by providing </w:t>
      </w:r>
      <w:r w:rsidR="009F5D79" w:rsidRPr="001E4E06">
        <w:rPr>
          <w:rFonts w:ascii="Times New Roman" w:hAnsi="Times New Roman" w:cs="Times New Roman"/>
        </w:rPr>
        <w:t>“ubiquitous, convenient, and on-demand network access to a shared pool of configurable computing resources that can be rapidly provisioned and released with minimal management effort” (Mell &amp; Grance, 2012). With the rapid commercialization of cloud computing and the widespread availability of public cloud providers like Amazon Web Services (AWS) and the Google Cloud Compute Engine (GCE), scientists</w:t>
      </w:r>
      <w:r w:rsidR="00C31021" w:rsidRPr="001E4E06">
        <w:rPr>
          <w:rFonts w:ascii="Times New Roman" w:hAnsi="Times New Roman" w:cs="Times New Roman"/>
        </w:rPr>
        <w:t xml:space="preserve"> now</w:t>
      </w:r>
      <w:r w:rsidR="009F5D79" w:rsidRPr="001E4E06">
        <w:rPr>
          <w:rFonts w:ascii="Times New Roman" w:hAnsi="Times New Roman" w:cs="Times New Roman"/>
        </w:rPr>
        <w:t xml:space="preserve"> have a seemingly unlimited supply of computing resources at their disposal.</w:t>
      </w:r>
    </w:p>
    <w:p w14:paraId="68EE66A8" w14:textId="6D1AF979" w:rsidR="0065041F" w:rsidRPr="001E4E06" w:rsidRDefault="00AC34D2" w:rsidP="0065041F">
      <w:pPr>
        <w:pStyle w:val="BodyText"/>
        <w:spacing w:before="0" w:after="0"/>
        <w:ind w:firstLine="720"/>
        <w:rPr>
          <w:rFonts w:ascii="Times New Roman" w:hAnsi="Times New Roman" w:cs="Times New Roman"/>
        </w:rPr>
      </w:pPr>
      <w:r w:rsidRPr="001E4E06">
        <w:rPr>
          <w:rFonts w:ascii="Times New Roman" w:hAnsi="Times New Roman" w:cs="Times New Roman"/>
        </w:rPr>
        <w:t>Although the cloud offers a promising technological solution to the computational demands of ecological forecasting, there are few guiding principles on when</w:t>
      </w:r>
      <w:r w:rsidR="0065041F" w:rsidRPr="001E4E06">
        <w:rPr>
          <w:rFonts w:ascii="Times New Roman" w:hAnsi="Times New Roman" w:cs="Times New Roman"/>
        </w:rPr>
        <w:t>, if ever,</w:t>
      </w:r>
      <w:r w:rsidR="00C31021" w:rsidRPr="001E4E06">
        <w:rPr>
          <w:rFonts w:ascii="Times New Roman" w:hAnsi="Times New Roman" w:cs="Times New Roman"/>
        </w:rPr>
        <w:t xml:space="preserve"> the benefits</w:t>
      </w:r>
      <w:r w:rsidRPr="001E4E06">
        <w:rPr>
          <w:rFonts w:ascii="Times New Roman" w:hAnsi="Times New Roman" w:cs="Times New Roman"/>
        </w:rPr>
        <w:t xml:space="preserve"> in redu</w:t>
      </w:r>
      <w:r w:rsidR="00C31021" w:rsidRPr="001E4E06">
        <w:rPr>
          <w:rFonts w:ascii="Times New Roman" w:hAnsi="Times New Roman" w:cs="Times New Roman"/>
        </w:rPr>
        <w:t>ced computing time</w:t>
      </w:r>
      <w:r w:rsidRPr="001E4E06">
        <w:rPr>
          <w:rFonts w:ascii="Times New Roman" w:hAnsi="Times New Roman" w:cs="Times New Roman"/>
        </w:rPr>
        <w:t xml:space="preserve"> outweigh the financial costs of a cloud-based solution. The cloud introduces a nov</w:t>
      </w:r>
      <w:r w:rsidR="0065041F" w:rsidRPr="001E4E06">
        <w:rPr>
          <w:rFonts w:ascii="Times New Roman" w:hAnsi="Times New Roman" w:cs="Times New Roman"/>
        </w:rPr>
        <w:t>el expense model for computing by charging users for the use of virtual machines (VMs) rather than the purchase of physical hardware (Hassan, 2011)</w:t>
      </w:r>
      <w:r w:rsidR="00C31021" w:rsidRPr="001E4E06">
        <w:rPr>
          <w:rFonts w:ascii="Times New Roman" w:hAnsi="Times New Roman" w:cs="Times New Roman"/>
        </w:rPr>
        <w:t>, letting</w:t>
      </w:r>
      <w:r w:rsidRPr="001E4E06">
        <w:rPr>
          <w:rFonts w:ascii="Times New Roman" w:hAnsi="Times New Roman" w:cs="Times New Roman"/>
        </w:rPr>
        <w:t xml:space="preserve"> consumers can scale their </w:t>
      </w:r>
      <w:r w:rsidR="0065041F" w:rsidRPr="001E4E06">
        <w:rPr>
          <w:rFonts w:ascii="Times New Roman" w:hAnsi="Times New Roman" w:cs="Times New Roman"/>
        </w:rPr>
        <w:t>resources</w:t>
      </w:r>
      <w:r w:rsidRPr="001E4E06">
        <w:rPr>
          <w:rFonts w:ascii="Times New Roman" w:hAnsi="Times New Roman" w:cs="Times New Roman"/>
        </w:rPr>
        <w:t xml:space="preserve"> depending on computational demand (Armbrust</w:t>
      </w:r>
      <w:r w:rsidR="0065041F" w:rsidRPr="001E4E06">
        <w:rPr>
          <w:rFonts w:ascii="Times New Roman" w:hAnsi="Times New Roman" w:cs="Times New Roman"/>
        </w:rPr>
        <w:t xml:space="preserve"> et al.</w:t>
      </w:r>
      <w:r w:rsidRPr="001E4E06">
        <w:rPr>
          <w:rFonts w:ascii="Times New Roman" w:hAnsi="Times New Roman" w:cs="Times New Roman"/>
        </w:rPr>
        <w:t xml:space="preserve">, 2009). While the exact costs of migrating to a cloud environment are difficult to estimate (but see Sun &amp; Li, 2013), the computational time gains achieved by running models on high performance virtual instances can be </w:t>
      </w:r>
      <w:r w:rsidR="0065041F" w:rsidRPr="001E4E06">
        <w:rPr>
          <w:rFonts w:ascii="Times New Roman" w:hAnsi="Times New Roman" w:cs="Times New Roman"/>
        </w:rPr>
        <w:t>significant.</w:t>
      </w:r>
    </w:p>
    <w:p w14:paraId="332693FE" w14:textId="6FD28D3E" w:rsidR="00F94FEE" w:rsidRPr="001E4E06" w:rsidRDefault="0065041F" w:rsidP="004569BF">
      <w:pPr>
        <w:pStyle w:val="BodyText"/>
        <w:spacing w:before="0" w:after="0"/>
        <w:ind w:firstLine="720"/>
        <w:rPr>
          <w:rFonts w:ascii="Times New Roman" w:hAnsi="Times New Roman" w:cs="Times New Roman"/>
        </w:rPr>
      </w:pPr>
      <w:r w:rsidRPr="001E4E06">
        <w:rPr>
          <w:rFonts w:ascii="Times New Roman" w:hAnsi="Times New Roman" w:cs="Times New Roman"/>
        </w:rPr>
        <w:t xml:space="preserve">I hypothesize that, for any SDM modeling experiment, there exists an optimal data-hardware configuration that maximizes SDM accuracy while jointly minimizing the time and cost of modeling. </w:t>
      </w:r>
      <w:r w:rsidR="00AC34D2" w:rsidRPr="001E4E06">
        <w:rPr>
          <w:rFonts w:ascii="Times New Roman" w:hAnsi="Times New Roman" w:cs="Times New Roman"/>
        </w:rPr>
        <w:t xml:space="preserve">In this thesis, I develop a framework for predicting </w:t>
      </w:r>
      <w:r w:rsidRPr="001E4E06">
        <w:rPr>
          <w:rFonts w:ascii="Times New Roman" w:hAnsi="Times New Roman" w:cs="Times New Roman"/>
        </w:rPr>
        <w:t>this optimal.</w:t>
      </w:r>
      <w:r w:rsidR="00AC34D2" w:rsidRPr="001E4E06">
        <w:rPr>
          <w:rFonts w:ascii="Times New Roman" w:hAnsi="Times New Roman" w:cs="Times New Roman"/>
        </w:rPr>
        <w:t xml:space="preserve"> I gather </w:t>
      </w:r>
      <w:r w:rsidRPr="001E4E06">
        <w:rPr>
          <w:rFonts w:ascii="Times New Roman" w:hAnsi="Times New Roman" w:cs="Times New Roman"/>
        </w:rPr>
        <w:t>a large empirical dataset</w:t>
      </w:r>
      <w:r w:rsidR="00AC34D2" w:rsidRPr="001E4E06">
        <w:rPr>
          <w:rFonts w:ascii="Times New Roman" w:hAnsi="Times New Roman" w:cs="Times New Roman"/>
        </w:rPr>
        <w:t xml:space="preserve"> on the </w:t>
      </w:r>
      <w:r w:rsidRPr="001E4E06">
        <w:rPr>
          <w:rFonts w:ascii="Times New Roman" w:hAnsi="Times New Roman" w:cs="Times New Roman"/>
        </w:rPr>
        <w:t>cost, runtime, and accuracy</w:t>
      </w:r>
      <w:r w:rsidR="00AC34D2" w:rsidRPr="001E4E06">
        <w:rPr>
          <w:rFonts w:ascii="Times New Roman" w:hAnsi="Times New Roman" w:cs="Times New Roman"/>
        </w:rPr>
        <w:t xml:space="preserve"> of four </w:t>
      </w:r>
      <w:r w:rsidRPr="001E4E06">
        <w:rPr>
          <w:rFonts w:ascii="Times New Roman" w:hAnsi="Times New Roman" w:cs="Times New Roman"/>
        </w:rPr>
        <w:t>highly popular</w:t>
      </w:r>
      <w:r w:rsidR="00AC34D2" w:rsidRPr="001E4E06">
        <w:rPr>
          <w:rFonts w:ascii="Times New Roman" w:hAnsi="Times New Roman" w:cs="Times New Roman"/>
        </w:rPr>
        <w:t xml:space="preserve"> of </w:t>
      </w:r>
      <w:r w:rsidRPr="001E4E06">
        <w:rPr>
          <w:rFonts w:ascii="Times New Roman" w:hAnsi="Times New Roman" w:cs="Times New Roman"/>
        </w:rPr>
        <w:t xml:space="preserve">SDMs </w:t>
      </w:r>
      <w:r w:rsidR="00AC34D2" w:rsidRPr="001E4E06">
        <w:rPr>
          <w:rFonts w:ascii="Times New Roman" w:hAnsi="Times New Roman" w:cs="Times New Roman"/>
        </w:rPr>
        <w:t xml:space="preserve">under different parameterizations and on different computing hardware. </w:t>
      </w:r>
      <w:r w:rsidRPr="001E4E06">
        <w:rPr>
          <w:rFonts w:ascii="Times New Roman" w:hAnsi="Times New Roman" w:cs="Times New Roman"/>
        </w:rPr>
        <w:t>Subsequently</w:t>
      </w:r>
      <w:r w:rsidR="00AC34D2" w:rsidRPr="001E4E06">
        <w:rPr>
          <w:rFonts w:ascii="Times New Roman" w:hAnsi="Times New Roman" w:cs="Times New Roman"/>
        </w:rPr>
        <w:t xml:space="preserve">, </w:t>
      </w:r>
      <w:r w:rsidR="00C31021" w:rsidRPr="001E4E06">
        <w:rPr>
          <w:rFonts w:ascii="Times New Roman" w:hAnsi="Times New Roman" w:cs="Times New Roman"/>
        </w:rPr>
        <w:t xml:space="preserve">a </w:t>
      </w:r>
      <w:r w:rsidRPr="001E4E06">
        <w:rPr>
          <w:rFonts w:ascii="Times New Roman" w:hAnsi="Times New Roman" w:cs="Times New Roman"/>
        </w:rPr>
        <w:t>Bayesian learning model</w:t>
      </w:r>
      <w:r w:rsidR="00AC34D2" w:rsidRPr="001E4E06">
        <w:rPr>
          <w:rFonts w:ascii="Times New Roman" w:hAnsi="Times New Roman" w:cs="Times New Roman"/>
        </w:rPr>
        <w:t xml:space="preserve"> </w:t>
      </w:r>
      <w:r w:rsidR="004569BF" w:rsidRPr="001E4E06">
        <w:rPr>
          <w:rFonts w:ascii="Times New Roman" w:hAnsi="Times New Roman" w:cs="Times New Roman"/>
        </w:rPr>
        <w:t xml:space="preserve">was used </w:t>
      </w:r>
      <w:r w:rsidRPr="001E4E06">
        <w:rPr>
          <w:rFonts w:ascii="Times New Roman" w:hAnsi="Times New Roman" w:cs="Times New Roman"/>
        </w:rPr>
        <w:t xml:space="preserve">to </w:t>
      </w:r>
      <w:r w:rsidR="00AC34D2" w:rsidRPr="001E4E06">
        <w:rPr>
          <w:rFonts w:ascii="Times New Roman" w:hAnsi="Times New Roman" w:cs="Times New Roman"/>
        </w:rPr>
        <w:t>predict the execution tim</w:t>
      </w:r>
      <w:r w:rsidR="004569BF" w:rsidRPr="001E4E06">
        <w:rPr>
          <w:rFonts w:ascii="Times New Roman" w:hAnsi="Times New Roman" w:cs="Times New Roman"/>
        </w:rPr>
        <w:t xml:space="preserve">e of future modeling scenarios and identify the optimal hardware for the task.  </w:t>
      </w:r>
      <w:r w:rsidR="00AC34D2" w:rsidRPr="001E4E06">
        <w:rPr>
          <w:rFonts w:ascii="Times New Roman" w:hAnsi="Times New Roman" w:cs="Times New Roman"/>
        </w:rPr>
        <w:t>My</w:t>
      </w:r>
      <w:r w:rsidR="004569BF" w:rsidRPr="001E4E06">
        <w:rPr>
          <w:rFonts w:ascii="Times New Roman" w:hAnsi="Times New Roman" w:cs="Times New Roman"/>
        </w:rPr>
        <w:t xml:space="preserve"> findings suggest that if SDMs </w:t>
      </w:r>
      <w:r w:rsidR="00AC34D2" w:rsidRPr="001E4E06">
        <w:rPr>
          <w:rFonts w:ascii="Times New Roman" w:hAnsi="Times New Roman" w:cs="Times New Roman"/>
        </w:rPr>
        <w:t>are to benefit from cloud computing, future effort should be directed towards developing models that more explicitly take advantage of parallelism and distributed computing frameworks.</w:t>
      </w:r>
    </w:p>
    <w:p w14:paraId="194E073E" w14:textId="77777777" w:rsidR="00F94FEE" w:rsidRPr="001E4E06" w:rsidRDefault="00AC34D2" w:rsidP="00E75BB4">
      <w:pPr>
        <w:pStyle w:val="Heading2"/>
        <w:spacing w:before="0"/>
        <w:rPr>
          <w:rFonts w:ascii="Times New Roman" w:hAnsi="Times New Roman" w:cs="Times New Roman"/>
        </w:rPr>
      </w:pPr>
      <w:bookmarkStart w:id="5" w:name="research-questions"/>
      <w:bookmarkStart w:id="6" w:name="background-and-previous-work"/>
      <w:bookmarkEnd w:id="5"/>
      <w:bookmarkEnd w:id="6"/>
      <w:r w:rsidRPr="001E4E06">
        <w:rPr>
          <w:rFonts w:ascii="Times New Roman" w:hAnsi="Times New Roman" w:cs="Times New Roman"/>
        </w:rPr>
        <w:t>Background and Previous Work</w:t>
      </w:r>
    </w:p>
    <w:p w14:paraId="61788D58" w14:textId="77777777" w:rsidR="00F94FEE" w:rsidRPr="001E4E06" w:rsidRDefault="00AC34D2" w:rsidP="00E75BB4">
      <w:pPr>
        <w:pStyle w:val="Heading4"/>
        <w:spacing w:before="0"/>
        <w:rPr>
          <w:rFonts w:ascii="Times New Roman" w:hAnsi="Times New Roman" w:cs="Times New Roman"/>
        </w:rPr>
      </w:pPr>
      <w:bookmarkStart w:id="7" w:name="big-data-in-ecology"/>
      <w:bookmarkEnd w:id="7"/>
      <w:r w:rsidRPr="001E4E06">
        <w:rPr>
          <w:rFonts w:ascii="Times New Roman" w:hAnsi="Times New Roman" w:cs="Times New Roman"/>
        </w:rPr>
        <w:t>Big Data in Ecology</w:t>
      </w:r>
    </w:p>
    <w:p w14:paraId="68D35AAC" w14:textId="3D79870D" w:rsidR="00F94FEE" w:rsidRPr="001E4E06" w:rsidRDefault="00AC34D2" w:rsidP="00C31021">
      <w:pPr>
        <w:pStyle w:val="FirstParagraph"/>
        <w:spacing w:before="0" w:after="0"/>
        <w:ind w:firstLine="720"/>
        <w:rPr>
          <w:rFonts w:ascii="Times New Roman" w:hAnsi="Times New Roman" w:cs="Times New Roman"/>
        </w:rPr>
      </w:pPr>
      <w:r w:rsidRPr="001E4E06">
        <w:rPr>
          <w:rFonts w:ascii="Times New Roman" w:hAnsi="Times New Roman" w:cs="Times New Roman"/>
        </w:rPr>
        <w:t xml:space="preserve">The vast expansion of </w:t>
      </w:r>
      <w:r w:rsidR="00D679D5" w:rsidRPr="001E4E06">
        <w:rPr>
          <w:rFonts w:ascii="Times New Roman" w:hAnsi="Times New Roman" w:cs="Times New Roman"/>
        </w:rPr>
        <w:t>scientific data</w:t>
      </w:r>
      <w:r w:rsidRPr="001E4E06">
        <w:rPr>
          <w:rFonts w:ascii="Times New Roman" w:hAnsi="Times New Roman" w:cs="Times New Roman"/>
        </w:rPr>
        <w:t xml:space="preserve"> has necessitated the development of </w:t>
      </w:r>
      <w:r w:rsidR="00C31021" w:rsidRPr="001E4E06">
        <w:rPr>
          <w:rFonts w:ascii="Times New Roman" w:hAnsi="Times New Roman" w:cs="Times New Roman"/>
        </w:rPr>
        <w:t>new</w:t>
      </w:r>
      <w:r w:rsidRPr="001E4E06">
        <w:rPr>
          <w:rFonts w:ascii="Times New Roman" w:hAnsi="Times New Roman" w:cs="Times New Roman"/>
        </w:rPr>
        <w:t xml:space="preserve"> </w:t>
      </w:r>
      <w:r w:rsidR="00C31021" w:rsidRPr="001E4E06">
        <w:rPr>
          <w:rFonts w:ascii="Times New Roman" w:hAnsi="Times New Roman" w:cs="Times New Roman"/>
        </w:rPr>
        <w:t>techniques</w:t>
      </w:r>
      <w:r w:rsidRPr="001E4E06">
        <w:rPr>
          <w:rFonts w:ascii="Times New Roman" w:hAnsi="Times New Roman" w:cs="Times New Roman"/>
        </w:rPr>
        <w:t xml:space="preserve"> for data management, analysis, and accessibility (Schaeffer</w:t>
      </w:r>
      <w:r w:rsidR="00C31021" w:rsidRPr="001E4E06">
        <w:rPr>
          <w:rFonts w:ascii="Times New Roman" w:hAnsi="Times New Roman" w:cs="Times New Roman"/>
        </w:rPr>
        <w:t xml:space="preserve"> et al., </w:t>
      </w:r>
      <w:r w:rsidRPr="001E4E06">
        <w:rPr>
          <w:rFonts w:ascii="Times New Roman" w:hAnsi="Times New Roman" w:cs="Times New Roman"/>
        </w:rPr>
        <w:t>2008). Worldwide data volume doubled nine times between 2006 and 2011, and successive doubling has continued into this decade (Chen</w:t>
      </w:r>
      <w:r w:rsidR="00D679D5" w:rsidRPr="001E4E06">
        <w:rPr>
          <w:rFonts w:ascii="Times New Roman" w:hAnsi="Times New Roman" w:cs="Times New Roman"/>
        </w:rPr>
        <w:t xml:space="preserve"> et al.</w:t>
      </w:r>
      <w:r w:rsidRPr="001E4E06">
        <w:rPr>
          <w:rFonts w:ascii="Times New Roman" w:hAnsi="Times New Roman" w:cs="Times New Roman"/>
        </w:rPr>
        <w:t xml:space="preserve">, 2014). With the </w:t>
      </w:r>
      <w:r w:rsidR="00D679D5" w:rsidRPr="001E4E06">
        <w:rPr>
          <w:rFonts w:ascii="Times New Roman" w:hAnsi="Times New Roman" w:cs="Times New Roman"/>
        </w:rPr>
        <w:t xml:space="preserve">contemporary </w:t>
      </w:r>
      <w:r w:rsidRPr="001E4E06">
        <w:rPr>
          <w:rFonts w:ascii="Times New Roman" w:hAnsi="Times New Roman" w:cs="Times New Roman"/>
        </w:rPr>
        <w:t xml:space="preserve">influx of massive geonomic sequences, long term monitoring projects, phylogenetic histories, and biodiversity occurrence data, robust, expressive and quantitative methods are essential to the future of the biological sciences (Schaeffer et al., 2008). </w:t>
      </w:r>
      <w:r w:rsidR="00D679D5" w:rsidRPr="001E4E06">
        <w:rPr>
          <w:rFonts w:ascii="Times New Roman" w:hAnsi="Times New Roman" w:cs="Times New Roman"/>
        </w:rPr>
        <w:t>Significant challenges</w:t>
      </w:r>
      <w:r w:rsidRPr="001E4E06">
        <w:rPr>
          <w:rFonts w:ascii="Times New Roman" w:hAnsi="Times New Roman" w:cs="Times New Roman"/>
        </w:rPr>
        <w:t xml:space="preserve">, including inability to move datasets across networks, increased metadata requirements for storage and data discovery, and the need to </w:t>
      </w:r>
      <w:r w:rsidR="00D679D5" w:rsidRPr="001E4E06">
        <w:rPr>
          <w:rFonts w:ascii="Times New Roman" w:hAnsi="Times New Roman" w:cs="Times New Roman"/>
        </w:rPr>
        <w:t>support</w:t>
      </w:r>
      <w:r w:rsidRPr="001E4E06">
        <w:rPr>
          <w:rFonts w:ascii="Times New Roman" w:hAnsi="Times New Roman" w:cs="Times New Roman"/>
        </w:rPr>
        <w:t xml:space="preserve"> </w:t>
      </w:r>
      <w:r w:rsidR="00D679D5" w:rsidRPr="001E4E06">
        <w:rPr>
          <w:rFonts w:ascii="Times New Roman" w:hAnsi="Times New Roman" w:cs="Times New Roman"/>
        </w:rPr>
        <w:t>novel</w:t>
      </w:r>
      <w:r w:rsidRPr="001E4E06">
        <w:rPr>
          <w:rFonts w:ascii="Times New Roman" w:hAnsi="Times New Roman" w:cs="Times New Roman"/>
        </w:rPr>
        <w:t xml:space="preserve"> uses for </w:t>
      </w:r>
      <w:r w:rsidR="00D679D5" w:rsidRPr="001E4E06">
        <w:rPr>
          <w:rFonts w:ascii="Times New Roman" w:hAnsi="Times New Roman" w:cs="Times New Roman"/>
        </w:rPr>
        <w:t>the data, are common (Schnase et al., 2014).</w:t>
      </w:r>
    </w:p>
    <w:p w14:paraId="0F4A57A6" w14:textId="6D0D6FCF" w:rsidR="00F94FEE" w:rsidRPr="001E4E06" w:rsidRDefault="00AC34D2" w:rsidP="00D679D5">
      <w:pPr>
        <w:pStyle w:val="BodyText"/>
        <w:spacing w:before="0" w:after="0"/>
        <w:ind w:firstLine="720"/>
        <w:rPr>
          <w:rFonts w:ascii="Times New Roman" w:hAnsi="Times New Roman" w:cs="Times New Roman"/>
        </w:rPr>
      </w:pPr>
      <w:r w:rsidRPr="001E4E06">
        <w:rPr>
          <w:rFonts w:ascii="Times New Roman" w:hAnsi="Times New Roman" w:cs="Times New Roman"/>
        </w:rPr>
        <w:t>Ecological occurrence data are records of pr</w:t>
      </w:r>
      <w:r w:rsidR="00D679D5" w:rsidRPr="001E4E06">
        <w:rPr>
          <w:rFonts w:ascii="Times New Roman" w:hAnsi="Times New Roman" w:cs="Times New Roman"/>
        </w:rPr>
        <w:t>esence, absence, or abundance of</w:t>
      </w:r>
      <w:r w:rsidRPr="001E4E06">
        <w:rPr>
          <w:rFonts w:ascii="Times New Roman" w:hAnsi="Times New Roman" w:cs="Times New Roman"/>
        </w:rPr>
        <w:t xml:space="preserve"> individuals of a species, clade or higher taxonomic grouping that are fundamental to biodiversity analyses, ecological hypothesis testing, and global change research. These data are increasingly be</w:t>
      </w:r>
      <w:r w:rsidR="00D679D5" w:rsidRPr="001E4E06">
        <w:rPr>
          <w:rFonts w:ascii="Times New Roman" w:hAnsi="Times New Roman" w:cs="Times New Roman"/>
        </w:rPr>
        <w:t xml:space="preserve">ing stored in large, dedicated </w:t>
      </w:r>
      <w:r w:rsidRPr="001E4E06">
        <w:rPr>
          <w:rFonts w:ascii="Times New Roman" w:hAnsi="Times New Roman" w:cs="Times New Roman"/>
        </w:rPr>
        <w:t xml:space="preserve">databases like Neotoma, GBIF, PBDB. Since the early 1990s, the internet and associated IT and an increased willingness to share primary data between scientists precipitated rapid influxes of digital occurrence records. While there are known problems with the quality and consistency of data records </w:t>
      </w:r>
      <w:r w:rsidR="00D679D5" w:rsidRPr="001E4E06">
        <w:rPr>
          <w:rFonts w:ascii="Times New Roman" w:hAnsi="Times New Roman" w:cs="Times New Roman"/>
        </w:rPr>
        <w:t>in large occurrence databases (</w:t>
      </w:r>
      <w:r w:rsidRPr="001E4E06">
        <w:rPr>
          <w:rFonts w:ascii="Times New Roman" w:hAnsi="Times New Roman" w:cs="Times New Roman"/>
        </w:rPr>
        <w:t>So</w:t>
      </w:r>
      <w:r w:rsidR="00D679D5" w:rsidRPr="001E4E06">
        <w:rPr>
          <w:rFonts w:ascii="Times New Roman" w:hAnsi="Times New Roman" w:cs="Times New Roman"/>
        </w:rPr>
        <w:t>berón et al., 2002)</w:t>
      </w:r>
      <w:r w:rsidRPr="001E4E06">
        <w:rPr>
          <w:rFonts w:ascii="Times New Roman" w:hAnsi="Times New Roman" w:cs="Times New Roman"/>
        </w:rPr>
        <w:t>, the</w:t>
      </w:r>
      <w:r w:rsidR="00D679D5" w:rsidRPr="001E4E06">
        <w:rPr>
          <w:rFonts w:ascii="Times New Roman" w:hAnsi="Times New Roman" w:cs="Times New Roman"/>
        </w:rPr>
        <w:t xml:space="preserve">y provide a low-friction way of consuming </w:t>
      </w:r>
      <w:r w:rsidRPr="001E4E06">
        <w:rPr>
          <w:rFonts w:ascii="Times New Roman" w:hAnsi="Times New Roman" w:cs="Times New Roman"/>
        </w:rPr>
        <w:t>large amounts of data that would otherwise be prohibitively time consuming to derive from the li</w:t>
      </w:r>
      <w:r w:rsidR="00D679D5" w:rsidRPr="001E4E06">
        <w:rPr>
          <w:rFonts w:ascii="Times New Roman" w:hAnsi="Times New Roman" w:cs="Times New Roman"/>
        </w:rPr>
        <w:t>terature or in the field (Beck et al.</w:t>
      </w:r>
      <w:r w:rsidRPr="001E4E06">
        <w:rPr>
          <w:rFonts w:ascii="Times New Roman" w:hAnsi="Times New Roman" w:cs="Times New Roman"/>
        </w:rPr>
        <w:t xml:space="preserve">, 2014; </w:t>
      </w:r>
      <w:r w:rsidRPr="001E4E06">
        <w:rPr>
          <w:rFonts w:ascii="Times New Roman" w:hAnsi="Times New Roman" w:cs="Times New Roman"/>
        </w:rPr>
        <w:lastRenderedPageBreak/>
        <w:t xml:space="preserve">Grimm et al., 2013). Entire new fields, namely ‘Biodiversity Informatics’ (Soberon &amp; Peterson, 2004), ‘Ecoinformatics’ (Michener &amp; Jones, 2012), and ‘Paleoecoinformatics’ (Brewer et al., 2012) have been developed and delineated to address the growing challenges and opportunities presented by the management, exploration, analysis and interpretation of primary data regarding life, particularly at the species level, now </w:t>
      </w:r>
      <w:r w:rsidR="00FE0C31" w:rsidRPr="001E4E06">
        <w:rPr>
          <w:rFonts w:ascii="Times New Roman" w:hAnsi="Times New Roman" w:cs="Times New Roman"/>
        </w:rPr>
        <w:t>housed</w:t>
      </w:r>
      <w:r w:rsidRPr="001E4E06">
        <w:rPr>
          <w:rFonts w:ascii="Times New Roman" w:hAnsi="Times New Roman" w:cs="Times New Roman"/>
        </w:rPr>
        <w:t xml:space="preserve"> in biodiversity databases (Soberon &amp; Peterson, 2004).</w:t>
      </w:r>
    </w:p>
    <w:p w14:paraId="321122A5" w14:textId="2DD1683C" w:rsidR="00F94FEE" w:rsidRPr="001E4E06" w:rsidRDefault="00AC34D2" w:rsidP="00FE0C31">
      <w:pPr>
        <w:pStyle w:val="BodyText"/>
        <w:spacing w:before="0" w:after="0"/>
        <w:ind w:firstLine="720"/>
        <w:rPr>
          <w:rFonts w:ascii="Times New Roman" w:hAnsi="Times New Roman" w:cs="Times New Roman"/>
        </w:rPr>
      </w:pPr>
      <w:r w:rsidRPr="001E4E06">
        <w:rPr>
          <w:rFonts w:ascii="Times New Roman" w:hAnsi="Times New Roman" w:cs="Times New Roman"/>
        </w:rPr>
        <w:t>The term Big Data is typically used to describe very large datasets, whose volume is often accompanied by lack of structure and a need for real-time analysis. Big Data, while posing significant management and analysis challenges, can provide new insights into difficult problems (Chen et al., 2014). Though the precise definition of Big Data is loose, there are two prominent frameworks for discriminating Big Data from traditional data. One characterizes Big Data as “data sets so large and complex that they become awkward to work with using standard statistical software” (Snijders</w:t>
      </w:r>
      <w:r w:rsidR="00FE0C31" w:rsidRPr="001E4E06">
        <w:rPr>
          <w:rFonts w:ascii="Times New Roman" w:hAnsi="Times New Roman" w:cs="Times New Roman"/>
        </w:rPr>
        <w:t xml:space="preserve"> et al.</w:t>
      </w:r>
      <w:r w:rsidRPr="001E4E06">
        <w:rPr>
          <w:rFonts w:ascii="Times New Roman" w:hAnsi="Times New Roman" w:cs="Times New Roman"/>
        </w:rPr>
        <w:t xml:space="preserve">, 2012). This ambiguous delineation is echoed in the advertising and marketing literature that accompanies products, like cloud computing, that facilitate Big Data analysis. For example, Apache Hadoop, a popular distributed computing framework, </w:t>
      </w:r>
      <w:r w:rsidR="00FE0C31" w:rsidRPr="001E4E06">
        <w:rPr>
          <w:rFonts w:ascii="Times New Roman" w:hAnsi="Times New Roman" w:cs="Times New Roman"/>
        </w:rPr>
        <w:t>describes</w:t>
      </w:r>
      <w:r w:rsidRPr="001E4E06">
        <w:rPr>
          <w:rFonts w:ascii="Times New Roman" w:hAnsi="Times New Roman" w:cs="Times New Roman"/>
        </w:rPr>
        <w:t xml:space="preserve"> Big Data as “datasets which could not be captured, managed, and processed by general computers within an acceptable scope” (Chen et al., 2014).</w:t>
      </w:r>
    </w:p>
    <w:p w14:paraId="566AD547" w14:textId="6F4BF8E4" w:rsidR="00F94FEE" w:rsidRPr="001E4E06" w:rsidRDefault="00AC34D2" w:rsidP="00FE0C31">
      <w:pPr>
        <w:pStyle w:val="BodyText"/>
        <w:spacing w:before="0" w:after="0"/>
        <w:ind w:firstLine="720"/>
        <w:rPr>
          <w:rFonts w:ascii="Times New Roman" w:hAnsi="Times New Roman" w:cs="Times New Roman"/>
        </w:rPr>
      </w:pPr>
      <w:r w:rsidRPr="001E4E06">
        <w:rPr>
          <w:rFonts w:ascii="Times New Roman" w:hAnsi="Times New Roman" w:cs="Times New Roman"/>
        </w:rPr>
        <w:t>Under this framework, the Bigness of the data is specific to both the time of analysis and the entity attempting to analyze it. Manyika</w:t>
      </w:r>
      <w:r w:rsidR="00FE0C31" w:rsidRPr="001E4E06">
        <w:rPr>
          <w:rFonts w:ascii="Times New Roman" w:hAnsi="Times New Roman" w:cs="Times New Roman"/>
        </w:rPr>
        <w:t xml:space="preserve"> et al.</w:t>
      </w:r>
      <w:r w:rsidRPr="001E4E06">
        <w:rPr>
          <w:rFonts w:ascii="Times New Roman" w:hAnsi="Times New Roman" w:cs="Times New Roman"/>
        </w:rPr>
        <w:t xml:space="preserve"> (2015) suggest that the volume of data required to be Big can change over time, and may grow with time or as technology advances. Furthermore, the criteria for what constitutes Big Data can vary between problem domains (Chen et al., 2014), the size of datasets commo</w:t>
      </w:r>
      <w:r w:rsidR="00FE0C31" w:rsidRPr="001E4E06">
        <w:rPr>
          <w:rFonts w:ascii="Times New Roman" w:hAnsi="Times New Roman" w:cs="Times New Roman"/>
        </w:rPr>
        <w:t>n in a particular field</w:t>
      </w:r>
      <w:r w:rsidRPr="001E4E06">
        <w:rPr>
          <w:rFonts w:ascii="Times New Roman" w:hAnsi="Times New Roman" w:cs="Times New Roman"/>
        </w:rPr>
        <w:t>, and the kinds of software tools that are commonly used in that industry (Manyika et al., 2015). The Big Data label is most often applied to datasets between several ter</w:t>
      </w:r>
      <w:r w:rsidR="00FE0C31" w:rsidRPr="001E4E06">
        <w:rPr>
          <w:rFonts w:ascii="Times New Roman" w:hAnsi="Times New Roman" w:cs="Times New Roman"/>
        </w:rPr>
        <w:t>abytes and several petabytes (2</w:t>
      </w:r>
      <w:r w:rsidRPr="001E4E06">
        <w:rPr>
          <w:rFonts w:ascii="Times New Roman" w:hAnsi="Times New Roman" w:cs="Times New Roman"/>
          <w:vertAlign w:val="superscript"/>
        </w:rPr>
        <w:t>40</w:t>
      </w:r>
      <w:r w:rsidR="00FE0C31" w:rsidRPr="001E4E06">
        <w:rPr>
          <w:rFonts w:ascii="Times New Roman" w:hAnsi="Times New Roman" w:cs="Times New Roman"/>
        </w:rPr>
        <w:t xml:space="preserve"> to 2</w:t>
      </w:r>
      <w:r w:rsidRPr="001E4E06">
        <w:rPr>
          <w:rFonts w:ascii="Times New Roman" w:hAnsi="Times New Roman" w:cs="Times New Roman"/>
          <w:vertAlign w:val="superscript"/>
        </w:rPr>
        <w:t>50</w:t>
      </w:r>
      <w:r w:rsidRPr="001E4E06">
        <w:rPr>
          <w:rFonts w:ascii="Times New Roman" w:hAnsi="Times New Roman" w:cs="Times New Roman"/>
        </w:rPr>
        <w:t xml:space="preserve"> bytes). </w:t>
      </w:r>
      <w:r w:rsidR="00FE0C31" w:rsidRPr="001E4E06">
        <w:rPr>
          <w:rFonts w:ascii="Times New Roman" w:hAnsi="Times New Roman" w:cs="Times New Roman"/>
        </w:rPr>
        <w:t>Because</w:t>
      </w:r>
      <w:r w:rsidRPr="001E4E06">
        <w:rPr>
          <w:rFonts w:ascii="Times New Roman" w:hAnsi="Times New Roman" w:cs="Times New Roman"/>
        </w:rPr>
        <w:t xml:space="preserve"> of ecology’s</w:t>
      </w:r>
      <w:r w:rsidR="00FE0C31" w:rsidRPr="001E4E06">
        <w:rPr>
          <w:rFonts w:ascii="Times New Roman" w:hAnsi="Times New Roman" w:cs="Times New Roman"/>
        </w:rPr>
        <w:t xml:space="preserve"> traditional</w:t>
      </w:r>
      <w:r w:rsidRPr="001E4E06">
        <w:rPr>
          <w:rFonts w:ascii="Times New Roman" w:hAnsi="Times New Roman" w:cs="Times New Roman"/>
        </w:rPr>
        <w:t xml:space="preserve"> lack of experience with massive datasets and limited analysis software in the discipline, ecological occurrence data </w:t>
      </w:r>
      <w:r w:rsidR="00FE0C31" w:rsidRPr="001E4E06">
        <w:rPr>
          <w:rFonts w:ascii="Times New Roman" w:hAnsi="Times New Roman" w:cs="Times New Roman"/>
        </w:rPr>
        <w:t>may be characterized as Big Data</w:t>
      </w:r>
      <w:r w:rsidRPr="001E4E06">
        <w:rPr>
          <w:rFonts w:ascii="Times New Roman" w:hAnsi="Times New Roman" w:cs="Times New Roman"/>
        </w:rPr>
        <w:t>.</w:t>
      </w:r>
    </w:p>
    <w:p w14:paraId="5B84ED9E" w14:textId="3F732018" w:rsidR="00F94FEE" w:rsidRPr="001E4E06" w:rsidRDefault="00AC34D2" w:rsidP="00FE0C31">
      <w:pPr>
        <w:pStyle w:val="BodyText"/>
        <w:spacing w:before="0" w:after="0"/>
        <w:ind w:firstLine="720"/>
        <w:rPr>
          <w:rFonts w:ascii="Times New Roman" w:hAnsi="Times New Roman" w:cs="Times New Roman"/>
        </w:rPr>
      </w:pPr>
      <w:r w:rsidRPr="001E4E06">
        <w:rPr>
          <w:rFonts w:ascii="Times New Roman" w:hAnsi="Times New Roman" w:cs="Times New Roman"/>
        </w:rPr>
        <w:t>The recent development of complex relational databases that store spatiotemporal occurrence records and their metadata suggests that traditional methods of data handling were not sufficient for modern ecological analyses. While the datasets are not particularly large in storage volume, they are composed of millions of heterogenous records with complex linkages. Further developments, like application programming interfaces and language specific bindings, supplement the tasks of accessing, filtering and working with the large occurrence datasets (Goring et al., 2</w:t>
      </w:r>
      <w:r w:rsidR="00FE0C31" w:rsidRPr="001E4E06">
        <w:rPr>
          <w:rFonts w:ascii="Times New Roman" w:hAnsi="Times New Roman" w:cs="Times New Roman"/>
        </w:rPr>
        <w:t>015; “Package paleobioDB,” 2016</w:t>
      </w:r>
      <w:r w:rsidRPr="001E4E06">
        <w:rPr>
          <w:rFonts w:ascii="Times New Roman" w:hAnsi="Times New Roman" w:cs="Times New Roman"/>
        </w:rPr>
        <w:t>). While occurrence data does not require the disk space of popular commercial applications</w:t>
      </w:r>
      <w:r w:rsidR="00FE0C31" w:rsidRPr="001E4E06">
        <w:rPr>
          <w:rFonts w:ascii="Times New Roman" w:hAnsi="Times New Roman" w:cs="Times New Roman"/>
        </w:rPr>
        <w:t>,</w:t>
      </w:r>
      <w:r w:rsidRPr="001E4E06">
        <w:rPr>
          <w:rFonts w:ascii="Times New Roman" w:hAnsi="Times New Roman" w:cs="Times New Roman"/>
        </w:rPr>
        <w:t xml:space="preserve"> it has recently demonstrated a need for new, custom built tools to store, analyze, and use.</w:t>
      </w:r>
    </w:p>
    <w:p w14:paraId="159CA4A9" w14:textId="3EA320A5" w:rsidR="00F94FEE" w:rsidRPr="001E4E06" w:rsidRDefault="00AC34D2" w:rsidP="00F677FC">
      <w:pPr>
        <w:pStyle w:val="BodyText"/>
        <w:spacing w:before="0" w:after="0"/>
        <w:ind w:firstLine="720"/>
        <w:rPr>
          <w:rFonts w:ascii="Times New Roman" w:hAnsi="Times New Roman" w:cs="Times New Roman"/>
        </w:rPr>
      </w:pPr>
      <w:r w:rsidRPr="001E4E06">
        <w:rPr>
          <w:rFonts w:ascii="Times New Roman" w:hAnsi="Times New Roman" w:cs="Times New Roman"/>
        </w:rPr>
        <w:t>A second important framework by which to assess Big Data is the ‘Four V’s Framework’. First introduced by IBM and used by large technological companies in the early 2000’s to characterize their data, it is now a popular and flexible framework under which to describe Big Data. Under this framework, a dataset’s Bigness is described by its Volume, Variety, Veracity, and Velocity. Yang &amp; Huang (2013) describe this framework, suggesting that “volume refers to the size of the data; velocity indicates that big data are sensitive to time, variety means big data comprise various types of data with complicated relationships, and veracity indicates the trustworthiness of the data” (Yang &amp; Huang, 2013 p</w:t>
      </w:r>
      <w:r w:rsidR="00F677FC" w:rsidRPr="001E4E06">
        <w:rPr>
          <w:rFonts w:ascii="Times New Roman" w:hAnsi="Times New Roman" w:cs="Times New Roman"/>
        </w:rPr>
        <w:t>.</w:t>
      </w:r>
      <w:r w:rsidRPr="001E4E06">
        <w:rPr>
          <w:rFonts w:ascii="Times New Roman" w:hAnsi="Times New Roman" w:cs="Times New Roman"/>
        </w:rPr>
        <w:t xml:space="preserve"> 276.).</w:t>
      </w:r>
    </w:p>
    <w:p w14:paraId="3565AE34" w14:textId="4A3BFAB3" w:rsidR="00F94FEE" w:rsidRPr="001E4E06" w:rsidRDefault="00AC34D2" w:rsidP="00F677FC">
      <w:pPr>
        <w:pStyle w:val="BodyText"/>
        <w:spacing w:before="0" w:after="0"/>
        <w:ind w:firstLine="720"/>
        <w:rPr>
          <w:rFonts w:ascii="Times New Roman" w:hAnsi="Times New Roman" w:cs="Times New Roman"/>
        </w:rPr>
      </w:pPr>
      <w:r w:rsidRPr="001E4E06">
        <w:rPr>
          <w:rFonts w:ascii="Times New Roman" w:hAnsi="Times New Roman" w:cs="Times New Roman"/>
        </w:rPr>
        <w:t xml:space="preserve">Since the late 1990s, the scale of biodiversity information has become </w:t>
      </w:r>
      <w:r w:rsidR="002807F8" w:rsidRPr="001E4E06">
        <w:rPr>
          <w:rFonts w:ascii="Times New Roman" w:hAnsi="Times New Roman" w:cs="Times New Roman"/>
        </w:rPr>
        <w:t>challenging to manage. Figures 1a and 1</w:t>
      </w:r>
      <w:r w:rsidRPr="001E4E06">
        <w:rPr>
          <w:rFonts w:ascii="Times New Roman" w:hAnsi="Times New Roman" w:cs="Times New Roman"/>
        </w:rPr>
        <w:t xml:space="preserve">b track the growth in collections of Neotoma and GBIF through time. In 1990, only 2 of the records now stored in Neotoma were in digitized collections. Today, there </w:t>
      </w:r>
      <w:r w:rsidRPr="001E4E06">
        <w:rPr>
          <w:rFonts w:ascii="Times New Roman" w:hAnsi="Times New Roman" w:cs="Times New Roman"/>
        </w:rPr>
        <w:lastRenderedPageBreak/>
        <w:t xml:space="preserve">are over 14,000 datasets containing </w:t>
      </w:r>
      <w:r w:rsidR="002807F8" w:rsidRPr="001E4E06">
        <w:rPr>
          <w:rFonts w:ascii="Times New Roman" w:hAnsi="Times New Roman" w:cs="Times New Roman"/>
        </w:rPr>
        <w:t xml:space="preserve">over 18 million </w:t>
      </w:r>
      <w:r w:rsidRPr="001E4E06">
        <w:rPr>
          <w:rFonts w:ascii="Times New Roman" w:hAnsi="Times New Roman" w:cs="Times New Roman"/>
        </w:rPr>
        <w:t xml:space="preserve">individual occurrence records, and associated spatial, temporal, and taxonomic metadata, corresponding to an average growth rate of </w:t>
      </w:r>
      <w:r w:rsidR="002807F8" w:rsidRPr="001E4E06">
        <w:rPr>
          <w:rFonts w:ascii="Times New Roman" w:hAnsi="Times New Roman" w:cs="Times New Roman"/>
        </w:rPr>
        <w:t>1,825</w:t>
      </w:r>
      <w:r w:rsidRPr="001E4E06">
        <w:rPr>
          <w:rFonts w:ascii="Times New Roman" w:hAnsi="Times New Roman" w:cs="Times New Roman"/>
        </w:rPr>
        <w:t xml:space="preserve"> </w:t>
      </w:r>
      <w:r w:rsidR="002807F8" w:rsidRPr="001E4E06">
        <w:rPr>
          <w:rFonts w:ascii="Times New Roman" w:hAnsi="Times New Roman" w:cs="Times New Roman"/>
        </w:rPr>
        <w:t xml:space="preserve">occurrences </w:t>
      </w:r>
      <w:r w:rsidRPr="001E4E06">
        <w:rPr>
          <w:rFonts w:ascii="Times New Roman" w:hAnsi="Times New Roman" w:cs="Times New Roman"/>
        </w:rPr>
        <w:t>per day. Nearly all records in Neotoma are derived from sedimentary coring or macrofossil extraction efforts, data gathering techniques that require large expenditures of time and effort (Davis, 1963; Glew</w:t>
      </w:r>
      <w:r w:rsidR="002807F8" w:rsidRPr="001E4E06">
        <w:rPr>
          <w:rFonts w:ascii="Times New Roman" w:hAnsi="Times New Roman" w:cs="Times New Roman"/>
        </w:rPr>
        <w:t xml:space="preserve"> et al.</w:t>
      </w:r>
      <w:r w:rsidRPr="001E4E06">
        <w:rPr>
          <w:rFonts w:ascii="Times New Roman" w:hAnsi="Times New Roman" w:cs="Times New Roman"/>
        </w:rPr>
        <w:t xml:space="preserve">, 2002). GBIF houses digital records of well over 600 million observations, recorded specimens (both fossil and living), and occurrences described in the scientific literature. Since its conception </w:t>
      </w:r>
      <w:r w:rsidR="002807F8" w:rsidRPr="001E4E06">
        <w:rPr>
          <w:rFonts w:ascii="Times New Roman" w:hAnsi="Times New Roman" w:cs="Times New Roman"/>
        </w:rPr>
        <w:t>in the early 2000s</w:t>
      </w:r>
      <w:r w:rsidRPr="001E4E06">
        <w:rPr>
          <w:rFonts w:ascii="Times New Roman" w:hAnsi="Times New Roman" w:cs="Times New Roman"/>
        </w:rPr>
        <w:t xml:space="preserve">, the facility’s holdings have grown nearly 300%, from about 180 million records in 2001 to </w:t>
      </w:r>
      <w:r w:rsidR="002807F8" w:rsidRPr="001E4E06">
        <w:rPr>
          <w:rFonts w:ascii="Times New Roman" w:hAnsi="Times New Roman" w:cs="Times New Roman"/>
        </w:rPr>
        <w:t>nearly 700</w:t>
      </w:r>
      <w:r w:rsidRPr="001E4E06">
        <w:rPr>
          <w:rFonts w:ascii="Times New Roman" w:hAnsi="Times New Roman" w:cs="Times New Roman"/>
        </w:rPr>
        <w:t xml:space="preserve"> million records </w:t>
      </w:r>
      <w:r w:rsidR="002807F8" w:rsidRPr="001E4E06">
        <w:rPr>
          <w:rFonts w:ascii="Times New Roman" w:hAnsi="Times New Roman" w:cs="Times New Roman"/>
        </w:rPr>
        <w:t>in 2016</w:t>
      </w:r>
      <w:r w:rsidRPr="001E4E06">
        <w:rPr>
          <w:rFonts w:ascii="Times New Roman" w:hAnsi="Times New Roman" w:cs="Times New Roman"/>
        </w:rPr>
        <w:t xml:space="preserve">. GBIF’s </w:t>
      </w:r>
      <w:r w:rsidR="002807F8" w:rsidRPr="001E4E06">
        <w:rPr>
          <w:rFonts w:ascii="Times New Roman" w:hAnsi="Times New Roman" w:cs="Times New Roman"/>
        </w:rPr>
        <w:t xml:space="preserve">efforts to digitize existing </w:t>
      </w:r>
      <w:r w:rsidRPr="001E4E06">
        <w:rPr>
          <w:rFonts w:ascii="Times New Roman" w:hAnsi="Times New Roman" w:cs="Times New Roman"/>
        </w:rPr>
        <w:t>specimens allow its holdings to precede its origin in 2001.</w:t>
      </w:r>
    </w:p>
    <w:p w14:paraId="504980C1" w14:textId="43059A4E" w:rsidR="00F94FEE" w:rsidRPr="001E4E06" w:rsidRDefault="00AC34D2" w:rsidP="006608AD">
      <w:pPr>
        <w:pStyle w:val="BodyText"/>
        <w:spacing w:before="0" w:after="0"/>
        <w:ind w:firstLine="720"/>
        <w:rPr>
          <w:rFonts w:ascii="Times New Roman" w:hAnsi="Times New Roman" w:cs="Times New Roman"/>
        </w:rPr>
      </w:pPr>
      <w:r w:rsidRPr="001E4E06">
        <w:rPr>
          <w:rFonts w:ascii="Times New Roman" w:hAnsi="Times New Roman" w:cs="Times New Roman"/>
        </w:rPr>
        <w:t>Biodiversity data is highly diverse with many complicated interrel</w:t>
      </w:r>
      <w:r w:rsidR="002807F8" w:rsidRPr="001E4E06">
        <w:rPr>
          <w:rFonts w:ascii="Times New Roman" w:hAnsi="Times New Roman" w:cs="Times New Roman"/>
        </w:rPr>
        <w:t>ationships, indicative of its variety. As shown in Figure 2</w:t>
      </w:r>
      <w:r w:rsidRPr="001E4E06">
        <w:rPr>
          <w:rFonts w:ascii="Times New Roman" w:hAnsi="Times New Roman" w:cs="Times New Roman"/>
        </w:rPr>
        <w:t>a, Neotoma’s holdings feature 23 dataset categories, including X-ray fluorescence (XRF) and isotopic measurements, macro fossils of both vertebrates and plants, modern and fossil pollen records, and freshwater diatom and water chemistry series. Similarly, in GBIF, there are 9 distinct record types, including human observations, living and fossil specimens, literature review, an</w:t>
      </w:r>
      <w:r w:rsidR="002807F8" w:rsidRPr="001E4E06">
        <w:rPr>
          <w:rFonts w:ascii="Times New Roman" w:hAnsi="Times New Roman" w:cs="Times New Roman"/>
        </w:rPr>
        <w:t>d machine measurements (Figure 2</w:t>
      </w:r>
      <w:r w:rsidRPr="001E4E06">
        <w:rPr>
          <w:rFonts w:ascii="Times New Roman" w:hAnsi="Times New Roman" w:cs="Times New Roman"/>
        </w:rPr>
        <w:t>b).</w:t>
      </w:r>
      <w:r w:rsidR="002807F8" w:rsidRPr="001E4E06">
        <w:rPr>
          <w:rFonts w:ascii="Times New Roman" w:hAnsi="Times New Roman" w:cs="Times New Roman"/>
        </w:rPr>
        <w:t xml:space="preserve"> Though the records coexist in the </w:t>
      </w:r>
      <w:r w:rsidRPr="001E4E06">
        <w:rPr>
          <w:rFonts w:ascii="Times New Roman" w:hAnsi="Times New Roman" w:cs="Times New Roman"/>
        </w:rPr>
        <w:t>database</w:t>
      </w:r>
      <w:r w:rsidR="002807F8" w:rsidRPr="001E4E06">
        <w:rPr>
          <w:rFonts w:ascii="Times New Roman" w:hAnsi="Times New Roman" w:cs="Times New Roman"/>
        </w:rPr>
        <w:t>s</w:t>
      </w:r>
      <w:r w:rsidRPr="001E4E06">
        <w:rPr>
          <w:rFonts w:ascii="Times New Roman" w:hAnsi="Times New Roman" w:cs="Times New Roman"/>
        </w:rPr>
        <w:t>, they are distinctly different, derived using different protocols by different communities of researchers.</w:t>
      </w:r>
      <w:r w:rsidR="006608AD" w:rsidRPr="001E4E06">
        <w:rPr>
          <w:rFonts w:ascii="Times New Roman" w:hAnsi="Times New Roman" w:cs="Times New Roman"/>
        </w:rPr>
        <w:t xml:space="preserve"> Moreover, t</w:t>
      </w:r>
      <w:r w:rsidRPr="001E4E06">
        <w:rPr>
          <w:rFonts w:ascii="Times New Roman" w:hAnsi="Times New Roman" w:cs="Times New Roman"/>
        </w:rPr>
        <w:t>he data’s spatial and temporal nature causes complex interrelationships between data entities. All of Neotoma’s records and 87.6% of GBIF’s records are georeferenced</w:t>
      </w:r>
      <w:r w:rsidR="006608AD" w:rsidRPr="001E4E06">
        <w:rPr>
          <w:rStyle w:val="FootnoteReference"/>
          <w:rFonts w:ascii="Times New Roman" w:hAnsi="Times New Roman" w:cs="Times New Roman"/>
        </w:rPr>
        <w:footnoteReference w:id="1"/>
      </w:r>
      <w:r w:rsidRPr="001E4E06">
        <w:rPr>
          <w:rFonts w:ascii="Times New Roman" w:hAnsi="Times New Roman" w:cs="Times New Roman"/>
        </w:rPr>
        <w:t xml:space="preserve">. </w:t>
      </w:r>
      <w:r w:rsidR="006608AD" w:rsidRPr="001E4E06">
        <w:rPr>
          <w:rFonts w:ascii="Times New Roman" w:hAnsi="Times New Roman" w:cs="Times New Roman"/>
        </w:rPr>
        <w:t xml:space="preserve"> Digital representations of spatial phenomena must grapple with data that is a discrete representation of a continuous physical feature, correlations between parameters, space and time, and processes differences at heterogenous spatiotemporal scales (Yang et al., 2011), making storage and management difficult. Finally</w:t>
      </w:r>
      <w:r w:rsidRPr="001E4E06">
        <w:rPr>
          <w:rFonts w:ascii="Times New Roman" w:hAnsi="Times New Roman" w:cs="Times New Roman"/>
        </w:rPr>
        <w:t>, occurrence data represents the work of many dispersed individual researchers and research teams. The controlled vocabularies and organization</w:t>
      </w:r>
      <w:r w:rsidR="006608AD" w:rsidRPr="001E4E06">
        <w:rPr>
          <w:rFonts w:ascii="Times New Roman" w:hAnsi="Times New Roman" w:cs="Times New Roman"/>
        </w:rPr>
        <w:t>al structures</w:t>
      </w:r>
      <w:r w:rsidRPr="001E4E06">
        <w:rPr>
          <w:rFonts w:ascii="Times New Roman" w:hAnsi="Times New Roman" w:cs="Times New Roman"/>
        </w:rPr>
        <w:t xml:space="preserve"> of aggregating databases helps to efficiently assimilate large numbers of records, however, nearly every record was collected, analyzed, and published by a different scientist. While some scientists have contributed many datasets to occurrence databases, most have only contributed one or two. The median number of datasets contributed to Neotoma is 2 and the third quantile value is just 7 datasets. Each researcher is </w:t>
      </w:r>
      <w:r w:rsidR="006608AD" w:rsidRPr="001E4E06">
        <w:rPr>
          <w:rFonts w:ascii="Times New Roman" w:hAnsi="Times New Roman" w:cs="Times New Roman"/>
        </w:rPr>
        <w:t>likely</w:t>
      </w:r>
      <w:r w:rsidRPr="001E4E06">
        <w:rPr>
          <w:rFonts w:ascii="Times New Roman" w:hAnsi="Times New Roman" w:cs="Times New Roman"/>
        </w:rPr>
        <w:t xml:space="preserve"> to use different equipment, employ different lab procedures, and utilize different documentation practices, c</w:t>
      </w:r>
      <w:r w:rsidR="006608AD" w:rsidRPr="001E4E06">
        <w:rPr>
          <w:rFonts w:ascii="Times New Roman" w:hAnsi="Times New Roman" w:cs="Times New Roman"/>
        </w:rPr>
        <w:t>ontributing to a high variation between datasets</w:t>
      </w:r>
      <w:r w:rsidRPr="001E4E06">
        <w:rPr>
          <w:rFonts w:ascii="Times New Roman" w:hAnsi="Times New Roman" w:cs="Times New Roman"/>
        </w:rPr>
        <w:t>.</w:t>
      </w:r>
    </w:p>
    <w:p w14:paraId="2EDD4E45" w14:textId="0C4B7F71" w:rsidR="00F94FEE" w:rsidRPr="001E4E06" w:rsidRDefault="00AC34D2" w:rsidP="00636F34">
      <w:pPr>
        <w:pStyle w:val="BodyText"/>
        <w:spacing w:before="0" w:after="0"/>
        <w:ind w:firstLine="720"/>
        <w:rPr>
          <w:rFonts w:ascii="Times New Roman" w:hAnsi="Times New Roman" w:cs="Times New Roman"/>
        </w:rPr>
      </w:pPr>
      <w:r w:rsidRPr="001E4E06">
        <w:rPr>
          <w:rFonts w:ascii="Times New Roman" w:hAnsi="Times New Roman" w:cs="Times New Roman"/>
        </w:rPr>
        <w:t xml:space="preserve">Biodiversity data also has high levels of uncertainty associated with it. Some of the sources of uncertainty in the data, </w:t>
      </w:r>
      <w:r w:rsidR="006608AD" w:rsidRPr="001E4E06">
        <w:rPr>
          <w:rFonts w:ascii="Times New Roman" w:hAnsi="Times New Roman" w:cs="Times New Roman"/>
        </w:rPr>
        <w:t>including</w:t>
      </w:r>
      <w:r w:rsidRPr="001E4E06">
        <w:rPr>
          <w:rFonts w:ascii="Times New Roman" w:hAnsi="Times New Roman" w:cs="Times New Roman"/>
        </w:rPr>
        <w:t xml:space="preserve"> spatial or temporal positional uncertainty can be estimated (Wing</w:t>
      </w:r>
      <w:r w:rsidR="006608AD" w:rsidRPr="001E4E06">
        <w:rPr>
          <w:rFonts w:ascii="Times New Roman" w:hAnsi="Times New Roman" w:cs="Times New Roman"/>
        </w:rPr>
        <w:t xml:space="preserve"> et al.</w:t>
      </w:r>
      <w:r w:rsidRPr="001E4E06">
        <w:rPr>
          <w:rFonts w:ascii="Times New Roman" w:hAnsi="Times New Roman" w:cs="Times New Roman"/>
        </w:rPr>
        <w:t xml:space="preserve">, 2005) or modeled (Blaauw, 2010). </w:t>
      </w:r>
      <w:r w:rsidR="00636F34" w:rsidRPr="001E4E06">
        <w:rPr>
          <w:rFonts w:ascii="Times New Roman" w:hAnsi="Times New Roman" w:cs="Times New Roman"/>
        </w:rPr>
        <w:t xml:space="preserve">Both Neotoma and GBIF show high levels of quantifiable uncertainty. Of a random sample of 10,000 records of the genus </w:t>
      </w:r>
      <w:r w:rsidR="00636F34" w:rsidRPr="001E4E06">
        <w:rPr>
          <w:rFonts w:ascii="Times New Roman" w:hAnsi="Times New Roman" w:cs="Times New Roman"/>
          <w:i/>
        </w:rPr>
        <w:t>Picea</w:t>
      </w:r>
      <w:r w:rsidR="00636F34" w:rsidRPr="001E4E06">
        <w:rPr>
          <w:rFonts w:ascii="Times New Roman" w:hAnsi="Times New Roman" w:cs="Times New Roman"/>
        </w:rPr>
        <w:t xml:space="preserve"> from GBIF, over half did not report spatial coordinate uncertainty. Of the 4,519 records that did, the average spatial uncertainty was 305 meters, and the maximum was 1,970 meters. Such uncertainty may be problematic for modeling studies (Beck et al., 2014). Temporal uncertainty is high as well. Out of a sample of 32,341 age controls in the database, only 5,722 reported any age uncertainty at all. The remaining records indicate a mean uncertainty of ± 130 years of the actual date. </w:t>
      </w:r>
      <w:r w:rsidRPr="001E4E06">
        <w:rPr>
          <w:rFonts w:ascii="Times New Roman" w:hAnsi="Times New Roman" w:cs="Times New Roman"/>
        </w:rPr>
        <w:t xml:space="preserve">Other sources of uncertainty have yet to be quantified, </w:t>
      </w:r>
      <w:r w:rsidR="006608AD" w:rsidRPr="001E4E06">
        <w:rPr>
          <w:rFonts w:ascii="Times New Roman" w:hAnsi="Times New Roman" w:cs="Times New Roman"/>
        </w:rPr>
        <w:t xml:space="preserve">such as </w:t>
      </w:r>
      <w:r w:rsidRPr="001E4E06">
        <w:rPr>
          <w:rFonts w:ascii="Times New Roman" w:hAnsi="Times New Roman" w:cs="Times New Roman"/>
        </w:rPr>
        <w:t>inter-researcher identification differences, m</w:t>
      </w:r>
      <w:r w:rsidR="006608AD" w:rsidRPr="001E4E06">
        <w:rPr>
          <w:rFonts w:ascii="Times New Roman" w:hAnsi="Times New Roman" w:cs="Times New Roman"/>
        </w:rPr>
        <w:t>easurement errors, and data loss</w:t>
      </w:r>
      <w:r w:rsidRPr="001E4E06">
        <w:rPr>
          <w:rFonts w:ascii="Times New Roman" w:hAnsi="Times New Roman" w:cs="Times New Roman"/>
        </w:rPr>
        <w:t xml:space="preserve"> </w:t>
      </w:r>
      <w:r w:rsidR="006608AD" w:rsidRPr="001E4E06">
        <w:rPr>
          <w:rFonts w:ascii="Times New Roman" w:hAnsi="Times New Roman" w:cs="Times New Roman"/>
        </w:rPr>
        <w:t>incurred between field, lab, and</w:t>
      </w:r>
      <w:r w:rsidRPr="001E4E06">
        <w:rPr>
          <w:rFonts w:ascii="Times New Roman" w:hAnsi="Times New Roman" w:cs="Times New Roman"/>
        </w:rPr>
        <w:t xml:space="preserve"> database. </w:t>
      </w:r>
      <w:r w:rsidR="006608AD" w:rsidRPr="001E4E06">
        <w:rPr>
          <w:rFonts w:ascii="Times New Roman" w:hAnsi="Times New Roman" w:cs="Times New Roman"/>
        </w:rPr>
        <w:t>E</w:t>
      </w:r>
      <w:r w:rsidRPr="001E4E06">
        <w:rPr>
          <w:rFonts w:ascii="Times New Roman" w:hAnsi="Times New Roman" w:cs="Times New Roman"/>
        </w:rPr>
        <w:t>xpert elicitation</w:t>
      </w:r>
      <w:r w:rsidR="006608AD" w:rsidRPr="001E4E06">
        <w:rPr>
          <w:rFonts w:ascii="Times New Roman" w:hAnsi="Times New Roman" w:cs="Times New Roman"/>
        </w:rPr>
        <w:t xml:space="preserve"> was recently used</w:t>
      </w:r>
      <w:r w:rsidRPr="001E4E06">
        <w:rPr>
          <w:rFonts w:ascii="Times New Roman" w:hAnsi="Times New Roman" w:cs="Times New Roman"/>
        </w:rPr>
        <w:t xml:space="preserve"> to quantify </w:t>
      </w:r>
      <w:r w:rsidR="006608AD" w:rsidRPr="001E4E06">
        <w:rPr>
          <w:rFonts w:ascii="Times New Roman" w:hAnsi="Times New Roman" w:cs="Times New Roman"/>
        </w:rPr>
        <w:t xml:space="preserve">differences between known events in a </w:t>
      </w:r>
      <w:r w:rsidR="006608AD" w:rsidRPr="001E4E06">
        <w:rPr>
          <w:rFonts w:ascii="Times New Roman" w:hAnsi="Times New Roman" w:cs="Times New Roman"/>
        </w:rPr>
        <w:lastRenderedPageBreak/>
        <w:t>pollen record. High variability was seen between researchers, suggesting that “</w:t>
      </w:r>
      <w:r w:rsidRPr="001E4E06">
        <w:rPr>
          <w:rFonts w:ascii="Times New Roman" w:hAnsi="Times New Roman" w:cs="Times New Roman"/>
        </w:rPr>
        <w:t>expert knowledge of the region and the late-Holocene history of the site”</w:t>
      </w:r>
      <w:r w:rsidR="006608AD" w:rsidRPr="001E4E06">
        <w:rPr>
          <w:rFonts w:ascii="Times New Roman" w:hAnsi="Times New Roman" w:cs="Times New Roman"/>
        </w:rPr>
        <w:t xml:space="preserve"> is an important factor </w:t>
      </w:r>
      <w:r w:rsidRPr="001E4E06">
        <w:rPr>
          <w:rFonts w:ascii="Times New Roman" w:hAnsi="Times New Roman" w:cs="Times New Roman"/>
        </w:rPr>
        <w:t>(Dawson et al., 2016). Moreover, some</w:t>
      </w:r>
      <w:r w:rsidR="006608AD" w:rsidRPr="001E4E06">
        <w:rPr>
          <w:rFonts w:ascii="Times New Roman" w:hAnsi="Times New Roman" w:cs="Times New Roman"/>
        </w:rPr>
        <w:t xml:space="preserve"> contextual</w:t>
      </w:r>
      <w:r w:rsidRPr="001E4E06">
        <w:rPr>
          <w:rFonts w:ascii="Times New Roman" w:hAnsi="Times New Roman" w:cs="Times New Roman"/>
        </w:rPr>
        <w:t xml:space="preserve"> information is undoubtedly lost in the </w:t>
      </w:r>
      <w:r w:rsidR="006608AD" w:rsidRPr="001E4E06">
        <w:rPr>
          <w:rFonts w:ascii="Times New Roman" w:hAnsi="Times New Roman" w:cs="Times New Roman"/>
        </w:rPr>
        <w:t xml:space="preserve">aggregation process </w:t>
      </w:r>
      <w:r w:rsidRPr="001E4E06">
        <w:rPr>
          <w:rFonts w:ascii="Times New Roman" w:hAnsi="Times New Roman" w:cs="Times New Roman"/>
        </w:rPr>
        <w:t xml:space="preserve">in the dataset. Though some procedural information accompanies the data records </w:t>
      </w:r>
      <w:r w:rsidR="006608AD" w:rsidRPr="001E4E06">
        <w:rPr>
          <w:rFonts w:ascii="Times New Roman" w:hAnsi="Times New Roman" w:cs="Times New Roman"/>
        </w:rPr>
        <w:t>to</w:t>
      </w:r>
      <w:r w:rsidRPr="001E4E06">
        <w:rPr>
          <w:rFonts w:ascii="Times New Roman" w:hAnsi="Times New Roman" w:cs="Times New Roman"/>
        </w:rPr>
        <w:t xml:space="preserve"> the database, </w:t>
      </w:r>
      <w:r w:rsidR="006608AD" w:rsidRPr="001E4E06">
        <w:rPr>
          <w:rFonts w:ascii="Times New Roman" w:hAnsi="Times New Roman" w:cs="Times New Roman"/>
        </w:rPr>
        <w:t>process details are difficult to coerce into</w:t>
      </w:r>
      <w:r w:rsidRPr="001E4E06">
        <w:rPr>
          <w:rFonts w:ascii="Times New Roman" w:hAnsi="Times New Roman" w:cs="Times New Roman"/>
        </w:rPr>
        <w:t xml:space="preserve"> metadata fields, and probably more importantly, contextual details </w:t>
      </w:r>
      <w:r w:rsidR="006608AD" w:rsidRPr="001E4E06">
        <w:rPr>
          <w:rFonts w:ascii="Times New Roman" w:hAnsi="Times New Roman" w:cs="Times New Roman"/>
        </w:rPr>
        <w:t>are often lost</w:t>
      </w:r>
      <w:r w:rsidRPr="001E4E06">
        <w:rPr>
          <w:rFonts w:ascii="Times New Roman" w:hAnsi="Times New Roman" w:cs="Times New Roman"/>
        </w:rPr>
        <w:t>.</w:t>
      </w:r>
    </w:p>
    <w:p w14:paraId="43C98751" w14:textId="3B44C696" w:rsidR="00F94FEE" w:rsidRPr="001E4E06" w:rsidRDefault="00AC34D2" w:rsidP="00636F34">
      <w:pPr>
        <w:pStyle w:val="BodyText"/>
        <w:spacing w:before="0" w:after="0"/>
        <w:ind w:firstLine="720"/>
        <w:rPr>
          <w:rFonts w:ascii="Times New Roman" w:hAnsi="Times New Roman" w:cs="Times New Roman"/>
        </w:rPr>
      </w:pPr>
      <w:r w:rsidRPr="001E4E06">
        <w:rPr>
          <w:rFonts w:ascii="Times New Roman" w:hAnsi="Times New Roman" w:cs="Times New Roman"/>
        </w:rPr>
        <w:t xml:space="preserve">The final piece of the Big Data framework is the dataset’s velocity, which characterizes the dataset’s sensitivity to time. High velocity data must be analyzed in real time as a stream to produce meaningful insights. Tweets, for example, are analyzed for </w:t>
      </w:r>
      <w:r w:rsidR="00636F34" w:rsidRPr="001E4E06">
        <w:rPr>
          <w:rFonts w:ascii="Times New Roman" w:hAnsi="Times New Roman" w:cs="Times New Roman"/>
        </w:rPr>
        <w:t>trends as they are posted. User</w:t>
      </w:r>
      <w:r w:rsidRPr="001E4E06">
        <w:rPr>
          <w:rFonts w:ascii="Times New Roman" w:hAnsi="Times New Roman" w:cs="Times New Roman"/>
        </w:rPr>
        <w:t>s are drawn to participation in up-to-the minute discussion, and significant effort has been put towards the development of sophisticated algorithms that can detect clusters and trends in real time (B</w:t>
      </w:r>
      <w:r w:rsidR="00636F34" w:rsidRPr="001E4E06">
        <w:rPr>
          <w:rFonts w:ascii="Times New Roman" w:hAnsi="Times New Roman" w:cs="Times New Roman"/>
        </w:rPr>
        <w:t>ifet et al., 2011; Kogan, 2014)</w:t>
      </w:r>
      <w:r w:rsidRPr="001E4E06">
        <w:rPr>
          <w:rFonts w:ascii="Times New Roman" w:hAnsi="Times New Roman" w:cs="Times New Roman"/>
        </w:rPr>
        <w:t>. Unlike in many private sector applications, there is little incentive to researchers to immediately analyze new biodiversity records. Moreover, automated analyses of distributional data have been warned against, due to the overall poor data quality (Soberón et al., 2002) and high uncertainty.</w:t>
      </w:r>
    </w:p>
    <w:p w14:paraId="2558FFE0" w14:textId="267B4A5B" w:rsidR="00F94FEE" w:rsidRPr="001E4E06" w:rsidRDefault="00AC34D2" w:rsidP="00636F34">
      <w:pPr>
        <w:pStyle w:val="BodyText"/>
        <w:spacing w:before="0" w:after="0"/>
        <w:ind w:firstLine="720"/>
        <w:rPr>
          <w:rFonts w:ascii="Times New Roman" w:hAnsi="Times New Roman" w:cs="Times New Roman"/>
        </w:rPr>
      </w:pPr>
      <w:r w:rsidRPr="001E4E06">
        <w:rPr>
          <w:rFonts w:ascii="Times New Roman" w:hAnsi="Times New Roman" w:cs="Times New Roman"/>
        </w:rPr>
        <w:t xml:space="preserve">While not time sensitive, ecological occurrence data requires advanced, sophisticated techniques to store and analyze, and demonstrates high volume, low veracity, and significant variety, and should therefore </w:t>
      </w:r>
      <w:r w:rsidR="00636F34" w:rsidRPr="001E4E06">
        <w:rPr>
          <w:rFonts w:ascii="Times New Roman" w:hAnsi="Times New Roman" w:cs="Times New Roman"/>
        </w:rPr>
        <w:t xml:space="preserve">be considered </w:t>
      </w:r>
      <w:r w:rsidRPr="001E4E06">
        <w:rPr>
          <w:rFonts w:ascii="Times New Roman" w:hAnsi="Times New Roman" w:cs="Times New Roman"/>
        </w:rPr>
        <w:t>Big Data. Traditional statistical analysis techniques and storage methods for occurrence data may begin to suffer because they were not designed to handle Big Data. Both GBIF and Neotoma are experiencing sustained and increasing growth that has not diminished</w:t>
      </w:r>
      <w:r w:rsidR="00636F34" w:rsidRPr="001E4E06">
        <w:rPr>
          <w:rFonts w:ascii="Times New Roman" w:hAnsi="Times New Roman" w:cs="Times New Roman"/>
        </w:rPr>
        <w:t xml:space="preserve"> since</w:t>
      </w:r>
      <w:r w:rsidRPr="001E4E06">
        <w:rPr>
          <w:rFonts w:ascii="Times New Roman" w:hAnsi="Times New Roman" w:cs="Times New Roman"/>
        </w:rPr>
        <w:t xml:space="preserve"> the early 1990s. To fully and accurately derive value from new data being added to </w:t>
      </w:r>
      <w:r w:rsidR="00636F34" w:rsidRPr="001E4E06">
        <w:rPr>
          <w:rFonts w:ascii="Times New Roman" w:hAnsi="Times New Roman" w:cs="Times New Roman"/>
        </w:rPr>
        <w:t xml:space="preserve">these </w:t>
      </w:r>
      <w:r w:rsidRPr="001E4E06">
        <w:rPr>
          <w:rFonts w:ascii="Times New Roman" w:hAnsi="Times New Roman" w:cs="Times New Roman"/>
        </w:rPr>
        <w:t>databases, novel techniques for modeling and analyzing this data are required.</w:t>
      </w:r>
    </w:p>
    <w:p w14:paraId="06CECBA1" w14:textId="77777777" w:rsidR="00D91508" w:rsidRPr="001E4E06" w:rsidRDefault="00D91508" w:rsidP="00636F34">
      <w:pPr>
        <w:pStyle w:val="BodyText"/>
        <w:spacing w:before="0" w:after="0"/>
        <w:ind w:firstLine="720"/>
        <w:rPr>
          <w:rFonts w:ascii="Times New Roman" w:hAnsi="Times New Roman" w:cs="Times New Roman"/>
        </w:rPr>
      </w:pPr>
    </w:p>
    <w:p w14:paraId="625CF8DC" w14:textId="77777777" w:rsidR="00F94FEE" w:rsidRPr="001E4E06" w:rsidRDefault="00AC34D2" w:rsidP="00E75BB4">
      <w:pPr>
        <w:pStyle w:val="Heading2"/>
        <w:spacing w:before="0"/>
        <w:rPr>
          <w:rFonts w:ascii="Times New Roman" w:hAnsi="Times New Roman" w:cs="Times New Roman"/>
        </w:rPr>
      </w:pPr>
      <w:bookmarkStart w:id="8" w:name="cloud-computing-in-the-sciences"/>
      <w:bookmarkEnd w:id="8"/>
      <w:r w:rsidRPr="001E4E06">
        <w:rPr>
          <w:rFonts w:ascii="Times New Roman" w:hAnsi="Times New Roman" w:cs="Times New Roman"/>
        </w:rPr>
        <w:t>Cloud Computing in the Sciences</w:t>
      </w:r>
    </w:p>
    <w:p w14:paraId="23C3EA83" w14:textId="7F8229E3" w:rsidR="00F94FEE" w:rsidRPr="001E4E06" w:rsidRDefault="00AC34D2" w:rsidP="00E75BB4">
      <w:pPr>
        <w:pStyle w:val="FirstParagraph"/>
        <w:spacing w:before="0" w:after="0"/>
        <w:rPr>
          <w:rFonts w:ascii="Times New Roman" w:hAnsi="Times New Roman" w:cs="Times New Roman"/>
        </w:rPr>
      </w:pPr>
      <w:r w:rsidRPr="001E4E06">
        <w:rPr>
          <w:rFonts w:ascii="Times New Roman" w:hAnsi="Times New Roman" w:cs="Times New Roman"/>
        </w:rPr>
        <w:t>In recent years, large technology companies have promoted cloud computing as a way of overcoming the computational challenges associated with Big Data. Like grid computing, the cloud model leverage</w:t>
      </w:r>
      <w:r w:rsidR="00D91508" w:rsidRPr="001E4E06">
        <w:rPr>
          <w:rFonts w:ascii="Times New Roman" w:hAnsi="Times New Roman" w:cs="Times New Roman"/>
        </w:rPr>
        <w:t>s</w:t>
      </w:r>
      <w:r w:rsidRPr="001E4E06">
        <w:rPr>
          <w:rFonts w:ascii="Times New Roman" w:hAnsi="Times New Roman" w:cs="Times New Roman"/>
        </w:rPr>
        <w:t xml:space="preserve"> distributed networks of physical machines to create a computing utility. As Foster</w:t>
      </w:r>
      <w:r w:rsidR="00D91508" w:rsidRPr="001E4E06">
        <w:rPr>
          <w:rFonts w:ascii="Times New Roman" w:hAnsi="Times New Roman" w:cs="Times New Roman"/>
        </w:rPr>
        <w:t xml:space="preserve"> et al.</w:t>
      </w:r>
      <w:r w:rsidRPr="001E4E06">
        <w:rPr>
          <w:rFonts w:ascii="Times New Roman" w:hAnsi="Times New Roman" w:cs="Times New Roman"/>
        </w:rPr>
        <w:t xml:space="preserve"> (2008) suggest,</w:t>
      </w:r>
    </w:p>
    <w:p w14:paraId="3F8DDFB4" w14:textId="40CBC825" w:rsidR="00D91508" w:rsidRPr="001E4E06" w:rsidRDefault="00AC34D2" w:rsidP="00D91508">
      <w:pPr>
        <w:pStyle w:val="BlockText"/>
        <w:spacing w:before="0" w:after="0"/>
        <w:rPr>
          <w:rFonts w:ascii="Times New Roman" w:hAnsi="Times New Roman" w:cs="Times New Roman"/>
        </w:rPr>
      </w:pPr>
      <w:r w:rsidRPr="001E4E06">
        <w:rPr>
          <w:rFonts w:ascii="Times New Roman" w:hAnsi="Times New Roman" w:cs="Times New Roman"/>
        </w:rPr>
        <w:t>“Cloud Computing not only overlaps with Grid Computing, it is indeed evolved out of Grid Computing and relies on Grid Computing as its backbone and infrastructure support. The evolution has been a result of a shift in focus from an infrastructure that delivers storage and compute resources (such is the case in Grids) to one that is economy based aiming to deliver more abstract resources and services (such is the case in Clouds).”</w:t>
      </w:r>
    </w:p>
    <w:p w14:paraId="64C9FF6B" w14:textId="77777777" w:rsidR="00D91508" w:rsidRPr="001E4E06" w:rsidRDefault="00D91508" w:rsidP="00D91508">
      <w:pPr>
        <w:pStyle w:val="BodyText"/>
        <w:rPr>
          <w:rFonts w:ascii="Times New Roman" w:hAnsi="Times New Roman" w:cs="Times New Roman"/>
        </w:rPr>
      </w:pPr>
    </w:p>
    <w:p w14:paraId="147930E4" w14:textId="637922C8" w:rsidR="00F94FEE" w:rsidRPr="001E4E06" w:rsidRDefault="00AC34D2" w:rsidP="00E75BB4">
      <w:pPr>
        <w:pStyle w:val="FirstParagraph"/>
        <w:spacing w:before="0" w:after="0"/>
        <w:rPr>
          <w:rFonts w:ascii="Times New Roman" w:hAnsi="Times New Roman" w:cs="Times New Roman"/>
        </w:rPr>
      </w:pPr>
      <w:r w:rsidRPr="001E4E06">
        <w:rPr>
          <w:rFonts w:ascii="Times New Roman" w:hAnsi="Times New Roman" w:cs="Times New Roman"/>
        </w:rPr>
        <w:t xml:space="preserve">Grid computing never achieved large-scale success in industry, though it did succeed in forming massive federated systems </w:t>
      </w:r>
      <w:r w:rsidR="00D91508" w:rsidRPr="001E4E06">
        <w:rPr>
          <w:rFonts w:ascii="Times New Roman" w:hAnsi="Times New Roman" w:cs="Times New Roman"/>
        </w:rPr>
        <w:t>that provide</w:t>
      </w:r>
      <w:r w:rsidRPr="001E4E06">
        <w:rPr>
          <w:rFonts w:ascii="Times New Roman" w:hAnsi="Times New Roman" w:cs="Times New Roman"/>
        </w:rPr>
        <w:t xml:space="preserve"> computing power and data</w:t>
      </w:r>
      <w:r w:rsidR="00D91508" w:rsidRPr="001E4E06">
        <w:rPr>
          <w:rFonts w:ascii="Times New Roman" w:hAnsi="Times New Roman" w:cs="Times New Roman"/>
        </w:rPr>
        <w:t>,</w:t>
      </w:r>
      <w:r w:rsidRPr="001E4E06">
        <w:rPr>
          <w:rFonts w:ascii="Times New Roman" w:hAnsi="Times New Roman" w:cs="Times New Roman"/>
        </w:rPr>
        <w:t xml:space="preserve"> such as the Earth System Grid (Foster et al., 2008). Unlike th</w:t>
      </w:r>
      <w:r w:rsidR="00D91508" w:rsidRPr="001E4E06">
        <w:rPr>
          <w:rFonts w:ascii="Times New Roman" w:hAnsi="Times New Roman" w:cs="Times New Roman"/>
        </w:rPr>
        <w:t xml:space="preserve">e grid’s collective and project-based utility </w:t>
      </w:r>
      <w:r w:rsidRPr="001E4E06">
        <w:rPr>
          <w:rFonts w:ascii="Times New Roman" w:hAnsi="Times New Roman" w:cs="Times New Roman"/>
        </w:rPr>
        <w:t>style, the cloud provides a pay-as-you-go business model and large economies of scale (Armbrust, 2009; Hassan, 2011). While some organizations and universities h</w:t>
      </w:r>
      <w:r w:rsidR="00D545A2" w:rsidRPr="001E4E06">
        <w:rPr>
          <w:rFonts w:ascii="Times New Roman" w:hAnsi="Times New Roman" w:cs="Times New Roman"/>
        </w:rPr>
        <w:t xml:space="preserve">ave developed ‘private clouds’ -- </w:t>
      </w:r>
      <w:r w:rsidRPr="001E4E06">
        <w:rPr>
          <w:rFonts w:ascii="Times New Roman" w:hAnsi="Times New Roman" w:cs="Times New Roman"/>
        </w:rPr>
        <w:t>large collections of virtualized servers not made a</w:t>
      </w:r>
      <w:r w:rsidR="00D545A2" w:rsidRPr="001E4E06">
        <w:rPr>
          <w:rFonts w:ascii="Times New Roman" w:hAnsi="Times New Roman" w:cs="Times New Roman"/>
        </w:rPr>
        <w:t xml:space="preserve">vailable to the general public -- </w:t>
      </w:r>
      <w:r w:rsidRPr="001E4E06">
        <w:rPr>
          <w:rFonts w:ascii="Times New Roman" w:hAnsi="Times New Roman" w:cs="Times New Roman"/>
        </w:rPr>
        <w:t>many researchers have recognized the potential f</w:t>
      </w:r>
      <w:r w:rsidR="00D545A2" w:rsidRPr="001E4E06">
        <w:rPr>
          <w:rFonts w:ascii="Times New Roman" w:hAnsi="Times New Roman" w:cs="Times New Roman"/>
        </w:rPr>
        <w:t xml:space="preserve">or incorporating public clouds -- </w:t>
      </w:r>
      <w:r w:rsidRPr="001E4E06">
        <w:rPr>
          <w:rFonts w:ascii="Times New Roman" w:hAnsi="Times New Roman" w:cs="Times New Roman"/>
        </w:rPr>
        <w:t>utility computing provided as a service by a cloud provid</w:t>
      </w:r>
      <w:r w:rsidR="00D545A2" w:rsidRPr="001E4E06">
        <w:rPr>
          <w:rFonts w:ascii="Times New Roman" w:hAnsi="Times New Roman" w:cs="Times New Roman"/>
        </w:rPr>
        <w:t xml:space="preserve">er -- </w:t>
      </w:r>
      <w:r w:rsidRPr="001E4E06">
        <w:rPr>
          <w:rFonts w:ascii="Times New Roman" w:hAnsi="Times New Roman" w:cs="Times New Roman"/>
        </w:rPr>
        <w:t>into their workflows. With this technology, scientists with little or no computational infrastructure can access scalable and cost-effective computational resources</w:t>
      </w:r>
      <w:r w:rsidR="00D545A2" w:rsidRPr="001E4E06">
        <w:rPr>
          <w:rFonts w:ascii="Times New Roman" w:hAnsi="Times New Roman" w:cs="Times New Roman"/>
        </w:rPr>
        <w:t xml:space="preserve"> </w:t>
      </w:r>
      <w:r w:rsidRPr="001E4E06">
        <w:rPr>
          <w:rFonts w:ascii="Times New Roman" w:hAnsi="Times New Roman" w:cs="Times New Roman"/>
        </w:rPr>
        <w:t>(Hsu et al., 2013).</w:t>
      </w:r>
    </w:p>
    <w:p w14:paraId="08554671" w14:textId="57DFBCB4"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lastRenderedPageBreak/>
        <w:t xml:space="preserve">Major scientific organizations in the United States, including the NSF and NASA, have </w:t>
      </w:r>
      <w:r w:rsidR="00D545A2" w:rsidRPr="001E4E06">
        <w:rPr>
          <w:rFonts w:ascii="Times New Roman" w:hAnsi="Times New Roman" w:cs="Times New Roman"/>
        </w:rPr>
        <w:t xml:space="preserve">actively promoted </w:t>
      </w:r>
      <w:r w:rsidRPr="001E4E06">
        <w:rPr>
          <w:rFonts w:ascii="Times New Roman" w:hAnsi="Times New Roman" w:cs="Times New Roman"/>
        </w:rPr>
        <w:t>cloud computing. Spurred by the U.S. Office of Management and Budget’s 2010 “25 Point Plan to Reform Federal Information Technology Management” (Kundra, 2010), federal agencies are now required to adopt a “Cloud First” policy when “contemplating IT purchases and evaluate secure, reliable, and cost-effective cloud computing alternatives when making new IT investments” (“</w:t>
      </w:r>
      <w:r w:rsidR="00D545A2" w:rsidRPr="001E4E06">
        <w:rPr>
          <w:rFonts w:ascii="Times New Roman" w:hAnsi="Times New Roman" w:cs="Times New Roman"/>
        </w:rPr>
        <w:t>NASA’s</w:t>
      </w:r>
      <w:r w:rsidRPr="001E4E06">
        <w:rPr>
          <w:rFonts w:ascii="Times New Roman" w:hAnsi="Times New Roman" w:cs="Times New Roman"/>
        </w:rPr>
        <w:t xml:space="preserve"> </w:t>
      </w:r>
      <w:r w:rsidR="00D545A2" w:rsidRPr="001E4E06">
        <w:rPr>
          <w:rFonts w:ascii="Times New Roman" w:hAnsi="Times New Roman" w:cs="Times New Roman"/>
        </w:rPr>
        <w:t>Progress</w:t>
      </w:r>
      <w:r w:rsidRPr="001E4E06">
        <w:rPr>
          <w:rFonts w:ascii="Times New Roman" w:hAnsi="Times New Roman" w:cs="Times New Roman"/>
        </w:rPr>
        <w:t xml:space="preserve"> </w:t>
      </w:r>
      <w:r w:rsidR="00D545A2" w:rsidRPr="001E4E06">
        <w:rPr>
          <w:rFonts w:ascii="Times New Roman" w:hAnsi="Times New Roman" w:cs="Times New Roman"/>
        </w:rPr>
        <w:t>in</w:t>
      </w:r>
      <w:r w:rsidRPr="001E4E06">
        <w:rPr>
          <w:rFonts w:ascii="Times New Roman" w:hAnsi="Times New Roman" w:cs="Times New Roman"/>
        </w:rPr>
        <w:t xml:space="preserve"> </w:t>
      </w:r>
      <w:r w:rsidR="00D545A2" w:rsidRPr="001E4E06">
        <w:rPr>
          <w:rFonts w:ascii="Times New Roman" w:hAnsi="Times New Roman" w:cs="Times New Roman"/>
        </w:rPr>
        <w:t>adopting</w:t>
      </w:r>
      <w:r w:rsidRPr="001E4E06">
        <w:rPr>
          <w:rFonts w:ascii="Times New Roman" w:hAnsi="Times New Roman" w:cs="Times New Roman"/>
        </w:rPr>
        <w:t xml:space="preserve"> </w:t>
      </w:r>
      <w:r w:rsidR="00D545A2" w:rsidRPr="001E4E06">
        <w:rPr>
          <w:rFonts w:ascii="Times New Roman" w:hAnsi="Times New Roman" w:cs="Times New Roman"/>
        </w:rPr>
        <w:t>cloud</w:t>
      </w:r>
      <w:r w:rsidRPr="001E4E06">
        <w:rPr>
          <w:rFonts w:ascii="Times New Roman" w:hAnsi="Times New Roman" w:cs="Times New Roman"/>
        </w:rPr>
        <w:t>-</w:t>
      </w:r>
      <w:r w:rsidR="00D545A2" w:rsidRPr="001E4E06">
        <w:rPr>
          <w:rFonts w:ascii="Times New Roman" w:hAnsi="Times New Roman" w:cs="Times New Roman"/>
        </w:rPr>
        <w:t>computing</w:t>
      </w:r>
      <w:r w:rsidRPr="001E4E06">
        <w:rPr>
          <w:rFonts w:ascii="Times New Roman" w:hAnsi="Times New Roman" w:cs="Times New Roman"/>
        </w:rPr>
        <w:t xml:space="preserve"> </w:t>
      </w:r>
      <w:r w:rsidR="00D545A2" w:rsidRPr="001E4E06">
        <w:rPr>
          <w:rFonts w:ascii="Times New Roman" w:hAnsi="Times New Roman" w:cs="Times New Roman"/>
        </w:rPr>
        <w:t>technologies</w:t>
      </w:r>
      <w:r w:rsidRPr="001E4E06">
        <w:rPr>
          <w:rFonts w:ascii="Times New Roman" w:hAnsi="Times New Roman" w:cs="Times New Roman"/>
        </w:rPr>
        <w:t xml:space="preserve">,” 2013). The federal plan also </w:t>
      </w:r>
      <w:r w:rsidR="00D545A2" w:rsidRPr="001E4E06">
        <w:rPr>
          <w:rFonts w:ascii="Times New Roman" w:hAnsi="Times New Roman" w:cs="Times New Roman"/>
        </w:rPr>
        <w:t>created</w:t>
      </w:r>
      <w:r w:rsidRPr="001E4E06">
        <w:rPr>
          <w:rFonts w:ascii="Times New Roman" w:hAnsi="Times New Roman" w:cs="Times New Roman"/>
        </w:rPr>
        <w:t xml:space="preserve"> programs to help agencies adopt cloud </w:t>
      </w:r>
      <w:r w:rsidR="00D545A2" w:rsidRPr="001E4E06">
        <w:rPr>
          <w:rFonts w:ascii="Times New Roman" w:hAnsi="Times New Roman" w:cs="Times New Roman"/>
        </w:rPr>
        <w:t>solutions</w:t>
      </w:r>
      <w:r w:rsidRPr="001E4E06">
        <w:rPr>
          <w:rFonts w:ascii="Times New Roman" w:hAnsi="Times New Roman" w:cs="Times New Roman"/>
        </w:rPr>
        <w:t xml:space="preserve">, reducing the effort needed to screen cloud providers for data security policies and enable rapid procurement of cloud services (Kundra, 2010). </w:t>
      </w:r>
      <w:r w:rsidR="00D545A2" w:rsidRPr="001E4E06">
        <w:rPr>
          <w:rFonts w:ascii="Times New Roman" w:hAnsi="Times New Roman" w:cs="Times New Roman"/>
        </w:rPr>
        <w:t xml:space="preserve">Work at </w:t>
      </w:r>
      <w:r w:rsidRPr="001E4E06">
        <w:rPr>
          <w:rFonts w:ascii="Times New Roman" w:hAnsi="Times New Roman" w:cs="Times New Roman"/>
        </w:rPr>
        <w:t xml:space="preserve">NASA developed </w:t>
      </w:r>
      <w:r w:rsidR="00D545A2" w:rsidRPr="001E4E06">
        <w:rPr>
          <w:rFonts w:ascii="Times New Roman" w:hAnsi="Times New Roman" w:cs="Times New Roman"/>
        </w:rPr>
        <w:t>a</w:t>
      </w:r>
      <w:r w:rsidRPr="001E4E06">
        <w:rPr>
          <w:rFonts w:ascii="Times New Roman" w:hAnsi="Times New Roman" w:cs="Times New Roman"/>
        </w:rPr>
        <w:t xml:space="preserve"> high performance</w:t>
      </w:r>
      <w:r w:rsidR="00D545A2" w:rsidRPr="001E4E06">
        <w:rPr>
          <w:rFonts w:ascii="Times New Roman" w:hAnsi="Times New Roman" w:cs="Times New Roman"/>
        </w:rPr>
        <w:t>,</w:t>
      </w:r>
      <w:r w:rsidRPr="001E4E06">
        <w:rPr>
          <w:rFonts w:ascii="Times New Roman" w:hAnsi="Times New Roman" w:cs="Times New Roman"/>
        </w:rPr>
        <w:t xml:space="preserve"> open-source cloud stack, Nebula</w:t>
      </w:r>
      <w:r w:rsidR="00D545A2" w:rsidRPr="001E4E06">
        <w:rPr>
          <w:rFonts w:ascii="Times New Roman" w:hAnsi="Times New Roman" w:cs="Times New Roman"/>
        </w:rPr>
        <w:t xml:space="preserve"> (“NASA’s Progress in adopting cloud-computing technologies,” 2013)</w:t>
      </w:r>
      <w:r w:rsidRPr="001E4E06">
        <w:rPr>
          <w:rFonts w:ascii="Times New Roman" w:hAnsi="Times New Roman" w:cs="Times New Roman"/>
        </w:rPr>
        <w:t xml:space="preserve">, </w:t>
      </w:r>
      <w:r w:rsidR="00D545A2" w:rsidRPr="001E4E06">
        <w:rPr>
          <w:rFonts w:ascii="Times New Roman" w:hAnsi="Times New Roman" w:cs="Times New Roman"/>
        </w:rPr>
        <w:t>and private clouds are still</w:t>
      </w:r>
      <w:r w:rsidRPr="001E4E06">
        <w:rPr>
          <w:rFonts w:ascii="Times New Roman" w:hAnsi="Times New Roman" w:cs="Times New Roman"/>
        </w:rPr>
        <w:t xml:space="preserve"> popular </w:t>
      </w:r>
      <w:r w:rsidR="00D545A2" w:rsidRPr="001E4E06">
        <w:rPr>
          <w:rFonts w:ascii="Times New Roman" w:hAnsi="Times New Roman" w:cs="Times New Roman"/>
        </w:rPr>
        <w:t>at</w:t>
      </w:r>
      <w:r w:rsidRPr="001E4E06">
        <w:rPr>
          <w:rFonts w:ascii="Times New Roman" w:hAnsi="Times New Roman" w:cs="Times New Roman"/>
        </w:rPr>
        <w:t xml:space="preserve"> large academic organizations (Huang et al., 2013). In 2013, the NSF announced a $20 million dollar solicitation for supporting “research infrastructure that enables the academic research community to develop and experiment with novel cloud architectures addressing emerging challenges, including real-time and high-confidence systems”</w:t>
      </w:r>
      <w:r w:rsidRPr="001E4E06">
        <w:rPr>
          <w:rStyle w:val="FootnoteReference"/>
          <w:rFonts w:ascii="Times New Roman" w:hAnsi="Times New Roman" w:cs="Times New Roman"/>
        </w:rPr>
        <w:footnoteReference w:id="2"/>
      </w:r>
      <w:r w:rsidRPr="001E4E06">
        <w:rPr>
          <w:rFonts w:ascii="Times New Roman" w:hAnsi="Times New Roman" w:cs="Times New Roman"/>
        </w:rPr>
        <w:t xml:space="preserve">. </w:t>
      </w:r>
      <w:r w:rsidR="00D545A2" w:rsidRPr="001E4E06">
        <w:rPr>
          <w:rFonts w:ascii="Times New Roman" w:hAnsi="Times New Roman" w:cs="Times New Roman"/>
        </w:rPr>
        <w:t>Public cloud providers, such as Amazon Web Services and Google Cloud Compute, provide</w:t>
      </w:r>
      <w:r w:rsidRPr="001E4E06">
        <w:rPr>
          <w:rFonts w:ascii="Times New Roman" w:hAnsi="Times New Roman" w:cs="Times New Roman"/>
        </w:rPr>
        <w:t xml:space="preserve"> large</w:t>
      </w:r>
      <w:r w:rsidR="00D545A2" w:rsidRPr="001E4E06">
        <w:rPr>
          <w:rFonts w:ascii="Times New Roman" w:hAnsi="Times New Roman" w:cs="Times New Roman"/>
        </w:rPr>
        <w:t>,</w:t>
      </w:r>
      <w:r w:rsidRPr="001E4E06">
        <w:rPr>
          <w:rFonts w:ascii="Times New Roman" w:hAnsi="Times New Roman" w:cs="Times New Roman"/>
        </w:rPr>
        <w:t xml:space="preserve"> open-access datasets for public consumption, including Landsat images, real-time NEXRAD radar, and the 1000 Geonomes project, and claims that many research institutions, including the NASA Jet Propulsion Laboratory, among others, use their products and services</w:t>
      </w:r>
      <w:r w:rsidRPr="001E4E06">
        <w:rPr>
          <w:rStyle w:val="FootnoteReference"/>
          <w:rFonts w:ascii="Times New Roman" w:hAnsi="Times New Roman" w:cs="Times New Roman"/>
        </w:rPr>
        <w:footnoteReference w:id="3"/>
      </w:r>
      <w:r w:rsidRPr="001E4E06">
        <w:rPr>
          <w:rFonts w:ascii="Times New Roman" w:hAnsi="Times New Roman" w:cs="Times New Roman"/>
        </w:rPr>
        <w:t>.</w:t>
      </w:r>
    </w:p>
    <w:p w14:paraId="4A7C0596" w14:textId="04EE581C" w:rsidR="00F94FEE" w:rsidRPr="001E4E06" w:rsidRDefault="00AC34D2" w:rsidP="00D545A2">
      <w:pPr>
        <w:pStyle w:val="BodyText"/>
        <w:spacing w:before="0" w:after="0"/>
        <w:ind w:firstLine="720"/>
        <w:rPr>
          <w:rFonts w:ascii="Times New Roman" w:hAnsi="Times New Roman" w:cs="Times New Roman"/>
        </w:rPr>
      </w:pPr>
      <w:r w:rsidRPr="001E4E06">
        <w:rPr>
          <w:rFonts w:ascii="Times New Roman" w:hAnsi="Times New Roman" w:cs="Times New Roman"/>
        </w:rPr>
        <w:t>Cloud technology, both public and private, has been extensively lauded for its application to the traditional Big Data fields of bioinformatics (Hsu et al., 2013, Issa et al. (2013); Stein</w:t>
      </w:r>
      <w:r w:rsidR="00D545A2" w:rsidRPr="001E4E06">
        <w:rPr>
          <w:rFonts w:ascii="Times New Roman" w:hAnsi="Times New Roman" w:cs="Times New Roman"/>
        </w:rPr>
        <w:t xml:space="preserve"> et al.</w:t>
      </w:r>
      <w:r w:rsidRPr="001E4E06">
        <w:rPr>
          <w:rFonts w:ascii="Times New Roman" w:hAnsi="Times New Roman" w:cs="Times New Roman"/>
        </w:rPr>
        <w:t>, 2007) and climate analytics</w:t>
      </w:r>
      <w:r w:rsidR="00D545A2" w:rsidRPr="001E4E06">
        <w:rPr>
          <w:rFonts w:ascii="Times New Roman" w:hAnsi="Times New Roman" w:cs="Times New Roman"/>
        </w:rPr>
        <w:t xml:space="preserve"> </w:t>
      </w:r>
      <w:r w:rsidRPr="001E4E06">
        <w:rPr>
          <w:rFonts w:ascii="Times New Roman" w:hAnsi="Times New Roman" w:cs="Times New Roman"/>
        </w:rPr>
        <w:t>(Lu et al., 2011; Schnase, 2015; Schnase et al., 2014). Cloud based solutions for bioinformatics research relieve the large memory requirements often present in geonomics and drug-design data (Hsu et al., 2013). Biomedical scientists have developed a variety of public-cloud based applications including low latency, streaming methods for data analysis (Issa et al., 2013) and biology-specific operating systems that support protein analytics out of the box (Kaján et al., 2013). Climate analytics and reanalysis are also demonstrative of fields adopting cloud computing technology early in their history. Schnase et al. (2014) describes the development of Climate Analytics as a Service, an effort to integrate data storage and high performance computing to perform data-proximal analytics</w:t>
      </w:r>
      <w:r w:rsidR="00D545A2" w:rsidRPr="001E4E06">
        <w:rPr>
          <w:rFonts w:ascii="Times New Roman" w:hAnsi="Times New Roman" w:cs="Times New Roman"/>
        </w:rPr>
        <w:t xml:space="preserve"> </w:t>
      </w:r>
      <w:r w:rsidRPr="001E4E06">
        <w:rPr>
          <w:rFonts w:ascii="Times New Roman" w:hAnsi="Times New Roman" w:cs="Times New Roman"/>
        </w:rPr>
        <w:t>(Schnase, 2015; Schnase et al., 2014).</w:t>
      </w:r>
    </w:p>
    <w:p w14:paraId="12EF2F99" w14:textId="4DC4581B" w:rsidR="00F94FEE" w:rsidRPr="001E4E06" w:rsidRDefault="00AC34D2" w:rsidP="004F1408">
      <w:pPr>
        <w:pStyle w:val="BodyText"/>
        <w:spacing w:before="0" w:after="0"/>
        <w:ind w:firstLine="720"/>
        <w:rPr>
          <w:rFonts w:ascii="Times New Roman" w:hAnsi="Times New Roman" w:cs="Times New Roman"/>
        </w:rPr>
      </w:pPr>
      <w:r w:rsidRPr="001E4E06">
        <w:rPr>
          <w:rFonts w:ascii="Times New Roman" w:hAnsi="Times New Roman" w:cs="Times New Roman"/>
        </w:rPr>
        <w:t>Cloud services have also been used in the geosciences, and in ecological modeling problems specifically. Yang et al. (2011) note that despite recent advances in computing</w:t>
      </w:r>
      <w:r w:rsidR="00D545A2" w:rsidRPr="001E4E06">
        <w:rPr>
          <w:rFonts w:ascii="Times New Roman" w:hAnsi="Times New Roman" w:cs="Times New Roman"/>
        </w:rPr>
        <w:t xml:space="preserve"> technology</w:t>
      </w:r>
      <w:r w:rsidRPr="001E4E06">
        <w:rPr>
          <w:rFonts w:ascii="Times New Roman" w:hAnsi="Times New Roman" w:cs="Times New Roman"/>
        </w:rPr>
        <w:t>, geoscientific problems are still limited by computational ability, including data volume bottl</w:t>
      </w:r>
      <w:r w:rsidR="00D545A2" w:rsidRPr="001E4E06">
        <w:rPr>
          <w:rFonts w:ascii="Times New Roman" w:hAnsi="Times New Roman" w:cs="Times New Roman"/>
        </w:rPr>
        <w:t>en</w:t>
      </w:r>
      <w:r w:rsidR="004F1408" w:rsidRPr="001E4E06">
        <w:rPr>
          <w:rFonts w:ascii="Times New Roman" w:hAnsi="Times New Roman" w:cs="Times New Roman"/>
        </w:rPr>
        <w:t xml:space="preserve">ecks and processing limitations, and suggest </w:t>
      </w:r>
      <w:r w:rsidRPr="001E4E06">
        <w:rPr>
          <w:rFonts w:ascii="Times New Roman" w:hAnsi="Times New Roman" w:cs="Times New Roman"/>
        </w:rPr>
        <w:t xml:space="preserve">that the cloud provides a means of overcoming these challenges by leveraging distributed computational resources without increasing the carbon footprint or financial budget </w:t>
      </w:r>
      <w:r w:rsidR="00D545A2" w:rsidRPr="001E4E06">
        <w:rPr>
          <w:rFonts w:ascii="Times New Roman" w:hAnsi="Times New Roman" w:cs="Times New Roman"/>
        </w:rPr>
        <w:t xml:space="preserve">of research </w:t>
      </w:r>
      <w:r w:rsidRPr="001E4E06">
        <w:rPr>
          <w:rFonts w:ascii="Times New Roman" w:hAnsi="Times New Roman" w:cs="Times New Roman"/>
        </w:rPr>
        <w:t>(Yang et al., 2011). Several large spatial data infrastructure (SDI) projects are cu</w:t>
      </w:r>
      <w:r w:rsidR="004F1408" w:rsidRPr="001E4E06">
        <w:rPr>
          <w:rFonts w:ascii="Times New Roman" w:hAnsi="Times New Roman" w:cs="Times New Roman"/>
        </w:rPr>
        <w:t>rrently hosted on public clouds</w:t>
      </w:r>
      <w:r w:rsidRPr="001E4E06">
        <w:rPr>
          <w:rFonts w:ascii="Times New Roman" w:hAnsi="Times New Roman" w:cs="Times New Roman"/>
        </w:rPr>
        <w:t xml:space="preserve"> (Huang</w:t>
      </w:r>
      <w:r w:rsidR="004F1408" w:rsidRPr="001E4E06">
        <w:rPr>
          <w:rFonts w:ascii="Times New Roman" w:hAnsi="Times New Roman" w:cs="Times New Roman"/>
        </w:rPr>
        <w:t xml:space="preserve"> et al.</w:t>
      </w:r>
      <w:r w:rsidRPr="001E4E06">
        <w:rPr>
          <w:rFonts w:ascii="Times New Roman" w:hAnsi="Times New Roman" w:cs="Times New Roman"/>
        </w:rPr>
        <w:t xml:space="preserve">, 2010). </w:t>
      </w:r>
      <w:r w:rsidR="004F1408" w:rsidRPr="001E4E06">
        <w:rPr>
          <w:rFonts w:ascii="Times New Roman" w:hAnsi="Times New Roman" w:cs="Times New Roman"/>
        </w:rPr>
        <w:t>Cloud-optimized implementations of numerical models, such as real-time dust storm forecasting, can improve performance significantly (</w:t>
      </w:r>
      <w:r w:rsidRPr="001E4E06">
        <w:rPr>
          <w:rFonts w:ascii="Times New Roman" w:hAnsi="Times New Roman" w:cs="Times New Roman"/>
        </w:rPr>
        <w:t>Yang et al</w:t>
      </w:r>
      <w:r w:rsidR="004F1408" w:rsidRPr="001E4E06">
        <w:rPr>
          <w:rFonts w:ascii="Times New Roman" w:hAnsi="Times New Roman" w:cs="Times New Roman"/>
        </w:rPr>
        <w:t>., 2011). Environmental models</w:t>
      </w:r>
      <w:r w:rsidRPr="001E4E06">
        <w:rPr>
          <w:rFonts w:ascii="Times New Roman" w:hAnsi="Times New Roman" w:cs="Times New Roman"/>
        </w:rPr>
        <w:t xml:space="preserve"> can als</w:t>
      </w:r>
      <w:r w:rsidR="004F1408" w:rsidRPr="001E4E06">
        <w:rPr>
          <w:rFonts w:ascii="Times New Roman" w:hAnsi="Times New Roman" w:cs="Times New Roman"/>
        </w:rPr>
        <w:t>o be run in the cloud (Granell et al.</w:t>
      </w:r>
      <w:r w:rsidRPr="001E4E06">
        <w:rPr>
          <w:rFonts w:ascii="Times New Roman" w:hAnsi="Times New Roman" w:cs="Times New Roman"/>
        </w:rPr>
        <w:t>, 2013). Candela</w:t>
      </w:r>
      <w:r w:rsidR="004F1408" w:rsidRPr="001E4E06">
        <w:rPr>
          <w:rFonts w:ascii="Times New Roman" w:hAnsi="Times New Roman" w:cs="Times New Roman"/>
        </w:rPr>
        <w:t xml:space="preserve"> et al.</w:t>
      </w:r>
      <w:r w:rsidRPr="001E4E06">
        <w:rPr>
          <w:rFonts w:ascii="Times New Roman" w:hAnsi="Times New Roman" w:cs="Times New Roman"/>
        </w:rPr>
        <w:t xml:space="preserve"> (2013) describe a novel ‘hybrid’ </w:t>
      </w:r>
      <w:r w:rsidRPr="001E4E06">
        <w:rPr>
          <w:rFonts w:ascii="Times New Roman" w:hAnsi="Times New Roman" w:cs="Times New Roman"/>
        </w:rPr>
        <w:lastRenderedPageBreak/>
        <w:t>platform that supports SDM specifically, suggesting that a cloud-based approach can aid in data discovery and increase processing capabilities. OpenModeller (Souza Muñoz et al., 2009), while not cloud-specific, offers a generic interface for running multiple SDM algorithms on a remote server.</w:t>
      </w:r>
    </w:p>
    <w:p w14:paraId="0074DD0D" w14:textId="77777777" w:rsidR="004F1408" w:rsidRPr="001E4E06" w:rsidRDefault="004F1408" w:rsidP="004F1408">
      <w:pPr>
        <w:pStyle w:val="BodyText"/>
        <w:spacing w:before="0" w:after="0"/>
        <w:ind w:firstLine="720"/>
        <w:rPr>
          <w:rFonts w:ascii="Times New Roman" w:hAnsi="Times New Roman" w:cs="Times New Roman"/>
        </w:rPr>
      </w:pPr>
    </w:p>
    <w:p w14:paraId="7D01CDD4" w14:textId="77777777" w:rsidR="00F94FEE" w:rsidRPr="001E4E06" w:rsidRDefault="00AC34D2" w:rsidP="00E75BB4">
      <w:pPr>
        <w:pStyle w:val="Heading4"/>
        <w:spacing w:before="0"/>
        <w:rPr>
          <w:rFonts w:ascii="Times New Roman" w:hAnsi="Times New Roman" w:cs="Times New Roman"/>
        </w:rPr>
      </w:pPr>
      <w:bookmarkStart w:id="9" w:name="species-distribution-models"/>
      <w:bookmarkEnd w:id="9"/>
      <w:r w:rsidRPr="001E4E06">
        <w:rPr>
          <w:rFonts w:ascii="Times New Roman" w:hAnsi="Times New Roman" w:cs="Times New Roman"/>
        </w:rPr>
        <w:t>Species Distribution Models</w:t>
      </w:r>
    </w:p>
    <w:p w14:paraId="494248A2" w14:textId="7DB79393" w:rsidR="00F94FEE" w:rsidRPr="001E4E06" w:rsidRDefault="00AC34D2" w:rsidP="004F1408">
      <w:pPr>
        <w:pStyle w:val="FirstParagraph"/>
        <w:spacing w:before="0" w:after="0"/>
        <w:rPr>
          <w:rFonts w:ascii="Times New Roman" w:hAnsi="Times New Roman" w:cs="Times New Roman"/>
        </w:rPr>
      </w:pPr>
      <w:r w:rsidRPr="001E4E06">
        <w:rPr>
          <w:rFonts w:ascii="Times New Roman" w:hAnsi="Times New Roman" w:cs="Times New Roman"/>
        </w:rPr>
        <w:t>Species Distribution Models (SDMs) are a</w:t>
      </w:r>
      <w:r w:rsidR="004F1408" w:rsidRPr="001E4E06">
        <w:rPr>
          <w:rFonts w:ascii="Times New Roman" w:hAnsi="Times New Roman" w:cs="Times New Roman"/>
        </w:rPr>
        <w:t xml:space="preserve"> widely used</w:t>
      </w:r>
      <w:r w:rsidRPr="001E4E06">
        <w:rPr>
          <w:rFonts w:ascii="Times New Roman" w:hAnsi="Times New Roman" w:cs="Times New Roman"/>
        </w:rPr>
        <w:t xml:space="preserve"> class of statistical models that quantify the relationships between a species and its environmental range determinants (Svenning</w:t>
      </w:r>
      <w:r w:rsidR="004F1408" w:rsidRPr="001E4E06">
        <w:rPr>
          <w:rFonts w:ascii="Times New Roman" w:hAnsi="Times New Roman" w:cs="Times New Roman"/>
        </w:rPr>
        <w:t xml:space="preserve"> et al., </w:t>
      </w:r>
      <w:r w:rsidRPr="001E4E06">
        <w:rPr>
          <w:rFonts w:ascii="Times New Roman" w:hAnsi="Times New Roman" w:cs="Times New Roman"/>
        </w:rPr>
        <w:t xml:space="preserve">2011). While these models sometimes include mechanistic or process components, they most often refer to correlative models (Elith &amp; Leathwick, 2009a), using supervised statistical learning algorithms to approximate the functional relationship between species occurrence and environmental covariates. Used </w:t>
      </w:r>
      <w:r w:rsidR="004F1408" w:rsidRPr="001E4E06">
        <w:rPr>
          <w:rFonts w:ascii="Times New Roman" w:hAnsi="Times New Roman" w:cs="Times New Roman"/>
        </w:rPr>
        <w:t xml:space="preserve">extensively in both academic and management contexts, SDMs </w:t>
      </w:r>
      <w:r w:rsidRPr="001E4E06">
        <w:rPr>
          <w:rFonts w:ascii="Times New Roman" w:hAnsi="Times New Roman" w:cs="Times New Roman"/>
        </w:rPr>
        <w:t xml:space="preserve">have been shown to provide reliable estimates of climate-driven range shifts when compared to independent datasets (Guisan &amp; Zimmerman, 2000; Guisan et al., 2006). With the widespread availability of statistical software and machine learning code libraries and </w:t>
      </w:r>
      <w:r w:rsidR="004F1408" w:rsidRPr="001E4E06">
        <w:rPr>
          <w:rFonts w:ascii="Times New Roman" w:hAnsi="Times New Roman" w:cs="Times New Roman"/>
        </w:rPr>
        <w:t xml:space="preserve">large databases of </w:t>
      </w:r>
      <w:r w:rsidRPr="001E4E06">
        <w:rPr>
          <w:rFonts w:ascii="Times New Roman" w:hAnsi="Times New Roman" w:cs="Times New Roman"/>
        </w:rPr>
        <w:t>environmental and occurrence data, the utilization of these techniques has grown substantially in recent years (Frankli</w:t>
      </w:r>
      <w:r w:rsidR="004F1408" w:rsidRPr="001E4E06">
        <w:rPr>
          <w:rFonts w:ascii="Times New Roman" w:hAnsi="Times New Roman" w:cs="Times New Roman"/>
        </w:rPr>
        <w:t>n, 2010; Svenning et al., 2011). Citations for SDMs outpaced the field average (National Science Board, 2016) by 3.8% per year, according to a</w:t>
      </w:r>
      <w:r w:rsidR="00925651" w:rsidRPr="001E4E06">
        <w:rPr>
          <w:rFonts w:ascii="Times New Roman" w:hAnsi="Times New Roman" w:cs="Times New Roman"/>
        </w:rPr>
        <w:t xml:space="preserve"> Web of Science search (Figure 3</w:t>
      </w:r>
      <w:r w:rsidR="004F1408" w:rsidRPr="001E4E06">
        <w:rPr>
          <w:rFonts w:ascii="Times New Roman" w:hAnsi="Times New Roman" w:cs="Times New Roman"/>
        </w:rPr>
        <w:t>).</w:t>
      </w:r>
    </w:p>
    <w:p w14:paraId="0EE94A31" w14:textId="6EF93534" w:rsidR="00F94FEE" w:rsidRPr="001E4E06" w:rsidRDefault="00AC34D2" w:rsidP="004F1408">
      <w:pPr>
        <w:pStyle w:val="BodyText"/>
        <w:spacing w:before="0" w:after="0"/>
        <w:ind w:firstLine="720"/>
        <w:rPr>
          <w:rFonts w:ascii="Times New Roman" w:hAnsi="Times New Roman" w:cs="Times New Roman"/>
        </w:rPr>
      </w:pPr>
      <w:r w:rsidRPr="001E4E06">
        <w:rPr>
          <w:rFonts w:ascii="Times New Roman" w:hAnsi="Times New Roman" w:cs="Times New Roman"/>
        </w:rPr>
        <w:t xml:space="preserve">SDMs </w:t>
      </w:r>
      <w:r w:rsidR="004F1408" w:rsidRPr="001E4E06">
        <w:rPr>
          <w:rFonts w:ascii="Times New Roman" w:hAnsi="Times New Roman" w:cs="Times New Roman"/>
        </w:rPr>
        <w:t xml:space="preserve">use a learning algorithm to approximate the functional form of a species niche that can be used to test ecological hypotheses or to predict </w:t>
      </w:r>
      <w:r w:rsidRPr="001E4E06">
        <w:rPr>
          <w:rFonts w:ascii="Times New Roman" w:hAnsi="Times New Roman" w:cs="Times New Roman"/>
        </w:rPr>
        <w:t>to future scenarios. Hutchinson (1957) characterized a species’ fundamental niche as an n-dimensional hypervolume that defines the environmental spaces where the intrinsic population growth rate of the species is positive (Williams &amp; Jackson, 2007). The realized niche describes the subset of environmental space that the species actually occupies at some point in time, and is smaller than the fundamental niche due to competing biotic interactions with other species. Most</w:t>
      </w:r>
      <w:r w:rsidR="00043176" w:rsidRPr="001E4E06">
        <w:rPr>
          <w:rFonts w:ascii="Times New Roman" w:hAnsi="Times New Roman" w:cs="Times New Roman"/>
        </w:rPr>
        <w:t xml:space="preserve"> scholars argue that SDMs approximate </w:t>
      </w:r>
      <w:r w:rsidRPr="001E4E06">
        <w:rPr>
          <w:rFonts w:ascii="Times New Roman" w:hAnsi="Times New Roman" w:cs="Times New Roman"/>
        </w:rPr>
        <w:t>the species’ realized niche (Guisan &amp; Zim</w:t>
      </w:r>
      <w:r w:rsidR="00043176" w:rsidRPr="001E4E06">
        <w:rPr>
          <w:rFonts w:ascii="Times New Roman" w:hAnsi="Times New Roman" w:cs="Times New Roman"/>
        </w:rPr>
        <w:t>merman, 2000; Miller et al.</w:t>
      </w:r>
      <w:r w:rsidRPr="001E4E06">
        <w:rPr>
          <w:rFonts w:ascii="Times New Roman" w:hAnsi="Times New Roman" w:cs="Times New Roman"/>
        </w:rPr>
        <w:t>, 2007; Soberón &amp; Peterson, 2005), though the inclusion of fossil data in the model fitting process can increase the likelihood that calibration captures the fundamental niche by exposing the model to states of the climate system not present on Earth today (Veloz et al., 2012).</w:t>
      </w:r>
    </w:p>
    <w:p w14:paraId="26CFFD63" w14:textId="575CC94B" w:rsidR="00F94FEE" w:rsidRPr="001E4E06" w:rsidRDefault="00AC34D2" w:rsidP="00043176">
      <w:pPr>
        <w:pStyle w:val="BodyText"/>
        <w:spacing w:before="0" w:after="0"/>
        <w:ind w:firstLine="720"/>
        <w:rPr>
          <w:rFonts w:ascii="Times New Roman" w:hAnsi="Times New Roman" w:cs="Times New Roman"/>
        </w:rPr>
      </w:pPr>
      <w:r w:rsidRPr="001E4E06">
        <w:rPr>
          <w:rFonts w:ascii="Times New Roman" w:hAnsi="Times New Roman" w:cs="Times New Roman"/>
        </w:rPr>
        <w:t xml:space="preserve">SDMs rely on three important assumptions. </w:t>
      </w:r>
      <w:r w:rsidR="00043176" w:rsidRPr="001E4E06">
        <w:rPr>
          <w:rFonts w:ascii="Times New Roman" w:hAnsi="Times New Roman" w:cs="Times New Roman"/>
        </w:rPr>
        <w:t>First, a</w:t>
      </w:r>
      <w:r w:rsidRPr="001E4E06">
        <w:rPr>
          <w:rFonts w:ascii="Times New Roman" w:hAnsi="Times New Roman" w:cs="Times New Roman"/>
        </w:rPr>
        <w:t>s a fundamental justification for applying predictions across space and time, all SDMs assume niche conservatism</w:t>
      </w:r>
      <w:r w:rsidR="00043176" w:rsidRPr="001E4E06">
        <w:rPr>
          <w:rFonts w:ascii="Times New Roman" w:hAnsi="Times New Roman" w:cs="Times New Roman"/>
        </w:rPr>
        <w:t xml:space="preserve"> -- </w:t>
      </w:r>
      <w:r w:rsidRPr="001E4E06">
        <w:rPr>
          <w:rFonts w:ascii="Times New Roman" w:hAnsi="Times New Roman" w:cs="Times New Roman"/>
        </w:rPr>
        <w:t>that the niche of species remains constant across</w:t>
      </w:r>
      <w:r w:rsidR="00043176" w:rsidRPr="001E4E06">
        <w:rPr>
          <w:rFonts w:ascii="Times New Roman" w:hAnsi="Times New Roman" w:cs="Times New Roman"/>
        </w:rPr>
        <w:t xml:space="preserve"> all spaces and times (Pearman et al.</w:t>
      </w:r>
      <w:r w:rsidRPr="001E4E06">
        <w:rPr>
          <w:rFonts w:ascii="Times New Roman" w:hAnsi="Times New Roman" w:cs="Times New Roman"/>
        </w:rPr>
        <w:t xml:space="preserve">, 2008). Though </w:t>
      </w:r>
      <w:r w:rsidR="00043176" w:rsidRPr="001E4E06">
        <w:rPr>
          <w:rFonts w:ascii="Times New Roman" w:hAnsi="Times New Roman" w:cs="Times New Roman"/>
        </w:rPr>
        <w:t>niche evolution is not accounted for in the models</w:t>
      </w:r>
      <w:r w:rsidRPr="001E4E06">
        <w:rPr>
          <w:rFonts w:ascii="Times New Roman" w:hAnsi="Times New Roman" w:cs="Times New Roman"/>
        </w:rPr>
        <w:t>, Peterson</w:t>
      </w:r>
      <w:r w:rsidR="00043176" w:rsidRPr="001E4E06">
        <w:rPr>
          <w:rFonts w:ascii="Times New Roman" w:hAnsi="Times New Roman" w:cs="Times New Roman"/>
        </w:rPr>
        <w:t xml:space="preserve"> et al. (1999) suggest</w:t>
      </w:r>
      <w:r w:rsidRPr="001E4E06">
        <w:rPr>
          <w:rFonts w:ascii="Times New Roman" w:hAnsi="Times New Roman" w:cs="Times New Roman"/>
        </w:rPr>
        <w:t xml:space="preserve"> that species typically demonstrate niche conservatism on multi-million year time scales. Second, SDMs rely on the assumption that species are at equilibrium with their environment, being present in all environmentally suitable areas while being absent from all unsuitable ones (Nogués-Bravo, 2009). Given dispersal limitations and biotic interactions between species, this is rarely the case. Svenning</w:t>
      </w:r>
      <w:r w:rsidR="00043176" w:rsidRPr="001E4E06">
        <w:rPr>
          <w:rFonts w:ascii="Times New Roman" w:hAnsi="Times New Roman" w:cs="Times New Roman"/>
        </w:rPr>
        <w:t xml:space="preserve"> et al.</w:t>
      </w:r>
      <w:r w:rsidRPr="001E4E06">
        <w:rPr>
          <w:rFonts w:ascii="Times New Roman" w:hAnsi="Times New Roman" w:cs="Times New Roman"/>
        </w:rPr>
        <w:t xml:space="preserve"> (2008) showed that many European tree species are still limited by postglacial migrational lag. Finally, SDMs must account for extrapolation to novel and no-analog climates for which there is no modern or fossil data. Inductive learning is severely impacted when it is used to predict onto future cases that were not within the range of values provided in the training set. Williams &amp; Jackson (2007) note the high likelihood of encountering novel and no-analog climates in the near future. Fitting the models with fossil data increases the likelihood that climatic assemblages will be included in the training data, however, given rapid and highly </w:t>
      </w:r>
      <w:r w:rsidRPr="001E4E06">
        <w:rPr>
          <w:rFonts w:ascii="Times New Roman" w:hAnsi="Times New Roman" w:cs="Times New Roman"/>
        </w:rPr>
        <w:lastRenderedPageBreak/>
        <w:t>uncertain climate change, the problem of projecting models onto unseen climates is a major limit to their application.</w:t>
      </w:r>
    </w:p>
    <w:p w14:paraId="143892AA" w14:textId="4B91FD9C" w:rsidR="00F94FEE" w:rsidRPr="001E4E06" w:rsidRDefault="00AC34D2" w:rsidP="00043176">
      <w:pPr>
        <w:pStyle w:val="BodyText"/>
        <w:spacing w:before="0" w:after="0"/>
        <w:ind w:firstLine="720"/>
        <w:rPr>
          <w:rFonts w:ascii="Times New Roman" w:hAnsi="Times New Roman" w:cs="Times New Roman"/>
        </w:rPr>
      </w:pPr>
      <w:r w:rsidRPr="001E4E06">
        <w:rPr>
          <w:rFonts w:ascii="Times New Roman" w:hAnsi="Times New Roman" w:cs="Times New Roman"/>
        </w:rPr>
        <w:t>Despite strong assumptions, SDMs have been used for a variety of paleo and contemporary studies of geographic and environmental distribution. SDMs are often used to</w:t>
      </w:r>
      <w:r w:rsidR="00043176" w:rsidRPr="001E4E06">
        <w:rPr>
          <w:rFonts w:ascii="Times New Roman" w:hAnsi="Times New Roman" w:cs="Times New Roman"/>
        </w:rPr>
        <w:t xml:space="preserve"> confirm ecological hypotheses by </w:t>
      </w:r>
      <w:r w:rsidRPr="001E4E06">
        <w:rPr>
          <w:rFonts w:ascii="Times New Roman" w:hAnsi="Times New Roman" w:cs="Times New Roman"/>
        </w:rPr>
        <w:t>comparing hindcast projections with the fossil record</w:t>
      </w:r>
      <w:r w:rsidR="00043176" w:rsidRPr="001E4E06">
        <w:rPr>
          <w:rFonts w:ascii="Times New Roman" w:hAnsi="Times New Roman" w:cs="Times New Roman"/>
        </w:rPr>
        <w:t xml:space="preserve">, supporting </w:t>
      </w:r>
      <w:r w:rsidRPr="001E4E06">
        <w:rPr>
          <w:rFonts w:ascii="Times New Roman" w:hAnsi="Times New Roman" w:cs="Times New Roman"/>
        </w:rPr>
        <w:t>hypotheses on the extinction of Eurasian megafauna (Nogués-Bravo</w:t>
      </w:r>
      <w:r w:rsidR="00043176" w:rsidRPr="001E4E06">
        <w:rPr>
          <w:rFonts w:ascii="Times New Roman" w:hAnsi="Times New Roman" w:cs="Times New Roman"/>
        </w:rPr>
        <w:t xml:space="preserve"> et al., </w:t>
      </w:r>
      <w:r w:rsidRPr="001E4E06">
        <w:rPr>
          <w:rFonts w:ascii="Times New Roman" w:hAnsi="Times New Roman" w:cs="Times New Roman"/>
        </w:rPr>
        <w:t>2008), identifying late-Pleistocene glacial refugia (Fløjgaard</w:t>
      </w:r>
      <w:r w:rsidR="00043176" w:rsidRPr="001E4E06">
        <w:rPr>
          <w:rFonts w:ascii="Times New Roman" w:hAnsi="Times New Roman" w:cs="Times New Roman"/>
        </w:rPr>
        <w:t xml:space="preserve"> et al.</w:t>
      </w:r>
      <w:r w:rsidRPr="001E4E06">
        <w:rPr>
          <w:rFonts w:ascii="Times New Roman" w:hAnsi="Times New Roman" w:cs="Times New Roman"/>
        </w:rPr>
        <w:t xml:space="preserve">, 2009; Keppel et al., 2011; Waltari et al., 2007), and to assess the effect of post-glacial distributional limitations and biodiversity changes (Svenning et al., 2008). SDMs are </w:t>
      </w:r>
      <w:r w:rsidR="00043176" w:rsidRPr="001E4E06">
        <w:rPr>
          <w:rFonts w:ascii="Times New Roman" w:hAnsi="Times New Roman" w:cs="Times New Roman"/>
        </w:rPr>
        <w:t>sometimes</w:t>
      </w:r>
      <w:r w:rsidRPr="001E4E06">
        <w:rPr>
          <w:rFonts w:ascii="Times New Roman" w:hAnsi="Times New Roman" w:cs="Times New Roman"/>
        </w:rPr>
        <w:t xml:space="preserve"> combined with genetic, phylogeographic, and other methods to develop a complete assessment of a species biogeographical history (</w:t>
      </w:r>
      <w:r w:rsidR="00043176" w:rsidRPr="001E4E06">
        <w:rPr>
          <w:rFonts w:ascii="Times New Roman" w:hAnsi="Times New Roman" w:cs="Times New Roman"/>
        </w:rPr>
        <w:t xml:space="preserve">e.g., </w:t>
      </w:r>
      <w:r w:rsidRPr="001E4E06">
        <w:rPr>
          <w:rFonts w:ascii="Times New Roman" w:hAnsi="Times New Roman" w:cs="Times New Roman"/>
        </w:rPr>
        <w:t>Fritz et al., 2013). In an anthropogenic climate change context, SDMs have been used to assess the effectiveness of modern reserve planning (Araújo</w:t>
      </w:r>
      <w:r w:rsidR="00043176" w:rsidRPr="001E4E06">
        <w:rPr>
          <w:rFonts w:ascii="Times New Roman" w:hAnsi="Times New Roman" w:cs="Times New Roman"/>
        </w:rPr>
        <w:t xml:space="preserve"> et al.</w:t>
      </w:r>
      <w:r w:rsidRPr="001E4E06">
        <w:rPr>
          <w:rFonts w:ascii="Times New Roman" w:hAnsi="Times New Roman" w:cs="Times New Roman"/>
        </w:rPr>
        <w:t>, 2004), predict the distribution of both endangered (Thuiller</w:t>
      </w:r>
      <w:r w:rsidR="00043176" w:rsidRPr="001E4E06">
        <w:rPr>
          <w:rFonts w:ascii="Times New Roman" w:hAnsi="Times New Roman" w:cs="Times New Roman"/>
        </w:rPr>
        <w:t xml:space="preserve"> et al.</w:t>
      </w:r>
      <w:r w:rsidRPr="001E4E06">
        <w:rPr>
          <w:rFonts w:ascii="Times New Roman" w:hAnsi="Times New Roman" w:cs="Times New Roman"/>
        </w:rPr>
        <w:t>, 2005) and invasive species</w:t>
      </w:r>
      <w:r w:rsidR="00043176" w:rsidRPr="001E4E06">
        <w:rPr>
          <w:rFonts w:ascii="Times New Roman" w:hAnsi="Times New Roman" w:cs="Times New Roman"/>
        </w:rPr>
        <w:t xml:space="preserve"> </w:t>
      </w:r>
      <w:r w:rsidRPr="001E4E06">
        <w:rPr>
          <w:rFonts w:ascii="Times New Roman" w:hAnsi="Times New Roman" w:cs="Times New Roman"/>
        </w:rPr>
        <w:t>(Ficetola et al., 2007; Václavík &amp; Meentemeyer, 2009), and ecosystems (Hamann &amp; Wang, 2006), and evaluate the effectiveness of conservation planning for the future (</w:t>
      </w:r>
      <w:r w:rsidR="00043176" w:rsidRPr="001E4E06">
        <w:rPr>
          <w:rFonts w:ascii="Times New Roman" w:hAnsi="Times New Roman" w:cs="Times New Roman"/>
        </w:rPr>
        <w:t>Loiselle</w:t>
      </w:r>
      <w:r w:rsidRPr="001E4E06">
        <w:rPr>
          <w:rFonts w:ascii="Times New Roman" w:hAnsi="Times New Roman" w:cs="Times New Roman"/>
        </w:rPr>
        <w:t xml:space="preserve"> et al., 2003).</w:t>
      </w:r>
    </w:p>
    <w:p w14:paraId="3ABB2B01" w14:textId="77777777" w:rsidR="00043176" w:rsidRPr="001E4E06" w:rsidRDefault="00043176" w:rsidP="00043176">
      <w:pPr>
        <w:pStyle w:val="BodyText"/>
        <w:spacing w:before="0" w:after="0"/>
        <w:ind w:firstLine="720"/>
        <w:rPr>
          <w:rFonts w:ascii="Times New Roman" w:hAnsi="Times New Roman" w:cs="Times New Roman"/>
        </w:rPr>
      </w:pPr>
    </w:p>
    <w:p w14:paraId="595F331C" w14:textId="77777777" w:rsidR="00F94FEE" w:rsidRPr="001E4E06" w:rsidRDefault="00AC34D2" w:rsidP="00E75BB4">
      <w:pPr>
        <w:pStyle w:val="Heading4"/>
        <w:spacing w:before="0"/>
        <w:rPr>
          <w:rFonts w:ascii="Times New Roman" w:hAnsi="Times New Roman" w:cs="Times New Roman"/>
        </w:rPr>
      </w:pPr>
      <w:bookmarkStart w:id="10" w:name="a-taxonomy-of-species-distribution-model"/>
      <w:bookmarkEnd w:id="10"/>
      <w:r w:rsidRPr="001E4E06">
        <w:rPr>
          <w:rFonts w:ascii="Times New Roman" w:hAnsi="Times New Roman" w:cs="Times New Roman"/>
        </w:rPr>
        <w:t>A Taxonomy of Species Distribution Models</w:t>
      </w:r>
    </w:p>
    <w:p w14:paraId="3438B195" w14:textId="6922E23C" w:rsidR="00F94FEE" w:rsidRPr="001E4E06" w:rsidRDefault="00043176" w:rsidP="00043176">
      <w:pPr>
        <w:pStyle w:val="FirstParagraph"/>
        <w:spacing w:before="0" w:after="0"/>
        <w:ind w:firstLine="720"/>
        <w:rPr>
          <w:rFonts w:ascii="Times New Roman" w:hAnsi="Times New Roman" w:cs="Times New Roman"/>
        </w:rPr>
      </w:pPr>
      <w:r w:rsidRPr="001E4E06">
        <w:rPr>
          <w:rFonts w:ascii="Times New Roman" w:hAnsi="Times New Roman" w:cs="Times New Roman"/>
        </w:rPr>
        <w:t>SDMs range in complexity from</w:t>
      </w:r>
      <w:r w:rsidR="00AC34D2" w:rsidRPr="001E4E06">
        <w:rPr>
          <w:rFonts w:ascii="Times New Roman" w:hAnsi="Times New Roman" w:cs="Times New Roman"/>
        </w:rPr>
        <w:t xml:space="preserve"> simple algorithms that characterize a ‘climate envelope’ for a species (Guisan &amp; Zimmerman, 2000) to multivariate bayesian techniques that use Markov Chain Monte Carlo simulations (MCMC) to develop probability distributions around projections and parameters. While </w:t>
      </w:r>
      <w:r w:rsidRPr="001E4E06">
        <w:rPr>
          <w:rFonts w:ascii="Times New Roman" w:hAnsi="Times New Roman" w:cs="Times New Roman"/>
        </w:rPr>
        <w:t>all aim to model</w:t>
      </w:r>
      <w:r w:rsidR="00AC34D2" w:rsidRPr="001E4E06">
        <w:rPr>
          <w:rFonts w:ascii="Times New Roman" w:hAnsi="Times New Roman" w:cs="Times New Roman"/>
        </w:rPr>
        <w:t xml:space="preserve"> responses to climatic gradients, (Franklin, 2010) notes a conceptually meaningful way of grouping modeling algorithms into data-driven and model-driven algorithms. The data-driven/model-driven dichotomy is introduced in Hastie</w:t>
      </w:r>
      <w:r w:rsidRPr="001E4E06">
        <w:rPr>
          <w:rFonts w:ascii="Times New Roman" w:hAnsi="Times New Roman" w:cs="Times New Roman"/>
        </w:rPr>
        <w:t xml:space="preserve"> et al. </w:t>
      </w:r>
      <w:r w:rsidR="00AC34D2" w:rsidRPr="001E4E06">
        <w:rPr>
          <w:rFonts w:ascii="Times New Roman" w:hAnsi="Times New Roman" w:cs="Times New Roman"/>
        </w:rPr>
        <w:t>(2009) and often employed when differentiating between ‘statistical’ and ‘machine learning’ algorithms. I add the burgeoning set of methods that employ stochastic, probability-based Bayesian methods to this taxo</w:t>
      </w:r>
      <w:r w:rsidRPr="001E4E06">
        <w:rPr>
          <w:rFonts w:ascii="Times New Roman" w:hAnsi="Times New Roman" w:cs="Times New Roman"/>
        </w:rPr>
        <w:t xml:space="preserve">nomy due to their recent uptake, </w:t>
      </w:r>
      <w:r w:rsidR="00AC34D2" w:rsidRPr="001E4E06">
        <w:rPr>
          <w:rFonts w:ascii="Times New Roman" w:hAnsi="Times New Roman" w:cs="Times New Roman"/>
        </w:rPr>
        <w:t>high accuracy</w:t>
      </w:r>
      <w:r w:rsidRPr="001E4E06">
        <w:rPr>
          <w:rFonts w:ascii="Times New Roman" w:hAnsi="Times New Roman" w:cs="Times New Roman"/>
        </w:rPr>
        <w:t>, and explicit modeling of uncertainty</w:t>
      </w:r>
      <w:r w:rsidR="00AC34D2" w:rsidRPr="001E4E06">
        <w:rPr>
          <w:rFonts w:ascii="Times New Roman" w:hAnsi="Times New Roman" w:cs="Times New Roman"/>
        </w:rPr>
        <w:t>. No individual method or class of methods has consistently outperformed any other (</w:t>
      </w:r>
      <w:r w:rsidRPr="001E4E06">
        <w:rPr>
          <w:rFonts w:ascii="Times New Roman" w:hAnsi="Times New Roman" w:cs="Times New Roman"/>
        </w:rPr>
        <w:t>Araújo &amp; New</w:t>
      </w:r>
      <w:r w:rsidR="00AC34D2" w:rsidRPr="001E4E06">
        <w:rPr>
          <w:rFonts w:ascii="Times New Roman" w:hAnsi="Times New Roman" w:cs="Times New Roman"/>
        </w:rPr>
        <w:t>, 2007; Elith et al., 2006; Veloz et al., 2012), though many scholars assess</w:t>
      </w:r>
      <w:r w:rsidRPr="001E4E06">
        <w:rPr>
          <w:rFonts w:ascii="Times New Roman" w:hAnsi="Times New Roman" w:cs="Times New Roman"/>
        </w:rPr>
        <w:t>ed</w:t>
      </w:r>
      <w:r w:rsidR="00AC34D2" w:rsidRPr="001E4E06">
        <w:rPr>
          <w:rFonts w:ascii="Times New Roman" w:hAnsi="Times New Roman" w:cs="Times New Roman"/>
        </w:rPr>
        <w:t xml:space="preserve"> interclass variation (Araújo &amp; Guisan, 2006; Elith et al., 2006), and variation between different parameterizations of the same model class (</w:t>
      </w:r>
      <w:r w:rsidRPr="001E4E06">
        <w:rPr>
          <w:rFonts w:ascii="Times New Roman" w:hAnsi="Times New Roman" w:cs="Times New Roman"/>
        </w:rPr>
        <w:t>Araújo &amp; New, 2007</w:t>
      </w:r>
      <w:r w:rsidR="00AC34D2" w:rsidRPr="001E4E06">
        <w:rPr>
          <w:rFonts w:ascii="Times New Roman" w:hAnsi="Times New Roman" w:cs="Times New Roman"/>
        </w:rPr>
        <w:t>; Thuiller et al., 2008a; Veloz et al., 2012).</w:t>
      </w:r>
    </w:p>
    <w:p w14:paraId="7E0176FE" w14:textId="53949E15" w:rsidR="00F94FEE" w:rsidRPr="001E4E06" w:rsidRDefault="00AC34D2" w:rsidP="004D20AA">
      <w:pPr>
        <w:pStyle w:val="BodyText"/>
        <w:spacing w:before="0" w:after="0"/>
        <w:ind w:firstLine="720"/>
        <w:rPr>
          <w:rFonts w:ascii="Times New Roman" w:hAnsi="Times New Roman" w:cs="Times New Roman"/>
        </w:rPr>
      </w:pPr>
      <w:r w:rsidRPr="001E4E06">
        <w:rPr>
          <w:rFonts w:ascii="Times New Roman" w:hAnsi="Times New Roman" w:cs="Times New Roman"/>
        </w:rPr>
        <w:t xml:space="preserve">Supervised learning techniques </w:t>
      </w:r>
      <w:r w:rsidR="004D20AA" w:rsidRPr="001E4E06">
        <w:rPr>
          <w:rFonts w:ascii="Times New Roman" w:hAnsi="Times New Roman" w:cs="Times New Roman"/>
        </w:rPr>
        <w:t>use a set of</w:t>
      </w:r>
      <w:r w:rsidRPr="001E4E06">
        <w:rPr>
          <w:rFonts w:ascii="Times New Roman" w:hAnsi="Times New Roman" w:cs="Times New Roman"/>
        </w:rPr>
        <w:t xml:space="preserve"> training examples, </w:t>
      </w:r>
      <m:oMath>
        <m:r>
          <m:rPr>
            <m:sty m:val="bi"/>
          </m:rPr>
          <w:rPr>
            <w:rFonts w:ascii="Cambria Math" w:hAnsi="Cambria Math" w:cs="Times New Roman"/>
          </w:rPr>
          <m:t>T</m:t>
        </m:r>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d>
        <m:r>
          <w:rPr>
            <w:rFonts w:ascii="Cambria Math" w:hAnsi="Cambria Math" w:cs="Times New Roman"/>
          </w:rPr>
          <m:t>,  i</m:t>
        </m:r>
        <m:r>
          <w:rPr>
            <w:rFonts w:ascii="Cambria Math" w:hAnsi="Cambria Math" w:cs="Times New Roman"/>
          </w:rPr>
          <m:t>=1,2,...,n</m:t>
        </m:r>
      </m:oMath>
      <w:r w:rsidRPr="001E4E06">
        <w:rPr>
          <w:rFonts w:ascii="Times New Roman" w:hAnsi="Times New Roman" w:cs="Times New Roman"/>
        </w:rPr>
        <w:t xml:space="preserve">, where both </w:t>
      </w:r>
      <w:r w:rsidR="004D20AA" w:rsidRPr="001E4E06">
        <w:rPr>
          <w:rFonts w:ascii="Times New Roman" w:hAnsi="Times New Roman" w:cs="Times New Roman"/>
          <w:i/>
        </w:rPr>
        <w:t>x</w:t>
      </w:r>
      <w:r w:rsidR="004D20AA" w:rsidRPr="001E4E06">
        <w:rPr>
          <w:rFonts w:ascii="Times New Roman" w:hAnsi="Times New Roman" w:cs="Times New Roman"/>
        </w:rPr>
        <w:t xml:space="preserve"> and </w:t>
      </w:r>
      <w:r w:rsidR="004D20AA" w:rsidRPr="001E4E06">
        <w:rPr>
          <w:rFonts w:ascii="Times New Roman" w:hAnsi="Times New Roman" w:cs="Times New Roman"/>
          <w:i/>
        </w:rPr>
        <w:t>y</w:t>
      </w:r>
      <w:r w:rsidR="004D20AA" w:rsidRPr="001E4E06">
        <w:rPr>
          <w:rFonts w:ascii="Times New Roman" w:hAnsi="Times New Roman" w:cs="Times New Roman"/>
        </w:rPr>
        <w:t xml:space="preserve"> are known, to approximate</w:t>
      </w:r>
      <w:r w:rsidRPr="001E4E06">
        <w:rPr>
          <w:rFonts w:ascii="Times New Roman" w:hAnsi="Times New Roman" w:cs="Times New Roman"/>
        </w:rPr>
        <w:t xml:space="preserve"> the real relationship </w:t>
      </w:r>
      <m:oMath>
        <m:r>
          <w:rPr>
            <w:rFonts w:ascii="Cambria Math" w:hAnsi="Cambria Math" w:cs="Times New Roman"/>
          </w:rPr>
          <m:t>f</m:t>
        </m:r>
      </m:oMath>
      <w:r w:rsidR="004D20AA" w:rsidRPr="001E4E06">
        <w:rPr>
          <w:rFonts w:ascii="Times New Roman" w:hAnsi="Times New Roman" w:cs="Times New Roman"/>
        </w:rPr>
        <w:t xml:space="preserve"> </w:t>
      </w:r>
      <w:r w:rsidRPr="001E4E06">
        <w:rPr>
          <w:rFonts w:ascii="Times New Roman" w:hAnsi="Times New Roman" w:cs="Times New Roman"/>
        </w:rPr>
        <w:t xml:space="preserve">between the two, </w:t>
      </w:r>
      <w:r w:rsidR="004D20AA" w:rsidRPr="001E4E06">
        <w:rPr>
          <w:rFonts w:ascii="Times New Roman" w:hAnsi="Times New Roman" w:cs="Times New Roman"/>
        </w:rPr>
        <w:t>by a function</w:t>
      </w:r>
      <w:r w:rsidRPr="001E4E06">
        <w:rPr>
          <w:rFonts w:ascii="Times New Roman" w:hAnsi="Times New Roman" w:cs="Times New Roman"/>
        </w:rPr>
        <w:t>,</w:t>
      </w:r>
      <w:r w:rsidR="004D20AA" w:rsidRPr="001E4E06">
        <w:rPr>
          <w:rFonts w:ascii="Times New Roman" w:hAnsi="Times New Roman" w:cs="Times New Roman"/>
        </w:rPr>
        <w:t xml:space="preserve"> </w:t>
      </w:r>
      <m:oMath>
        <m:groupChr>
          <m:groupChrPr>
            <m:chr m:val="ˆ"/>
            <m:pos m:val="top"/>
            <m:vertJc m:val="bot"/>
            <m:ctrlPr>
              <w:rPr>
                <w:rFonts w:ascii="Cambria Math" w:hAnsi="Cambria Math" w:cs="Times New Roman"/>
              </w:rPr>
            </m:ctrlPr>
          </m:groupChrPr>
          <m:e>
            <m:r>
              <w:rPr>
                <w:rFonts w:ascii="Cambria Math" w:hAnsi="Cambria Math" w:cs="Times New Roman"/>
              </w:rPr>
              <m:t>f</m:t>
            </m:r>
          </m:e>
        </m:groupChr>
      </m:oMath>
      <w:r w:rsidR="004D20AA" w:rsidRPr="001E4E06">
        <w:rPr>
          <w:rFonts w:ascii="Times New Roman" w:hAnsi="Times New Roman" w:cs="Times New Roman"/>
        </w:rPr>
        <w:t>.</w:t>
      </w:r>
      <w:r w:rsidRPr="001E4E06">
        <w:rPr>
          <w:rFonts w:ascii="Times New Roman" w:hAnsi="Times New Roman" w:cs="Times New Roman"/>
        </w:rPr>
        <w:t xml:space="preserve"> </w:t>
      </w:r>
      <w:r w:rsidR="004D20AA" w:rsidRPr="001E4E06">
        <w:rPr>
          <w:rFonts w:ascii="Times New Roman" w:hAnsi="Times New Roman" w:cs="Times New Roman"/>
        </w:rPr>
        <w:t>The learned approximation</w:t>
      </w:r>
      <w:r w:rsidRPr="001E4E06">
        <w:rPr>
          <w:rFonts w:ascii="Times New Roman" w:hAnsi="Times New Roman" w:cs="Times New Roman"/>
        </w:rPr>
        <w:t xml:space="preserve"> minimizes a loss function based on the difference between the real and predicted valu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groupChr>
          <m:groupChrPr>
            <m:chr m:val="ˆ"/>
            <m:pos m:val="top"/>
            <m:vertJc m:val="bot"/>
            <m:ctrlPr>
              <w:rPr>
                <w:rFonts w:ascii="Cambria Math" w:hAnsi="Cambria Math" w:cs="Times New Roman"/>
              </w:rPr>
            </m:ctrlPr>
          </m:groupChrPr>
          <m:e>
            <m:r>
              <w:rPr>
                <w:rFonts w:ascii="Cambria Math" w:hAnsi="Cambria Math" w:cs="Times New Roman"/>
              </w:rPr>
              <m:t>f</m:t>
            </m:r>
          </m:e>
        </m:groupChr>
        <m:r>
          <w:rPr>
            <w:rFonts w:ascii="Cambria Math" w:hAnsi="Cambria Math" w:cs="Times New Roman"/>
          </w:rPr>
          <m:t>(i)</m:t>
        </m:r>
      </m:oMath>
      <w:r w:rsidRPr="001E4E06">
        <w:rPr>
          <w:rFonts w:ascii="Times New Roman" w:hAnsi="Times New Roman" w:cs="Times New Roman"/>
        </w:rPr>
        <w:t xml:space="preserve">. Each training example </w:t>
      </w:r>
      <w:r w:rsidR="004D20AA" w:rsidRPr="001E4E06">
        <w:rPr>
          <w:rFonts w:ascii="Times New Roman" w:hAnsi="Times New Roman" w:cs="Times New Roman"/>
        </w:rPr>
        <w:t>is</w:t>
      </w:r>
      <w:r w:rsidRPr="001E4E06">
        <w:rPr>
          <w:rFonts w:ascii="Times New Roman" w:hAnsi="Times New Roman" w:cs="Times New Roman"/>
        </w:rPr>
        <w:t xml:space="preserve"> be composed of a </w:t>
      </w:r>
      <m:oMath>
        <m:r>
          <w:rPr>
            <w:rFonts w:ascii="Cambria Math" w:hAnsi="Cambria Math" w:cs="Times New Roman"/>
          </w:rPr>
          <m:t>p</m:t>
        </m:r>
      </m:oMath>
      <w:r w:rsidRPr="001E4E06">
        <w:rPr>
          <w:rFonts w:ascii="Times New Roman" w:hAnsi="Times New Roman" w:cs="Times New Roman"/>
        </w:rPr>
        <w:t xml:space="preserve">-dimensional vector of </w:t>
      </w:r>
      <w:r w:rsidR="004D20AA" w:rsidRPr="001E4E06">
        <w:rPr>
          <w:rFonts w:ascii="Times New Roman" w:hAnsi="Times New Roman" w:cs="Times New Roman"/>
        </w:rPr>
        <w:t>covariates</w:t>
      </w:r>
      <w:r w:rsidRPr="001E4E06">
        <w:rPr>
          <w:rFonts w:ascii="Times New Roman"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x</m:t>
            </m:r>
          </m:e>
          <m:sub>
            <m:r>
              <m:rPr>
                <m:sty m:val="bi"/>
              </m:rP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i</m:t>
            </m:r>
          </m:sub>
        </m:sSub>
      </m:oMath>
      <w:r w:rsidR="004D20AA" w:rsidRPr="001E4E06">
        <w:rPr>
          <w:rFonts w:ascii="Times New Roman" w:eastAsiaTheme="minorEastAsia" w:hAnsi="Times New Roman" w:cs="Times New Roman"/>
        </w:rPr>
        <w:t xml:space="preserve">, </w:t>
      </w:r>
      <m:oMath>
        <m:r>
          <w:rPr>
            <w:rFonts w:ascii="Cambria Math" w:eastAsiaTheme="minorEastAsia" w:hAnsi="Cambria Math" w:cs="Times New Roman"/>
          </w:rPr>
          <m:t>p=1, 2,…p</m:t>
        </m:r>
      </m:oMath>
      <w:r w:rsidR="004D20AA" w:rsidRPr="001E4E06">
        <w:rPr>
          <w:rFonts w:ascii="Times New Roman" w:eastAsiaTheme="minorEastAsia" w:hAnsi="Times New Roman" w:cs="Times New Roman"/>
        </w:rPr>
        <w:t>.</w:t>
      </w:r>
      <w:r w:rsidR="004D20AA" w:rsidRPr="001E4E06">
        <w:rPr>
          <w:rFonts w:ascii="Times New Roman" w:hAnsi="Times New Roman" w:cs="Times New Roman"/>
        </w:rPr>
        <w:t xml:space="preserve">  </w:t>
      </w:r>
      <w:r w:rsidRPr="001E4E06">
        <w:rPr>
          <w:rFonts w:ascii="Times New Roman" w:hAnsi="Times New Roman" w:cs="Times New Roman"/>
        </w:rPr>
        <w:t xml:space="preserve">Models can either make </w:t>
      </w:r>
      <w:r w:rsidRPr="001E4E06">
        <w:rPr>
          <w:rFonts w:ascii="Times New Roman" w:hAnsi="Times New Roman" w:cs="Times New Roman"/>
          <w:i/>
        </w:rPr>
        <w:t>a priori</w:t>
      </w:r>
      <w:r w:rsidRPr="001E4E06">
        <w:rPr>
          <w:rFonts w:ascii="Times New Roman" w:hAnsi="Times New Roman" w:cs="Times New Roman"/>
        </w:rPr>
        <w:t xml:space="preserve"> assumptions about the form of the input-output relationship</w:t>
      </w:r>
      <w:r w:rsidR="004D20AA" w:rsidRPr="001E4E06">
        <w:rPr>
          <w:rFonts w:ascii="Times New Roman" w:hAnsi="Times New Roman" w:cs="Times New Roman"/>
        </w:rPr>
        <w:t xml:space="preserve"> (model-driven)</w:t>
      </w:r>
      <w:r w:rsidRPr="001E4E06">
        <w:rPr>
          <w:rFonts w:ascii="Times New Roman" w:hAnsi="Times New Roman" w:cs="Times New Roman"/>
        </w:rPr>
        <w:t xml:space="preserve"> or adapt to fit any given matrix of training examples</w:t>
      </w:r>
      <w:r w:rsidR="004D20AA" w:rsidRPr="001E4E06">
        <w:rPr>
          <w:rFonts w:ascii="Times New Roman" w:hAnsi="Times New Roman" w:cs="Times New Roman"/>
        </w:rPr>
        <w:t xml:space="preserve"> (data-driven)</w:t>
      </w:r>
      <w:r w:rsidRPr="001E4E06">
        <w:rPr>
          <w:rFonts w:ascii="Times New Roman" w:hAnsi="Times New Roman" w:cs="Times New Roman"/>
        </w:rPr>
        <w:t xml:space="preserve">. </w:t>
      </w:r>
      <w:r w:rsidR="004D20AA" w:rsidRPr="001E4E06">
        <w:rPr>
          <w:rFonts w:ascii="Times New Roman" w:hAnsi="Times New Roman" w:cs="Times New Roman"/>
        </w:rPr>
        <w:t>M</w:t>
      </w:r>
      <w:r w:rsidRPr="001E4E06">
        <w:rPr>
          <w:rFonts w:ascii="Times New Roman" w:hAnsi="Times New Roman" w:cs="Times New Roman"/>
        </w:rPr>
        <w:t xml:space="preserve">odel-driven </w:t>
      </w:r>
      <w:r w:rsidR="004D20AA" w:rsidRPr="001E4E06">
        <w:rPr>
          <w:rFonts w:ascii="Times New Roman" w:hAnsi="Times New Roman" w:cs="Times New Roman"/>
        </w:rPr>
        <w:t>techniques</w:t>
      </w:r>
      <w:r w:rsidRPr="001E4E06">
        <w:rPr>
          <w:rFonts w:ascii="Times New Roman" w:hAnsi="Times New Roman" w:cs="Times New Roman"/>
        </w:rPr>
        <w:t>, exhibit low bias but high variance and can make poor predictions if the assumptions are not upheld</w:t>
      </w:r>
      <w:r w:rsidR="004D20AA" w:rsidRPr="001E4E06">
        <w:rPr>
          <w:rFonts w:ascii="Times New Roman" w:hAnsi="Times New Roman" w:cs="Times New Roman"/>
        </w:rPr>
        <w:t>, while data-driven models</w:t>
      </w:r>
      <w:r w:rsidRPr="001E4E06">
        <w:rPr>
          <w:rFonts w:ascii="Times New Roman" w:hAnsi="Times New Roman" w:cs="Times New Roman"/>
        </w:rPr>
        <w:t xml:space="preserve"> do not rely on any stringent assumptions about the form of the relationship, but any particular </w:t>
      </w:r>
      <w:r w:rsidR="004D20AA" w:rsidRPr="001E4E06">
        <w:rPr>
          <w:rFonts w:ascii="Times New Roman" w:hAnsi="Times New Roman" w:cs="Times New Roman"/>
        </w:rPr>
        <w:t>space</w:t>
      </w:r>
      <w:r w:rsidRPr="001E4E06">
        <w:rPr>
          <w:rFonts w:ascii="Times New Roman" w:hAnsi="Times New Roman" w:cs="Times New Roman"/>
        </w:rPr>
        <w:t xml:space="preserve"> depends on only a handful on input points, making the models highly sensitive to small changes in the input data (Hastie et al., 2009).</w:t>
      </w:r>
    </w:p>
    <w:p w14:paraId="193EF49F" w14:textId="6FB00465" w:rsidR="00F94FEE" w:rsidRPr="001E4E06" w:rsidRDefault="00AC34D2" w:rsidP="004D20AA">
      <w:pPr>
        <w:pStyle w:val="BodyText"/>
        <w:spacing w:before="0" w:after="0"/>
        <w:ind w:firstLine="720"/>
        <w:rPr>
          <w:rFonts w:ascii="Times New Roman" w:hAnsi="Times New Roman" w:cs="Times New Roman"/>
        </w:rPr>
      </w:pPr>
      <w:r w:rsidRPr="001E4E06">
        <w:rPr>
          <w:rFonts w:ascii="Times New Roman" w:hAnsi="Times New Roman" w:cs="Times New Roman"/>
        </w:rPr>
        <w:t xml:space="preserve">Model-driven learners fit parametric statistical models to a dataset, making assumptions about how inputs and outputs are related, including linearity and error distribution. These models were the first to see substantial use in SDM applications and continue to be widely used because of their strong statistical foundations and ability to realistically model ecological relationships </w:t>
      </w:r>
      <w:r w:rsidRPr="001E4E06">
        <w:rPr>
          <w:rFonts w:ascii="Times New Roman" w:hAnsi="Times New Roman" w:cs="Times New Roman"/>
        </w:rPr>
        <w:lastRenderedPageBreak/>
        <w:t>(Austin, 2002). These models include boxcar algorithms, which build multidimensional bounding boxes around species presence in environmental space (Guisan &amp; Zimmerman, 2000), as well as more complex methods such as generalized linear models (Guisan</w:t>
      </w:r>
      <w:r w:rsidR="004D20AA" w:rsidRPr="001E4E06">
        <w:rPr>
          <w:rFonts w:ascii="Times New Roman" w:hAnsi="Times New Roman" w:cs="Times New Roman"/>
        </w:rPr>
        <w:t xml:space="preserve"> et al</w:t>
      </w:r>
      <w:r w:rsidRPr="001E4E06">
        <w:rPr>
          <w:rFonts w:ascii="Times New Roman" w:hAnsi="Times New Roman" w:cs="Times New Roman"/>
        </w:rPr>
        <w:t>,</w:t>
      </w:r>
      <w:r w:rsidR="004D20AA" w:rsidRPr="001E4E06">
        <w:rPr>
          <w:rFonts w:ascii="Times New Roman" w:hAnsi="Times New Roman" w:cs="Times New Roman"/>
        </w:rPr>
        <w:t xml:space="preserve"> 2002; Vincent &amp; Haworth, 1983), and</w:t>
      </w:r>
      <w:r w:rsidRPr="001E4E06">
        <w:rPr>
          <w:rFonts w:ascii="Times New Roman" w:hAnsi="Times New Roman" w:cs="Times New Roman"/>
        </w:rPr>
        <w:t xml:space="preserve"> linear and logistic regression for abundance and presence-absence outputs (Franklin, 2010).</w:t>
      </w:r>
    </w:p>
    <w:p w14:paraId="1F3B4577" w14:textId="4ED85399" w:rsidR="00F94FEE" w:rsidRPr="001E4E06" w:rsidRDefault="004D20AA" w:rsidP="00E75BB4">
      <w:pPr>
        <w:pStyle w:val="BodyText"/>
        <w:spacing w:before="0" w:after="0"/>
        <w:rPr>
          <w:rFonts w:ascii="Times New Roman" w:hAnsi="Times New Roman" w:cs="Times New Roman"/>
        </w:rPr>
      </w:pPr>
      <w:r w:rsidRPr="001E4E06">
        <w:rPr>
          <w:rFonts w:ascii="Times New Roman" w:hAnsi="Times New Roman" w:cs="Times New Roman"/>
        </w:rPr>
        <w:tab/>
      </w:r>
      <w:r w:rsidR="00AC34D2" w:rsidRPr="001E4E06">
        <w:rPr>
          <w:rFonts w:ascii="Times New Roman" w:hAnsi="Times New Roman" w:cs="Times New Roman"/>
        </w:rPr>
        <w:t>The increase in available computing power has spurred the development and application of non-parametric, data-driven learning algorithms. These models, have, in some cases, been shown to significantly out perform their model-driven counterparts (Elith et al., 2006). These models include genetic algorithms (Elith et al., 2006), classification and regression trees (Elith, Leathwick, &amp; Hastie, 2008), artificial neural networks (Hastie et al., 2009), support vector machines (</w:t>
      </w:r>
      <w:r w:rsidRPr="001E4E06">
        <w:rPr>
          <w:rFonts w:ascii="Times New Roman" w:hAnsi="Times New Roman" w:cs="Times New Roman"/>
        </w:rPr>
        <w:t>Drake et al.</w:t>
      </w:r>
      <w:r w:rsidR="00AC34D2" w:rsidRPr="001E4E06">
        <w:rPr>
          <w:rFonts w:ascii="Times New Roman" w:hAnsi="Times New Roman" w:cs="Times New Roman"/>
        </w:rPr>
        <w:t>, 2006), and maximum entropy techniques (Elith et al., 2010; Phillips &amp; Dudík, 2008). Since its introduction in 2006, MaxEnt, a maximum entropy algorithm</w:t>
      </w:r>
      <w:r w:rsidRPr="001E4E06">
        <w:rPr>
          <w:rFonts w:ascii="Times New Roman" w:hAnsi="Times New Roman" w:cs="Times New Roman"/>
        </w:rPr>
        <w:t xml:space="preserve"> for SDM</w:t>
      </w:r>
      <w:r w:rsidR="00AC34D2" w:rsidRPr="001E4E06">
        <w:rPr>
          <w:rFonts w:ascii="Times New Roman" w:hAnsi="Times New Roman" w:cs="Times New Roman"/>
        </w:rPr>
        <w:t xml:space="preserve"> and </w:t>
      </w:r>
      <w:r w:rsidRPr="001E4E06">
        <w:rPr>
          <w:rFonts w:ascii="Times New Roman" w:hAnsi="Times New Roman" w:cs="Times New Roman"/>
        </w:rPr>
        <w:t xml:space="preserve">associated </w:t>
      </w:r>
      <w:r w:rsidR="00AC34D2" w:rsidRPr="001E4E06">
        <w:rPr>
          <w:rFonts w:ascii="Times New Roman" w:hAnsi="Times New Roman" w:cs="Times New Roman"/>
        </w:rPr>
        <w:t>Java-based runtime environment has seen widespread use and has demonstrated its ability to perform consistently even on small sample sizes (Elith et al., 2010; Ph</w:t>
      </w:r>
      <w:r w:rsidRPr="001E4E06">
        <w:rPr>
          <w:rFonts w:ascii="Times New Roman" w:hAnsi="Times New Roman" w:cs="Times New Roman"/>
        </w:rPr>
        <w:t>illips &amp; Dudík, 2008; Phillips et al.</w:t>
      </w:r>
      <w:r w:rsidR="00AC34D2" w:rsidRPr="001E4E06">
        <w:rPr>
          <w:rFonts w:ascii="Times New Roman" w:hAnsi="Times New Roman" w:cs="Times New Roman"/>
        </w:rPr>
        <w:t xml:space="preserve">, 2006). Trends in the SDM literature suggest that MaxEnt is the most popular SDM method in use today, and appearing in over 20% of all SDM studies published after 2008. Recent </w:t>
      </w:r>
      <w:r w:rsidRPr="001E4E06">
        <w:rPr>
          <w:rFonts w:ascii="Times New Roman" w:hAnsi="Times New Roman" w:cs="Times New Roman"/>
        </w:rPr>
        <w:t>critques</w:t>
      </w:r>
      <w:r w:rsidR="00AC34D2" w:rsidRPr="001E4E06">
        <w:rPr>
          <w:rFonts w:ascii="Times New Roman" w:hAnsi="Times New Roman" w:cs="Times New Roman"/>
        </w:rPr>
        <w:t xml:space="preserve"> of MaxEnt, however, </w:t>
      </w:r>
      <w:r w:rsidRPr="001E4E06">
        <w:rPr>
          <w:rFonts w:ascii="Times New Roman" w:hAnsi="Times New Roman" w:cs="Times New Roman"/>
        </w:rPr>
        <w:t>suggest</w:t>
      </w:r>
      <w:r w:rsidR="00AC34D2" w:rsidRPr="001E4E06">
        <w:rPr>
          <w:rFonts w:ascii="Times New Roman" w:hAnsi="Times New Roman" w:cs="Times New Roman"/>
        </w:rPr>
        <w:t xml:space="preserve"> that its performance may be questionable when compared with other SDM </w:t>
      </w:r>
      <w:r w:rsidRPr="001E4E06">
        <w:rPr>
          <w:rFonts w:ascii="Times New Roman" w:hAnsi="Times New Roman" w:cs="Times New Roman"/>
        </w:rPr>
        <w:t>algorithms (Fitzpatrick et al.</w:t>
      </w:r>
      <w:r w:rsidR="00AC34D2" w:rsidRPr="001E4E06">
        <w:rPr>
          <w:rFonts w:ascii="Times New Roman" w:hAnsi="Times New Roman" w:cs="Times New Roman"/>
        </w:rPr>
        <w:t xml:space="preserve">, 2013). Data-driven models </w:t>
      </w:r>
      <w:r w:rsidRPr="001E4E06">
        <w:rPr>
          <w:rFonts w:ascii="Times New Roman" w:hAnsi="Times New Roman" w:cs="Times New Roman"/>
        </w:rPr>
        <w:t>are often more</w:t>
      </w:r>
      <w:r w:rsidR="00AC34D2" w:rsidRPr="001E4E06">
        <w:rPr>
          <w:rFonts w:ascii="Times New Roman" w:hAnsi="Times New Roman" w:cs="Times New Roman"/>
        </w:rPr>
        <w:t xml:space="preserve"> computationally intensive than their model-driven counterparts because they usually take at least two passes over the input dataset to process the data and build the model. Furthermore, data-driven learners are often combine</w:t>
      </w:r>
      <w:r w:rsidRPr="001E4E06">
        <w:rPr>
          <w:rFonts w:ascii="Times New Roman" w:hAnsi="Times New Roman" w:cs="Times New Roman"/>
        </w:rPr>
        <w:t>d w</w:t>
      </w:r>
      <w:r w:rsidR="00520FF4" w:rsidRPr="001E4E06">
        <w:rPr>
          <w:rFonts w:ascii="Times New Roman" w:hAnsi="Times New Roman" w:cs="Times New Roman"/>
        </w:rPr>
        <w:t xml:space="preserve">ith techniques like bagging -- </w:t>
      </w:r>
      <w:r w:rsidRPr="001E4E06">
        <w:rPr>
          <w:rFonts w:ascii="Times New Roman" w:hAnsi="Times New Roman" w:cs="Times New Roman"/>
        </w:rPr>
        <w:t>building</w:t>
      </w:r>
      <w:r w:rsidR="00AC34D2" w:rsidRPr="001E4E06">
        <w:rPr>
          <w:rFonts w:ascii="Times New Roman" w:hAnsi="Times New Roman" w:cs="Times New Roman"/>
        </w:rPr>
        <w:t xml:space="preserve"> a collection of models based on </w:t>
      </w:r>
      <w:r w:rsidRPr="001E4E06">
        <w:rPr>
          <w:rFonts w:ascii="Times New Roman" w:hAnsi="Times New Roman" w:cs="Times New Roman"/>
        </w:rPr>
        <w:t>random subsets of the input data -- and boosting -- combining</w:t>
      </w:r>
      <w:r w:rsidR="00AC34D2" w:rsidRPr="001E4E06">
        <w:rPr>
          <w:rFonts w:ascii="Times New Roman" w:hAnsi="Times New Roman" w:cs="Times New Roman"/>
        </w:rPr>
        <w:t xml:space="preserve"> many weakly predictive models into a single, highly predictive ensemble. </w:t>
      </w:r>
    </w:p>
    <w:p w14:paraId="3FE4A791" w14:textId="125B7B86" w:rsidR="00F94FEE" w:rsidRPr="001E4E06" w:rsidRDefault="00AC34D2" w:rsidP="00520FF4">
      <w:pPr>
        <w:pStyle w:val="BodyText"/>
        <w:spacing w:before="0" w:after="0"/>
        <w:ind w:firstLine="720"/>
        <w:rPr>
          <w:rFonts w:ascii="Times New Roman" w:hAnsi="Times New Roman" w:cs="Times New Roman"/>
        </w:rPr>
      </w:pPr>
      <w:r w:rsidRPr="001E4E06">
        <w:rPr>
          <w:rFonts w:ascii="Times New Roman" w:hAnsi="Times New Roman" w:cs="Times New Roman"/>
        </w:rPr>
        <w:t>Bayesian methods</w:t>
      </w:r>
      <w:r w:rsidR="00520FF4" w:rsidRPr="001E4E06">
        <w:rPr>
          <w:rFonts w:ascii="Times New Roman" w:hAnsi="Times New Roman" w:cs="Times New Roman"/>
        </w:rPr>
        <w:t xml:space="preserve"> are also used</w:t>
      </w:r>
      <w:r w:rsidRPr="001E4E06">
        <w:rPr>
          <w:rFonts w:ascii="Times New Roman" w:hAnsi="Times New Roman" w:cs="Times New Roman"/>
        </w:rPr>
        <w:t xml:space="preserve"> to develop the relationship between environmental predictors and species presence. Advantages of the Bayesian approach include the ability to include prior ecological knowledge in model formulation (Ellison, 2004) and the ability to estimate model uncertainty without the need for bootstrapping procedures (Dormann et al., 2012; Elith &amp; Leathwick, 2009b). With improved computational infrastructure and better MCMC sampling algorithms, Bayesian methods have become incre</w:t>
      </w:r>
      <w:r w:rsidR="00520FF4" w:rsidRPr="001E4E06">
        <w:rPr>
          <w:rFonts w:ascii="Times New Roman" w:hAnsi="Times New Roman" w:cs="Times New Roman"/>
        </w:rPr>
        <w:t>asingly popular in recent years</w:t>
      </w:r>
      <w:r w:rsidRPr="001E4E06">
        <w:rPr>
          <w:rFonts w:ascii="Times New Roman" w:hAnsi="Times New Roman" w:cs="Times New Roman"/>
        </w:rPr>
        <w:t xml:space="preserve"> and have been used in several recent SDM studies (Hegel</w:t>
      </w:r>
      <w:r w:rsidR="00520FF4" w:rsidRPr="001E4E06">
        <w:rPr>
          <w:rFonts w:ascii="Times New Roman" w:hAnsi="Times New Roman" w:cs="Times New Roman"/>
        </w:rPr>
        <w:t xml:space="preserve"> et al.</w:t>
      </w:r>
      <w:r w:rsidRPr="001E4E06">
        <w:rPr>
          <w:rFonts w:ascii="Times New Roman" w:hAnsi="Times New Roman" w:cs="Times New Roman"/>
        </w:rPr>
        <w:t>, 2010). Golding &amp; Purse (2016) introduce SDMs that incorpor</w:t>
      </w:r>
      <w:r w:rsidR="00520FF4" w:rsidRPr="001E4E06">
        <w:rPr>
          <w:rFonts w:ascii="Times New Roman" w:hAnsi="Times New Roman" w:cs="Times New Roman"/>
        </w:rPr>
        <w:t>ate Gaussian processes, which they claim demonstrate</w:t>
      </w:r>
      <w:r w:rsidRPr="001E4E06">
        <w:rPr>
          <w:rFonts w:ascii="Times New Roman" w:hAnsi="Times New Roman" w:cs="Times New Roman"/>
        </w:rPr>
        <w:t xml:space="preserve"> both high predictive accuracy and ecologically sound predictions. </w:t>
      </w:r>
      <w:r w:rsidR="00520FF4" w:rsidRPr="001E4E06">
        <w:rPr>
          <w:rFonts w:ascii="Times New Roman" w:hAnsi="Times New Roman" w:cs="Times New Roman"/>
        </w:rPr>
        <w:t>Clark et al., (2014) use the joint probability distribution of all taxa in an ecosystem to</w:t>
      </w:r>
      <w:r w:rsidRPr="001E4E06">
        <w:rPr>
          <w:rFonts w:ascii="Times New Roman" w:hAnsi="Times New Roman" w:cs="Times New Roman"/>
        </w:rPr>
        <w:t xml:space="preserve"> model both the climatic range limitations of a species and its biotic i</w:t>
      </w:r>
      <w:r w:rsidR="00520FF4" w:rsidRPr="001E4E06">
        <w:rPr>
          <w:rFonts w:ascii="Times New Roman" w:hAnsi="Times New Roman" w:cs="Times New Roman"/>
        </w:rPr>
        <w:t>nteractions with other species</w:t>
      </w:r>
      <w:r w:rsidRPr="001E4E06">
        <w:rPr>
          <w:rFonts w:ascii="Times New Roman" w:hAnsi="Times New Roman" w:cs="Times New Roman"/>
        </w:rPr>
        <w:t>. Though it can be challenging for ecologists trained in the frequentist perspective to transition to a Bayesian approach (Ellison, 2004; Hegel et al., 2010), software packages are in development for implementing Bayesian models in langu</w:t>
      </w:r>
      <w:r w:rsidR="00520FF4" w:rsidRPr="001E4E06">
        <w:rPr>
          <w:rFonts w:ascii="Times New Roman" w:hAnsi="Times New Roman" w:cs="Times New Roman"/>
        </w:rPr>
        <w:t>ages like R (e.g., Vieilledent et al.</w:t>
      </w:r>
      <w:r w:rsidRPr="001E4E06">
        <w:rPr>
          <w:rFonts w:ascii="Times New Roman" w:hAnsi="Times New Roman" w:cs="Times New Roman"/>
        </w:rPr>
        <w:t xml:space="preserve">, 2012). Though MCMC methods are computationally very expensive, numerical approximations and analytical solutions can, when </w:t>
      </w:r>
      <w:r w:rsidR="00520FF4" w:rsidRPr="001E4E06">
        <w:rPr>
          <w:rFonts w:ascii="Times New Roman" w:hAnsi="Times New Roman" w:cs="Times New Roman"/>
        </w:rPr>
        <w:t>applied</w:t>
      </w:r>
      <w:r w:rsidRPr="001E4E06">
        <w:rPr>
          <w:rFonts w:ascii="Times New Roman" w:hAnsi="Times New Roman" w:cs="Times New Roman"/>
        </w:rPr>
        <w:t>, significantly reduce computational burden (Golding &amp; Purse, 2016).</w:t>
      </w:r>
    </w:p>
    <w:p w14:paraId="41FD4E80" w14:textId="45891400" w:rsidR="00F94FEE" w:rsidRPr="001E4E06" w:rsidRDefault="00AC34D2" w:rsidP="00520FF4">
      <w:pPr>
        <w:pStyle w:val="BodyText"/>
        <w:spacing w:before="0" w:after="0"/>
        <w:ind w:firstLine="720"/>
        <w:rPr>
          <w:rFonts w:ascii="Times New Roman" w:hAnsi="Times New Roman" w:cs="Times New Roman"/>
        </w:rPr>
      </w:pPr>
      <w:r w:rsidRPr="001E4E06">
        <w:rPr>
          <w:rFonts w:ascii="Times New Roman" w:hAnsi="Times New Roman" w:cs="Times New Roman"/>
        </w:rPr>
        <w:t xml:space="preserve">A review of recent literature suggests that the majority of ecologists are using </w:t>
      </w:r>
      <w:r w:rsidR="00520FF4" w:rsidRPr="001E4E06">
        <w:rPr>
          <w:rFonts w:ascii="Times New Roman" w:hAnsi="Times New Roman" w:cs="Times New Roman"/>
        </w:rPr>
        <w:t>data-driven</w:t>
      </w:r>
      <w:r w:rsidRPr="001E4E06">
        <w:rPr>
          <w:rFonts w:ascii="Times New Roman" w:hAnsi="Times New Roman" w:cs="Times New Roman"/>
        </w:rPr>
        <w:t xml:space="preserve"> models for SDM. Of 100 r</w:t>
      </w:r>
      <w:r w:rsidR="00520FF4" w:rsidRPr="001E4E06">
        <w:rPr>
          <w:rFonts w:ascii="Times New Roman" w:hAnsi="Times New Roman" w:cs="Times New Roman"/>
        </w:rPr>
        <w:t>andomly sampled papers from recent publications</w:t>
      </w:r>
      <w:r w:rsidRPr="001E4E06">
        <w:rPr>
          <w:rFonts w:ascii="Times New Roman" w:hAnsi="Times New Roman" w:cs="Times New Roman"/>
        </w:rPr>
        <w:t xml:space="preserve"> in Web of Science that met the query “(Species Distribution Model</w:t>
      </w:r>
      <w:r w:rsidRPr="001E4E06">
        <w:rPr>
          <w:rFonts w:ascii="Times New Roman" w:hAnsi="Times New Roman" w:cs="Times New Roman"/>
          <w:i/>
        </w:rPr>
        <w:t>) OR (Ecological Niche Model</w:t>
      </w:r>
      <w:r w:rsidRPr="001E4E06">
        <w:rPr>
          <w:rFonts w:ascii="Times New Roman" w:hAnsi="Times New Roman" w:cs="Times New Roman"/>
        </w:rPr>
        <w:t xml:space="preserve">) </w:t>
      </w:r>
      <w:r w:rsidR="00520FF4" w:rsidRPr="001E4E06">
        <w:rPr>
          <w:rFonts w:ascii="Times New Roman" w:hAnsi="Times New Roman" w:cs="Times New Roman"/>
        </w:rPr>
        <w:t>OR (Habitat Suitability Model*)”</w:t>
      </w:r>
      <w:r w:rsidRPr="001E4E06">
        <w:rPr>
          <w:rFonts w:ascii="Times New Roman" w:hAnsi="Times New Roman" w:cs="Times New Roman"/>
        </w:rPr>
        <w:t xml:space="preserve">, the overwhelming majority utilized techniques that were data-driven. Out of 203 modeling </w:t>
      </w:r>
      <w:r w:rsidR="00520FF4" w:rsidRPr="001E4E06">
        <w:rPr>
          <w:rFonts w:ascii="Times New Roman" w:hAnsi="Times New Roman" w:cs="Times New Roman"/>
        </w:rPr>
        <w:t>runs</w:t>
      </w:r>
      <w:r w:rsidRPr="001E4E06">
        <w:rPr>
          <w:rFonts w:ascii="Times New Roman" w:hAnsi="Times New Roman" w:cs="Times New Roman"/>
        </w:rPr>
        <w:t xml:space="preserve"> described, 38 were model-driven, 131 were data-drive</w:t>
      </w:r>
      <w:r w:rsidR="00520FF4" w:rsidRPr="001E4E06">
        <w:rPr>
          <w:rFonts w:ascii="Times New Roman" w:hAnsi="Times New Roman" w:cs="Times New Roman"/>
        </w:rPr>
        <w:t>n</w:t>
      </w:r>
      <w:r w:rsidRPr="001E4E06">
        <w:rPr>
          <w:rFonts w:ascii="Times New Roman" w:hAnsi="Times New Roman" w:cs="Times New Roman"/>
        </w:rPr>
        <w:t>, and 1 was Bayesian</w:t>
      </w:r>
      <w:r w:rsidR="00520FF4" w:rsidRPr="001E4E06">
        <w:rPr>
          <w:rFonts w:ascii="Times New Roman" w:hAnsi="Times New Roman" w:cs="Times New Roman"/>
        </w:rPr>
        <w:t xml:space="preserve"> (Figure 4)</w:t>
      </w:r>
      <w:r w:rsidRPr="001E4E06">
        <w:rPr>
          <w:rFonts w:ascii="Times New Roman" w:hAnsi="Times New Roman" w:cs="Times New Roman"/>
        </w:rPr>
        <w:t xml:space="preserve">. 33 additional experiments used unsupervised clustering analyses not </w:t>
      </w:r>
      <w:r w:rsidR="00520FF4" w:rsidRPr="001E4E06">
        <w:rPr>
          <w:rFonts w:ascii="Times New Roman" w:hAnsi="Times New Roman" w:cs="Times New Roman"/>
        </w:rPr>
        <w:t>suitable for prediction.</w:t>
      </w:r>
      <w:r w:rsidRPr="001E4E06">
        <w:rPr>
          <w:rFonts w:ascii="Times New Roman" w:hAnsi="Times New Roman" w:cs="Times New Roman"/>
        </w:rPr>
        <w:t xml:space="preserve"> Of all algorithms, MaxEnt was the most popular (64 </w:t>
      </w:r>
      <w:r w:rsidR="00520FF4" w:rsidRPr="001E4E06">
        <w:rPr>
          <w:rFonts w:ascii="Times New Roman" w:hAnsi="Times New Roman" w:cs="Times New Roman"/>
        </w:rPr>
        <w:t>experiments</w:t>
      </w:r>
      <w:r w:rsidRPr="001E4E06">
        <w:rPr>
          <w:rFonts w:ascii="Times New Roman" w:hAnsi="Times New Roman" w:cs="Times New Roman"/>
        </w:rPr>
        <w:t xml:space="preserve">). </w:t>
      </w:r>
      <w:r w:rsidRPr="001E4E06">
        <w:rPr>
          <w:rFonts w:ascii="Times New Roman" w:hAnsi="Times New Roman" w:cs="Times New Roman"/>
        </w:rPr>
        <w:lastRenderedPageBreak/>
        <w:t>Models in the model-driven category included generalized linear models (15), logistic regression (5) and multiple linear regression (2). Data-driven modeling applications included boosted regression trees (16), generalized additive models (11), genetic algorithms (11), random forests (8), artificial neural nets (6), and multivariate adaptive regression splines (4).</w:t>
      </w:r>
    </w:p>
    <w:p w14:paraId="2DB962C3" w14:textId="2ABBE0AE" w:rsidR="00F94FEE" w:rsidRPr="001E4E06" w:rsidRDefault="00AC34D2" w:rsidP="00520FF4">
      <w:pPr>
        <w:pStyle w:val="BodyText"/>
        <w:spacing w:before="0" w:after="0"/>
        <w:ind w:firstLine="720"/>
        <w:rPr>
          <w:rFonts w:ascii="Times New Roman" w:hAnsi="Times New Roman" w:cs="Times New Roman"/>
        </w:rPr>
      </w:pPr>
      <w:r w:rsidRPr="001E4E06">
        <w:rPr>
          <w:rFonts w:ascii="Times New Roman" w:hAnsi="Times New Roman" w:cs="Times New Roman"/>
        </w:rPr>
        <w:t>Because of the overwhelming propensity of scholars to employ methods in the second category, I focus my analyses on this class of algorithms. Many authors have alluded to the limitations imposed by computational complexity, though few have estimated</w:t>
      </w:r>
      <w:r w:rsidR="00520FF4" w:rsidRPr="001E4E06">
        <w:rPr>
          <w:rFonts w:ascii="Times New Roman" w:hAnsi="Times New Roman" w:cs="Times New Roman"/>
        </w:rPr>
        <w:t xml:space="preserve"> or tested</w:t>
      </w:r>
      <w:r w:rsidRPr="001E4E06">
        <w:rPr>
          <w:rFonts w:ascii="Times New Roman" w:hAnsi="Times New Roman" w:cs="Times New Roman"/>
        </w:rPr>
        <w:t xml:space="preserve"> those limits </w:t>
      </w:r>
      <w:r w:rsidR="00520FF4" w:rsidRPr="001E4E06">
        <w:rPr>
          <w:rFonts w:ascii="Times New Roman" w:hAnsi="Times New Roman" w:cs="Times New Roman"/>
        </w:rPr>
        <w:t>explicitly</w:t>
      </w:r>
      <w:r w:rsidRPr="001E4E06">
        <w:rPr>
          <w:rFonts w:ascii="Times New Roman" w:hAnsi="Times New Roman" w:cs="Times New Roman"/>
        </w:rPr>
        <w:t xml:space="preserve">. Elith et al. (2006) recorded the execution time of the runs they used in their often-cited review of </w:t>
      </w:r>
      <w:r w:rsidR="00520FF4" w:rsidRPr="001E4E06">
        <w:rPr>
          <w:rFonts w:ascii="Times New Roman" w:hAnsi="Times New Roman" w:cs="Times New Roman"/>
        </w:rPr>
        <w:t>then-</w:t>
      </w:r>
      <w:r w:rsidRPr="001E4E06">
        <w:rPr>
          <w:rFonts w:ascii="Times New Roman" w:hAnsi="Times New Roman" w:cs="Times New Roman"/>
        </w:rPr>
        <w:t xml:space="preserve">novel SDM techniques, noting execution times of up to several weeks for some modeling algorithms (Elith et al., 2006). </w:t>
      </w:r>
      <w:r w:rsidR="00520FF4" w:rsidRPr="001E4E06">
        <w:rPr>
          <w:rFonts w:ascii="Times New Roman" w:hAnsi="Times New Roman" w:cs="Times New Roman"/>
        </w:rPr>
        <w:t>Popular</w:t>
      </w:r>
      <w:r w:rsidRPr="001E4E06">
        <w:rPr>
          <w:rFonts w:ascii="Times New Roman" w:hAnsi="Times New Roman" w:cs="Times New Roman"/>
        </w:rPr>
        <w:t xml:space="preserve"> learning models, including boosted regression trees (80 h), generalized additive models (17h), generalized linear models (17h), and MaxEnt (2.75 h), were all shown to be extremely computationally intensive. The authors suggest that performance could be improved if model building was split over multiple processing cores. While processor speeds have increased since the</w:t>
      </w:r>
      <w:r w:rsidR="00520FF4" w:rsidRPr="001E4E06">
        <w:rPr>
          <w:rFonts w:ascii="Times New Roman" w:hAnsi="Times New Roman" w:cs="Times New Roman"/>
        </w:rPr>
        <w:t>ir</w:t>
      </w:r>
      <w:r w:rsidRPr="001E4E06">
        <w:rPr>
          <w:rFonts w:ascii="Times New Roman" w:hAnsi="Times New Roman" w:cs="Times New Roman"/>
        </w:rPr>
        <w:t xml:space="preserve"> 2006 analysis, models are still often unable to leverage multiple processors.</w:t>
      </w:r>
    </w:p>
    <w:p w14:paraId="3C0E99A6" w14:textId="6F5204FA" w:rsidR="00F94FEE" w:rsidRPr="001E4E06" w:rsidRDefault="00AC34D2" w:rsidP="00520FF4">
      <w:pPr>
        <w:pStyle w:val="BodyText"/>
        <w:spacing w:before="0" w:after="0"/>
        <w:ind w:firstLine="720"/>
        <w:rPr>
          <w:rFonts w:ascii="Times New Roman" w:hAnsi="Times New Roman" w:cs="Times New Roman"/>
        </w:rPr>
      </w:pPr>
      <w:r w:rsidRPr="001E4E06">
        <w:rPr>
          <w:rFonts w:ascii="Times New Roman" w:hAnsi="Times New Roman" w:cs="Times New Roman"/>
        </w:rPr>
        <w:t xml:space="preserve">In </w:t>
      </w:r>
      <w:r w:rsidR="00520FF4" w:rsidRPr="001E4E06">
        <w:rPr>
          <w:rFonts w:ascii="Times New Roman" w:hAnsi="Times New Roman" w:cs="Times New Roman"/>
        </w:rPr>
        <w:t>extreme</w:t>
      </w:r>
      <w:r w:rsidRPr="001E4E06">
        <w:rPr>
          <w:rFonts w:ascii="Times New Roman" w:hAnsi="Times New Roman" w:cs="Times New Roman"/>
        </w:rPr>
        <w:t xml:space="preserve"> cases, methodological papers advise against large modeling </w:t>
      </w:r>
      <w:r w:rsidR="00520FF4" w:rsidRPr="001E4E06">
        <w:rPr>
          <w:rFonts w:ascii="Times New Roman" w:hAnsi="Times New Roman" w:cs="Times New Roman"/>
        </w:rPr>
        <w:t>studies</w:t>
      </w:r>
      <w:r w:rsidRPr="001E4E06">
        <w:rPr>
          <w:rFonts w:ascii="Times New Roman" w:hAnsi="Times New Roman" w:cs="Times New Roman"/>
        </w:rPr>
        <w:t xml:space="preserve"> due to computational limitations. A 2009 re</w:t>
      </w:r>
      <w:r w:rsidR="00520FF4" w:rsidRPr="001E4E06">
        <w:rPr>
          <w:rFonts w:ascii="Times New Roman" w:hAnsi="Times New Roman" w:cs="Times New Roman"/>
        </w:rPr>
        <w:t>view</w:t>
      </w:r>
      <w:r w:rsidRPr="001E4E06">
        <w:rPr>
          <w:rFonts w:ascii="Times New Roman" w:hAnsi="Times New Roman" w:cs="Times New Roman"/>
        </w:rPr>
        <w:t xml:space="preserve"> suggests that, when fitting a generalized linear mixed model (GLMM), if a user encounters insufficient computer memory or time limitations, the user should reduce model complexity, perhaps using a subset of the original dataset (Bolker et al., 2009b). Many authors warn of the computational expense of running SDMs,</w:t>
      </w:r>
      <w:r w:rsidR="00520FF4" w:rsidRPr="001E4E06">
        <w:rPr>
          <w:rFonts w:ascii="Times New Roman" w:hAnsi="Times New Roman" w:cs="Times New Roman"/>
        </w:rPr>
        <w:t xml:space="preserve"> for example,</w:t>
      </w:r>
      <w:r w:rsidRPr="001E4E06">
        <w:rPr>
          <w:rFonts w:ascii="Times New Roman" w:hAnsi="Times New Roman" w:cs="Times New Roman"/>
        </w:rPr>
        <w:t xml:space="preserve"> noting that “considerable computational capacity is necessary for the development of models even for a single species” (Peterson, 2003). Thuiller et al. (2008a) cautions that “limits to the broad application of this approach may be posed … by the computational challenges encountered in the statistical fitting of complex models.” While better computing infrastructure may alleviate some of this problem, the the computation intensity of SDMs can cause challenges that are difficult to resolve without reducing model complexity.</w:t>
      </w:r>
    </w:p>
    <w:p w14:paraId="3895DEE3" w14:textId="77777777" w:rsidR="00520FF4" w:rsidRPr="001E4E06" w:rsidRDefault="00520FF4" w:rsidP="00520FF4">
      <w:pPr>
        <w:pStyle w:val="BodyText"/>
        <w:spacing w:before="0" w:after="0"/>
        <w:ind w:firstLine="720"/>
        <w:rPr>
          <w:rFonts w:ascii="Times New Roman" w:hAnsi="Times New Roman" w:cs="Times New Roman"/>
        </w:rPr>
      </w:pPr>
    </w:p>
    <w:p w14:paraId="172941BC" w14:textId="77777777" w:rsidR="00F94FEE" w:rsidRPr="001E4E06" w:rsidRDefault="00AC34D2" w:rsidP="00E75BB4">
      <w:pPr>
        <w:pStyle w:val="Heading4"/>
        <w:spacing w:before="0"/>
        <w:rPr>
          <w:rFonts w:ascii="Times New Roman" w:hAnsi="Times New Roman" w:cs="Times New Roman"/>
        </w:rPr>
      </w:pPr>
      <w:bookmarkStart w:id="11" w:name="algorithm-execution-time-drivers-and-mea"/>
      <w:bookmarkEnd w:id="11"/>
      <w:r w:rsidRPr="001E4E06">
        <w:rPr>
          <w:rFonts w:ascii="Times New Roman" w:hAnsi="Times New Roman" w:cs="Times New Roman"/>
        </w:rPr>
        <w:t>Algorithm Execution Time: Drivers and Measurement</w:t>
      </w:r>
    </w:p>
    <w:p w14:paraId="24CB8744" w14:textId="35ECA183" w:rsidR="00F94FEE" w:rsidRPr="001E4E06" w:rsidRDefault="00AC34D2" w:rsidP="00E75BB4">
      <w:pPr>
        <w:pStyle w:val="FirstParagraph"/>
        <w:spacing w:before="0" w:after="0"/>
        <w:rPr>
          <w:rFonts w:ascii="Times New Roman" w:hAnsi="Times New Roman" w:cs="Times New Roman"/>
        </w:rPr>
      </w:pPr>
      <w:r w:rsidRPr="001E4E06">
        <w:rPr>
          <w:rFonts w:ascii="Times New Roman" w:hAnsi="Times New Roman" w:cs="Times New Roman"/>
        </w:rPr>
        <w:t>Analyzing the constantly evolving and multifaceted dimensions of computer performance has posed problems for analysts and scholars since the advent</w:t>
      </w:r>
      <w:r w:rsidR="00A4698B" w:rsidRPr="001E4E06">
        <w:rPr>
          <w:rFonts w:ascii="Times New Roman" w:hAnsi="Times New Roman" w:cs="Times New Roman"/>
        </w:rPr>
        <w:t xml:space="preserve"> of modern computing (Nordhaus</w:t>
      </w:r>
      <w:r w:rsidRPr="001E4E06">
        <w:rPr>
          <w:rFonts w:ascii="Times New Roman" w:hAnsi="Times New Roman" w:cs="Times New Roman"/>
        </w:rPr>
        <w:t>, 2001). While some figures, such as millions/billions of floating point operations per seconds (MFLOPS/GFLOPS), are used in the supercomputing literature, a computer’s performance depends on the way in which it is used (Lilja, 2009), rendering such universal metrics incomparable. While it is difficult to effectively and meaningfully quantify a computer’s performance, both empirical and theoretical methods of estimating algorithm execution time exist.</w:t>
      </w:r>
    </w:p>
    <w:p w14:paraId="2F10F77F" w14:textId="617AF52C" w:rsidR="00F94FEE" w:rsidRPr="001E4E06" w:rsidRDefault="00AC34D2" w:rsidP="00FC6DE4">
      <w:pPr>
        <w:pStyle w:val="BodyText"/>
        <w:spacing w:before="0" w:after="0"/>
        <w:ind w:firstLine="720"/>
        <w:rPr>
          <w:rFonts w:ascii="Times New Roman" w:hAnsi="Times New Roman" w:cs="Times New Roman"/>
        </w:rPr>
      </w:pPr>
      <w:r w:rsidRPr="001E4E06">
        <w:rPr>
          <w:rFonts w:ascii="Times New Roman" w:hAnsi="Times New Roman" w:cs="Times New Roman"/>
        </w:rPr>
        <w:t xml:space="preserve">Theoretically, it is possible to determine the upper, lower, and average run times using asymptotic complexity analysis. In this exercise, the order of growth of an algorithm’s runtime is determined as its input is increased to infinity, so that only first order terms are relevant (Knuth, 1976). </w:t>
      </w:r>
      <w:r w:rsidR="00FC6DE4" w:rsidRPr="001E4E06">
        <w:rPr>
          <w:rFonts w:ascii="Times New Roman" w:hAnsi="Times New Roman" w:cs="Times New Roman"/>
        </w:rPr>
        <w:t>The</w:t>
      </w:r>
      <w:r w:rsidRPr="001E4E06">
        <w:rPr>
          <w:rFonts w:ascii="Times New Roman" w:hAnsi="Times New Roman" w:cs="Times New Roman"/>
        </w:rPr>
        <w:t xml:space="preserve"> algorithm that is more efficient asymptotically will typically be the best choice for all but very small inputs (Cormen, 2009). An estimate of </w:t>
      </w:r>
      <w:r w:rsidR="00FC6DE4" w:rsidRPr="001E4E06">
        <w:rPr>
          <w:rFonts w:ascii="Times New Roman" w:hAnsi="Times New Roman" w:cs="Times New Roman"/>
        </w:rPr>
        <w:t>the slowest</w:t>
      </w:r>
      <w:r w:rsidRPr="001E4E06">
        <w:rPr>
          <w:rFonts w:ascii="Times New Roman" w:hAnsi="Times New Roman" w:cs="Times New Roman"/>
        </w:rPr>
        <w:t xml:space="preserve"> run time (Big-O), can usually be obtained by inspecting the structure of the algorithm and counting how many operations are required when the inputs is sufficiently large (Cormen, 2009). </w:t>
      </w:r>
      <w:r w:rsidR="00FC6DE4" w:rsidRPr="001E4E06">
        <w:rPr>
          <w:rFonts w:ascii="Times New Roman" w:hAnsi="Times New Roman" w:cs="Times New Roman"/>
        </w:rPr>
        <w:t>The theoretical complexity of an algorithm is most often considered when considering an algorithm’s scalability (Goldsmith et al., 2007)</w:t>
      </w:r>
      <w:r w:rsidRPr="001E4E06">
        <w:rPr>
          <w:rFonts w:ascii="Times New Roman" w:hAnsi="Times New Roman" w:cs="Times New Roman"/>
        </w:rPr>
        <w:t xml:space="preserve">, </w:t>
      </w:r>
      <w:r w:rsidR="00FC6DE4" w:rsidRPr="001E4E06">
        <w:rPr>
          <w:rFonts w:ascii="Times New Roman" w:hAnsi="Times New Roman" w:cs="Times New Roman"/>
        </w:rPr>
        <w:t>though</w:t>
      </w:r>
      <w:r w:rsidRPr="001E4E06">
        <w:rPr>
          <w:rFonts w:ascii="Times New Roman" w:hAnsi="Times New Roman" w:cs="Times New Roman"/>
        </w:rPr>
        <w:t xml:space="preserve"> the actual runtime will vary</w:t>
      </w:r>
      <w:r w:rsidR="00FC6DE4" w:rsidRPr="001E4E06">
        <w:rPr>
          <w:rFonts w:ascii="Times New Roman" w:hAnsi="Times New Roman" w:cs="Times New Roman"/>
        </w:rPr>
        <w:t xml:space="preserve"> with real-world inputs</w:t>
      </w:r>
      <w:r w:rsidRPr="001E4E06">
        <w:rPr>
          <w:rFonts w:ascii="Times New Roman" w:hAnsi="Times New Roman" w:cs="Times New Roman"/>
        </w:rPr>
        <w:t xml:space="preserve"> (Cormen, 2009; Goldsmith et al., 2007).</w:t>
      </w:r>
    </w:p>
    <w:p w14:paraId="38F39B07" w14:textId="751D6D87" w:rsidR="00F94FEE" w:rsidRPr="001E4E06" w:rsidRDefault="00AC34D2" w:rsidP="00FC6DE4">
      <w:pPr>
        <w:pStyle w:val="BodyText"/>
        <w:spacing w:before="0" w:after="0"/>
        <w:ind w:firstLine="720"/>
        <w:rPr>
          <w:rFonts w:ascii="Times New Roman" w:hAnsi="Times New Roman" w:cs="Times New Roman"/>
        </w:rPr>
      </w:pPr>
      <w:r w:rsidRPr="001E4E06">
        <w:rPr>
          <w:rFonts w:ascii="Times New Roman" w:hAnsi="Times New Roman" w:cs="Times New Roman"/>
        </w:rPr>
        <w:lastRenderedPageBreak/>
        <w:t xml:space="preserve">Empirical complexity studies have attempted to bridge the gap between asymptotic </w:t>
      </w:r>
      <w:r w:rsidR="00FC6DE4" w:rsidRPr="001E4E06">
        <w:rPr>
          <w:rFonts w:ascii="Times New Roman" w:hAnsi="Times New Roman" w:cs="Times New Roman"/>
        </w:rPr>
        <w:t>theory</w:t>
      </w:r>
      <w:r w:rsidRPr="001E4E06">
        <w:rPr>
          <w:rFonts w:ascii="Times New Roman" w:hAnsi="Times New Roman" w:cs="Times New Roman"/>
        </w:rPr>
        <w:t xml:space="preserve"> and real programs. These studies use observations of algorithm runtime under different </w:t>
      </w:r>
      <w:r w:rsidR="00FC6DE4" w:rsidRPr="001E4E06">
        <w:rPr>
          <w:rFonts w:ascii="Times New Roman" w:hAnsi="Times New Roman" w:cs="Times New Roman"/>
        </w:rPr>
        <w:t>parameterizations</w:t>
      </w:r>
      <w:r w:rsidRPr="001E4E06">
        <w:rPr>
          <w:rFonts w:ascii="Times New Roman" w:hAnsi="Times New Roman" w:cs="Times New Roman"/>
        </w:rPr>
        <w:t xml:space="preserve"> and inputs to build models that predict the run time of fu</w:t>
      </w:r>
      <w:r w:rsidR="00FC6DE4" w:rsidRPr="001E4E06">
        <w:rPr>
          <w:rFonts w:ascii="Times New Roman" w:hAnsi="Times New Roman" w:cs="Times New Roman"/>
        </w:rPr>
        <w:t xml:space="preserve">ture model runs, </w:t>
      </w:r>
      <w:r w:rsidRPr="001E4E06">
        <w:rPr>
          <w:rFonts w:ascii="Times New Roman" w:hAnsi="Times New Roman" w:cs="Times New Roman"/>
        </w:rPr>
        <w:t>seek</w:t>
      </w:r>
      <w:r w:rsidR="00FC6DE4" w:rsidRPr="001E4E06">
        <w:rPr>
          <w:rFonts w:ascii="Times New Roman" w:hAnsi="Times New Roman" w:cs="Times New Roman"/>
        </w:rPr>
        <w:t>ing</w:t>
      </w:r>
      <w:r w:rsidRPr="001E4E06">
        <w:rPr>
          <w:rFonts w:ascii="Times New Roman" w:hAnsi="Times New Roman" w:cs="Times New Roman"/>
        </w:rPr>
        <w:t xml:space="preserve"> a method “with the generality of a big-O bound by measuring and statistically modelling [sic] the performance … across many workloads” (Goldsmith et al., 2007). Brewer &amp; Brewer (1995) describes an initial attempt to develop a statistical model for the run and compile time of algorithms in a C library. While most contemporary empirical runtime models use data-driven pattern recognition, linear regression between input size and execution time has been shown to perform well in some cases (Fink, 1998). Empirical complexity models have recently become an important subfield of artificial intelligence and have important applications to algorithm selection (Hutter</w:t>
      </w:r>
      <w:r w:rsidR="00FC6DE4" w:rsidRPr="001E4E06">
        <w:rPr>
          <w:rFonts w:ascii="Times New Roman" w:hAnsi="Times New Roman" w:cs="Times New Roman"/>
        </w:rPr>
        <w:t xml:space="preserve"> et al.</w:t>
      </w:r>
      <w:r w:rsidRPr="001E4E06">
        <w:rPr>
          <w:rFonts w:ascii="Times New Roman" w:hAnsi="Times New Roman" w:cs="Times New Roman"/>
        </w:rPr>
        <w:t>, 2014</w:t>
      </w:r>
      <w:r w:rsidR="00FC6DE4" w:rsidRPr="001E4E06">
        <w:rPr>
          <w:rFonts w:ascii="Times New Roman" w:hAnsi="Times New Roman" w:cs="Times New Roman"/>
        </w:rPr>
        <w:t>a</w:t>
      </w:r>
      <w:r w:rsidRPr="001E4E06">
        <w:rPr>
          <w:rFonts w:ascii="Times New Roman" w:hAnsi="Times New Roman" w:cs="Times New Roman"/>
        </w:rPr>
        <w:t>). Algorithms for solving very difficult (</w:t>
      </w:r>
      <m:oMath>
        <m:r>
          <w:rPr>
            <w:rFonts w:ascii="Cambria Math" w:hAnsi="Cambria Math" w:cs="Times New Roman"/>
          </w:rPr>
          <m:t>NP</m:t>
        </m:r>
      </m:oMath>
      <w:r w:rsidRPr="001E4E06">
        <w:rPr>
          <w:rFonts w:ascii="Times New Roman" w:hAnsi="Times New Roman" w:cs="Times New Roman"/>
        </w:rPr>
        <w:t>-Hard) combinatorial problems, can exhibit high variance between different problem instances. When a collection of different algorithms are available, empirical runtime modeling can be used to select the model that will most efficiently reach a solutio</w:t>
      </w:r>
      <w:r w:rsidR="00FC6DE4" w:rsidRPr="001E4E06">
        <w:rPr>
          <w:rFonts w:ascii="Times New Roman" w:hAnsi="Times New Roman" w:cs="Times New Roman"/>
        </w:rPr>
        <w:t>n (Hutter et al.</w:t>
      </w:r>
      <w:r w:rsidRPr="001E4E06">
        <w:rPr>
          <w:rFonts w:ascii="Times New Roman" w:hAnsi="Times New Roman" w:cs="Times New Roman"/>
        </w:rPr>
        <w:t>, 2014</w:t>
      </w:r>
      <w:r w:rsidR="00FC6DE4" w:rsidRPr="001E4E06">
        <w:rPr>
          <w:rFonts w:ascii="Times New Roman" w:hAnsi="Times New Roman" w:cs="Times New Roman"/>
        </w:rPr>
        <w:t>a</w:t>
      </w:r>
      <w:r w:rsidRPr="001E4E06">
        <w:rPr>
          <w:rFonts w:ascii="Times New Roman" w:hAnsi="Times New Roman" w:cs="Times New Roman"/>
        </w:rPr>
        <w:t>; Leyton-Brown</w:t>
      </w:r>
      <w:r w:rsidR="00FC6DE4" w:rsidRPr="001E4E06">
        <w:rPr>
          <w:rFonts w:ascii="Times New Roman" w:hAnsi="Times New Roman" w:cs="Times New Roman"/>
        </w:rPr>
        <w:t xml:space="preserve"> et al., 2003). Hutter et al. (2014a) outline</w:t>
      </w:r>
      <w:r w:rsidRPr="001E4E06">
        <w:rPr>
          <w:rFonts w:ascii="Times New Roman" w:hAnsi="Times New Roman" w:cs="Times New Roman"/>
        </w:rPr>
        <w:t xml:space="preserve"> a comprehensive analysi</w:t>
      </w:r>
      <w:r w:rsidR="00FC6DE4" w:rsidRPr="001E4E06">
        <w:rPr>
          <w:rFonts w:ascii="Times New Roman" w:hAnsi="Times New Roman" w:cs="Times New Roman"/>
        </w:rPr>
        <w:t xml:space="preserve">s of strategies and methods </w:t>
      </w:r>
      <w:r w:rsidRPr="001E4E06">
        <w:rPr>
          <w:rFonts w:ascii="Times New Roman" w:hAnsi="Times New Roman" w:cs="Times New Roman"/>
        </w:rPr>
        <w:t>for empirical runtime models in the context of algorithm portfolio optimization. Parameterized algorithms can be treated the same way as nonparametric algorithms, by including model parameters as input features in the execution time model, “notwithstanding the fact that they describe the algorithm rather than the problem instance, and hence are directly controllabl</w:t>
      </w:r>
      <w:r w:rsidR="00FC6DE4" w:rsidRPr="001E4E06">
        <w:rPr>
          <w:rFonts w:ascii="Times New Roman" w:hAnsi="Times New Roman" w:cs="Times New Roman"/>
        </w:rPr>
        <w:t xml:space="preserve">e by the experimenter” (Hutter </w:t>
      </w:r>
      <w:r w:rsidRPr="001E4E06">
        <w:rPr>
          <w:rFonts w:ascii="Times New Roman" w:hAnsi="Times New Roman" w:cs="Times New Roman"/>
        </w:rPr>
        <w:t>et al., 2014</w:t>
      </w:r>
      <w:r w:rsidR="00FC6DE4" w:rsidRPr="001E4E06">
        <w:rPr>
          <w:rFonts w:ascii="Times New Roman" w:hAnsi="Times New Roman" w:cs="Times New Roman"/>
        </w:rPr>
        <w:t>a</w:t>
      </w:r>
      <w:r w:rsidRPr="001E4E06">
        <w:rPr>
          <w:rFonts w:ascii="Times New Roman" w:hAnsi="Times New Roman" w:cs="Times New Roman"/>
        </w:rPr>
        <w:t>). Nonlinear, tree based methods for empirical performance modeling, including random forests, were shown to be superior to other methods because of their ability to group similar inputs together and fit local responses, so that some large outliers do not interfere with the predi</w:t>
      </w:r>
      <w:r w:rsidR="00FC6DE4" w:rsidRPr="001E4E06">
        <w:rPr>
          <w:rFonts w:ascii="Times New Roman" w:hAnsi="Times New Roman" w:cs="Times New Roman"/>
        </w:rPr>
        <w:t xml:space="preserve">ctions of other groups (Hutter </w:t>
      </w:r>
      <w:r w:rsidRPr="001E4E06">
        <w:rPr>
          <w:rFonts w:ascii="Times New Roman" w:hAnsi="Times New Roman" w:cs="Times New Roman"/>
        </w:rPr>
        <w:t>et al., 2014</w:t>
      </w:r>
      <w:r w:rsidR="00FC6DE4" w:rsidRPr="001E4E06">
        <w:rPr>
          <w:rFonts w:ascii="Times New Roman" w:hAnsi="Times New Roman" w:cs="Times New Roman"/>
        </w:rPr>
        <w:t>a</w:t>
      </w:r>
      <w:r w:rsidRPr="001E4E06">
        <w:rPr>
          <w:rFonts w:ascii="Times New Roman" w:hAnsi="Times New Roman" w:cs="Times New Roman"/>
        </w:rPr>
        <w:t>; Hutter</w:t>
      </w:r>
      <w:r w:rsidR="00FC6DE4" w:rsidRPr="001E4E06">
        <w:rPr>
          <w:rFonts w:ascii="Times New Roman" w:hAnsi="Times New Roman" w:cs="Times New Roman"/>
        </w:rPr>
        <w:t xml:space="preserve"> </w:t>
      </w:r>
      <w:r w:rsidRPr="001E4E06">
        <w:rPr>
          <w:rFonts w:ascii="Times New Roman" w:hAnsi="Times New Roman" w:cs="Times New Roman"/>
        </w:rPr>
        <w:t>et al., 2014</w:t>
      </w:r>
      <w:r w:rsidR="00FC6DE4" w:rsidRPr="001E4E06">
        <w:rPr>
          <w:rFonts w:ascii="Times New Roman" w:hAnsi="Times New Roman" w:cs="Times New Roman"/>
        </w:rPr>
        <w:t>b</w:t>
      </w:r>
      <w:r w:rsidRPr="001E4E06">
        <w:rPr>
          <w:rFonts w:ascii="Times New Roman" w:hAnsi="Times New Roman" w:cs="Times New Roman"/>
        </w:rPr>
        <w:t>).</w:t>
      </w:r>
    </w:p>
    <w:p w14:paraId="748F37DA" w14:textId="65F9E125" w:rsidR="00F94FEE" w:rsidRPr="001E4E06" w:rsidRDefault="00AC34D2" w:rsidP="00FC6DE4">
      <w:pPr>
        <w:pStyle w:val="BodyText"/>
        <w:spacing w:before="0" w:after="0"/>
        <w:ind w:firstLine="720"/>
        <w:rPr>
          <w:rFonts w:ascii="Times New Roman" w:hAnsi="Times New Roman" w:cs="Times New Roman"/>
        </w:rPr>
      </w:pPr>
      <w:r w:rsidRPr="001E4E06">
        <w:rPr>
          <w:rFonts w:ascii="Times New Roman" w:hAnsi="Times New Roman" w:cs="Times New Roman"/>
        </w:rPr>
        <w:t>Concurrently running programs, operating system tasks, and other processes may affect the execution time of a real computer program at any point in time. Changes in dynamic system state are stochastic and can cause unpredictable, non-linear and non-additive changes in program runtime (Jones &amp; Kalibera, 2013; Lilja, 2009). Random variation in system state makes deterministic statistical modeling of hardware’s influence on execution time difficult. These variations are a result of the way in which memory access patterns differ in space and time when small changes are made to the operating system state, timing device, or algorithm and its inputs (Lilja, 2009), and few attempts have been made to model them explicitly. Jones &amp; Kalibera (2013) suggest that models based on benchmarked runtime may provide an accurate estimate of an upper bound of execution time, though due to potentially large, nondeterminstic, system-induced variance in empirical results, it is important to perform the benchmarking experiment many times. Dongarra</w:t>
      </w:r>
      <w:r w:rsidR="00FC6DE4" w:rsidRPr="001E4E06">
        <w:rPr>
          <w:rFonts w:ascii="Times New Roman" w:hAnsi="Times New Roman" w:cs="Times New Roman"/>
        </w:rPr>
        <w:t xml:space="preserve"> et al.,</w:t>
      </w:r>
      <w:r w:rsidRPr="001E4E06">
        <w:rPr>
          <w:rFonts w:ascii="Times New Roman" w:hAnsi="Times New Roman" w:cs="Times New Roman"/>
        </w:rPr>
        <w:t xml:space="preserve"> (1987) suggest that a failure to properly characterize the workload, running benchmarks that are too simplistic, or running benchmarks in inconsistent environments can lead to meaningless results.</w:t>
      </w:r>
    </w:p>
    <w:p w14:paraId="355E9E02" w14:textId="77777777" w:rsidR="00F94FEE" w:rsidRPr="001E4E06" w:rsidRDefault="00AC34D2" w:rsidP="00FC6DE4">
      <w:pPr>
        <w:pStyle w:val="BodyText"/>
        <w:spacing w:before="0" w:after="0"/>
        <w:ind w:firstLine="720"/>
        <w:rPr>
          <w:rFonts w:ascii="Times New Roman" w:hAnsi="Times New Roman" w:cs="Times New Roman"/>
        </w:rPr>
      </w:pPr>
      <w:r w:rsidRPr="001E4E06">
        <w:rPr>
          <w:rFonts w:ascii="Times New Roman" w:hAnsi="Times New Roman" w:cs="Times New Roman"/>
        </w:rPr>
        <w:t>Despite the challenges, several empirical runtime studies have attempted to include computer hardware’s effects on algorithm runtime and have achieved highly accurate results. Wu &amp; Datla (2011) contend that the execution time of a program depends on the complexity of the algorithm and its input data, the static hardware configuration of the resource (e.g., amount and type of RAM, CPU clock rate), and the dynamic system state (e.g., number of processes competing for resources). Sadjadi et al. (2008) model execution time as a linear combination of contributions from elements of the computer’s hardware characteristics, though multivariate nonlinear systems may be more appropriate to capture some of the complex changes possible in the empirical data (Wu &amp; Datla, 2011).</w:t>
      </w:r>
    </w:p>
    <w:p w14:paraId="09E0774A" w14:textId="3E3F3E61" w:rsidR="00F94FEE" w:rsidRPr="001E4E06" w:rsidRDefault="00AC34D2" w:rsidP="00FC6DE4">
      <w:pPr>
        <w:pStyle w:val="BodyText"/>
        <w:spacing w:before="0" w:after="0"/>
        <w:ind w:firstLine="720"/>
        <w:rPr>
          <w:rFonts w:ascii="Times New Roman" w:hAnsi="Times New Roman" w:cs="Times New Roman"/>
        </w:rPr>
      </w:pPr>
      <w:r w:rsidRPr="001E4E06">
        <w:rPr>
          <w:rFonts w:ascii="Times New Roman" w:hAnsi="Times New Roman" w:cs="Times New Roman"/>
        </w:rPr>
        <w:lastRenderedPageBreak/>
        <w:t>Previous attempts to model runtimes have relied on the subset of computing components thought to directly affect performance. Sadjadi et al. (2008) include CPU rate (GHz) and number of CPU cores, though other studies have also included memory amount and type, buffer size, and CPU cache size (Wu &amp; Datla, 2011). While increasing the clock rate of a CPU is nearly guaranteed to improve execution time, the number of CPU cores can also affect execution time by allowing multiple programs to execute in parallel. To take advantage of multiple processors, algorithms must be specifically designed to partition their execution across multiple cores. Moreover, the addition of processor cores will only improve performance up to a point, after which all benefits of load sharing will be outweighed by cross-core communication (Gustafson, 1988). Computer memory can also affect a program’s runtime by reducing the number of times a computer must retrieve data from the physical storage device (e.g., hard disk) and can improve the the amount of concurrent work able to be done on a machine (Wu &amp; Datla, 2011).</w:t>
      </w:r>
    </w:p>
    <w:p w14:paraId="1B48E555" w14:textId="77777777" w:rsidR="00FC6DE4" w:rsidRPr="001E4E06" w:rsidRDefault="00FC6DE4" w:rsidP="00FC6DE4">
      <w:pPr>
        <w:pStyle w:val="BodyText"/>
        <w:spacing w:before="0" w:after="0"/>
        <w:ind w:firstLine="720"/>
        <w:rPr>
          <w:rFonts w:ascii="Times New Roman" w:hAnsi="Times New Roman" w:cs="Times New Roman"/>
        </w:rPr>
      </w:pPr>
    </w:p>
    <w:p w14:paraId="034D0D15" w14:textId="77777777" w:rsidR="00F94FEE" w:rsidRPr="001E4E06" w:rsidRDefault="00AC34D2" w:rsidP="00E75BB4">
      <w:pPr>
        <w:pStyle w:val="Heading4"/>
        <w:spacing w:before="0"/>
        <w:rPr>
          <w:rFonts w:ascii="Times New Roman" w:hAnsi="Times New Roman" w:cs="Times New Roman"/>
        </w:rPr>
      </w:pPr>
      <w:bookmarkStart w:id="12" w:name="theoretical-problem-formulation"/>
      <w:bookmarkEnd w:id="12"/>
      <w:r w:rsidRPr="001E4E06">
        <w:rPr>
          <w:rFonts w:ascii="Times New Roman" w:hAnsi="Times New Roman" w:cs="Times New Roman"/>
        </w:rPr>
        <w:t>Theoretical Problem Formulation</w:t>
      </w:r>
    </w:p>
    <w:p w14:paraId="3DFB7EC6" w14:textId="10A8837B" w:rsidR="00F94FEE" w:rsidRPr="001E4E06" w:rsidRDefault="00AC34D2" w:rsidP="00E75BB4">
      <w:pPr>
        <w:pStyle w:val="FirstParagraph"/>
        <w:spacing w:before="0" w:after="0"/>
        <w:rPr>
          <w:rFonts w:ascii="Times New Roman" w:hAnsi="Times New Roman" w:cs="Times New Roman"/>
        </w:rPr>
      </w:pPr>
      <w:r w:rsidRPr="001E4E06">
        <w:rPr>
          <w:rFonts w:ascii="Times New Roman" w:hAnsi="Times New Roman" w:cs="Times New Roman"/>
        </w:rPr>
        <w:t>To conceptualize the optimal configuration for an SDM modeling workflow, it is useful to conceptualize the modeling process using the following framework. Here, the workflow is presented as a series of steps that advance a user towards her goal of obtaining scientific insight from an SDM model. As a rational consumer, the modeler will wish to minimize her costs, in both time and money, while maintaining the maximum accuracy under given budgetary constraints.</w:t>
      </w:r>
    </w:p>
    <w:p w14:paraId="7706D242" w14:textId="297A0720" w:rsidR="00F94FEE" w:rsidRPr="001E4E06" w:rsidRDefault="00AC34D2" w:rsidP="00925651">
      <w:pPr>
        <w:numPr>
          <w:ilvl w:val="0"/>
          <w:numId w:val="4"/>
        </w:numPr>
        <w:spacing w:after="0"/>
        <w:rPr>
          <w:rFonts w:ascii="Times New Roman" w:hAnsi="Times New Roman" w:cs="Times New Roman"/>
        </w:rPr>
      </w:pPr>
      <w:r w:rsidRPr="001E4E06">
        <w:rPr>
          <w:rFonts w:ascii="Times New Roman" w:hAnsi="Times New Roman" w:cs="Times New Roman"/>
        </w:rPr>
        <w:t xml:space="preserve">Consider a pool of computing resources, </w:t>
      </w:r>
      <m:oMath>
        <m:r>
          <w:rPr>
            <w:rFonts w:ascii="Cambria Math" w:hAnsi="Cambria Math" w:cs="Times New Roman"/>
          </w:rPr>
          <m:t>H</m:t>
        </m:r>
      </m:oMath>
      <w:r w:rsidR="00925651" w:rsidRPr="001E4E06">
        <w:rPr>
          <w:rFonts w:ascii="Times New Roman" w:hAnsi="Times New Roman" w:cs="Times New Roman"/>
        </w:rPr>
        <w:t>, that is characterized by its hardware capabilities, such as memory and CPUs.</w:t>
      </w:r>
    </w:p>
    <w:p w14:paraId="5BBD22B7" w14:textId="6E324AEC" w:rsidR="00F94FEE" w:rsidRPr="001E4E06" w:rsidRDefault="00AC34D2" w:rsidP="00E75BB4">
      <w:pPr>
        <w:numPr>
          <w:ilvl w:val="0"/>
          <w:numId w:val="4"/>
        </w:numPr>
        <w:spacing w:after="0"/>
        <w:rPr>
          <w:rFonts w:ascii="Times New Roman" w:hAnsi="Times New Roman" w:cs="Times New Roman"/>
        </w:rPr>
      </w:pPr>
      <w:r w:rsidRPr="001E4E06">
        <w:rPr>
          <w:rFonts w:ascii="Times New Roman" w:hAnsi="Times New Roman" w:cs="Times New Roman"/>
        </w:rPr>
        <w:t>Consumers of computing services are part of a market driven</w:t>
      </w:r>
      <w:r w:rsidR="00925651" w:rsidRPr="001E4E06">
        <w:rPr>
          <w:rFonts w:ascii="Times New Roman" w:hAnsi="Times New Roman" w:cs="Times New Roman"/>
        </w:rPr>
        <w:t xml:space="preserve"> by supply and demand, and face </w:t>
      </w:r>
      <w:r w:rsidRPr="001E4E06">
        <w:rPr>
          <w:rFonts w:ascii="Times New Roman" w:hAnsi="Times New Roman" w:cs="Times New Roman"/>
        </w:rPr>
        <w:t xml:space="preserve">costs set by computing providers </w:t>
      </w:r>
      <w:r w:rsidR="00925651" w:rsidRPr="001E4E06">
        <w:rPr>
          <w:rFonts w:ascii="Times New Roman" w:hAnsi="Times New Roman" w:cs="Times New Roman"/>
        </w:rPr>
        <w:t>and proportional</w:t>
      </w:r>
      <w:r w:rsidRPr="001E4E06">
        <w:rPr>
          <w:rFonts w:ascii="Times New Roman" w:hAnsi="Times New Roman" w:cs="Times New Roman"/>
        </w:rPr>
        <w:t xml:space="preserve"> </w:t>
      </w:r>
      <w:r w:rsidR="00925651" w:rsidRPr="001E4E06">
        <w:rPr>
          <w:rFonts w:ascii="Times New Roman" w:hAnsi="Times New Roman" w:cs="Times New Roman"/>
        </w:rPr>
        <w:t>to</w:t>
      </w:r>
      <w:r w:rsidR="00CE0AF8" w:rsidRPr="001E4E06">
        <w:rPr>
          <w:rFonts w:ascii="Times New Roman" w:hAnsi="Times New Roman" w:cs="Times New Roman"/>
        </w:rPr>
        <w:t xml:space="preserve"> the computing power provided, denoted as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Compute</m:t>
            </m:r>
          </m:sub>
        </m:sSub>
        <m:r>
          <w:rPr>
            <w:rFonts w:ascii="Cambria Math" w:hAnsi="Cambria Math" w:cs="Times New Roman"/>
          </w:rPr>
          <m:t>=f</m:t>
        </m:r>
        <m:d>
          <m:dPr>
            <m:ctrlPr>
              <w:rPr>
                <w:rFonts w:ascii="Cambria Math" w:hAnsi="Cambria Math" w:cs="Times New Roman"/>
                <w:i/>
              </w:rPr>
            </m:ctrlPr>
          </m:dPr>
          <m:e>
            <m:r>
              <w:rPr>
                <w:rFonts w:ascii="Cambria Math" w:hAnsi="Cambria Math" w:cs="Times New Roman"/>
              </w:rPr>
              <m:t>H</m:t>
            </m:r>
          </m:e>
        </m:d>
        <m:r>
          <w:rPr>
            <w:rFonts w:ascii="Cambria Math" w:hAnsi="Cambria Math" w:cs="Times New Roman"/>
          </w:rPr>
          <m:t>.</m:t>
        </m:r>
      </m:oMath>
      <w:r w:rsidRPr="001E4E06">
        <w:rPr>
          <w:rFonts w:ascii="Times New Roman" w:hAnsi="Times New Roman" w:cs="Times New Roman"/>
        </w:rPr>
        <w:t xml:space="preserve"> Figure </w:t>
      </w:r>
      <w:r w:rsidR="00925651" w:rsidRPr="001E4E06">
        <w:rPr>
          <w:rFonts w:ascii="Times New Roman" w:hAnsi="Times New Roman" w:cs="Times New Roman"/>
        </w:rPr>
        <w:t>5</w:t>
      </w:r>
      <w:r w:rsidRPr="001E4E06">
        <w:rPr>
          <w:rFonts w:ascii="Times New Roman" w:hAnsi="Times New Roman" w:cs="Times New Roman"/>
        </w:rPr>
        <w:t xml:space="preserve"> demonstrates an instance of a Google Cloud Computing Engine’s cost surface as a function of memory and CPUs.</w:t>
      </w:r>
    </w:p>
    <w:p w14:paraId="60938434" w14:textId="2240E3BE" w:rsidR="00F94FEE" w:rsidRPr="001E4E06" w:rsidRDefault="00AC34D2" w:rsidP="00925651">
      <w:pPr>
        <w:numPr>
          <w:ilvl w:val="0"/>
          <w:numId w:val="4"/>
        </w:numPr>
        <w:spacing w:after="0"/>
        <w:rPr>
          <w:rFonts w:ascii="Times New Roman" w:hAnsi="Times New Roman" w:cs="Times New Roman"/>
        </w:rPr>
      </w:pPr>
      <w:r w:rsidRPr="001E4E06">
        <w:rPr>
          <w:rFonts w:ascii="Times New Roman" w:hAnsi="Times New Roman" w:cs="Times New Roman"/>
        </w:rPr>
        <w:t xml:space="preserve">Every user of a modeling application has a particular set of goals for using it in the first place (Norman, 1984). We can conceptualize, for a given model, a finite set of use cases for that model that fall within the bounds of existing or expected use (Carroll, 1999; Rosson, 2002). </w:t>
      </w:r>
      <w:r w:rsidR="00925651" w:rsidRPr="001E4E06">
        <w:rPr>
          <w:rFonts w:ascii="Times New Roman" w:hAnsi="Times New Roman" w:cs="Times New Roman"/>
        </w:rPr>
        <w:t>Let</w:t>
      </w:r>
      <w:r w:rsidRPr="001E4E06">
        <w:rPr>
          <w:rFonts w:ascii="Times New Roman" w:hAnsi="Times New Roman" w:cs="Times New Roman"/>
        </w:rPr>
        <w:t xml:space="preserve"> </w:t>
      </w:r>
      <m:oMath>
        <m:r>
          <w:rPr>
            <w:rFonts w:ascii="Cambria Math" w:hAnsi="Cambria Math" w:cs="Times New Roman"/>
          </w:rPr>
          <m:t>U</m:t>
        </m:r>
      </m:oMath>
      <w:r w:rsidR="00925651" w:rsidRPr="001E4E06">
        <w:rPr>
          <w:rFonts w:ascii="Times New Roman" w:hAnsi="Times New Roman" w:cs="Times New Roman"/>
        </w:rPr>
        <w:t xml:space="preserve"> be</w:t>
      </w:r>
      <w:r w:rsidRPr="001E4E06">
        <w:rPr>
          <w:rFonts w:ascii="Times New Roman" w:hAnsi="Times New Roman" w:cs="Times New Roman"/>
        </w:rPr>
        <w:t xml:space="preserve"> a vector of characteristics that fully describe the user’s goals in the scenario. The components of </w:t>
      </w:r>
      <m:oMath>
        <m:r>
          <w:rPr>
            <w:rFonts w:ascii="Cambria Math" w:hAnsi="Cambria Math" w:cs="Times New Roman"/>
          </w:rPr>
          <m:t>U</m:t>
        </m:r>
      </m:oMath>
      <w:r w:rsidRPr="001E4E06">
        <w:rPr>
          <w:rFonts w:ascii="Times New Roman" w:hAnsi="Times New Roman" w:cs="Times New Roman"/>
        </w:rPr>
        <w:t xml:space="preserve"> include user traits, such as experience with the model and interface, motivation, skill, and accuracy required. </w:t>
      </w:r>
      <m:oMath>
        <m:r>
          <w:rPr>
            <w:rFonts w:ascii="Cambria Math" w:hAnsi="Cambria Math" w:cs="Times New Roman"/>
          </w:rPr>
          <m:t>U</m:t>
        </m:r>
      </m:oMath>
      <w:r w:rsidR="00925651" w:rsidRPr="001E4E06">
        <w:rPr>
          <w:rFonts w:ascii="Times New Roman" w:eastAsiaTheme="minorEastAsia" w:hAnsi="Times New Roman" w:cs="Times New Roman"/>
        </w:rPr>
        <w:t xml:space="preserve"> also </w:t>
      </w:r>
      <w:r w:rsidR="00925651" w:rsidRPr="001E4E06">
        <w:rPr>
          <w:rFonts w:ascii="Times New Roman" w:hAnsi="Times New Roman" w:cs="Times New Roman"/>
        </w:rPr>
        <w:t>specifies</w:t>
      </w:r>
      <w:r w:rsidRPr="001E4E06">
        <w:rPr>
          <w:rFonts w:ascii="Times New Roman" w:hAnsi="Times New Roman" w:cs="Times New Roman"/>
        </w:rPr>
        <w:t xml:space="preserve"> the number and </w:t>
      </w:r>
      <w:r w:rsidR="00925651" w:rsidRPr="001E4E06">
        <w:rPr>
          <w:rFonts w:ascii="Times New Roman" w:hAnsi="Times New Roman" w:cs="Times New Roman"/>
        </w:rPr>
        <w:t>parameterizations of each modeling run</w:t>
      </w:r>
      <w:r w:rsidRPr="001E4E06">
        <w:rPr>
          <w:rFonts w:ascii="Times New Roman" w:hAnsi="Times New Roman" w:cs="Times New Roman"/>
        </w:rPr>
        <w:t xml:space="preserve">. </w:t>
      </w:r>
    </w:p>
    <w:p w14:paraId="1643A7F1" w14:textId="1E2EB47A" w:rsidR="00F94FEE" w:rsidRPr="001E4E06" w:rsidRDefault="00AC34D2" w:rsidP="00E75BB4">
      <w:pPr>
        <w:numPr>
          <w:ilvl w:val="0"/>
          <w:numId w:val="5"/>
        </w:numPr>
        <w:spacing w:after="0"/>
        <w:rPr>
          <w:rFonts w:ascii="Times New Roman" w:hAnsi="Times New Roman" w:cs="Times New Roman"/>
        </w:rPr>
      </w:pPr>
      <w:r w:rsidRPr="001E4E06">
        <w:rPr>
          <w:rFonts w:ascii="Times New Roman" w:hAnsi="Times New Roman" w:cs="Times New Roman"/>
        </w:rPr>
        <w:t xml:space="preserve">The time to compute a given algorithm with a given set of inputs is proportional to </w:t>
      </w:r>
      <m:oMath>
        <m:r>
          <w:rPr>
            <w:rFonts w:ascii="Cambria Math" w:hAnsi="Cambria Math" w:cs="Times New Roman"/>
          </w:rPr>
          <m:t>H</m:t>
        </m:r>
      </m:oMath>
      <w:r w:rsidRPr="001E4E06">
        <w:rPr>
          <w:rFonts w:ascii="Times New Roman" w:hAnsi="Times New Roman" w:cs="Times New Roman"/>
        </w:rPr>
        <w:t>, the effective computing power. However, in addition to computing the model, the user must also undertake a number of other pre- and post-processing steps. The total time elapsed during a modeling experiment can be expressed as</w:t>
      </w:r>
    </w:p>
    <w:p w14:paraId="3C8E955A" w14:textId="77777777" w:rsidR="00F94FEE" w:rsidRPr="001E4E06" w:rsidRDefault="00AC34D2" w:rsidP="00E75BB4">
      <w:pPr>
        <w:pStyle w:val="BodyText"/>
        <w:spacing w:before="0" w:after="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odel</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pu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Prep</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Compute</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Outpu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terp</m:t>
              </m:r>
            </m:sub>
          </m:sSub>
        </m:oMath>
      </m:oMathPara>
    </w:p>
    <w:p w14:paraId="45047E81" w14:textId="6D2CC005" w:rsidR="00F94FEE" w:rsidRPr="001E4E06" w:rsidRDefault="00AC34D2" w:rsidP="00925651">
      <w:pPr>
        <w:spacing w:after="0"/>
        <w:ind w:left="480"/>
        <w:rPr>
          <w:rFonts w:ascii="Times New Roman" w:hAnsi="Times New Roman" w:cs="Times New Roman"/>
        </w:rPr>
      </w:pPr>
      <w:r w:rsidRPr="001E4E06">
        <w:rPr>
          <w:rFonts w:ascii="Times New Roman" w:hAnsi="Times New Roman" w:cs="Times New Roman"/>
        </w:rPr>
        <w:t xml:space="preserve">In this formulation,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put</m:t>
            </m:r>
          </m:sub>
        </m:sSub>
      </m:oMath>
      <w:r w:rsidRPr="001E4E06">
        <w:rPr>
          <w:rFonts w:ascii="Times New Roman" w:hAnsi="Times New Roman" w:cs="Times New Roman"/>
        </w:rPr>
        <w:t xml:space="preserve"> represents the portion of time that is spent by user gathering the </w:t>
      </w:r>
      <w:r w:rsidR="00CE0AF8" w:rsidRPr="001E4E06">
        <w:rPr>
          <w:rFonts w:ascii="Times New Roman" w:hAnsi="Times New Roman" w:cs="Times New Roman"/>
        </w:rPr>
        <w:t xml:space="preserve">resources needed to model. In an SDM </w:t>
      </w:r>
      <w:r w:rsidRPr="001E4E06">
        <w:rPr>
          <w:rFonts w:ascii="Times New Roman" w:hAnsi="Times New Roman" w:cs="Times New Roman"/>
        </w:rPr>
        <w:t xml:space="preserve">context, this term represents the time needed to find and download occurrence points and find and download predictor variable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put</m:t>
            </m:r>
          </m:sub>
        </m:sSub>
      </m:oMath>
      <w:r w:rsidRPr="001E4E06">
        <w:rPr>
          <w:rFonts w:ascii="Times New Roman" w:hAnsi="Times New Roman" w:cs="Times New Roman"/>
        </w:rPr>
        <w:t xml:space="preserve"> can be thought of as a function of computing resources available to the user (how fast can data be downloaded?) and the experiment (what is the data?).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Prep</m:t>
            </m:r>
          </m:sub>
        </m:sSub>
      </m:oMath>
      <w:r w:rsidRPr="001E4E06">
        <w:rPr>
          <w:rFonts w:ascii="Times New Roman" w:hAnsi="Times New Roman" w:cs="Times New Roman"/>
        </w:rPr>
        <w:t xml:space="preserve"> is the time required by the modeler to prepare the data for entry into an algorithm</w:t>
      </w:r>
      <w:r w:rsidR="00CE0AF8" w:rsidRPr="001E4E06">
        <w:rPr>
          <w:rFonts w:ascii="Times New Roman" w:hAnsi="Times New Roman" w:cs="Times New Roman"/>
        </w:rPr>
        <w:t>, including</w:t>
      </w:r>
      <w:r w:rsidRPr="001E4E06">
        <w:rPr>
          <w:rFonts w:ascii="Times New Roman" w:hAnsi="Times New Roman" w:cs="Times New Roman"/>
        </w:rPr>
        <w:t xml:space="preserve"> data cleaning, projection, and conversion, as well as setting up and configuring computing platforms and environments, like R. This component can vary widely between modelers and between </w:t>
      </w:r>
      <w:r w:rsidRPr="001E4E06">
        <w:rPr>
          <w:rFonts w:ascii="Times New Roman" w:hAnsi="Times New Roman" w:cs="Times New Roman"/>
        </w:rPr>
        <w:lastRenderedPageBreak/>
        <w:t xml:space="preserve">model applications, based on data source and quality, user skill and motivation, and the interface and equipment user has on hand. (Elith et al., 2006) notes the potential impact of how experienced a user is with a model on the modeling time and result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Output</m:t>
            </m:r>
          </m:sub>
        </m:sSub>
      </m:oMath>
      <w:r w:rsidRPr="001E4E06">
        <w:rPr>
          <w:rFonts w:ascii="Times New Roman" w:hAnsi="Times New Roman" w:cs="Times New Roman"/>
        </w:rPr>
        <w:t xml:space="preserve"> includes the time it takes to return the output from the computation to the user, which may be non-trivial if the model is run on a set of remote resources and the output must be downloaded over a network to reach the client’s machine. Finally,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terp</m:t>
            </m:r>
          </m:sub>
        </m:sSub>
      </m:oMath>
      <w:r w:rsidRPr="001E4E06">
        <w:rPr>
          <w:rFonts w:ascii="Times New Roman" w:hAnsi="Times New Roman" w:cs="Times New Roman"/>
        </w:rPr>
        <w:t xml:space="preserve"> represents the amount of time spent by the user evaluating model output and determining whether her goals were met during the modeling process.</w:t>
      </w:r>
    </w:p>
    <w:p w14:paraId="5875E86A" w14:textId="77777777" w:rsidR="00F94FEE" w:rsidRPr="001E4E06" w:rsidRDefault="00AC34D2" w:rsidP="00E75BB4">
      <w:pPr>
        <w:numPr>
          <w:ilvl w:val="0"/>
          <w:numId w:val="5"/>
        </w:numPr>
        <w:spacing w:after="0"/>
        <w:rPr>
          <w:rFonts w:ascii="Times New Roman" w:hAnsi="Times New Roman" w:cs="Times New Roman"/>
        </w:rPr>
      </w:pPr>
      <w:r w:rsidRPr="001E4E06">
        <w:rPr>
          <w:rFonts w:ascii="Times New Roman" w:hAnsi="Times New Roman" w:cs="Times New Roman"/>
        </w:rPr>
        <w:t xml:space="preserve">Single experiments can be combined together to form workflows, so that a user’s time-to-goal for a workflow of </w:t>
      </w:r>
      <m:oMath>
        <m:r>
          <w:rPr>
            <w:rFonts w:ascii="Cambria Math" w:hAnsi="Cambria Math" w:cs="Times New Roman"/>
          </w:rPr>
          <m:t>N</m:t>
        </m:r>
      </m:oMath>
      <w:r w:rsidRPr="001E4E06">
        <w:rPr>
          <w:rFonts w:ascii="Times New Roman" w:hAnsi="Times New Roman" w:cs="Times New Roman"/>
        </w:rPr>
        <w:t xml:space="preserve"> modeling experiments can be expressed as</w:t>
      </w:r>
    </w:p>
    <w:p w14:paraId="3E620446" w14:textId="4008DFD5" w:rsidR="00F94FEE" w:rsidRPr="001E4E06" w:rsidRDefault="00AC34D2" w:rsidP="00E75BB4">
      <w:pPr>
        <w:pStyle w:val="BodyText"/>
        <w:spacing w:before="0" w:after="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g</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odel</m:t>
                  </m:r>
                </m:sub>
              </m:sSub>
            </m:e>
          </m:nary>
          <m:r>
            <w:rPr>
              <w:rFonts w:ascii="Cambria Math" w:hAnsi="Cambria Math" w:cs="Times New Roman"/>
            </w:rPr>
            <m:t>(Experimen</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H)</m:t>
          </m:r>
        </m:oMath>
      </m:oMathPara>
    </w:p>
    <w:p w14:paraId="514ABC22" w14:textId="77777777" w:rsidR="00F94FEE" w:rsidRPr="001E4E06" w:rsidRDefault="00AC34D2" w:rsidP="00E75BB4">
      <w:pPr>
        <w:numPr>
          <w:ilvl w:val="0"/>
          <w:numId w:val="5"/>
        </w:numPr>
        <w:spacing w:after="0"/>
        <w:rPr>
          <w:rFonts w:ascii="Times New Roman" w:hAnsi="Times New Roman" w:cs="Times New Roman"/>
        </w:rPr>
      </w:pPr>
      <w:r w:rsidRPr="001E4E06">
        <w:rPr>
          <w:rFonts w:ascii="Times New Roman" w:hAnsi="Times New Roman" w:cs="Times New Roman"/>
        </w:rPr>
        <w:t>Combining equations from (2) and (5), we find the total time cost of a modeling experiment is the sum of total time of spent modeling and the total monetary cost is the cost of provisioning computing resources for this time. Thus, we derive a multivariate cost function for a modeling scenario that takes into account both time spent modeling and the cost of provisioning resources:</w:t>
      </w:r>
    </w:p>
    <w:p w14:paraId="3B2041DD" w14:textId="42705624" w:rsidR="00F94FEE" w:rsidRPr="001E4E06" w:rsidRDefault="00AC34D2" w:rsidP="00E75BB4">
      <w:pPr>
        <w:pStyle w:val="BodyText"/>
        <w:spacing w:before="0" w:after="0"/>
        <w:rPr>
          <w:rFonts w:ascii="Times New Roman" w:hAnsi="Times New Roman" w:cs="Times New Roman"/>
        </w:rPr>
      </w:pPr>
      <m:oMathPara>
        <m:oMathParaPr>
          <m:jc m:val="center"/>
        </m:oMathParaPr>
        <m:oMath>
          <m:r>
            <w:rPr>
              <w:rFonts w:ascii="Cambria Math" w:hAnsi="Cambria Math" w:cs="Times New Roman"/>
            </w:rPr>
            <m:t>C(U</m:t>
          </m:r>
          <m:r>
            <w:rPr>
              <w:rFonts w:ascii="Cambria Math" w:hAnsi="Cambria Math" w:cs="Times New Roman"/>
            </w:rPr>
            <m:t>, H</m:t>
          </m:r>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g</m:t>
              </m:r>
            </m:sub>
          </m:sSub>
          <m:r>
            <w:rPr>
              <w:rFonts w:ascii="Cambria Math" w:hAnsi="Cambria Math" w:cs="Times New Roman"/>
            </w:rPr>
            <m:t>(U,</m:t>
          </m:r>
          <m:r>
            <w:rPr>
              <w:rFonts w:ascii="Cambria Math" w:hAnsi="Cambria Math" w:cs="Times New Roman"/>
            </w:rPr>
            <m:t>H</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Compute</m:t>
              </m:r>
            </m:sub>
          </m:sSub>
          <m:r>
            <w:rPr>
              <w:rFonts w:ascii="Cambria Math" w:hAnsi="Cambria Math" w:cs="Times New Roman"/>
            </w:rPr>
            <m:t>(H))</m:t>
          </m:r>
        </m:oMath>
      </m:oMathPara>
    </w:p>
    <w:p w14:paraId="5F8B8922" w14:textId="31B2618E" w:rsidR="00F94FEE" w:rsidRPr="001E4E06" w:rsidRDefault="00AC34D2" w:rsidP="00E75BB4">
      <w:pPr>
        <w:numPr>
          <w:ilvl w:val="0"/>
          <w:numId w:val="5"/>
        </w:numPr>
        <w:spacing w:after="0"/>
        <w:rPr>
          <w:rFonts w:ascii="Times New Roman" w:hAnsi="Times New Roman" w:cs="Times New Roman"/>
        </w:rPr>
      </w:pPr>
      <w:r w:rsidRPr="001E4E06">
        <w:rPr>
          <w:rFonts w:ascii="Times New Roman" w:hAnsi="Times New Roman" w:cs="Times New Roman"/>
        </w:rPr>
        <w:t xml:space="preserve">Each user-based scenario, </w:t>
      </w:r>
      <m:oMath>
        <m:r>
          <w:rPr>
            <w:rFonts w:ascii="Cambria Math" w:hAnsi="Cambria Math" w:cs="Times New Roman"/>
          </w:rPr>
          <m:t>U</m:t>
        </m:r>
      </m:oMath>
      <w:r w:rsidRPr="001E4E06">
        <w:rPr>
          <w:rFonts w:ascii="Times New Roman" w:hAnsi="Times New Roman" w:cs="Times New Roman"/>
        </w:rPr>
        <w:t>, will have its own cost curve that’s subject to both the particular characteristics of the workflow and the cost surface imposed by the computing provider. If we select a singl</w:t>
      </w:r>
      <w:r w:rsidR="00CE0AF8" w:rsidRPr="001E4E06">
        <w:rPr>
          <w:rFonts w:ascii="Times New Roman" w:hAnsi="Times New Roman" w:cs="Times New Roman"/>
        </w:rPr>
        <w:t xml:space="preserve">e use case </w:t>
      </w:r>
      <w:r w:rsidRPr="001E4E06">
        <w:rPr>
          <w:rFonts w:ascii="Times New Roman" w:hAnsi="Times New Roman" w:cs="Times New Roman"/>
        </w:rPr>
        <w:t xml:space="preserve">from the finite set of all possible </w:t>
      </w:r>
      <m:oMath>
        <m:r>
          <w:rPr>
            <w:rFonts w:ascii="Cambria Math" w:hAnsi="Cambria Math" w:cs="Times New Roman"/>
          </w:rPr>
          <m:t>U</m:t>
        </m:r>
      </m:oMath>
      <w:r w:rsidRPr="001E4E06">
        <w:rPr>
          <w:rFonts w:ascii="Times New Roman" w:hAnsi="Times New Roman" w:cs="Times New Roman"/>
        </w:rPr>
        <w:t xml:space="preserve">’s, and call it </w:t>
      </w:r>
      <m:oMath>
        <m:r>
          <w:rPr>
            <w:rFonts w:ascii="Cambria Math" w:hAnsi="Cambria Math" w:cs="Times New Roman"/>
          </w:rPr>
          <m:t>U</m:t>
        </m:r>
        <m:r>
          <w:rPr>
            <w:rFonts w:ascii="Cambria Math" w:hAnsi="Cambria Math" w:cs="Times New Roman"/>
          </w:rPr>
          <m:t>*</m:t>
        </m:r>
      </m:oMath>
      <w:r w:rsidRPr="001E4E06">
        <w:rPr>
          <w:rFonts w:ascii="Times New Roman" w:hAnsi="Times New Roman" w:cs="Times New Roman"/>
        </w:rPr>
        <w:t>, we</w:t>
      </w:r>
      <w:r w:rsidR="00CE0AF8" w:rsidRPr="001E4E06">
        <w:rPr>
          <w:rFonts w:ascii="Times New Roman" w:hAnsi="Times New Roman" w:cs="Times New Roman"/>
        </w:rPr>
        <w:t xml:space="preserve"> can</w:t>
      </w:r>
      <w:r w:rsidRPr="001E4E06">
        <w:rPr>
          <w:rFonts w:ascii="Times New Roman" w:hAnsi="Times New Roman" w:cs="Times New Roman"/>
        </w:rPr>
        <w:t xml:space="preserve"> obtain a unique cost function for this </w:t>
      </w:r>
      <w:r w:rsidR="00CE0AF8" w:rsidRPr="001E4E06">
        <w:rPr>
          <w:rFonts w:ascii="Times New Roman" w:hAnsi="Times New Roman" w:cs="Times New Roman"/>
        </w:rPr>
        <w:t>workflow</w:t>
      </w:r>
      <w:r w:rsidRPr="001E4E06">
        <w:rPr>
          <w:rFonts w:ascii="Times New Roman" w:hAnsi="Times New Roman" w:cs="Times New Roman"/>
        </w:rPr>
        <w:t xml:space="preserve"> that depends only on the computing resources used to fit the model. </w:t>
      </w:r>
      <w:r w:rsidR="00CE0AF8" w:rsidRPr="001E4E06">
        <w:rPr>
          <w:rFonts w:ascii="Times New Roman" w:hAnsi="Times New Roman" w:cs="Times New Roman"/>
        </w:rPr>
        <w:t>The minimum along this curve corresponds to the optimal hardware for use in this modeling scenario.</w:t>
      </w:r>
    </w:p>
    <w:p w14:paraId="35C06D92" w14:textId="23CEFFC7" w:rsidR="00CE0AF8" w:rsidRPr="001E4E06" w:rsidRDefault="00CE0AF8" w:rsidP="00E75BB4">
      <w:pPr>
        <w:numPr>
          <w:ilvl w:val="0"/>
          <w:numId w:val="5"/>
        </w:numPr>
        <w:spacing w:after="0"/>
        <w:rPr>
          <w:rFonts w:ascii="Times New Roman" w:hAnsi="Times New Roman" w:cs="Times New Roman"/>
        </w:rPr>
      </w:pPr>
      <w:r w:rsidRPr="001E4E06">
        <w:rPr>
          <w:rFonts w:ascii="Times New Roman" w:hAnsi="Times New Roman" w:cs="Times New Roman"/>
        </w:rPr>
        <w:t xml:space="preserve">Multiple experiments may meet the user’s goals, but have different optimal costs. The optimal workflow for a user to pursue is that which jointly maximizes model accuracy while minimizing the cost of provisioning the computing resources for the time required. A set of weights could be applied to preferentially weight one or more of these dimensions. Moreover, if a user faces constraints on time (e.g., latency requirements) or money (e.g., budget requirements), these can be incorporated to truncate the space and find the optimal solution within the subset space. </w:t>
      </w:r>
    </w:p>
    <w:p w14:paraId="32383768" w14:textId="77777777" w:rsidR="00CE0AF8" w:rsidRPr="001E4E06" w:rsidRDefault="00CE0AF8" w:rsidP="00E75BB4">
      <w:pPr>
        <w:pStyle w:val="FirstParagraph"/>
        <w:spacing w:before="0" w:after="0"/>
        <w:rPr>
          <w:rFonts w:ascii="Times New Roman" w:hAnsi="Times New Roman" w:cs="Times New Roman"/>
        </w:rPr>
      </w:pPr>
    </w:p>
    <w:p w14:paraId="2883CC8A" w14:textId="634AA312" w:rsidR="009E773D" w:rsidRPr="001E4E06" w:rsidRDefault="00AC34D2" w:rsidP="009E773D">
      <w:pPr>
        <w:pStyle w:val="Heading3"/>
        <w:spacing w:before="0"/>
        <w:rPr>
          <w:rFonts w:ascii="Times New Roman" w:hAnsi="Times New Roman" w:cs="Times New Roman"/>
        </w:rPr>
      </w:pPr>
      <w:bookmarkStart w:id="13" w:name="methods"/>
      <w:bookmarkEnd w:id="13"/>
      <w:r w:rsidRPr="001E4E06">
        <w:rPr>
          <w:rFonts w:ascii="Times New Roman" w:hAnsi="Times New Roman" w:cs="Times New Roman"/>
        </w:rPr>
        <w:t>Methods</w:t>
      </w:r>
    </w:p>
    <w:p w14:paraId="5789C6EF" w14:textId="77777777" w:rsidR="00F94FEE" w:rsidRPr="001E4E06" w:rsidRDefault="00AC34D2" w:rsidP="00E75BB4">
      <w:pPr>
        <w:pStyle w:val="Heading4"/>
        <w:spacing w:before="0"/>
        <w:rPr>
          <w:rFonts w:ascii="Times New Roman" w:hAnsi="Times New Roman" w:cs="Times New Roman"/>
        </w:rPr>
      </w:pPr>
      <w:bookmarkStart w:id="14" w:name="approach"/>
      <w:bookmarkStart w:id="15" w:name="limitations-and-assumptions"/>
      <w:bookmarkStart w:id="16" w:name="data-collection"/>
      <w:bookmarkEnd w:id="14"/>
      <w:bookmarkEnd w:id="15"/>
      <w:bookmarkEnd w:id="16"/>
      <w:r w:rsidRPr="001E4E06">
        <w:rPr>
          <w:rFonts w:ascii="Times New Roman" w:hAnsi="Times New Roman" w:cs="Times New Roman"/>
        </w:rPr>
        <w:t>Data Collection</w:t>
      </w:r>
    </w:p>
    <w:p w14:paraId="5BA198BD" w14:textId="77777777" w:rsidR="00F94FEE" w:rsidRPr="001E4E06" w:rsidRDefault="00AC34D2" w:rsidP="00E75BB4">
      <w:pPr>
        <w:pStyle w:val="Heading4"/>
        <w:spacing w:before="0"/>
        <w:rPr>
          <w:rFonts w:ascii="Times New Roman" w:hAnsi="Times New Roman" w:cs="Times New Roman"/>
        </w:rPr>
      </w:pPr>
      <w:bookmarkStart w:id="17" w:name="sdm-data-preparation"/>
      <w:bookmarkEnd w:id="17"/>
      <w:r w:rsidRPr="001E4E06">
        <w:rPr>
          <w:rFonts w:ascii="Times New Roman" w:hAnsi="Times New Roman" w:cs="Times New Roman"/>
        </w:rPr>
        <w:t>SDM Data Preparation</w:t>
      </w:r>
    </w:p>
    <w:p w14:paraId="616D7A4D" w14:textId="72C1AD68" w:rsidR="00F94FEE" w:rsidRPr="001E4E06" w:rsidRDefault="00AC34D2" w:rsidP="009E773D">
      <w:pPr>
        <w:pStyle w:val="FirstParagraph"/>
        <w:spacing w:before="0" w:after="0"/>
        <w:ind w:firstLine="720"/>
        <w:rPr>
          <w:rFonts w:ascii="Times New Roman" w:hAnsi="Times New Roman" w:cs="Times New Roman"/>
        </w:rPr>
      </w:pPr>
      <w:r w:rsidRPr="001E4E06">
        <w:rPr>
          <w:rFonts w:ascii="Times New Roman" w:hAnsi="Times New Roman" w:cs="Times New Roman"/>
        </w:rPr>
        <w:t>I systematically collected data on the execution time and accuracy of four SDM algorithms that have shown competitive accuracy results in the literature: multivariate adap</w:t>
      </w:r>
      <w:r w:rsidR="009E773D" w:rsidRPr="001E4E06">
        <w:rPr>
          <w:rFonts w:ascii="Times New Roman" w:hAnsi="Times New Roman" w:cs="Times New Roman"/>
        </w:rPr>
        <w:t xml:space="preserve">tive regression splines (MARS, </w:t>
      </w:r>
      <w:r w:rsidRPr="001E4E06">
        <w:rPr>
          <w:rFonts w:ascii="Times New Roman" w:hAnsi="Times New Roman" w:cs="Times New Roman"/>
        </w:rPr>
        <w:t>Leathwick</w:t>
      </w:r>
      <w:r w:rsidR="009E773D" w:rsidRPr="001E4E06">
        <w:rPr>
          <w:rFonts w:ascii="Times New Roman" w:hAnsi="Times New Roman" w:cs="Times New Roman"/>
        </w:rPr>
        <w:t xml:space="preserve"> et al.</w:t>
      </w:r>
      <w:r w:rsidRPr="001E4E06">
        <w:rPr>
          <w:rFonts w:ascii="Times New Roman" w:hAnsi="Times New Roman" w:cs="Times New Roman"/>
        </w:rPr>
        <w:t>, 2006), gradient boo</w:t>
      </w:r>
      <w:r w:rsidR="009E773D" w:rsidRPr="001E4E06">
        <w:rPr>
          <w:rFonts w:ascii="Times New Roman" w:hAnsi="Times New Roman" w:cs="Times New Roman"/>
        </w:rPr>
        <w:t xml:space="preserve">sted regression trees (GBM-BRT, </w:t>
      </w:r>
      <w:r w:rsidRPr="001E4E06">
        <w:rPr>
          <w:rFonts w:ascii="Times New Roman" w:hAnsi="Times New Roman" w:cs="Times New Roman"/>
        </w:rPr>
        <w:t>Elith et al., 2008; Friedman, 2001; Natekin, 2013), gen</w:t>
      </w:r>
      <w:r w:rsidR="009E773D" w:rsidRPr="001E4E06">
        <w:rPr>
          <w:rFonts w:ascii="Times New Roman" w:hAnsi="Times New Roman" w:cs="Times New Roman"/>
        </w:rPr>
        <w:t xml:space="preserve">eralized additive models (GAM, </w:t>
      </w:r>
      <w:r w:rsidRPr="001E4E06">
        <w:rPr>
          <w:rFonts w:ascii="Times New Roman" w:hAnsi="Times New Roman" w:cs="Times New Roman"/>
        </w:rPr>
        <w:t xml:space="preserve">Guisan et al., 2002; Yee &amp; Mitchell, 1991), and Random Forests (Breiman, 2006; Elith &amp; Graham, </w:t>
      </w:r>
      <w:r w:rsidR="009E773D" w:rsidRPr="001E4E06">
        <w:rPr>
          <w:rFonts w:ascii="Times New Roman" w:hAnsi="Times New Roman" w:cs="Times New Roman"/>
        </w:rPr>
        <w:t xml:space="preserve">2009). All of the SDMs were executed using </w:t>
      </w:r>
      <w:r w:rsidRPr="001E4E06">
        <w:rPr>
          <w:rFonts w:ascii="Times New Roman" w:hAnsi="Times New Roman" w:cs="Times New Roman"/>
        </w:rPr>
        <w:t xml:space="preserve">the R statistical environment (R Core Team, 2016) </w:t>
      </w:r>
      <w:r w:rsidR="009E773D" w:rsidRPr="001E4E06">
        <w:rPr>
          <w:rFonts w:ascii="Times New Roman" w:hAnsi="Times New Roman" w:cs="Times New Roman"/>
        </w:rPr>
        <w:t>using implementations in</w:t>
      </w:r>
      <w:r w:rsidRPr="001E4E06">
        <w:rPr>
          <w:rFonts w:ascii="Times New Roman" w:hAnsi="Times New Roman" w:cs="Times New Roman"/>
        </w:rPr>
        <w:t xml:space="preserve"> the sta</w:t>
      </w:r>
      <w:r w:rsidR="009E773D" w:rsidRPr="001E4E06">
        <w:rPr>
          <w:rFonts w:ascii="Times New Roman" w:hAnsi="Times New Roman" w:cs="Times New Roman"/>
        </w:rPr>
        <w:t>ndard packages for SDM</w:t>
      </w:r>
      <w:r w:rsidRPr="001E4E06">
        <w:rPr>
          <w:rFonts w:ascii="Times New Roman" w:hAnsi="Times New Roman" w:cs="Times New Roman"/>
        </w:rPr>
        <w:t xml:space="preserve">. GBM-BRT tree models were fit using the </w:t>
      </w:r>
      <w:r w:rsidRPr="001E4E06">
        <w:rPr>
          <w:rStyle w:val="VerbatimChar"/>
          <w:rFonts w:ascii="Times New Roman" w:hAnsi="Times New Roman" w:cs="Times New Roman"/>
        </w:rPr>
        <w:t>dismo</w:t>
      </w:r>
      <w:r w:rsidRPr="001E4E06">
        <w:rPr>
          <w:rFonts w:ascii="Times New Roman" w:hAnsi="Times New Roman" w:cs="Times New Roman"/>
        </w:rPr>
        <w:t xml:space="preserve"> package version 1.1-1</w:t>
      </w:r>
      <w:r w:rsidR="009E773D" w:rsidRPr="001E4E06">
        <w:rPr>
          <w:rFonts w:ascii="Times New Roman" w:hAnsi="Times New Roman" w:cs="Times New Roman"/>
        </w:rPr>
        <w:t xml:space="preserve">, </w:t>
      </w:r>
      <w:r w:rsidRPr="001E4E06">
        <w:rPr>
          <w:rFonts w:ascii="Times New Roman" w:hAnsi="Times New Roman" w:cs="Times New Roman"/>
        </w:rPr>
        <w:t xml:space="preserve">GAMs using the </w:t>
      </w:r>
      <w:r w:rsidRPr="001E4E06">
        <w:rPr>
          <w:rStyle w:val="VerbatimChar"/>
          <w:rFonts w:ascii="Times New Roman" w:hAnsi="Times New Roman" w:cs="Times New Roman"/>
        </w:rPr>
        <w:t>gam</w:t>
      </w:r>
      <w:r w:rsidRPr="001E4E06">
        <w:rPr>
          <w:rFonts w:ascii="Times New Roman" w:hAnsi="Times New Roman" w:cs="Times New Roman"/>
        </w:rPr>
        <w:t xml:space="preserve"> package, version 1.12 (Hastie, 2015), MARS using the </w:t>
      </w:r>
      <w:r w:rsidRPr="001E4E06">
        <w:rPr>
          <w:rStyle w:val="VerbatimChar"/>
          <w:rFonts w:ascii="Times New Roman" w:hAnsi="Times New Roman" w:cs="Times New Roman"/>
        </w:rPr>
        <w:t>earth</w:t>
      </w:r>
      <w:r w:rsidR="009E773D" w:rsidRPr="001E4E06">
        <w:rPr>
          <w:rFonts w:ascii="Times New Roman" w:hAnsi="Times New Roman" w:cs="Times New Roman"/>
        </w:rPr>
        <w:t xml:space="preserve"> package version 4.4.4 (Hastie</w:t>
      </w:r>
      <w:r w:rsidRPr="001E4E06">
        <w:rPr>
          <w:rFonts w:ascii="Times New Roman" w:hAnsi="Times New Roman" w:cs="Times New Roman"/>
        </w:rPr>
        <w:t xml:space="preserve">, 2016), and random forests with the package </w:t>
      </w:r>
      <w:r w:rsidRPr="001E4E06">
        <w:rPr>
          <w:rStyle w:val="VerbatimChar"/>
          <w:rFonts w:ascii="Times New Roman" w:hAnsi="Times New Roman" w:cs="Times New Roman"/>
        </w:rPr>
        <w:t>randomForest</w:t>
      </w:r>
      <w:r w:rsidRPr="001E4E06">
        <w:rPr>
          <w:rFonts w:ascii="Times New Roman" w:hAnsi="Times New Roman" w:cs="Times New Roman"/>
        </w:rPr>
        <w:t xml:space="preserve"> (Liaw &amp; Wiener, 2002). </w:t>
      </w:r>
    </w:p>
    <w:p w14:paraId="3FF9CE8A" w14:textId="6EE88826" w:rsidR="00F94FEE" w:rsidRPr="001E4E06" w:rsidRDefault="00AC34D2" w:rsidP="009E773D">
      <w:pPr>
        <w:pStyle w:val="BodyText"/>
        <w:spacing w:before="0" w:after="0"/>
        <w:ind w:firstLine="720"/>
        <w:rPr>
          <w:rFonts w:ascii="Times New Roman" w:hAnsi="Times New Roman" w:cs="Times New Roman"/>
        </w:rPr>
      </w:pPr>
      <w:r w:rsidRPr="001E4E06">
        <w:rPr>
          <w:rFonts w:ascii="Times New Roman" w:hAnsi="Times New Roman" w:cs="Times New Roman"/>
        </w:rPr>
        <w:lastRenderedPageBreak/>
        <w:t xml:space="preserve">Each SDM was fit using fossil pollen data obtained from the Neotoma Paleoecological Database in April 2016. All records for the genera </w:t>
      </w:r>
      <w:r w:rsidRPr="001E4E06">
        <w:rPr>
          <w:rFonts w:ascii="Times New Roman" w:hAnsi="Times New Roman" w:cs="Times New Roman"/>
          <w:i/>
        </w:rPr>
        <w:t>Picea</w:t>
      </w:r>
      <w:r w:rsidRPr="001E4E06">
        <w:rPr>
          <w:rFonts w:ascii="Times New Roman" w:hAnsi="Times New Roman" w:cs="Times New Roman"/>
        </w:rPr>
        <w:t xml:space="preserve"> (spruce), </w:t>
      </w:r>
      <w:r w:rsidRPr="001E4E06">
        <w:rPr>
          <w:rFonts w:ascii="Times New Roman" w:hAnsi="Times New Roman" w:cs="Times New Roman"/>
          <w:i/>
        </w:rPr>
        <w:t>Quercus</w:t>
      </w:r>
      <w:r w:rsidRPr="001E4E06">
        <w:rPr>
          <w:rFonts w:ascii="Times New Roman" w:hAnsi="Times New Roman" w:cs="Times New Roman"/>
        </w:rPr>
        <w:t xml:space="preserve"> (oak), </w:t>
      </w:r>
      <w:r w:rsidRPr="001E4E06">
        <w:rPr>
          <w:rFonts w:ascii="Times New Roman" w:hAnsi="Times New Roman" w:cs="Times New Roman"/>
          <w:i/>
        </w:rPr>
        <w:t>Tsuga</w:t>
      </w:r>
      <w:r w:rsidRPr="001E4E06">
        <w:rPr>
          <w:rFonts w:ascii="Times New Roman" w:hAnsi="Times New Roman" w:cs="Times New Roman"/>
        </w:rPr>
        <w:t xml:space="preserve"> (Hemlock), and </w:t>
      </w:r>
      <w:r w:rsidRPr="001E4E06">
        <w:rPr>
          <w:rFonts w:ascii="Times New Roman" w:hAnsi="Times New Roman" w:cs="Times New Roman"/>
          <w:i/>
        </w:rPr>
        <w:t>Betula</w:t>
      </w:r>
      <w:r w:rsidRPr="001E4E06">
        <w:rPr>
          <w:rFonts w:ascii="Times New Roman" w:hAnsi="Times New Roman" w:cs="Times New Roman"/>
        </w:rPr>
        <w:t xml:space="preserve"> (birch) were downloaded using the </w:t>
      </w:r>
      <w:r w:rsidRPr="001E4E06">
        <w:rPr>
          <w:rStyle w:val="VerbatimChar"/>
          <w:rFonts w:ascii="Times New Roman" w:hAnsi="Times New Roman" w:cs="Times New Roman"/>
        </w:rPr>
        <w:t>neotoma</w:t>
      </w:r>
      <w:r w:rsidRPr="001E4E06">
        <w:rPr>
          <w:rFonts w:ascii="Times New Roman" w:hAnsi="Times New Roman" w:cs="Times New Roman"/>
        </w:rPr>
        <w:t xml:space="preserve"> </w:t>
      </w:r>
      <w:r w:rsidRPr="001E4E06">
        <w:rPr>
          <w:rStyle w:val="VerbatimChar"/>
          <w:rFonts w:ascii="Times New Roman" w:hAnsi="Times New Roman" w:cs="Times New Roman"/>
        </w:rPr>
        <w:t>R</w:t>
      </w:r>
      <w:r w:rsidR="009E773D" w:rsidRPr="001E4E06">
        <w:rPr>
          <w:rFonts w:ascii="Times New Roman" w:hAnsi="Times New Roman" w:cs="Times New Roman"/>
        </w:rPr>
        <w:t xml:space="preserve"> package (Goring et al., 2015), and </w:t>
      </w:r>
      <w:r w:rsidRPr="001E4E06">
        <w:rPr>
          <w:rFonts w:ascii="Times New Roman" w:hAnsi="Times New Roman" w:cs="Times New Roman"/>
        </w:rPr>
        <w:t xml:space="preserve">filtered to only include those </w:t>
      </w:r>
      <w:r w:rsidR="009E773D" w:rsidRPr="001E4E06">
        <w:rPr>
          <w:rFonts w:ascii="Times New Roman" w:hAnsi="Times New Roman" w:cs="Times New Roman"/>
        </w:rPr>
        <w:t>dated within</w:t>
      </w:r>
      <w:r w:rsidRPr="001E4E06">
        <w:rPr>
          <w:rFonts w:ascii="Times New Roman" w:hAnsi="Times New Roman" w:cs="Times New Roman"/>
        </w:rPr>
        <w:t xml:space="preserve"> the last 22 kya and located in North America. For each record, the latitude, longitude, age, and relative abundance of the taxon was retained and stored using a comma separated value format.</w:t>
      </w:r>
    </w:p>
    <w:p w14:paraId="49135D1B" w14:textId="000516A9" w:rsidR="00F94FEE" w:rsidRPr="001E4E06" w:rsidRDefault="00AC34D2" w:rsidP="009E773D">
      <w:pPr>
        <w:pStyle w:val="BodyText"/>
        <w:spacing w:before="0" w:after="0"/>
        <w:ind w:firstLine="720"/>
        <w:rPr>
          <w:rFonts w:ascii="Times New Roman" w:hAnsi="Times New Roman" w:cs="Times New Roman"/>
        </w:rPr>
      </w:pPr>
      <w:r w:rsidRPr="001E4E06">
        <w:rPr>
          <w:rFonts w:ascii="Times New Roman" w:hAnsi="Times New Roman" w:cs="Times New Roman"/>
        </w:rPr>
        <w:t xml:space="preserve">SDM climatic covariates were </w:t>
      </w:r>
      <w:r w:rsidR="009E773D" w:rsidRPr="001E4E06">
        <w:rPr>
          <w:rFonts w:ascii="Times New Roman" w:hAnsi="Times New Roman" w:cs="Times New Roman"/>
        </w:rPr>
        <w:t xml:space="preserve">obtained from  </w:t>
      </w:r>
      <w:r w:rsidRPr="001E4E06">
        <w:rPr>
          <w:rFonts w:ascii="Times New Roman" w:hAnsi="Times New Roman" w:cs="Times New Roman"/>
        </w:rPr>
        <w:t xml:space="preserve">downscaled and debiased Community Climate System Version 3 (CCSM3) model simulations for North America (Lorenz et al., 2016). The post-processed model output was obtained in NetCDF format with a 0.5 degree spatial resolution and decadal temporal resolution for the last 22,000 years (Lorenz et al., 2016). Bioclimatic variables (BV) (O’Donnell &amp; Ignizio, 2012) were calculated for each timestep using the biovars function in the </w:t>
      </w:r>
      <w:r w:rsidRPr="001E4E06">
        <w:rPr>
          <w:rStyle w:val="VerbatimChar"/>
          <w:rFonts w:ascii="Times New Roman" w:hAnsi="Times New Roman" w:cs="Times New Roman"/>
        </w:rPr>
        <w:t>dismo</w:t>
      </w:r>
      <w:r w:rsidRPr="001E4E06">
        <w:rPr>
          <w:rFonts w:ascii="Times New Roman" w:hAnsi="Times New Roman" w:cs="Times New Roman"/>
        </w:rPr>
        <w:t xml:space="preserve"> R package</w:t>
      </w:r>
      <w:r w:rsidR="009E773D" w:rsidRPr="001E4E06">
        <w:rPr>
          <w:rFonts w:ascii="Times New Roman" w:hAnsi="Times New Roman" w:cs="Times New Roman"/>
        </w:rPr>
        <w:t xml:space="preserve">. </w:t>
      </w:r>
      <w:r w:rsidRPr="001E4E06">
        <w:rPr>
          <w:rFonts w:ascii="Times New Roman" w:hAnsi="Times New Roman" w:cs="Times New Roman"/>
        </w:rPr>
        <w:t xml:space="preserve">BV values were extracted for </w:t>
      </w:r>
      <w:r w:rsidR="009E773D" w:rsidRPr="001E4E06">
        <w:rPr>
          <w:rFonts w:ascii="Times New Roman" w:hAnsi="Times New Roman" w:cs="Times New Roman"/>
        </w:rPr>
        <w:t>the</w:t>
      </w:r>
      <w:r w:rsidRPr="001E4E06">
        <w:rPr>
          <w:rFonts w:ascii="Times New Roman" w:hAnsi="Times New Roman" w:cs="Times New Roman"/>
        </w:rPr>
        <w:t xml:space="preserve"> space-time location</w:t>
      </w:r>
      <w:r w:rsidR="009E773D" w:rsidRPr="001E4E06">
        <w:rPr>
          <w:rFonts w:ascii="Times New Roman" w:hAnsi="Times New Roman" w:cs="Times New Roman"/>
        </w:rPr>
        <w:t xml:space="preserve"> of each fossil occurrence</w:t>
      </w:r>
      <w:r w:rsidRPr="001E4E06">
        <w:rPr>
          <w:rFonts w:ascii="Times New Roman" w:hAnsi="Times New Roman" w:cs="Times New Roman"/>
        </w:rPr>
        <w:t>.</w:t>
      </w:r>
      <w:r w:rsidR="009E773D" w:rsidRPr="001E4E06">
        <w:rPr>
          <w:rFonts w:ascii="Times New Roman" w:hAnsi="Times New Roman" w:cs="Times New Roman"/>
        </w:rPr>
        <w:t xml:space="preserve">  </w:t>
      </w:r>
      <w:r w:rsidRPr="001E4E06">
        <w:rPr>
          <w:rFonts w:ascii="Times New Roman" w:hAnsi="Times New Roman" w:cs="Times New Roman"/>
        </w:rPr>
        <w:t xml:space="preserve">The </w:t>
      </w:r>
      <w:r w:rsidR="009E773D" w:rsidRPr="001E4E06">
        <w:rPr>
          <w:rFonts w:ascii="Times New Roman" w:hAnsi="Times New Roman" w:cs="Times New Roman"/>
        </w:rPr>
        <w:t>dataset as</w:t>
      </w:r>
      <w:r w:rsidRPr="001E4E06">
        <w:rPr>
          <w:rFonts w:ascii="Times New Roman" w:hAnsi="Times New Roman" w:cs="Times New Roman"/>
        </w:rPr>
        <w:t xml:space="preserve"> then filtered to include only the six l</w:t>
      </w:r>
      <w:r w:rsidR="009E773D" w:rsidRPr="001E4E06">
        <w:rPr>
          <w:rFonts w:ascii="Times New Roman" w:hAnsi="Times New Roman" w:cs="Times New Roman"/>
        </w:rPr>
        <w:t>east correlated BV covariates, using the variance inflation factor.</w:t>
      </w:r>
      <w:r w:rsidRPr="001E4E06">
        <w:rPr>
          <w:rFonts w:ascii="Times New Roman" w:hAnsi="Times New Roman" w:cs="Times New Roman"/>
        </w:rPr>
        <w:t xml:space="preserve"> </w:t>
      </w:r>
      <w:r w:rsidR="009E773D" w:rsidRPr="001E4E06">
        <w:rPr>
          <w:rFonts w:ascii="Times New Roman" w:hAnsi="Times New Roman" w:cs="Times New Roman"/>
        </w:rPr>
        <w:t>The variables</w:t>
      </w:r>
      <w:r w:rsidRPr="001E4E06">
        <w:rPr>
          <w:rFonts w:ascii="Times New Roman" w:hAnsi="Times New Roman" w:cs="Times New Roman"/>
        </w:rPr>
        <w:t xml:space="preserve"> retained were BV2 (mean diurnal temperature range), BV7 (annual temperature range), BV8 (mean temperature of westtest quarter), BV15 (precipitation of warmest quarter), BV17 (precipitation of warmest quarter), and BV18 (precipitation of driest quarter).</w:t>
      </w:r>
    </w:p>
    <w:p w14:paraId="06E7ABA7" w14:textId="77777777" w:rsidR="00F94FEE" w:rsidRPr="001E4E06" w:rsidRDefault="00AC34D2" w:rsidP="009E773D">
      <w:pPr>
        <w:pStyle w:val="BodyText"/>
        <w:spacing w:before="0" w:after="0"/>
        <w:ind w:firstLine="720"/>
        <w:rPr>
          <w:rFonts w:ascii="Times New Roman" w:hAnsi="Times New Roman" w:cs="Times New Roman"/>
        </w:rPr>
      </w:pPr>
      <w:r w:rsidRPr="001E4E06">
        <w:rPr>
          <w:rFonts w:ascii="Times New Roman" w:hAnsi="Times New Roman" w:cs="Times New Roman"/>
        </w:rPr>
        <w:t>Future climate layers for AD2100 were obtained from the CMIP project, HadCM3 climate model. These layers represent modeled climate variables under the UN IPCC RCP 8.5, a scenario that assumes high population, moderate economic growth, and a sustained dependence on fossil fuels (Riahi et al., 2011). These layers were converted to bioclimatic variables and resampled to various resolutions for their use as output layers in different experiments.</w:t>
      </w:r>
    </w:p>
    <w:p w14:paraId="5E43132E" w14:textId="77777777" w:rsidR="009E773D" w:rsidRPr="001E4E06" w:rsidRDefault="009E773D" w:rsidP="009E773D">
      <w:pPr>
        <w:pStyle w:val="BodyText"/>
        <w:spacing w:before="0" w:after="0"/>
        <w:ind w:firstLine="720"/>
        <w:rPr>
          <w:rFonts w:ascii="Times New Roman" w:hAnsi="Times New Roman" w:cs="Times New Roman"/>
        </w:rPr>
      </w:pPr>
    </w:p>
    <w:p w14:paraId="00B0ED27" w14:textId="77777777" w:rsidR="00F94FEE" w:rsidRPr="001E4E06" w:rsidRDefault="00AC34D2" w:rsidP="00E75BB4">
      <w:pPr>
        <w:pStyle w:val="Heading4"/>
        <w:spacing w:before="0"/>
        <w:rPr>
          <w:rFonts w:ascii="Times New Roman" w:hAnsi="Times New Roman" w:cs="Times New Roman"/>
        </w:rPr>
      </w:pPr>
      <w:bookmarkStart w:id="18" w:name="computing-infrastructure"/>
      <w:bookmarkEnd w:id="18"/>
      <w:r w:rsidRPr="001E4E06">
        <w:rPr>
          <w:rFonts w:ascii="Times New Roman" w:hAnsi="Times New Roman" w:cs="Times New Roman"/>
        </w:rPr>
        <w:t>Computing Infrastructure</w:t>
      </w:r>
    </w:p>
    <w:p w14:paraId="09E3FE2A" w14:textId="57E29BDF" w:rsidR="008C0AF1" w:rsidRPr="001E4E06" w:rsidRDefault="001A2243" w:rsidP="00184901">
      <w:pPr>
        <w:pStyle w:val="FirstParagraph"/>
        <w:spacing w:before="0" w:after="0"/>
        <w:rPr>
          <w:rFonts w:ascii="Times New Roman" w:hAnsi="Times New Roman" w:cs="Times New Roman"/>
        </w:rPr>
      </w:pPr>
      <w:r w:rsidRPr="001E4E06">
        <w:rPr>
          <w:rFonts w:ascii="Times New Roman" w:hAnsi="Times New Roman" w:cs="Times New Roman"/>
        </w:rPr>
        <w:t xml:space="preserve">The </w:t>
      </w:r>
      <w:r w:rsidR="00AC34D2" w:rsidRPr="001E4E06">
        <w:rPr>
          <w:rFonts w:ascii="Times New Roman" w:hAnsi="Times New Roman" w:cs="Times New Roman"/>
        </w:rPr>
        <w:t>Google Cloud Compute Enginge (GCE)</w:t>
      </w:r>
      <w:r w:rsidRPr="001E4E06">
        <w:rPr>
          <w:rFonts w:ascii="Times New Roman" w:hAnsi="Times New Roman" w:cs="Times New Roman"/>
        </w:rPr>
        <w:t xml:space="preserve"> infrastructure was used</w:t>
      </w:r>
      <w:r w:rsidR="00AC34D2" w:rsidRPr="001E4E06">
        <w:rPr>
          <w:rFonts w:ascii="Times New Roman" w:hAnsi="Times New Roman" w:cs="Times New Roman"/>
        </w:rPr>
        <w:t xml:space="preserve"> </w:t>
      </w:r>
      <w:r w:rsidRPr="001E4E06">
        <w:rPr>
          <w:rFonts w:ascii="Times New Roman" w:hAnsi="Times New Roman" w:cs="Times New Roman"/>
        </w:rPr>
        <w:t>for all model runs</w:t>
      </w:r>
      <w:r w:rsidR="00AC34D2" w:rsidRPr="001E4E06">
        <w:rPr>
          <w:rFonts w:ascii="Times New Roman" w:hAnsi="Times New Roman" w:cs="Times New Roman"/>
        </w:rPr>
        <w:t xml:space="preserve">. Google’s platform was chosen over other public cloud vendors because of its ability to create ‘custom’ instance types that adhear to user defined specifications. Other vendors (e.g., Amazon Web Services) provide a larger number of predefined instance types, but </w:t>
      </w:r>
      <w:r w:rsidRPr="001E4E06">
        <w:rPr>
          <w:rFonts w:ascii="Times New Roman" w:hAnsi="Times New Roman" w:cs="Times New Roman"/>
        </w:rPr>
        <w:t xml:space="preserve">do not support the creation of </w:t>
      </w:r>
      <w:r w:rsidR="00AC34D2" w:rsidRPr="001E4E06">
        <w:rPr>
          <w:rFonts w:ascii="Times New Roman" w:hAnsi="Times New Roman" w:cs="Times New Roman"/>
        </w:rPr>
        <w:t xml:space="preserve">an instance with an arbitrary </w:t>
      </w:r>
      <w:r w:rsidRPr="001E4E06">
        <w:rPr>
          <w:rFonts w:ascii="Times New Roman" w:hAnsi="Times New Roman" w:cs="Times New Roman"/>
        </w:rPr>
        <w:t>hardware configuration</w:t>
      </w:r>
      <w:r w:rsidR="00AC34D2" w:rsidRPr="001E4E06">
        <w:rPr>
          <w:rFonts w:ascii="Times New Roman" w:hAnsi="Times New Roman" w:cs="Times New Roman"/>
        </w:rPr>
        <w:t xml:space="preserve">. </w:t>
      </w:r>
      <w:r w:rsidR="008C0AF1" w:rsidRPr="001E4E06">
        <w:rPr>
          <w:rFonts w:ascii="Times New Roman" w:hAnsi="Times New Roman" w:cs="Times New Roman"/>
        </w:rPr>
        <w:t xml:space="preserve">Debian Linux virtual machines were provisioned and released as needed. </w:t>
      </w:r>
      <w:r w:rsidR="00184901" w:rsidRPr="001E4E06">
        <w:rPr>
          <w:rFonts w:ascii="Times New Roman" w:hAnsi="Times New Roman" w:cs="Times New Roman"/>
        </w:rPr>
        <w:t xml:space="preserve">Git was used to transfer experimental files to computing nodes. </w:t>
      </w:r>
    </w:p>
    <w:p w14:paraId="2B829F65" w14:textId="77777777" w:rsidR="00184901" w:rsidRPr="001E4E06" w:rsidRDefault="00184901" w:rsidP="00184901">
      <w:pPr>
        <w:pStyle w:val="BodyText"/>
        <w:rPr>
          <w:rFonts w:ascii="Times New Roman" w:hAnsi="Times New Roman" w:cs="Times New Roman"/>
        </w:rPr>
      </w:pPr>
    </w:p>
    <w:p w14:paraId="04F8D590" w14:textId="77777777" w:rsidR="00F94FEE" w:rsidRPr="001E4E06" w:rsidRDefault="00AC34D2" w:rsidP="00E75BB4">
      <w:pPr>
        <w:pStyle w:val="Heading4"/>
        <w:spacing w:before="0"/>
        <w:rPr>
          <w:rFonts w:ascii="Times New Roman" w:hAnsi="Times New Roman" w:cs="Times New Roman"/>
        </w:rPr>
      </w:pPr>
      <w:bookmarkStart w:id="19" w:name="sdm-model-protocol"/>
      <w:bookmarkEnd w:id="19"/>
      <w:r w:rsidRPr="001E4E06">
        <w:rPr>
          <w:rFonts w:ascii="Times New Roman" w:hAnsi="Times New Roman" w:cs="Times New Roman"/>
        </w:rPr>
        <w:t>SDM Model Protocol</w:t>
      </w:r>
    </w:p>
    <w:p w14:paraId="4D29A6F4" w14:textId="408C16FB" w:rsidR="00184901" w:rsidRPr="001E4E06" w:rsidRDefault="00184901" w:rsidP="00184901">
      <w:pPr>
        <w:pStyle w:val="BodyText"/>
        <w:rPr>
          <w:rFonts w:ascii="Times New Roman" w:hAnsi="Times New Roman" w:cs="Times New Roman"/>
        </w:rPr>
      </w:pPr>
      <w:r w:rsidRPr="001E4E06">
        <w:rPr>
          <w:rFonts w:ascii="Times New Roman" w:hAnsi="Times New Roman" w:cs="Times New Roman"/>
        </w:rPr>
        <w:t xml:space="preserve">Once a virtual machine of given hardware configuration was provisioned, data parameters (number of covariates and number of training examples) were communicated to the computing node via a central database.  Pre-processed occurrence points were partitioned into a testing set and a training set of the number of rows (training examples) and columns (covariates). An SDM model is fit using the training data, projected onto the modeled future climate, and assessed for accuracy. Accuracy calculated using the testing set and quantified using the AUC statistic.  Learning (hyper) parameters were held constant for all model runs. Timing was done within R using the </w:t>
      </w:r>
      <w:r w:rsidRPr="001E4E06">
        <w:rPr>
          <w:rStyle w:val="VerbatimChar"/>
          <w:rFonts w:ascii="Times New Roman" w:hAnsi="Times New Roman" w:cs="Times New Roman"/>
        </w:rPr>
        <w:t>proc.time</w:t>
      </w:r>
      <w:r w:rsidRPr="001E4E06">
        <w:rPr>
          <w:rFonts w:ascii="Times New Roman" w:hAnsi="Times New Roman" w:cs="Times New Roman"/>
        </w:rPr>
        <w:t xml:space="preserve"> function. No database I/O was done inside of the timing script, so network connection speed is not expected in influence the results.</w:t>
      </w:r>
    </w:p>
    <w:p w14:paraId="74C20604" w14:textId="7F452D78" w:rsidR="00F94FEE" w:rsidRPr="001E4E06" w:rsidRDefault="00AC34D2" w:rsidP="00E75BB4">
      <w:pPr>
        <w:pStyle w:val="Heading4"/>
        <w:spacing w:before="0"/>
        <w:rPr>
          <w:rFonts w:ascii="Times New Roman" w:hAnsi="Times New Roman" w:cs="Times New Roman"/>
        </w:rPr>
      </w:pPr>
      <w:bookmarkStart w:id="20" w:name="modeling-execution-time-and-accuracy"/>
      <w:bookmarkEnd w:id="20"/>
      <w:r w:rsidRPr="001E4E06">
        <w:rPr>
          <w:rFonts w:ascii="Times New Roman" w:hAnsi="Times New Roman" w:cs="Times New Roman"/>
        </w:rPr>
        <w:lastRenderedPageBreak/>
        <w:t xml:space="preserve">Modeling </w:t>
      </w:r>
      <w:r w:rsidR="00184901" w:rsidRPr="001E4E06">
        <w:rPr>
          <w:rFonts w:ascii="Times New Roman" w:hAnsi="Times New Roman" w:cs="Times New Roman"/>
        </w:rPr>
        <w:t>Performance</w:t>
      </w:r>
      <w:r w:rsidRPr="001E4E06">
        <w:rPr>
          <w:rFonts w:ascii="Times New Roman" w:hAnsi="Times New Roman" w:cs="Times New Roman"/>
        </w:rPr>
        <w:t xml:space="preserve"> and Accuracy</w:t>
      </w:r>
    </w:p>
    <w:p w14:paraId="363339FD" w14:textId="1BAF38FA" w:rsidR="00F94FEE" w:rsidRPr="001E4E06" w:rsidRDefault="008B4B49" w:rsidP="008B4B49">
      <w:pPr>
        <w:pStyle w:val="FirstParagraph"/>
        <w:spacing w:before="0" w:after="0"/>
        <w:rPr>
          <w:rFonts w:ascii="Times New Roman" w:hAnsi="Times New Roman" w:cs="Times New Roman"/>
        </w:rPr>
      </w:pPr>
      <w:r w:rsidRPr="001E4E06">
        <w:rPr>
          <w:rFonts w:ascii="Times New Roman" w:hAnsi="Times New Roman" w:cs="Times New Roman"/>
        </w:rPr>
        <w:t>SDM runtime and accuracy were modeled using a</w:t>
      </w:r>
      <w:r w:rsidR="00AC34D2" w:rsidRPr="001E4E06">
        <w:rPr>
          <w:rFonts w:ascii="Times New Roman" w:hAnsi="Times New Roman" w:cs="Times New Roman"/>
        </w:rPr>
        <w:t xml:space="preserve"> Bayesian additive regression tree</w:t>
      </w:r>
      <w:r w:rsidR="00184901" w:rsidRPr="001E4E06">
        <w:rPr>
          <w:rFonts w:ascii="Times New Roman" w:hAnsi="Times New Roman" w:cs="Times New Roman"/>
        </w:rPr>
        <w:t xml:space="preserve"> (BART)</w:t>
      </w:r>
      <w:r w:rsidR="00AC34D2" w:rsidRPr="001E4E06">
        <w:rPr>
          <w:rFonts w:ascii="Times New Roman" w:hAnsi="Times New Roman" w:cs="Times New Roman"/>
        </w:rPr>
        <w:t xml:space="preserve"> </w:t>
      </w:r>
      <w:r w:rsidRPr="001E4E06">
        <w:rPr>
          <w:rFonts w:ascii="Times New Roman" w:hAnsi="Times New Roman" w:cs="Times New Roman"/>
        </w:rPr>
        <w:t>approach</w:t>
      </w:r>
      <w:r w:rsidR="00AC34D2" w:rsidRPr="001E4E06">
        <w:rPr>
          <w:rFonts w:ascii="Times New Roman" w:hAnsi="Times New Roman" w:cs="Times New Roman"/>
        </w:rPr>
        <w:t xml:space="preserve">. By </w:t>
      </w:r>
      <w:r w:rsidRPr="001E4E06">
        <w:rPr>
          <w:rFonts w:ascii="Times New Roman" w:hAnsi="Times New Roman" w:cs="Times New Roman"/>
        </w:rPr>
        <w:t>employing a</w:t>
      </w:r>
      <w:r w:rsidR="00AC34D2" w:rsidRPr="001E4E06">
        <w:rPr>
          <w:rFonts w:ascii="Times New Roman" w:hAnsi="Times New Roman" w:cs="Times New Roman"/>
        </w:rPr>
        <w:t xml:space="preserve"> Bayesian context, the response at each leaf node will be a probability distribution, rather than the single maximum likelihood estimate. </w:t>
      </w:r>
      <w:r w:rsidRPr="001E4E06">
        <w:rPr>
          <w:rFonts w:ascii="Times New Roman" w:hAnsi="Times New Roman" w:cs="Times New Roman"/>
        </w:rPr>
        <w:t xml:space="preserve">For more details about the model and its implementation, see Bleich &amp; Kapelner (2016). </w:t>
      </w:r>
      <w:r w:rsidR="00AC34D2" w:rsidRPr="001E4E06">
        <w:rPr>
          <w:rFonts w:ascii="Times New Roman" w:hAnsi="Times New Roman" w:cs="Times New Roman"/>
        </w:rPr>
        <w:t xml:space="preserve">The regression trees were fit with the </w:t>
      </w:r>
      <w:r w:rsidR="00AC34D2" w:rsidRPr="001E4E06">
        <w:rPr>
          <w:rStyle w:val="VerbatimChar"/>
          <w:rFonts w:ascii="Times New Roman" w:hAnsi="Times New Roman" w:cs="Times New Roman"/>
        </w:rPr>
        <w:t>bartMachine</w:t>
      </w:r>
      <w:r w:rsidR="00AC34D2" w:rsidRPr="001E4E06">
        <w:rPr>
          <w:rFonts w:ascii="Times New Roman" w:hAnsi="Times New Roman" w:cs="Times New Roman"/>
        </w:rPr>
        <w:t xml:space="preserve"> R package, version 1.2.3 (Bleich &amp; Kapelner, 2016). For each SDM, the collected data was randomly split in a training set (80%) and testing set (20%). The training set </w:t>
      </w:r>
      <w:r w:rsidR="003A4EB7" w:rsidRPr="001E4E06">
        <w:rPr>
          <w:rFonts w:ascii="Times New Roman" w:hAnsi="Times New Roman" w:cs="Times New Roman"/>
        </w:rPr>
        <w:t xml:space="preserve">was fit </w:t>
      </w:r>
      <w:r w:rsidR="00AC34D2" w:rsidRPr="001E4E06">
        <w:rPr>
          <w:rFonts w:ascii="Times New Roman" w:hAnsi="Times New Roman" w:cs="Times New Roman"/>
        </w:rPr>
        <w:t>using the default priors suggested by the</w:t>
      </w:r>
      <w:r w:rsidR="003A4EB7" w:rsidRPr="001E4E06">
        <w:rPr>
          <w:rFonts w:ascii="Times New Roman" w:hAnsi="Times New Roman" w:cs="Times New Roman"/>
        </w:rPr>
        <w:t xml:space="preserve"> package</w:t>
      </w:r>
      <w:r w:rsidR="00AC34D2" w:rsidRPr="001E4E06">
        <w:rPr>
          <w:rFonts w:ascii="Times New Roman" w:hAnsi="Times New Roman" w:cs="Times New Roman"/>
        </w:rPr>
        <w:t xml:space="preserve"> </w:t>
      </w:r>
      <w:r w:rsidR="003A4EB7" w:rsidRPr="001E4E06">
        <w:rPr>
          <w:rFonts w:ascii="Times New Roman" w:hAnsi="Times New Roman" w:cs="Times New Roman"/>
        </w:rPr>
        <w:t>authors.</w:t>
      </w:r>
      <w:r w:rsidR="00AC34D2" w:rsidRPr="001E4E06">
        <w:rPr>
          <w:rFonts w:ascii="Times New Roman" w:hAnsi="Times New Roman" w:cs="Times New Roman"/>
        </w:rPr>
        <w:t xml:space="preserve"> The analysis performed 1250 Monte Carlo simulations</w:t>
      </w:r>
      <w:r w:rsidR="003A4EB7" w:rsidRPr="001E4E06">
        <w:rPr>
          <w:rFonts w:ascii="Times New Roman" w:hAnsi="Times New Roman" w:cs="Times New Roman"/>
        </w:rPr>
        <w:t xml:space="preserve"> during which an entire additive model of 50 trees was built. The </w:t>
      </w:r>
      <w:r w:rsidR="00AC34D2" w:rsidRPr="001E4E06">
        <w:rPr>
          <w:rFonts w:ascii="Times New Roman" w:hAnsi="Times New Roman" w:cs="Times New Roman"/>
        </w:rPr>
        <w:t>first 250</w:t>
      </w:r>
      <w:r w:rsidR="003A4EB7" w:rsidRPr="001E4E06">
        <w:rPr>
          <w:rFonts w:ascii="Times New Roman" w:hAnsi="Times New Roman" w:cs="Times New Roman"/>
        </w:rPr>
        <w:t xml:space="preserve"> iterations</w:t>
      </w:r>
      <w:r w:rsidR="00AC34D2" w:rsidRPr="001E4E06">
        <w:rPr>
          <w:rFonts w:ascii="Times New Roman" w:hAnsi="Times New Roman" w:cs="Times New Roman"/>
        </w:rPr>
        <w:t xml:space="preserve"> were discarded as burn-in, leaving 1000 posterior samples. </w:t>
      </w:r>
      <w:r w:rsidR="003A4EB7" w:rsidRPr="001E4E06">
        <w:rPr>
          <w:rFonts w:ascii="Times New Roman" w:hAnsi="Times New Roman" w:cs="Times New Roman"/>
        </w:rPr>
        <w:t>The response variables were log-runtime and the AUC statistic, for performance and accuracy, respectively.</w:t>
      </w:r>
    </w:p>
    <w:p w14:paraId="2C297E67" w14:textId="77777777" w:rsidR="003A4EB7" w:rsidRPr="001E4E06" w:rsidRDefault="003A4EB7" w:rsidP="00E75BB4">
      <w:pPr>
        <w:pStyle w:val="Heading4"/>
        <w:spacing w:before="0"/>
        <w:rPr>
          <w:rFonts w:ascii="Times New Roman" w:hAnsi="Times New Roman" w:cs="Times New Roman"/>
        </w:rPr>
      </w:pPr>
      <w:bookmarkStart w:id="21" w:name="model-evaluation"/>
      <w:bookmarkEnd w:id="21"/>
    </w:p>
    <w:p w14:paraId="6977CAD6" w14:textId="77777777" w:rsidR="00F94FEE" w:rsidRPr="001E4E06" w:rsidRDefault="00AC34D2" w:rsidP="00E75BB4">
      <w:pPr>
        <w:pStyle w:val="Heading4"/>
        <w:spacing w:before="0"/>
        <w:rPr>
          <w:rFonts w:ascii="Times New Roman" w:hAnsi="Times New Roman" w:cs="Times New Roman"/>
        </w:rPr>
      </w:pPr>
      <w:r w:rsidRPr="001E4E06">
        <w:rPr>
          <w:rFonts w:ascii="Times New Roman" w:hAnsi="Times New Roman" w:cs="Times New Roman"/>
        </w:rPr>
        <w:t>Model Evaluation</w:t>
      </w:r>
    </w:p>
    <w:p w14:paraId="33AD6ACE" w14:textId="64053D4F" w:rsidR="00F94FEE" w:rsidRPr="001E4E06" w:rsidRDefault="003A4EB7" w:rsidP="003A4EB7">
      <w:pPr>
        <w:pStyle w:val="FirstParagraph"/>
        <w:spacing w:before="0" w:after="0"/>
        <w:ind w:firstLine="720"/>
        <w:rPr>
          <w:rFonts w:ascii="Times New Roman" w:hAnsi="Times New Roman" w:cs="Times New Roman"/>
        </w:rPr>
      </w:pPr>
      <w:r w:rsidRPr="001E4E06">
        <w:rPr>
          <w:rFonts w:ascii="Times New Roman" w:hAnsi="Times New Roman" w:cs="Times New Roman"/>
        </w:rPr>
        <w:t xml:space="preserve">The predictive skill of the each model was evaluated on a holdout set not included in model fitting using the mean squared error (MSE) and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E4E06">
        <w:rPr>
          <w:rFonts w:ascii="Times New Roman" w:hAnsi="Times New Roman" w:cs="Times New Roman"/>
        </w:rPr>
        <w:t xml:space="preserve"> statistic between observed and predicted values from the mean of the posterior distribution, and the standard deviation of the distribution. Visual</w:t>
      </w:r>
      <w:r w:rsidR="00AC34D2" w:rsidRPr="001E4E06">
        <w:rPr>
          <w:rFonts w:ascii="Times New Roman" w:hAnsi="Times New Roman" w:cs="Times New Roman"/>
        </w:rPr>
        <w:t xml:space="preserve"> assessment of model results was done by plotting the predicted values against the observed data</w:t>
      </w:r>
      <w:r w:rsidRPr="001E4E06">
        <w:rPr>
          <w:rFonts w:ascii="Times New Roman" w:hAnsi="Times New Roman" w:cs="Times New Roman"/>
        </w:rPr>
        <w:t xml:space="preserve"> and qualitatively assessing deviations from</w:t>
      </w:r>
      <w:r w:rsidR="00AC34D2" w:rsidRPr="001E4E06">
        <w:rPr>
          <w:rFonts w:ascii="Times New Roman" w:hAnsi="Times New Roman" w:cs="Times New Roman"/>
        </w:rPr>
        <w:t xml:space="preserve"> the y=x line.</w:t>
      </w:r>
    </w:p>
    <w:p w14:paraId="1EE72C5E" w14:textId="129CDB71" w:rsidR="00F94FEE" w:rsidRPr="001E4E06" w:rsidRDefault="00AC34D2" w:rsidP="003A4EB7">
      <w:pPr>
        <w:pStyle w:val="BodyText"/>
        <w:spacing w:before="0" w:after="0"/>
        <w:ind w:firstLine="720"/>
        <w:rPr>
          <w:rFonts w:ascii="Times New Roman" w:hAnsi="Times New Roman" w:cs="Times New Roman"/>
        </w:rPr>
      </w:pPr>
      <w:r w:rsidRPr="001E4E06">
        <w:rPr>
          <w:rFonts w:ascii="Times New Roman" w:hAnsi="Times New Roman" w:cs="Times New Roman"/>
        </w:rPr>
        <w:t>Model drivers were evaluated by cross validating the performance of a separately built model using a subset of the</w:t>
      </w:r>
      <w:r w:rsidR="003A4EB7" w:rsidRPr="001E4E06">
        <w:rPr>
          <w:rFonts w:ascii="Times New Roman" w:hAnsi="Times New Roman" w:cs="Times New Roman"/>
        </w:rPr>
        <w:t xml:space="preserve"> model</w:t>
      </w:r>
      <w:r w:rsidRPr="001E4E06">
        <w:rPr>
          <w:rFonts w:ascii="Times New Roman" w:hAnsi="Times New Roman" w:cs="Times New Roman"/>
        </w:rPr>
        <w:t xml:space="preserve"> predictors. Each predictor was </w:t>
      </w:r>
      <w:r w:rsidR="003A4EB7" w:rsidRPr="001E4E06">
        <w:rPr>
          <w:rFonts w:ascii="Times New Roman" w:hAnsi="Times New Roman" w:cs="Times New Roman"/>
        </w:rPr>
        <w:t xml:space="preserve">in turn </w:t>
      </w:r>
      <w:r w:rsidRPr="001E4E06">
        <w:rPr>
          <w:rFonts w:ascii="Times New Roman" w:hAnsi="Times New Roman" w:cs="Times New Roman"/>
        </w:rPr>
        <w:t xml:space="preserve">left out of a model, and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E4E06">
        <w:rPr>
          <w:rFonts w:ascii="Times New Roman" w:hAnsi="Times New Roman" w:cs="Times New Roman"/>
        </w:rPr>
        <w:t xml:space="preserve"> of the subset model was evaluated </w:t>
      </w:r>
      <w:r w:rsidR="003A4EB7" w:rsidRPr="001E4E06">
        <w:rPr>
          <w:rFonts w:ascii="Times New Roman" w:hAnsi="Times New Roman" w:cs="Times New Roman"/>
        </w:rPr>
        <w:t xml:space="preserve">and compared to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3A4EB7" w:rsidRPr="001E4E06">
        <w:rPr>
          <w:rFonts w:ascii="Times New Roman" w:eastAsiaTheme="minorEastAsia" w:hAnsi="Times New Roman" w:cs="Times New Roman"/>
        </w:rPr>
        <w:t xml:space="preserve"> of the full model</w:t>
      </w:r>
      <w:r w:rsidRPr="001E4E06">
        <w:rPr>
          <w:rFonts w:ascii="Times New Roman" w:hAnsi="Times New Roman" w:cs="Times New Roman"/>
        </w:rPr>
        <w:t xml:space="preserve">. A reduction in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3A4EB7" w:rsidRPr="001E4E06">
        <w:rPr>
          <w:rFonts w:ascii="Times New Roman" w:hAnsi="Times New Roman" w:cs="Times New Roman"/>
        </w:rPr>
        <w:t xml:space="preserve"> is </w:t>
      </w:r>
      <w:r w:rsidRPr="001E4E06">
        <w:rPr>
          <w:rFonts w:ascii="Times New Roman" w:hAnsi="Times New Roman" w:cs="Times New Roman"/>
        </w:rPr>
        <w:t xml:space="preserve">interpreted as the reduction </w:t>
      </w:r>
      <w:r w:rsidR="003A4EB7" w:rsidRPr="001E4E06">
        <w:rPr>
          <w:rFonts w:ascii="Times New Roman" w:hAnsi="Times New Roman" w:cs="Times New Roman"/>
        </w:rPr>
        <w:t xml:space="preserve">explanative power </w:t>
      </w:r>
      <w:r w:rsidRPr="001E4E06">
        <w:rPr>
          <w:rFonts w:ascii="Times New Roman" w:hAnsi="Times New Roman" w:cs="Times New Roman"/>
        </w:rPr>
        <w:t>by the model when that predictor is removed.</w:t>
      </w:r>
    </w:p>
    <w:p w14:paraId="269B27B6" w14:textId="77777777" w:rsidR="003A4EB7" w:rsidRPr="001E4E06" w:rsidRDefault="003A4EB7" w:rsidP="003A4EB7">
      <w:pPr>
        <w:pStyle w:val="BodyText"/>
        <w:spacing w:before="0" w:after="0"/>
        <w:ind w:firstLine="720"/>
        <w:rPr>
          <w:rFonts w:ascii="Times New Roman" w:hAnsi="Times New Roman" w:cs="Times New Roman"/>
        </w:rPr>
      </w:pPr>
    </w:p>
    <w:p w14:paraId="62C7D4CF" w14:textId="649FA7A0" w:rsidR="001E4E06" w:rsidRPr="001E4E06" w:rsidRDefault="00AC34D2" w:rsidP="001E4E06">
      <w:pPr>
        <w:pStyle w:val="Heading4"/>
        <w:spacing w:before="0"/>
        <w:rPr>
          <w:rFonts w:ascii="Times New Roman" w:hAnsi="Times New Roman" w:cs="Times New Roman"/>
        </w:rPr>
      </w:pPr>
      <w:bookmarkStart w:id="22" w:name="optimal-prediction"/>
      <w:bookmarkEnd w:id="22"/>
      <w:r w:rsidRPr="001E4E06">
        <w:rPr>
          <w:rFonts w:ascii="Times New Roman" w:hAnsi="Times New Roman" w:cs="Times New Roman"/>
        </w:rPr>
        <w:t>Optimal Prediction</w:t>
      </w:r>
      <w:bookmarkStart w:id="23" w:name="unconstrained-optimization"/>
      <w:bookmarkEnd w:id="23"/>
    </w:p>
    <w:p w14:paraId="273BE30A" w14:textId="5FB0AEF7" w:rsidR="001E4E06" w:rsidRPr="001E4E06" w:rsidRDefault="001E4E06" w:rsidP="001E4E06">
      <w:pPr>
        <w:pStyle w:val="BodyText"/>
        <w:rPr>
          <w:rFonts w:ascii="Times New Roman" w:hAnsi="Times New Roman" w:cs="Times New Roman"/>
        </w:rPr>
      </w:pPr>
      <w:r w:rsidRPr="001E4E06">
        <w:rPr>
          <w:rFonts w:ascii="Times New Roman" w:hAnsi="Times New Roman" w:cs="Times New Roman"/>
        </w:rPr>
        <w:t>Prediction of the optimal</w:t>
      </w:r>
      <w:r>
        <w:rPr>
          <w:rFonts w:ascii="Times New Roman" w:hAnsi="Times New Roman" w:cs="Times New Roman"/>
        </w:rPr>
        <w:t xml:space="preserve"> data-hardware configuration for an SDM consisted of a four-step process. First </w:t>
      </w:r>
    </w:p>
    <w:p w14:paraId="192FB241" w14:textId="77777777" w:rsidR="00F94FEE" w:rsidRPr="001E4E06" w:rsidRDefault="00AC34D2" w:rsidP="00E75BB4">
      <w:pPr>
        <w:pStyle w:val="FirstParagraph"/>
        <w:spacing w:before="0" w:after="0"/>
        <w:rPr>
          <w:rFonts w:ascii="Times New Roman" w:hAnsi="Times New Roman" w:cs="Times New Roman"/>
        </w:rPr>
      </w:pPr>
      <w:r w:rsidRPr="001E4E06">
        <w:rPr>
          <w:rFonts w:ascii="Times New Roman" w:hAnsi="Times New Roman" w:cs="Times New Roman"/>
        </w:rPr>
        <w:t>To predict the optimal configuration, the runtime and accuracy prediction models for each SDM class were used to generate predictions of execution time and accuracy for a large set of potential experiments. Ideally, the model would predict the value at every real combination of computing hardware and algorithm inputs, essentially describing every possible experiment. Although there are a finite number of hardware configurations on the market today, there are an infinite number of ways to combine these with sets of algorithm inputs, which makes the problem intractable. Therefore, it is essential to reduce the scope of the prediction into a large, but finite, selection of possible experimental configurations. To accomplish this, I regularly sampled values along each orthogonal axis of the experimental components, from very small (near zero) values, to very large, but still reasonable, values. This allowed to to partition the infinite space into a real number of combinations to work with. Each candidate configuration in the reduced space was assigned a dollar-per-hour rate using the Google Cloud Engine pricing scheme, based on its number of CPUs and amount of RAM. Using this scheme allows the prediction to be recomputed should a new pricing scheme become available. For every scenario in the candidate set, the execution time (in seconds) and accuracy (in AUC) was predicted. Finally, the execution time was multiplied by the dollar-per-hour rate to obtain a monetary cost for that experiment.</w:t>
      </w:r>
    </w:p>
    <w:p w14:paraId="55D62175"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 xml:space="preserve">The candidate experiment generation was done using the expand.grid function in R and the model prediction was completed on a 16-core, 60 GB RAM instance on GCE. Predictions were </w:t>
      </w:r>
      <w:r w:rsidRPr="001E4E06">
        <w:rPr>
          <w:rFonts w:ascii="Times New Roman" w:hAnsi="Times New Roman" w:cs="Times New Roman"/>
        </w:rPr>
        <w:lastRenderedPageBreak/>
        <w:t>spread across all 16 cores using the parallel package and the mclapply functionality provided in that package. Once each experiment in the hypercube had been predicted, it was possible to predict the optimal configuration under a variety of optimality criteria.</w:t>
      </w:r>
    </w:p>
    <w:p w14:paraId="78251C8F"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To calculate the unconstrained optimal configuration, the predicted values for execution time and accuracy were predicted for all values in the hypercube set. Using a bivariate interpolation method, the accuracy for every combiantion of algorithm inputs (training examples and number of predictors) was estimated. This entire space was searched for the minimal set of algorithm inputs that would result in the maximum accuracy the maximum accuracy. The minimal set of inputs was defined as the one with the least training examples and the least number of predictors.</w:t>
      </w:r>
    </w:p>
    <w:p w14:paraId="42C58FF6"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This maximum-accuracy point, because it is only defined in terms of algorithm inputs, can be calculated on any combination of computer hardware. Holding the algorithm inputs, and thus, the accuracy, fixed at the maximum combination means that there are a number of different costs and times that will result when this algorithm is calculated, due to inherent differences in the hardware capabilities of each configuration. Using data on 287 computing configurations, the execution time model was used to estimate the cost, in seconds and dollars, for each. Under the Bayesian framework, the model was run 1000 iterations to get a posterior estimate of predicted time. Each time sample in the posterior was multiplied by the configuration’s rate per second to obtain a cost for obtaining the accuracy maximizing point.</w:t>
      </w:r>
    </w:p>
    <w:p w14:paraId="3030AD81" w14:textId="77777777" w:rsidR="00F94FEE" w:rsidRDefault="00AC34D2" w:rsidP="00E75BB4">
      <w:pPr>
        <w:pStyle w:val="BodyText"/>
        <w:spacing w:before="0" w:after="0"/>
        <w:rPr>
          <w:rFonts w:ascii="Times New Roman" w:hAnsi="Times New Roman" w:cs="Times New Roman"/>
        </w:rPr>
      </w:pPr>
      <w:r w:rsidRPr="001E4E06">
        <w:rPr>
          <w:rFonts w:ascii="Times New Roman" w:hAnsi="Times New Roman" w:cs="Times New Roman"/>
        </w:rPr>
        <w:t xml:space="preserve">The posterior distributions for time and cost were then plotted out on time and cost as orthogonal axes. Using the </w:t>
      </w:r>
      <w:r w:rsidRPr="001E4E06">
        <w:rPr>
          <w:rStyle w:val="VerbatimChar"/>
          <w:rFonts w:ascii="Times New Roman" w:hAnsi="Times New Roman" w:cs="Times New Roman"/>
        </w:rPr>
        <w:t>dist</w:t>
      </w:r>
      <w:r w:rsidRPr="001E4E06">
        <w:rPr>
          <w:rFonts w:ascii="Times New Roman" w:hAnsi="Times New Roman" w:cs="Times New Roman"/>
        </w:rPr>
        <w:t xml:space="preserve"> function in R, the euclidean distance between each sample in the posterior and the origin of the two axes was calculated to arrive at a density of potential distances for each hardware configuration. To assess the potential for similarly-distributed configurations that might compete for the lowest-cost and lowest-time, 25 distributions with the lowest means were selected as potential optimal candidates. Using hierarchical agglomerative cluster (</w:t>
      </w:r>
      <w:r w:rsidRPr="001E4E06">
        <w:rPr>
          <w:rStyle w:val="VerbatimChar"/>
          <w:rFonts w:ascii="Times New Roman" w:hAnsi="Times New Roman" w:cs="Times New Roman"/>
        </w:rPr>
        <w:t>hclust</w:t>
      </w:r>
      <w:r w:rsidRPr="001E4E06">
        <w:rPr>
          <w:rFonts w:ascii="Times New Roman" w:hAnsi="Times New Roman" w:cs="Times New Roman"/>
        </w:rPr>
        <w:t>), the posterior distributions of distance were clustered according to their mean and standard deviation. The optimal point should both have a low mean, and a low standard deviation, and thus, low uncertainty. The top-25 potential candidate distributions were clustered hierarchically, and then split into distinct clusters at a dissimilarity of 1. Candidates with dissimilarity in their means and standard deviations larger than one were considered statistically different, and those within a dissimilarity of 1 were considered statistically the same. The cluster with the lowest mean distance to the time-cost origin was selected as the optimal cluster, and each member of that cluster was considered equally optimal.</w:t>
      </w:r>
    </w:p>
    <w:p w14:paraId="35BA06A5" w14:textId="77777777" w:rsidR="009D6ADF" w:rsidRPr="001E4E06" w:rsidRDefault="009D6ADF" w:rsidP="00E75BB4">
      <w:pPr>
        <w:pStyle w:val="BodyText"/>
        <w:spacing w:before="0" w:after="0"/>
        <w:rPr>
          <w:rFonts w:ascii="Times New Roman" w:hAnsi="Times New Roman" w:cs="Times New Roman"/>
        </w:rPr>
      </w:pPr>
    </w:p>
    <w:p w14:paraId="2098F5DB" w14:textId="77777777" w:rsidR="00261B55" w:rsidRPr="001E4E06" w:rsidRDefault="00261B55" w:rsidP="00261B55">
      <w:pPr>
        <w:pStyle w:val="Heading4"/>
        <w:spacing w:before="0"/>
        <w:rPr>
          <w:rFonts w:ascii="Times New Roman" w:hAnsi="Times New Roman" w:cs="Times New Roman"/>
        </w:rPr>
      </w:pPr>
      <w:bookmarkStart w:id="24" w:name="data-constrained-optimization"/>
      <w:bookmarkEnd w:id="24"/>
      <w:r w:rsidRPr="001E4E06">
        <w:rPr>
          <w:rFonts w:ascii="Times New Roman" w:hAnsi="Times New Roman" w:cs="Times New Roman"/>
        </w:rPr>
        <w:t>Limitations and Assumptions</w:t>
      </w:r>
    </w:p>
    <w:p w14:paraId="271C8B0E" w14:textId="56BEDD0B" w:rsidR="00261B55" w:rsidRPr="001E4E06" w:rsidRDefault="009D6ADF" w:rsidP="009D6ADF">
      <w:pPr>
        <w:pStyle w:val="FirstParagraph"/>
        <w:spacing w:before="0" w:after="0"/>
        <w:ind w:firstLine="720"/>
        <w:rPr>
          <w:rFonts w:ascii="Times New Roman" w:hAnsi="Times New Roman" w:cs="Times New Roman"/>
        </w:rPr>
      </w:pPr>
      <w:r>
        <w:rPr>
          <w:rFonts w:ascii="Times New Roman" w:hAnsi="Times New Roman" w:cs="Times New Roman"/>
        </w:rPr>
        <w:t>This</w:t>
      </w:r>
      <w:r w:rsidR="00261B55" w:rsidRPr="001E4E06">
        <w:rPr>
          <w:rFonts w:ascii="Times New Roman" w:hAnsi="Times New Roman" w:cs="Times New Roman"/>
        </w:rPr>
        <w:t xml:space="preserve"> approach has several important limitations. </w:t>
      </w:r>
      <w:r>
        <w:rPr>
          <w:rFonts w:ascii="Times New Roman" w:hAnsi="Times New Roman" w:cs="Times New Roman"/>
        </w:rPr>
        <w:t>Perhaps most importantly,w</w:t>
      </w:r>
      <w:r w:rsidR="00261B55" w:rsidRPr="001E4E06">
        <w:rPr>
          <w:rFonts w:ascii="Times New Roman" w:hAnsi="Times New Roman" w:cs="Times New Roman"/>
        </w:rPr>
        <w:t xml:space="preserve">hile a real SDM workflow contains terms other </w:t>
      </w:r>
      <w:r>
        <w:rPr>
          <w:rFonts w:ascii="Times New Roman" w:hAnsi="Times New Roman" w:cs="Times New Roman"/>
        </w:rPr>
        <w:t>than those directly related to</w:t>
      </w:r>
      <w:r w:rsidR="00261B55" w:rsidRPr="001E4E06">
        <w:rPr>
          <w:rFonts w:ascii="Times New Roman" w:hAnsi="Times New Roman" w:cs="Times New Roman"/>
        </w:rPr>
        <w:t xml:space="preserve"> </w:t>
      </w:r>
      <w:r>
        <w:rPr>
          <w:rFonts w:ascii="Times New Roman" w:hAnsi="Times New Roman" w:cs="Times New Roman"/>
        </w:rPr>
        <w:t>model computation</w:t>
      </w:r>
      <w:r w:rsidR="00261B55" w:rsidRPr="001E4E06">
        <w:rPr>
          <w:rFonts w:ascii="Times New Roman" w:hAnsi="Times New Roman" w:cs="Times New Roman"/>
        </w:rPr>
        <w:t xml:space="preserve">, I focus </w:t>
      </w:r>
      <w:r>
        <w:rPr>
          <w:rFonts w:ascii="Times New Roman" w:hAnsi="Times New Roman" w:cs="Times New Roman"/>
        </w:rPr>
        <w:t xml:space="preserve">here </w:t>
      </w:r>
      <w:r w:rsidR="00261B55" w:rsidRPr="001E4E06">
        <w:rPr>
          <w:rFonts w:ascii="Times New Roman" w:hAnsi="Times New Roman" w:cs="Times New Roman"/>
        </w:rPr>
        <w:t xml:space="preserve">on only the computing time. The addition of the time to gather and prepare the data and interpret the results are excluded here because they are highly variable based on user skill and motivation and can depend on many factors that may be </w:t>
      </w:r>
      <w:r>
        <w:rPr>
          <w:rFonts w:ascii="Times New Roman" w:hAnsi="Times New Roman" w:cs="Times New Roman"/>
        </w:rPr>
        <w:t xml:space="preserve">difficult or </w:t>
      </w:r>
      <w:r w:rsidR="00261B55" w:rsidRPr="001E4E06">
        <w:rPr>
          <w:rFonts w:ascii="Times New Roman" w:hAnsi="Times New Roman" w:cs="Times New Roman"/>
        </w:rPr>
        <w:t xml:space="preserve">impossible to model. Furthermore, I exclude th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output</m:t>
            </m:r>
          </m:sub>
        </m:sSub>
      </m:oMath>
      <w:r w:rsidR="00261B55" w:rsidRPr="001E4E06">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put</m:t>
            </m:r>
          </m:sub>
        </m:sSub>
      </m:oMath>
      <w:r>
        <w:rPr>
          <w:rFonts w:ascii="Times New Roman" w:hAnsi="Times New Roman" w:cs="Times New Roman"/>
        </w:rPr>
        <w:t xml:space="preserve"> terms – terms that depend on additional hardware components --</w:t>
      </w:r>
      <w:r w:rsidR="00261B55" w:rsidRPr="001E4E06">
        <w:rPr>
          <w:rFonts w:ascii="Times New Roman" w:hAnsi="Times New Roman" w:cs="Times New Roman"/>
        </w:rPr>
        <w:t xml:space="preserve"> to keep </w:t>
      </w:r>
      <w:r>
        <w:rPr>
          <w:rFonts w:ascii="Times New Roman" w:hAnsi="Times New Roman" w:cs="Times New Roman"/>
        </w:rPr>
        <w:t>the</w:t>
      </w:r>
      <w:r w:rsidR="00261B55" w:rsidRPr="001E4E06">
        <w:rPr>
          <w:rFonts w:ascii="Times New Roman" w:hAnsi="Times New Roman" w:cs="Times New Roman"/>
        </w:rPr>
        <w:t xml:space="preserve"> project to a manageable scope. While excluded terms other than the computing time improve the tractability</w:t>
      </w:r>
      <w:r>
        <w:rPr>
          <w:rFonts w:ascii="Times New Roman" w:hAnsi="Times New Roman" w:cs="Times New Roman"/>
        </w:rPr>
        <w:t xml:space="preserve"> </w:t>
      </w:r>
      <w:r w:rsidR="00261B55" w:rsidRPr="001E4E06">
        <w:rPr>
          <w:rFonts w:ascii="Times New Roman" w:hAnsi="Times New Roman" w:cs="Times New Roman"/>
        </w:rPr>
        <w:t xml:space="preserve">of </w:t>
      </w:r>
      <w:r>
        <w:rPr>
          <w:rFonts w:ascii="Times New Roman" w:hAnsi="Times New Roman" w:cs="Times New Roman"/>
        </w:rPr>
        <w:t>the</w:t>
      </w:r>
      <w:r w:rsidR="00261B55" w:rsidRPr="001E4E06">
        <w:rPr>
          <w:rFonts w:ascii="Times New Roman" w:hAnsi="Times New Roman" w:cs="Times New Roman"/>
        </w:rPr>
        <w:t xml:space="preserve"> problem, prediction</w:t>
      </w:r>
      <w:r>
        <w:rPr>
          <w:rFonts w:ascii="Times New Roman" w:hAnsi="Times New Roman" w:cs="Times New Roman"/>
        </w:rPr>
        <w:t>s</w:t>
      </w:r>
      <w:r w:rsidR="00261B55" w:rsidRPr="001E4E06">
        <w:rPr>
          <w:rFonts w:ascii="Times New Roman" w:hAnsi="Times New Roman" w:cs="Times New Roman"/>
        </w:rPr>
        <w:t xml:space="preserve"> of the true optimal value</w:t>
      </w:r>
      <w:r>
        <w:rPr>
          <w:rFonts w:ascii="Times New Roman" w:hAnsi="Times New Roman" w:cs="Times New Roman"/>
        </w:rPr>
        <w:t xml:space="preserve"> are not possible</w:t>
      </w:r>
      <w:r w:rsidR="00261B55" w:rsidRPr="001E4E06">
        <w:rPr>
          <w:rFonts w:ascii="Times New Roman" w:hAnsi="Times New Roman" w:cs="Times New Roman"/>
        </w:rPr>
        <w:t xml:space="preserve">. Future work could be pointed towards modeling these factors so that they could be effectively incorporated into the </w:t>
      </w:r>
      <w:r>
        <w:rPr>
          <w:rFonts w:ascii="Times New Roman" w:hAnsi="Times New Roman" w:cs="Times New Roman"/>
        </w:rPr>
        <w:t>predictive</w:t>
      </w:r>
      <w:r w:rsidR="00261B55" w:rsidRPr="001E4E06">
        <w:rPr>
          <w:rFonts w:ascii="Times New Roman" w:hAnsi="Times New Roman" w:cs="Times New Roman"/>
        </w:rPr>
        <w:t xml:space="preserve"> model</w:t>
      </w:r>
      <w:r>
        <w:rPr>
          <w:rFonts w:ascii="Times New Roman" w:hAnsi="Times New Roman" w:cs="Times New Roman"/>
        </w:rPr>
        <w:t>s described here</w:t>
      </w:r>
      <w:r w:rsidR="00261B55" w:rsidRPr="001E4E06">
        <w:rPr>
          <w:rFonts w:ascii="Times New Roman" w:hAnsi="Times New Roman" w:cs="Times New Roman"/>
        </w:rPr>
        <w:t>.</w:t>
      </w:r>
    </w:p>
    <w:p w14:paraId="0D0F7048" w14:textId="3EE5F15F" w:rsidR="00261B55" w:rsidRPr="001E4E06" w:rsidRDefault="00261B55" w:rsidP="009D6ADF">
      <w:pPr>
        <w:pStyle w:val="BodyText"/>
        <w:spacing w:before="0" w:after="0"/>
        <w:ind w:firstLine="720"/>
        <w:rPr>
          <w:rFonts w:ascii="Times New Roman" w:hAnsi="Times New Roman" w:cs="Times New Roman"/>
        </w:rPr>
      </w:pPr>
      <w:r w:rsidRPr="001E4E06">
        <w:rPr>
          <w:rFonts w:ascii="Times New Roman" w:hAnsi="Times New Roman" w:cs="Times New Roman"/>
        </w:rPr>
        <w:t xml:space="preserve">A second limitation of the approach described here is that my analysis is limited to virtual computing instances hosted on Google Cloud Computing Engine (GCE), rather than real-world </w:t>
      </w:r>
      <w:r w:rsidRPr="001E4E06">
        <w:rPr>
          <w:rFonts w:ascii="Times New Roman" w:hAnsi="Times New Roman" w:cs="Times New Roman"/>
        </w:rPr>
        <w:lastRenderedPageBreak/>
        <w:t>physical machines</w:t>
      </w:r>
      <w:r w:rsidR="009D6ADF">
        <w:rPr>
          <w:rFonts w:ascii="Times New Roman" w:hAnsi="Times New Roman" w:cs="Times New Roman"/>
        </w:rPr>
        <w:t>, limiting the conclusions draw about the relative benefits of physical hardware and virtual machines</w:t>
      </w:r>
      <w:r w:rsidRPr="001E4E06">
        <w:rPr>
          <w:rFonts w:ascii="Times New Roman" w:hAnsi="Times New Roman" w:cs="Times New Roman"/>
        </w:rPr>
        <w:t xml:space="preserve">. This experimental design was developed to add validity to the benchmarks of computing time, by providing them with a consistent environment unaffected by other tasks or concurrent programs (Dongarra et al., 1987). However, because real-world machines do have many concurrent and interacting processes running at any one time, this </w:t>
      </w:r>
      <w:r w:rsidR="009D6ADF">
        <w:rPr>
          <w:rFonts w:ascii="Times New Roman" w:hAnsi="Times New Roman" w:cs="Times New Roman"/>
        </w:rPr>
        <w:t>may bias the results</w:t>
      </w:r>
      <w:r w:rsidRPr="001E4E06">
        <w:rPr>
          <w:rFonts w:ascii="Times New Roman" w:hAnsi="Times New Roman" w:cs="Times New Roman"/>
        </w:rPr>
        <w:t xml:space="preserve">. Moreover, by using GCE, I am unable to systematically vary the CPU clock rate as a hardware </w:t>
      </w:r>
      <w:r w:rsidR="009D6ADF">
        <w:rPr>
          <w:rFonts w:ascii="Times New Roman" w:hAnsi="Times New Roman" w:cs="Times New Roman"/>
        </w:rPr>
        <w:t>component</w:t>
      </w:r>
      <w:r w:rsidRPr="001E4E06">
        <w:rPr>
          <w:rFonts w:ascii="Times New Roman" w:hAnsi="Times New Roman" w:cs="Times New Roman"/>
        </w:rPr>
        <w:t xml:space="preserve">. By using GCE instances, I am limited to only the CPUs provided by Google, which may be updated or changed as they wish. At the current time, GCE provides only one processor type, a 2.6 GHz Intel Xeon E5 processor. </w:t>
      </w:r>
      <w:r w:rsidR="009D6ADF">
        <w:rPr>
          <w:rFonts w:ascii="Times New Roman" w:hAnsi="Times New Roman" w:cs="Times New Roman"/>
        </w:rPr>
        <w:t xml:space="preserve">Fortunately, </w:t>
      </w:r>
      <w:r w:rsidRPr="001E4E06">
        <w:rPr>
          <w:rFonts w:ascii="Times New Roman" w:hAnsi="Times New Roman" w:cs="Times New Roman"/>
        </w:rPr>
        <w:t>my results will not be biased by using machines with different CPU rates, as might be the case if I used physical machines instead of virtual instances.</w:t>
      </w:r>
    </w:p>
    <w:p w14:paraId="2453259E" w14:textId="6D261F4D" w:rsidR="00261B55" w:rsidRPr="001E4E06" w:rsidRDefault="00261B55" w:rsidP="009D6ADF">
      <w:pPr>
        <w:pStyle w:val="BodyText"/>
        <w:spacing w:before="0" w:after="0"/>
        <w:ind w:firstLine="720"/>
        <w:rPr>
          <w:rFonts w:ascii="Times New Roman" w:hAnsi="Times New Roman" w:cs="Times New Roman"/>
        </w:rPr>
      </w:pPr>
      <w:r w:rsidRPr="001E4E06">
        <w:rPr>
          <w:rFonts w:ascii="Times New Roman" w:hAnsi="Times New Roman" w:cs="Times New Roman"/>
        </w:rPr>
        <w:t xml:space="preserve">I limit my work to the analysis of </w:t>
      </w:r>
      <w:r w:rsidR="009D6ADF">
        <w:rPr>
          <w:rFonts w:ascii="Times New Roman" w:hAnsi="Times New Roman" w:cs="Times New Roman"/>
        </w:rPr>
        <w:t>data-driven SDMs</w:t>
      </w:r>
      <w:r w:rsidRPr="001E4E06">
        <w:rPr>
          <w:rFonts w:ascii="Times New Roman" w:hAnsi="Times New Roman" w:cs="Times New Roman"/>
        </w:rPr>
        <w:t xml:space="preserve">, </w:t>
      </w:r>
      <w:r w:rsidR="009D6ADF">
        <w:rPr>
          <w:rFonts w:ascii="Times New Roman" w:hAnsi="Times New Roman" w:cs="Times New Roman"/>
        </w:rPr>
        <w:t>as s</w:t>
      </w:r>
      <w:r w:rsidRPr="001E4E06">
        <w:rPr>
          <w:rFonts w:ascii="Times New Roman" w:hAnsi="Times New Roman" w:cs="Times New Roman"/>
        </w:rPr>
        <w:t xml:space="preserve">ystematic literature review suggests that a majority of SDM users utilize these methods. </w:t>
      </w:r>
      <w:r w:rsidR="009D6ADF">
        <w:rPr>
          <w:rFonts w:ascii="Times New Roman" w:hAnsi="Times New Roman" w:cs="Times New Roman"/>
        </w:rPr>
        <w:t>Furthermore,</w:t>
      </w:r>
      <w:r w:rsidRPr="001E4E06">
        <w:rPr>
          <w:rFonts w:ascii="Times New Roman" w:hAnsi="Times New Roman" w:cs="Times New Roman"/>
        </w:rPr>
        <w:t xml:space="preserve"> I limit my analyses to the </w:t>
      </w:r>
      <w:r w:rsidR="009D6ADF">
        <w:rPr>
          <w:rFonts w:ascii="Times New Roman" w:hAnsi="Times New Roman" w:cs="Times New Roman"/>
        </w:rPr>
        <w:t xml:space="preserve">most popular </w:t>
      </w:r>
      <w:r w:rsidRPr="001E4E06">
        <w:rPr>
          <w:rStyle w:val="VerbatimChar"/>
          <w:rFonts w:ascii="Times New Roman" w:hAnsi="Times New Roman" w:cs="Times New Roman"/>
        </w:rPr>
        <w:t>R</w:t>
      </w:r>
      <w:r w:rsidR="009D6ADF">
        <w:rPr>
          <w:rFonts w:ascii="Times New Roman" w:hAnsi="Times New Roman" w:cs="Times New Roman"/>
        </w:rPr>
        <w:t xml:space="preserve"> implementations of these SDMs. </w:t>
      </w:r>
      <w:r w:rsidRPr="001E4E06">
        <w:rPr>
          <w:rFonts w:ascii="Times New Roman" w:hAnsi="Times New Roman" w:cs="Times New Roman"/>
        </w:rPr>
        <w:t xml:space="preserve">While there are known limitations to the language design and speed of </w:t>
      </w:r>
      <w:r w:rsidRPr="001E4E06">
        <w:rPr>
          <w:rStyle w:val="VerbatimChar"/>
          <w:rFonts w:ascii="Times New Roman" w:hAnsi="Times New Roman" w:cs="Times New Roman"/>
        </w:rPr>
        <w:t>R</w:t>
      </w:r>
      <w:r w:rsidRPr="001E4E06">
        <w:rPr>
          <w:rFonts w:ascii="Times New Roman" w:hAnsi="Times New Roman" w:cs="Times New Roman"/>
        </w:rPr>
        <w:t xml:space="preserve">, the platform is the </w:t>
      </w:r>
      <w:r w:rsidR="009D6ADF">
        <w:rPr>
          <w:rFonts w:ascii="Times New Roman" w:hAnsi="Times New Roman" w:cs="Times New Roman"/>
        </w:rPr>
        <w:t>most widely used for SDM analysi</w:t>
      </w:r>
      <w:r w:rsidRPr="001E4E06">
        <w:rPr>
          <w:rFonts w:ascii="Times New Roman" w:hAnsi="Times New Roman" w:cs="Times New Roman"/>
        </w:rPr>
        <w:t>s. Maxent, is excluded because (1) it is written in Java, with only R bindings linking it to the R platform and (2) it is not open source, it is distributed as a black-bo</w:t>
      </w:r>
      <w:r w:rsidR="009D6ADF">
        <w:rPr>
          <w:rFonts w:ascii="Times New Roman" w:hAnsi="Times New Roman" w:cs="Times New Roman"/>
        </w:rPr>
        <w:t>x algorithm</w:t>
      </w:r>
      <w:r w:rsidRPr="001E4E06">
        <w:rPr>
          <w:rFonts w:ascii="Times New Roman" w:hAnsi="Times New Roman" w:cs="Times New Roman"/>
        </w:rPr>
        <w:t>.</w:t>
      </w:r>
    </w:p>
    <w:p w14:paraId="24D6DF5D" w14:textId="5E7CEA7B" w:rsidR="00261B55" w:rsidRPr="001E4E06" w:rsidRDefault="00261B55" w:rsidP="009D6ADF">
      <w:pPr>
        <w:pStyle w:val="BodyText"/>
        <w:spacing w:before="0" w:after="0"/>
        <w:ind w:firstLine="720"/>
        <w:rPr>
          <w:rFonts w:ascii="Times New Roman" w:hAnsi="Times New Roman" w:cs="Times New Roman"/>
        </w:rPr>
      </w:pPr>
      <w:r w:rsidRPr="001E4E06">
        <w:rPr>
          <w:rFonts w:ascii="Times New Roman" w:hAnsi="Times New Roman" w:cs="Times New Roman"/>
        </w:rPr>
        <w:t xml:space="preserve">Finally, </w:t>
      </w:r>
      <w:r w:rsidR="009D6ADF">
        <w:rPr>
          <w:rFonts w:ascii="Times New Roman" w:hAnsi="Times New Roman" w:cs="Times New Roman"/>
        </w:rPr>
        <w:t>I was</w:t>
      </w:r>
      <w:r w:rsidRPr="001E4E06">
        <w:rPr>
          <w:rFonts w:ascii="Times New Roman" w:hAnsi="Times New Roman" w:cs="Times New Roman"/>
        </w:rPr>
        <w:t xml:space="preserve"> strongly limited by computational cost. In order to gather enough data to develop a robust predictive model, I limited the number </w:t>
      </w:r>
      <w:r w:rsidR="009D6ADF">
        <w:rPr>
          <w:rFonts w:ascii="Times New Roman" w:hAnsi="Times New Roman" w:cs="Times New Roman"/>
        </w:rPr>
        <w:t>of models running longer than several hours</w:t>
      </w:r>
      <w:r w:rsidRPr="001E4E06">
        <w:rPr>
          <w:rFonts w:ascii="Times New Roman" w:hAnsi="Times New Roman" w:cs="Times New Roman"/>
        </w:rPr>
        <w:t xml:space="preserve">. Similarly, I limited my experimentation on virtual servers with </w:t>
      </w:r>
      <w:r w:rsidR="009D6ADF">
        <w:rPr>
          <w:rFonts w:ascii="Times New Roman" w:hAnsi="Times New Roman" w:cs="Times New Roman"/>
        </w:rPr>
        <w:t>expensive hardware configurations to allow for more experimentation on less costly servers.</w:t>
      </w:r>
      <w:r w:rsidRPr="001E4E06">
        <w:rPr>
          <w:rFonts w:ascii="Times New Roman" w:hAnsi="Times New Roman" w:cs="Times New Roman"/>
        </w:rPr>
        <w:t xml:space="preserve"> More data collected in all areas, particularly on virtual instances with high memory and many CPUs may impr</w:t>
      </w:r>
      <w:r w:rsidR="007D4D2F">
        <w:rPr>
          <w:rFonts w:ascii="Times New Roman" w:hAnsi="Times New Roman" w:cs="Times New Roman"/>
        </w:rPr>
        <w:t>ove the robustness of the results presented here.</w:t>
      </w:r>
      <w:bookmarkStart w:id="25" w:name="_GoBack"/>
      <w:bookmarkEnd w:id="25"/>
    </w:p>
    <w:p w14:paraId="07BE0A2C" w14:textId="77777777" w:rsidR="00261B55" w:rsidRPr="001E4E06" w:rsidRDefault="00261B55" w:rsidP="00261B55">
      <w:pPr>
        <w:pStyle w:val="BodyText"/>
        <w:rPr>
          <w:rFonts w:ascii="Times New Roman" w:hAnsi="Times New Roman" w:cs="Times New Roman"/>
        </w:rPr>
      </w:pPr>
    </w:p>
    <w:p w14:paraId="4E01F3F4" w14:textId="77777777" w:rsidR="00F94FEE" w:rsidRPr="001E4E06" w:rsidRDefault="00AC34D2" w:rsidP="00E75BB4">
      <w:pPr>
        <w:pStyle w:val="Heading3"/>
        <w:spacing w:before="0"/>
        <w:rPr>
          <w:rFonts w:ascii="Times New Roman" w:hAnsi="Times New Roman" w:cs="Times New Roman"/>
        </w:rPr>
      </w:pPr>
      <w:bookmarkStart w:id="26" w:name="results"/>
      <w:bookmarkEnd w:id="26"/>
      <w:r w:rsidRPr="001E4E06">
        <w:rPr>
          <w:rFonts w:ascii="Times New Roman" w:hAnsi="Times New Roman" w:cs="Times New Roman"/>
        </w:rPr>
        <w:t>Results</w:t>
      </w:r>
    </w:p>
    <w:p w14:paraId="3BF8BE38" w14:textId="77777777" w:rsidR="00F94FEE" w:rsidRPr="001E4E06" w:rsidRDefault="00AC34D2" w:rsidP="00E75BB4">
      <w:pPr>
        <w:pStyle w:val="Heading4"/>
        <w:spacing w:before="0"/>
        <w:rPr>
          <w:rFonts w:ascii="Times New Roman" w:hAnsi="Times New Roman" w:cs="Times New Roman"/>
        </w:rPr>
      </w:pPr>
      <w:bookmarkStart w:id="27" w:name="model-performance"/>
      <w:bookmarkEnd w:id="27"/>
      <w:r w:rsidRPr="001E4E06">
        <w:rPr>
          <w:rFonts w:ascii="Times New Roman" w:hAnsi="Times New Roman" w:cs="Times New Roman"/>
        </w:rPr>
        <w:t>Model Performance</w:t>
      </w:r>
    </w:p>
    <w:p w14:paraId="50A6375F" w14:textId="77777777" w:rsidR="00F94FEE" w:rsidRPr="001E4E06" w:rsidRDefault="00AC34D2" w:rsidP="00E75BB4">
      <w:pPr>
        <w:pStyle w:val="FirstParagraph"/>
        <w:spacing w:before="0" w:after="0"/>
        <w:rPr>
          <w:rFonts w:ascii="Times New Roman" w:hAnsi="Times New Roman" w:cs="Times New Roman"/>
        </w:rPr>
      </w:pPr>
      <w:r w:rsidRPr="001E4E06">
        <w:rPr>
          <w:rFonts w:ascii="Times New Roman" w:hAnsi="Times New Roman" w:cs="Times New Roman"/>
        </w:rPr>
        <w:t xml:space="preserve">While the results varied by SDM class, the predictive models for both time and accuracy showed considerable skill. For execution time, the most sucessful models were those for GBM-BRT and MARS, which both showed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E4E06">
        <w:rPr>
          <w:rFonts w:ascii="Times New Roman" w:hAnsi="Times New Roman" w:cs="Times New Roman"/>
        </w:rPr>
        <w:t xml:space="preserve"> values of approximately 0.96. This is a surprising amount of variance able to be explained by a farily simple model with only five predictors. The MSE on both of these models was just over 1 second^2 (~ 0.06 ln(seconds)^2), indicating great ability to correctly predict to the observed value. The GAM and RF models showed slightly poorer performance. The variance explained by the GAM model was only 52.1%, while the RF model explained only 58%. While this is still a significant amount, there is still a large portion the the variance in these models that is not explained by the predictor set included here. Despite this, the GAM model still demonstrated a very low MSE (0.0121 ln(seconds)^2). The RF SDMs executed much more slowly, and thus, showed a larger MSE (~0.64 ln(seconds)^2), indeed, the worst MSE of all the SDMs. The variance of the posterior samples shows that most of these estimates are tightly constrained. The posterior standard deviation for GAM, GBM-BRT, and MARS were between 0.01 and 0.035 log-seconds, which is very small when compared to the mean error on the prediction. In addition to poor predictive skill, the posterior standard deviation of the RF model is less well constrained, showing higher uncertainty on the predictions from the model. This model is closer to 0.1 log-seconds in prediction variance.</w:t>
      </w:r>
    </w:p>
    <w:p w14:paraId="13A706DD"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 xml:space="preserve">One possible reason for the lower predictive skill for the GAM model is that it is relatively fast to converge. Most GAM models converged within 10 seconds. The higher MSE may be due to </w:t>
      </w:r>
      <w:r w:rsidRPr="001E4E06">
        <w:rPr>
          <w:rFonts w:ascii="Times New Roman" w:hAnsi="Times New Roman" w:cs="Times New Roman"/>
        </w:rPr>
        <w:lastRenderedPageBreak/>
        <w:t>low-level system processes that cannot be incorporated in the model that increase the variance of execution time at these time scales. At larger time scales, these small-scale processes may begin to have less of an effect (minutes to hours). Both the GAM and RF models are fit with smaller datasets than the the GBM-BRT and MARS models, which may partially explain their loss of performance and the RF model’s high posterior variance. With more data, perhaps these models would be able to better model particular variable combinations, and more precisely predict future values.</w:t>
      </w:r>
    </w:p>
    <w:p w14:paraId="09BF0D7A"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Nonetheless, these models explained a majority of the variance in the SDM runtime. The stochastic variance in benchmarks that is often suggested to cause problems when modeling algorithm execution time is not a significant barrier to modeling SDM runtime. The combination of algorithm input and hardware capabilities together seem sufficient to yield effective predictions for runtime.</w:t>
      </w:r>
    </w:p>
    <w:tbl>
      <w:tblPr>
        <w:tblW w:w="0" w:type="pct"/>
        <w:tblLook w:val="07E0" w:firstRow="1" w:lastRow="1" w:firstColumn="1" w:lastColumn="1" w:noHBand="1" w:noVBand="1"/>
      </w:tblPr>
      <w:tblGrid>
        <w:gridCol w:w="1310"/>
        <w:gridCol w:w="856"/>
        <w:gridCol w:w="750"/>
        <w:gridCol w:w="996"/>
        <w:gridCol w:w="876"/>
        <w:gridCol w:w="1450"/>
      </w:tblGrid>
      <w:tr w:rsidR="00F94FEE" w:rsidRPr="001E4E06" w14:paraId="5B7181C2" w14:textId="77777777">
        <w:tc>
          <w:tcPr>
            <w:tcW w:w="0" w:type="auto"/>
            <w:tcBorders>
              <w:bottom w:val="single" w:sz="0" w:space="0" w:color="auto"/>
            </w:tcBorders>
            <w:vAlign w:val="bottom"/>
          </w:tcPr>
          <w:p w14:paraId="0174B5D9"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Model</w:t>
            </w:r>
          </w:p>
        </w:tc>
        <w:tc>
          <w:tcPr>
            <w:tcW w:w="0" w:type="auto"/>
            <w:tcBorders>
              <w:bottom w:val="single" w:sz="0" w:space="0" w:color="auto"/>
            </w:tcBorders>
            <w:vAlign w:val="bottom"/>
          </w:tcPr>
          <w:p w14:paraId="757105F8"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Train</w:t>
            </w:r>
          </w:p>
        </w:tc>
        <w:tc>
          <w:tcPr>
            <w:tcW w:w="0" w:type="auto"/>
            <w:tcBorders>
              <w:bottom w:val="single" w:sz="0" w:space="0" w:color="auto"/>
            </w:tcBorders>
            <w:vAlign w:val="bottom"/>
          </w:tcPr>
          <w:p w14:paraId="0BFEE785"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Test</w:t>
            </w:r>
          </w:p>
        </w:tc>
        <w:tc>
          <w:tcPr>
            <w:tcW w:w="0" w:type="auto"/>
            <w:tcBorders>
              <w:bottom w:val="single" w:sz="0" w:space="0" w:color="auto"/>
            </w:tcBorders>
            <w:vAlign w:val="bottom"/>
          </w:tcPr>
          <w:p w14:paraId="4D049209"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MSE</w:t>
            </w:r>
          </w:p>
        </w:tc>
        <w:tc>
          <w:tcPr>
            <w:tcW w:w="0" w:type="auto"/>
            <w:tcBorders>
              <w:bottom w:val="single" w:sz="0" w:space="0" w:color="auto"/>
            </w:tcBorders>
            <w:vAlign w:val="bottom"/>
          </w:tcPr>
          <w:p w14:paraId="4363505E" w14:textId="77777777" w:rsidR="00F94FEE" w:rsidRPr="001E4E06" w:rsidRDefault="00AC34D2" w:rsidP="00E75BB4">
            <w:pPr>
              <w:pStyle w:val="Compact"/>
              <w:spacing w:before="0" w:after="0"/>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bottom"/>
          </w:tcPr>
          <w:p w14:paraId="540EEB9B"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Posterior SD</w:t>
            </w:r>
          </w:p>
        </w:tc>
      </w:tr>
      <w:tr w:rsidR="00F94FEE" w:rsidRPr="001E4E06" w14:paraId="0F44F0C7" w14:textId="77777777">
        <w:tc>
          <w:tcPr>
            <w:tcW w:w="0" w:type="auto"/>
          </w:tcPr>
          <w:p w14:paraId="2C8BD142"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GBM-BRT</w:t>
            </w:r>
          </w:p>
        </w:tc>
        <w:tc>
          <w:tcPr>
            <w:tcW w:w="0" w:type="auto"/>
          </w:tcPr>
          <w:p w14:paraId="0AE7AC65"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9256</w:t>
            </w:r>
          </w:p>
        </w:tc>
        <w:tc>
          <w:tcPr>
            <w:tcW w:w="0" w:type="auto"/>
          </w:tcPr>
          <w:p w14:paraId="74CD42E1"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2314</w:t>
            </w:r>
          </w:p>
        </w:tc>
        <w:tc>
          <w:tcPr>
            <w:tcW w:w="0" w:type="auto"/>
          </w:tcPr>
          <w:p w14:paraId="018BA7AE"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646</w:t>
            </w:r>
          </w:p>
        </w:tc>
        <w:tc>
          <w:tcPr>
            <w:tcW w:w="0" w:type="auto"/>
          </w:tcPr>
          <w:p w14:paraId="65AC6E17"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9615</w:t>
            </w:r>
          </w:p>
        </w:tc>
        <w:tc>
          <w:tcPr>
            <w:tcW w:w="0" w:type="auto"/>
          </w:tcPr>
          <w:p w14:paraId="230844D2"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257</w:t>
            </w:r>
          </w:p>
        </w:tc>
      </w:tr>
      <w:tr w:rsidR="00F94FEE" w:rsidRPr="001E4E06" w14:paraId="0D172DD0" w14:textId="77777777">
        <w:tc>
          <w:tcPr>
            <w:tcW w:w="0" w:type="auto"/>
          </w:tcPr>
          <w:p w14:paraId="62D5B684"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GAM</w:t>
            </w:r>
          </w:p>
        </w:tc>
        <w:tc>
          <w:tcPr>
            <w:tcW w:w="0" w:type="auto"/>
          </w:tcPr>
          <w:p w14:paraId="3BC7D6F2"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2636</w:t>
            </w:r>
          </w:p>
        </w:tc>
        <w:tc>
          <w:tcPr>
            <w:tcW w:w="0" w:type="auto"/>
          </w:tcPr>
          <w:p w14:paraId="7C8DD874"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659</w:t>
            </w:r>
          </w:p>
        </w:tc>
        <w:tc>
          <w:tcPr>
            <w:tcW w:w="0" w:type="auto"/>
          </w:tcPr>
          <w:p w14:paraId="68B5D279"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121</w:t>
            </w:r>
          </w:p>
        </w:tc>
        <w:tc>
          <w:tcPr>
            <w:tcW w:w="0" w:type="auto"/>
          </w:tcPr>
          <w:p w14:paraId="2258615F"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5213</w:t>
            </w:r>
          </w:p>
        </w:tc>
        <w:tc>
          <w:tcPr>
            <w:tcW w:w="0" w:type="auto"/>
          </w:tcPr>
          <w:p w14:paraId="339C4531"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1069</w:t>
            </w:r>
          </w:p>
        </w:tc>
      </w:tr>
      <w:tr w:rsidR="00F94FEE" w:rsidRPr="001E4E06" w14:paraId="3401D862" w14:textId="77777777">
        <w:tc>
          <w:tcPr>
            <w:tcW w:w="0" w:type="auto"/>
          </w:tcPr>
          <w:p w14:paraId="4D454334"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MARS</w:t>
            </w:r>
          </w:p>
        </w:tc>
        <w:tc>
          <w:tcPr>
            <w:tcW w:w="0" w:type="auto"/>
          </w:tcPr>
          <w:p w14:paraId="752FF608"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6632</w:t>
            </w:r>
          </w:p>
        </w:tc>
        <w:tc>
          <w:tcPr>
            <w:tcW w:w="0" w:type="auto"/>
          </w:tcPr>
          <w:p w14:paraId="4BFE906F"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1657</w:t>
            </w:r>
          </w:p>
        </w:tc>
        <w:tc>
          <w:tcPr>
            <w:tcW w:w="0" w:type="auto"/>
          </w:tcPr>
          <w:p w14:paraId="7FF7D227"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561</w:t>
            </w:r>
          </w:p>
        </w:tc>
        <w:tc>
          <w:tcPr>
            <w:tcW w:w="0" w:type="auto"/>
          </w:tcPr>
          <w:p w14:paraId="61462E95"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9648</w:t>
            </w:r>
          </w:p>
        </w:tc>
        <w:tc>
          <w:tcPr>
            <w:tcW w:w="0" w:type="auto"/>
          </w:tcPr>
          <w:p w14:paraId="5C75F340"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3397</w:t>
            </w:r>
          </w:p>
        </w:tc>
      </w:tr>
      <w:tr w:rsidR="00F94FEE" w:rsidRPr="001E4E06" w14:paraId="3FC78227" w14:textId="77777777">
        <w:tc>
          <w:tcPr>
            <w:tcW w:w="0" w:type="auto"/>
          </w:tcPr>
          <w:p w14:paraId="45D7044A"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RF</w:t>
            </w:r>
          </w:p>
        </w:tc>
        <w:tc>
          <w:tcPr>
            <w:tcW w:w="0" w:type="auto"/>
          </w:tcPr>
          <w:p w14:paraId="64CC58CE"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2861</w:t>
            </w:r>
          </w:p>
        </w:tc>
        <w:tc>
          <w:tcPr>
            <w:tcW w:w="0" w:type="auto"/>
          </w:tcPr>
          <w:p w14:paraId="0E77D372"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715</w:t>
            </w:r>
          </w:p>
        </w:tc>
        <w:tc>
          <w:tcPr>
            <w:tcW w:w="0" w:type="auto"/>
          </w:tcPr>
          <w:p w14:paraId="25F77284"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64824</w:t>
            </w:r>
          </w:p>
        </w:tc>
        <w:tc>
          <w:tcPr>
            <w:tcW w:w="0" w:type="auto"/>
          </w:tcPr>
          <w:p w14:paraId="20F0EAFA"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5851</w:t>
            </w:r>
          </w:p>
        </w:tc>
        <w:tc>
          <w:tcPr>
            <w:tcW w:w="0" w:type="auto"/>
          </w:tcPr>
          <w:p w14:paraId="55733510"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10174</w:t>
            </w:r>
          </w:p>
        </w:tc>
      </w:tr>
    </w:tbl>
    <w:p w14:paraId="63D8D5C0"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i/>
        </w:rPr>
        <w:t>Table X</w:t>
      </w:r>
      <w:r w:rsidRPr="001E4E06">
        <w:rPr>
          <w:rFonts w:ascii="Times New Roman" w:hAnsi="Times New Roman" w:cs="Times New Roman"/>
        </w:rPr>
        <w:t xml:space="preserve"> shows the results of the evaluation of runtime model skill.</w:t>
      </w:r>
    </w:p>
    <w:p w14:paraId="108D20D0"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 xml:space="preserve">Given the large number of parameters that can be tinkered with in most implementations of learning algorithms in R, it is surprising how well SDM accuracy can be modeled using this framework. All models explained more than 87% of the data’s variance. The best performing models was the RF model, with an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E4E06">
        <w:rPr>
          <w:rFonts w:ascii="Times New Roman" w:hAnsi="Times New Roman" w:cs="Times New Roman"/>
        </w:rPr>
        <w:t xml:space="preserve"> of of 0.98 and a MSE of less than 3.5x10^-5 AUC. Accuracy for other models performed high skillfully as well. The second best of the four models was the MARS model, which explained 94% of the data’s variance and had an mse of 0.00016. GAM and GBM-BRT models performed similarly, each with an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E4E06">
        <w:rPr>
          <w:rFonts w:ascii="Times New Roman" w:hAnsi="Times New Roman" w:cs="Times New Roman"/>
        </w:rPr>
        <w:t xml:space="preserve"> just under 0.9. All of the model show fairly constrained posterior estimates on their predictions. Not only are these models accurate, there is very little uncertainty at each leaf node about the value of the response variable, further supporting that this set of predictors are sufficient to fully model accuracy.</w:t>
      </w:r>
    </w:p>
    <w:tbl>
      <w:tblPr>
        <w:tblW w:w="0" w:type="pct"/>
        <w:tblLook w:val="07E0" w:firstRow="1" w:lastRow="1" w:firstColumn="1" w:lastColumn="1" w:noHBand="1" w:noVBand="1"/>
      </w:tblPr>
      <w:tblGrid>
        <w:gridCol w:w="1310"/>
        <w:gridCol w:w="856"/>
        <w:gridCol w:w="750"/>
        <w:gridCol w:w="1116"/>
        <w:gridCol w:w="996"/>
        <w:gridCol w:w="1450"/>
      </w:tblGrid>
      <w:tr w:rsidR="00F94FEE" w:rsidRPr="001E4E06" w14:paraId="35CAB19E" w14:textId="77777777">
        <w:tc>
          <w:tcPr>
            <w:tcW w:w="0" w:type="auto"/>
            <w:tcBorders>
              <w:bottom w:val="single" w:sz="0" w:space="0" w:color="auto"/>
            </w:tcBorders>
            <w:vAlign w:val="bottom"/>
          </w:tcPr>
          <w:p w14:paraId="11307AEC"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Model</w:t>
            </w:r>
          </w:p>
        </w:tc>
        <w:tc>
          <w:tcPr>
            <w:tcW w:w="0" w:type="auto"/>
            <w:tcBorders>
              <w:bottom w:val="single" w:sz="0" w:space="0" w:color="auto"/>
            </w:tcBorders>
            <w:vAlign w:val="bottom"/>
          </w:tcPr>
          <w:p w14:paraId="0BE85B6C"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Train</w:t>
            </w:r>
          </w:p>
        </w:tc>
        <w:tc>
          <w:tcPr>
            <w:tcW w:w="0" w:type="auto"/>
            <w:tcBorders>
              <w:bottom w:val="single" w:sz="0" w:space="0" w:color="auto"/>
            </w:tcBorders>
            <w:vAlign w:val="bottom"/>
          </w:tcPr>
          <w:p w14:paraId="6C07EDBD"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Test</w:t>
            </w:r>
          </w:p>
        </w:tc>
        <w:tc>
          <w:tcPr>
            <w:tcW w:w="0" w:type="auto"/>
            <w:tcBorders>
              <w:bottom w:val="single" w:sz="0" w:space="0" w:color="auto"/>
            </w:tcBorders>
            <w:vAlign w:val="bottom"/>
          </w:tcPr>
          <w:p w14:paraId="07384BA6"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MSE</w:t>
            </w:r>
          </w:p>
        </w:tc>
        <w:tc>
          <w:tcPr>
            <w:tcW w:w="0" w:type="auto"/>
            <w:tcBorders>
              <w:bottom w:val="single" w:sz="0" w:space="0" w:color="auto"/>
            </w:tcBorders>
            <w:vAlign w:val="bottom"/>
          </w:tcPr>
          <w:p w14:paraId="15BAC6A5" w14:textId="77777777" w:rsidR="00F94FEE" w:rsidRPr="001E4E06" w:rsidRDefault="00AC34D2" w:rsidP="00E75BB4">
            <w:pPr>
              <w:pStyle w:val="Compact"/>
              <w:spacing w:before="0" w:after="0"/>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bottom"/>
          </w:tcPr>
          <w:p w14:paraId="39636948"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Posterior SD</w:t>
            </w:r>
          </w:p>
        </w:tc>
      </w:tr>
      <w:tr w:rsidR="00F94FEE" w:rsidRPr="001E4E06" w14:paraId="32FE9B51" w14:textId="77777777">
        <w:tc>
          <w:tcPr>
            <w:tcW w:w="0" w:type="auto"/>
          </w:tcPr>
          <w:p w14:paraId="3C0CD8A9"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GBM-BRT</w:t>
            </w:r>
          </w:p>
        </w:tc>
        <w:tc>
          <w:tcPr>
            <w:tcW w:w="0" w:type="auto"/>
          </w:tcPr>
          <w:p w14:paraId="53E09233"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9256</w:t>
            </w:r>
          </w:p>
        </w:tc>
        <w:tc>
          <w:tcPr>
            <w:tcW w:w="0" w:type="auto"/>
          </w:tcPr>
          <w:p w14:paraId="6955A151"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2314</w:t>
            </w:r>
          </w:p>
        </w:tc>
        <w:tc>
          <w:tcPr>
            <w:tcW w:w="0" w:type="auto"/>
          </w:tcPr>
          <w:p w14:paraId="151A84C2"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0245</w:t>
            </w:r>
          </w:p>
        </w:tc>
        <w:tc>
          <w:tcPr>
            <w:tcW w:w="0" w:type="auto"/>
          </w:tcPr>
          <w:p w14:paraId="3563C245"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8748</w:t>
            </w:r>
          </w:p>
        </w:tc>
        <w:tc>
          <w:tcPr>
            <w:tcW w:w="0" w:type="auto"/>
          </w:tcPr>
          <w:p w14:paraId="4F20A8F5"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12</w:t>
            </w:r>
          </w:p>
        </w:tc>
      </w:tr>
      <w:tr w:rsidR="00F94FEE" w:rsidRPr="001E4E06" w14:paraId="58445853" w14:textId="77777777">
        <w:tc>
          <w:tcPr>
            <w:tcW w:w="0" w:type="auto"/>
          </w:tcPr>
          <w:p w14:paraId="6C9943DF"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GAM</w:t>
            </w:r>
          </w:p>
        </w:tc>
        <w:tc>
          <w:tcPr>
            <w:tcW w:w="0" w:type="auto"/>
          </w:tcPr>
          <w:p w14:paraId="4ECDACDC"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2636</w:t>
            </w:r>
          </w:p>
        </w:tc>
        <w:tc>
          <w:tcPr>
            <w:tcW w:w="0" w:type="auto"/>
          </w:tcPr>
          <w:p w14:paraId="436D4EA9"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659</w:t>
            </w:r>
          </w:p>
        </w:tc>
        <w:tc>
          <w:tcPr>
            <w:tcW w:w="0" w:type="auto"/>
          </w:tcPr>
          <w:p w14:paraId="536F81F5"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0718</w:t>
            </w:r>
          </w:p>
        </w:tc>
        <w:tc>
          <w:tcPr>
            <w:tcW w:w="0" w:type="auto"/>
          </w:tcPr>
          <w:p w14:paraId="77D988AA"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8993</w:t>
            </w:r>
          </w:p>
        </w:tc>
        <w:tc>
          <w:tcPr>
            <w:tcW w:w="0" w:type="auto"/>
          </w:tcPr>
          <w:p w14:paraId="6F5CDAD7"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4998</w:t>
            </w:r>
          </w:p>
        </w:tc>
      </w:tr>
      <w:tr w:rsidR="00F94FEE" w:rsidRPr="001E4E06" w14:paraId="1F3DE980" w14:textId="77777777">
        <w:tc>
          <w:tcPr>
            <w:tcW w:w="0" w:type="auto"/>
          </w:tcPr>
          <w:p w14:paraId="50FD497C"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MARS</w:t>
            </w:r>
          </w:p>
        </w:tc>
        <w:tc>
          <w:tcPr>
            <w:tcW w:w="0" w:type="auto"/>
          </w:tcPr>
          <w:p w14:paraId="1FF8F204"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6632</w:t>
            </w:r>
          </w:p>
        </w:tc>
        <w:tc>
          <w:tcPr>
            <w:tcW w:w="0" w:type="auto"/>
          </w:tcPr>
          <w:p w14:paraId="2C69405F"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1657</w:t>
            </w:r>
          </w:p>
        </w:tc>
        <w:tc>
          <w:tcPr>
            <w:tcW w:w="0" w:type="auto"/>
          </w:tcPr>
          <w:p w14:paraId="5CD749D6"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0168</w:t>
            </w:r>
          </w:p>
        </w:tc>
        <w:tc>
          <w:tcPr>
            <w:tcW w:w="0" w:type="auto"/>
          </w:tcPr>
          <w:p w14:paraId="4A3881F7"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94175</w:t>
            </w:r>
          </w:p>
        </w:tc>
        <w:tc>
          <w:tcPr>
            <w:tcW w:w="0" w:type="auto"/>
          </w:tcPr>
          <w:p w14:paraId="74DEB7CB"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1421</w:t>
            </w:r>
          </w:p>
        </w:tc>
      </w:tr>
      <w:tr w:rsidR="00F94FEE" w:rsidRPr="001E4E06" w14:paraId="387FA7A9" w14:textId="77777777">
        <w:tc>
          <w:tcPr>
            <w:tcW w:w="0" w:type="auto"/>
          </w:tcPr>
          <w:p w14:paraId="253385A1"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RF</w:t>
            </w:r>
          </w:p>
        </w:tc>
        <w:tc>
          <w:tcPr>
            <w:tcW w:w="0" w:type="auto"/>
          </w:tcPr>
          <w:p w14:paraId="449A38D2"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2861</w:t>
            </w:r>
          </w:p>
        </w:tc>
        <w:tc>
          <w:tcPr>
            <w:tcW w:w="0" w:type="auto"/>
          </w:tcPr>
          <w:p w14:paraId="6B82A721"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715</w:t>
            </w:r>
          </w:p>
        </w:tc>
        <w:tc>
          <w:tcPr>
            <w:tcW w:w="0" w:type="auto"/>
          </w:tcPr>
          <w:p w14:paraId="0E528AD6"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0034</w:t>
            </w:r>
          </w:p>
        </w:tc>
        <w:tc>
          <w:tcPr>
            <w:tcW w:w="0" w:type="auto"/>
          </w:tcPr>
          <w:p w14:paraId="0FA4F250"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9818</w:t>
            </w:r>
          </w:p>
        </w:tc>
        <w:tc>
          <w:tcPr>
            <w:tcW w:w="0" w:type="auto"/>
          </w:tcPr>
          <w:p w14:paraId="45F08DE0"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062</w:t>
            </w:r>
          </w:p>
        </w:tc>
      </w:tr>
    </w:tbl>
    <w:p w14:paraId="144FDDB5"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i/>
        </w:rPr>
        <w:t>Table X</w:t>
      </w:r>
      <w:r w:rsidRPr="001E4E06">
        <w:rPr>
          <w:rFonts w:ascii="Times New Roman" w:hAnsi="Times New Roman" w:cs="Times New Roman"/>
        </w:rPr>
        <w:t xml:space="preserve"> shows the results of the evaluation of accuracy model skill.</w:t>
      </w:r>
    </w:p>
    <w:p w14:paraId="56F91E07" w14:textId="77777777" w:rsidR="00F94FEE" w:rsidRPr="001E4E06" w:rsidRDefault="00AC34D2" w:rsidP="00E75BB4">
      <w:pPr>
        <w:pStyle w:val="Heading4"/>
        <w:spacing w:before="0"/>
        <w:rPr>
          <w:rFonts w:ascii="Times New Roman" w:hAnsi="Times New Roman" w:cs="Times New Roman"/>
        </w:rPr>
      </w:pPr>
      <w:bookmarkStart w:id="28" w:name="model-drivers"/>
      <w:bookmarkEnd w:id="28"/>
      <w:r w:rsidRPr="001E4E06">
        <w:rPr>
          <w:rFonts w:ascii="Times New Roman" w:hAnsi="Times New Roman" w:cs="Times New Roman"/>
        </w:rPr>
        <w:t>Model Drivers</w:t>
      </w:r>
    </w:p>
    <w:p w14:paraId="2E01D201" w14:textId="77777777" w:rsidR="00F94FEE" w:rsidRPr="001E4E06" w:rsidRDefault="00AC34D2" w:rsidP="00E75BB4">
      <w:pPr>
        <w:pStyle w:val="FirstParagraph"/>
        <w:spacing w:before="0" w:after="0"/>
        <w:rPr>
          <w:rFonts w:ascii="Times New Roman" w:hAnsi="Times New Roman" w:cs="Times New Roman"/>
        </w:rPr>
      </w:pPr>
      <w:r w:rsidRPr="001E4E06">
        <w:rPr>
          <w:rFonts w:ascii="Times New Roman" w:hAnsi="Times New Roman" w:cs="Times New Roman"/>
        </w:rPr>
        <w:t>Upon investigation of the drivers of SDM runtime and accuracy, it is clear that data volume can often be significant contributor to both accuracy and long run times.</w:t>
      </w:r>
    </w:p>
    <w:tbl>
      <w:tblPr>
        <w:tblW w:w="4999" w:type="pct"/>
        <w:tblLook w:val="07E0" w:firstRow="1" w:lastRow="1" w:firstColumn="1" w:lastColumn="1" w:noHBand="1" w:noVBand="1"/>
      </w:tblPr>
      <w:tblGrid>
        <w:gridCol w:w="2950"/>
        <w:gridCol w:w="1596"/>
        <w:gridCol w:w="1716"/>
        <w:gridCol w:w="1716"/>
        <w:gridCol w:w="1596"/>
      </w:tblGrid>
      <w:tr w:rsidR="00F94FEE" w:rsidRPr="001E4E06" w14:paraId="6454534A" w14:textId="77777777">
        <w:tc>
          <w:tcPr>
            <w:tcW w:w="0" w:type="auto"/>
            <w:tcBorders>
              <w:bottom w:val="single" w:sz="0" w:space="0" w:color="auto"/>
            </w:tcBorders>
            <w:vAlign w:val="bottom"/>
          </w:tcPr>
          <w:p w14:paraId="16E23394"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Predictor</w:t>
            </w:r>
          </w:p>
        </w:tc>
        <w:tc>
          <w:tcPr>
            <w:tcW w:w="0" w:type="auto"/>
            <w:tcBorders>
              <w:bottom w:val="single" w:sz="0" w:space="0" w:color="auto"/>
            </w:tcBorders>
            <w:vAlign w:val="bottom"/>
          </w:tcPr>
          <w:p w14:paraId="7EE1659E"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GBM-BRT</w:t>
            </w:r>
          </w:p>
        </w:tc>
        <w:tc>
          <w:tcPr>
            <w:tcW w:w="0" w:type="auto"/>
            <w:tcBorders>
              <w:bottom w:val="single" w:sz="0" w:space="0" w:color="auto"/>
            </w:tcBorders>
            <w:vAlign w:val="bottom"/>
          </w:tcPr>
          <w:p w14:paraId="280448B9"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GAM</w:t>
            </w:r>
          </w:p>
        </w:tc>
        <w:tc>
          <w:tcPr>
            <w:tcW w:w="0" w:type="auto"/>
            <w:tcBorders>
              <w:bottom w:val="single" w:sz="0" w:space="0" w:color="auto"/>
            </w:tcBorders>
            <w:vAlign w:val="bottom"/>
          </w:tcPr>
          <w:p w14:paraId="4766B175"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MARS</w:t>
            </w:r>
          </w:p>
        </w:tc>
        <w:tc>
          <w:tcPr>
            <w:tcW w:w="0" w:type="auto"/>
            <w:tcBorders>
              <w:bottom w:val="single" w:sz="0" w:space="0" w:color="auto"/>
            </w:tcBorders>
            <w:vAlign w:val="bottom"/>
          </w:tcPr>
          <w:p w14:paraId="49B29D96"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RF</w:t>
            </w:r>
          </w:p>
        </w:tc>
      </w:tr>
      <w:tr w:rsidR="00F94FEE" w:rsidRPr="001E4E06" w14:paraId="2CBE74A2" w14:textId="77777777">
        <w:tc>
          <w:tcPr>
            <w:tcW w:w="0" w:type="auto"/>
          </w:tcPr>
          <w:p w14:paraId="120C28E2"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umber of Predictors</w:t>
            </w:r>
          </w:p>
        </w:tc>
        <w:tc>
          <w:tcPr>
            <w:tcW w:w="0" w:type="auto"/>
          </w:tcPr>
          <w:p w14:paraId="77892843"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138269164</w:t>
            </w:r>
          </w:p>
        </w:tc>
        <w:tc>
          <w:tcPr>
            <w:tcW w:w="0" w:type="auto"/>
          </w:tcPr>
          <w:p w14:paraId="63DA7B16"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002921527</w:t>
            </w:r>
          </w:p>
        </w:tc>
        <w:tc>
          <w:tcPr>
            <w:tcW w:w="0" w:type="auto"/>
          </w:tcPr>
          <w:p w14:paraId="4FB0F8CC"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w:t>
            </w:r>
          </w:p>
        </w:tc>
        <w:tc>
          <w:tcPr>
            <w:tcW w:w="0" w:type="auto"/>
          </w:tcPr>
          <w:p w14:paraId="534582F9"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w:t>
            </w:r>
          </w:p>
        </w:tc>
      </w:tr>
      <w:tr w:rsidR="00F94FEE" w:rsidRPr="001E4E06" w14:paraId="37131536" w14:textId="77777777">
        <w:tc>
          <w:tcPr>
            <w:tcW w:w="0" w:type="auto"/>
          </w:tcPr>
          <w:p w14:paraId="218D2D17"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umber of CPUs</w:t>
            </w:r>
          </w:p>
        </w:tc>
        <w:tc>
          <w:tcPr>
            <w:tcW w:w="0" w:type="auto"/>
          </w:tcPr>
          <w:p w14:paraId="400794B6"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07196373</w:t>
            </w:r>
          </w:p>
        </w:tc>
        <w:tc>
          <w:tcPr>
            <w:tcW w:w="0" w:type="auto"/>
          </w:tcPr>
          <w:p w14:paraId="7DE0DD49"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357912281</w:t>
            </w:r>
          </w:p>
        </w:tc>
        <w:tc>
          <w:tcPr>
            <w:tcW w:w="0" w:type="auto"/>
          </w:tcPr>
          <w:p w14:paraId="36962B30"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360559534</w:t>
            </w:r>
          </w:p>
        </w:tc>
        <w:tc>
          <w:tcPr>
            <w:tcW w:w="0" w:type="auto"/>
          </w:tcPr>
          <w:p w14:paraId="3A03990B"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1100450350</w:t>
            </w:r>
          </w:p>
        </w:tc>
      </w:tr>
      <w:tr w:rsidR="00F94FEE" w:rsidRPr="001E4E06" w14:paraId="56CC5265" w14:textId="77777777">
        <w:tc>
          <w:tcPr>
            <w:tcW w:w="0" w:type="auto"/>
          </w:tcPr>
          <w:p w14:paraId="722186C4"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Memory (GB)</w:t>
            </w:r>
          </w:p>
        </w:tc>
        <w:tc>
          <w:tcPr>
            <w:tcW w:w="0" w:type="auto"/>
          </w:tcPr>
          <w:p w14:paraId="0B3BF85B"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14692250</w:t>
            </w:r>
          </w:p>
        </w:tc>
        <w:tc>
          <w:tcPr>
            <w:tcW w:w="0" w:type="auto"/>
          </w:tcPr>
          <w:p w14:paraId="16B364F2"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077365222</w:t>
            </w:r>
          </w:p>
        </w:tc>
        <w:tc>
          <w:tcPr>
            <w:tcW w:w="0" w:type="auto"/>
          </w:tcPr>
          <w:p w14:paraId="7B345FFE"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2060023091</w:t>
            </w:r>
          </w:p>
        </w:tc>
        <w:tc>
          <w:tcPr>
            <w:tcW w:w="0" w:type="auto"/>
          </w:tcPr>
          <w:p w14:paraId="23538970"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104282285</w:t>
            </w:r>
          </w:p>
        </w:tc>
      </w:tr>
      <w:tr w:rsidR="00F94FEE" w:rsidRPr="001E4E06" w14:paraId="057A7914" w14:textId="77777777">
        <w:tc>
          <w:tcPr>
            <w:tcW w:w="0" w:type="auto"/>
          </w:tcPr>
          <w:p w14:paraId="7781DC2E"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umber of Training Examples</w:t>
            </w:r>
          </w:p>
        </w:tc>
        <w:tc>
          <w:tcPr>
            <w:tcW w:w="0" w:type="auto"/>
          </w:tcPr>
          <w:p w14:paraId="4BE8DBB4"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7459094228</w:t>
            </w:r>
          </w:p>
        </w:tc>
        <w:tc>
          <w:tcPr>
            <w:tcW w:w="0" w:type="auto"/>
          </w:tcPr>
          <w:p w14:paraId="3F416022"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056633610</w:t>
            </w:r>
          </w:p>
        </w:tc>
        <w:tc>
          <w:tcPr>
            <w:tcW w:w="0" w:type="auto"/>
          </w:tcPr>
          <w:p w14:paraId="4A11C6BA"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33670908117</w:t>
            </w:r>
          </w:p>
        </w:tc>
        <w:tc>
          <w:tcPr>
            <w:tcW w:w="0" w:type="auto"/>
          </w:tcPr>
          <w:p w14:paraId="2701A743"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4200279389</w:t>
            </w:r>
          </w:p>
        </w:tc>
      </w:tr>
      <w:tr w:rsidR="00F94FEE" w:rsidRPr="001E4E06" w14:paraId="7F1CF62B" w14:textId="77777777">
        <w:tc>
          <w:tcPr>
            <w:tcW w:w="0" w:type="auto"/>
          </w:tcPr>
          <w:p w14:paraId="4683AF89"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umber of Cells</w:t>
            </w:r>
          </w:p>
        </w:tc>
        <w:tc>
          <w:tcPr>
            <w:tcW w:w="0" w:type="auto"/>
          </w:tcPr>
          <w:p w14:paraId="44F1E83F"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592688780</w:t>
            </w:r>
          </w:p>
        </w:tc>
        <w:tc>
          <w:tcPr>
            <w:tcW w:w="0" w:type="auto"/>
          </w:tcPr>
          <w:p w14:paraId="0F678BB0"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37449462087</w:t>
            </w:r>
          </w:p>
        </w:tc>
        <w:tc>
          <w:tcPr>
            <w:tcW w:w="0" w:type="auto"/>
          </w:tcPr>
          <w:p w14:paraId="12668767"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4663870144</w:t>
            </w:r>
          </w:p>
        </w:tc>
        <w:tc>
          <w:tcPr>
            <w:tcW w:w="0" w:type="auto"/>
          </w:tcPr>
          <w:p w14:paraId="02653132"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04306765</w:t>
            </w:r>
          </w:p>
        </w:tc>
      </w:tr>
      <w:tr w:rsidR="00F94FEE" w:rsidRPr="001E4E06" w14:paraId="3E7A9B17" w14:textId="77777777">
        <w:tc>
          <w:tcPr>
            <w:tcW w:w="0" w:type="auto"/>
          </w:tcPr>
          <w:p w14:paraId="151CD9DE"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Learning Rate</w:t>
            </w:r>
          </w:p>
        </w:tc>
        <w:tc>
          <w:tcPr>
            <w:tcW w:w="0" w:type="auto"/>
          </w:tcPr>
          <w:p w14:paraId="0EDEE900"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03260443</w:t>
            </w:r>
          </w:p>
        </w:tc>
        <w:tc>
          <w:tcPr>
            <w:tcW w:w="0" w:type="auto"/>
          </w:tcPr>
          <w:p w14:paraId="189D6631"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A</w:t>
            </w:r>
          </w:p>
        </w:tc>
        <w:tc>
          <w:tcPr>
            <w:tcW w:w="0" w:type="auto"/>
          </w:tcPr>
          <w:p w14:paraId="69661A53"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A</w:t>
            </w:r>
          </w:p>
        </w:tc>
        <w:tc>
          <w:tcPr>
            <w:tcW w:w="0" w:type="auto"/>
          </w:tcPr>
          <w:p w14:paraId="0D0CC8A8"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A</w:t>
            </w:r>
          </w:p>
        </w:tc>
      </w:tr>
      <w:tr w:rsidR="00F94FEE" w:rsidRPr="001E4E06" w14:paraId="3390A16D" w14:textId="77777777">
        <w:tc>
          <w:tcPr>
            <w:tcW w:w="0" w:type="auto"/>
          </w:tcPr>
          <w:p w14:paraId="009C94D4"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Tree Complexity</w:t>
            </w:r>
          </w:p>
        </w:tc>
        <w:tc>
          <w:tcPr>
            <w:tcW w:w="0" w:type="auto"/>
          </w:tcPr>
          <w:p w14:paraId="120649D5"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281510594</w:t>
            </w:r>
          </w:p>
        </w:tc>
        <w:tc>
          <w:tcPr>
            <w:tcW w:w="0" w:type="auto"/>
          </w:tcPr>
          <w:p w14:paraId="164B286E"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A</w:t>
            </w:r>
          </w:p>
        </w:tc>
        <w:tc>
          <w:tcPr>
            <w:tcW w:w="0" w:type="auto"/>
          </w:tcPr>
          <w:p w14:paraId="5C5ABDD7"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A</w:t>
            </w:r>
          </w:p>
        </w:tc>
        <w:tc>
          <w:tcPr>
            <w:tcW w:w="0" w:type="auto"/>
          </w:tcPr>
          <w:p w14:paraId="2031DA4E"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A</w:t>
            </w:r>
          </w:p>
        </w:tc>
      </w:tr>
      <w:tr w:rsidR="00F94FEE" w:rsidRPr="001E4E06" w14:paraId="494B0180" w14:textId="77777777">
        <w:tc>
          <w:tcPr>
            <w:tcW w:w="0" w:type="auto"/>
          </w:tcPr>
          <w:p w14:paraId="4E8DAA30"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lastRenderedPageBreak/>
              <w:t>Parallel</w:t>
            </w:r>
          </w:p>
        </w:tc>
        <w:tc>
          <w:tcPr>
            <w:tcW w:w="0" w:type="auto"/>
          </w:tcPr>
          <w:p w14:paraId="2BC6DA3E"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A</w:t>
            </w:r>
          </w:p>
        </w:tc>
        <w:tc>
          <w:tcPr>
            <w:tcW w:w="0" w:type="auto"/>
          </w:tcPr>
          <w:p w14:paraId="06AF3818"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A</w:t>
            </w:r>
          </w:p>
        </w:tc>
        <w:tc>
          <w:tcPr>
            <w:tcW w:w="0" w:type="auto"/>
          </w:tcPr>
          <w:p w14:paraId="0B07B3B5"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A</w:t>
            </w:r>
          </w:p>
        </w:tc>
        <w:tc>
          <w:tcPr>
            <w:tcW w:w="0" w:type="auto"/>
          </w:tcPr>
          <w:p w14:paraId="4185E911"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06440635</w:t>
            </w:r>
          </w:p>
        </w:tc>
      </w:tr>
      <w:tr w:rsidR="00F94FEE" w:rsidRPr="001E4E06" w14:paraId="26E30806" w14:textId="77777777">
        <w:tc>
          <w:tcPr>
            <w:tcW w:w="0" w:type="auto"/>
          </w:tcPr>
          <w:p w14:paraId="5D855A8C"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Sequential</w:t>
            </w:r>
          </w:p>
        </w:tc>
        <w:tc>
          <w:tcPr>
            <w:tcW w:w="0" w:type="auto"/>
          </w:tcPr>
          <w:p w14:paraId="5FEF9EE6"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A</w:t>
            </w:r>
          </w:p>
        </w:tc>
        <w:tc>
          <w:tcPr>
            <w:tcW w:w="0" w:type="auto"/>
          </w:tcPr>
          <w:p w14:paraId="06AFC8EE"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A</w:t>
            </w:r>
          </w:p>
        </w:tc>
        <w:tc>
          <w:tcPr>
            <w:tcW w:w="0" w:type="auto"/>
          </w:tcPr>
          <w:p w14:paraId="20BC111A"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A</w:t>
            </w:r>
          </w:p>
        </w:tc>
        <w:tc>
          <w:tcPr>
            <w:tcW w:w="0" w:type="auto"/>
          </w:tcPr>
          <w:p w14:paraId="69E8E696"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21486491</w:t>
            </w:r>
          </w:p>
        </w:tc>
      </w:tr>
    </w:tbl>
    <w:p w14:paraId="6EB7877F"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i/>
        </w:rPr>
        <w:t>Table X</w:t>
      </w:r>
      <w:r w:rsidRPr="001E4E06">
        <w:rPr>
          <w:rFonts w:ascii="Times New Roman" w:hAnsi="Times New Roman" w:cs="Times New Roman"/>
        </w:rPr>
        <w:t xml:space="preserve"> shows the reduction in explained varianc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E4E06">
        <w:rPr>
          <w:rFonts w:ascii="Times New Roman" w:hAnsi="Times New Roman" w:cs="Times New Roman"/>
        </w:rPr>
        <w:t>) when a model fit will all terms except one is compared to the full model, for an execution time model.</w:t>
      </w:r>
    </w:p>
    <w:tbl>
      <w:tblPr>
        <w:tblW w:w="0" w:type="pct"/>
        <w:tblLook w:val="07E0" w:firstRow="1" w:lastRow="1" w:firstColumn="1" w:lastColumn="1" w:noHBand="1" w:noVBand="1"/>
      </w:tblPr>
      <w:tblGrid>
        <w:gridCol w:w="2952"/>
        <w:gridCol w:w="1596"/>
        <w:gridCol w:w="1716"/>
        <w:gridCol w:w="1596"/>
        <w:gridCol w:w="1716"/>
      </w:tblGrid>
      <w:tr w:rsidR="00F94FEE" w:rsidRPr="001E4E06" w14:paraId="51B1BDB3" w14:textId="77777777">
        <w:tc>
          <w:tcPr>
            <w:tcW w:w="0" w:type="auto"/>
            <w:tcBorders>
              <w:bottom w:val="single" w:sz="0" w:space="0" w:color="auto"/>
            </w:tcBorders>
            <w:vAlign w:val="bottom"/>
          </w:tcPr>
          <w:p w14:paraId="11D6119E"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Predictor</w:t>
            </w:r>
          </w:p>
        </w:tc>
        <w:tc>
          <w:tcPr>
            <w:tcW w:w="0" w:type="auto"/>
            <w:tcBorders>
              <w:bottom w:val="single" w:sz="0" w:space="0" w:color="auto"/>
            </w:tcBorders>
            <w:vAlign w:val="bottom"/>
          </w:tcPr>
          <w:p w14:paraId="5C6EA540"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GBM-BRT</w:t>
            </w:r>
          </w:p>
        </w:tc>
        <w:tc>
          <w:tcPr>
            <w:tcW w:w="0" w:type="auto"/>
            <w:tcBorders>
              <w:bottom w:val="single" w:sz="0" w:space="0" w:color="auto"/>
            </w:tcBorders>
            <w:vAlign w:val="bottom"/>
          </w:tcPr>
          <w:p w14:paraId="1BC673B3"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GAM</w:t>
            </w:r>
          </w:p>
        </w:tc>
        <w:tc>
          <w:tcPr>
            <w:tcW w:w="0" w:type="auto"/>
            <w:tcBorders>
              <w:bottom w:val="single" w:sz="0" w:space="0" w:color="auto"/>
            </w:tcBorders>
            <w:vAlign w:val="bottom"/>
          </w:tcPr>
          <w:p w14:paraId="27515FA3"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MARS</w:t>
            </w:r>
          </w:p>
        </w:tc>
        <w:tc>
          <w:tcPr>
            <w:tcW w:w="0" w:type="auto"/>
            <w:tcBorders>
              <w:bottom w:val="single" w:sz="0" w:space="0" w:color="auto"/>
            </w:tcBorders>
            <w:vAlign w:val="bottom"/>
          </w:tcPr>
          <w:p w14:paraId="77CEC03C"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RF</w:t>
            </w:r>
          </w:p>
        </w:tc>
      </w:tr>
      <w:tr w:rsidR="00F94FEE" w:rsidRPr="001E4E06" w14:paraId="22A1D89C" w14:textId="77777777">
        <w:tc>
          <w:tcPr>
            <w:tcW w:w="0" w:type="auto"/>
          </w:tcPr>
          <w:p w14:paraId="2AC75844"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umber of Predictors</w:t>
            </w:r>
          </w:p>
        </w:tc>
        <w:tc>
          <w:tcPr>
            <w:tcW w:w="0" w:type="auto"/>
          </w:tcPr>
          <w:p w14:paraId="3C91F32F"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973334060</w:t>
            </w:r>
          </w:p>
        </w:tc>
        <w:tc>
          <w:tcPr>
            <w:tcW w:w="0" w:type="auto"/>
          </w:tcPr>
          <w:p w14:paraId="462B1AAE"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002921527</w:t>
            </w:r>
          </w:p>
        </w:tc>
        <w:tc>
          <w:tcPr>
            <w:tcW w:w="0" w:type="auto"/>
          </w:tcPr>
          <w:p w14:paraId="7EAB5F6C"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2875883935</w:t>
            </w:r>
          </w:p>
        </w:tc>
        <w:tc>
          <w:tcPr>
            <w:tcW w:w="0" w:type="auto"/>
          </w:tcPr>
          <w:p w14:paraId="0F78A6C0"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38990130804</w:t>
            </w:r>
          </w:p>
        </w:tc>
      </w:tr>
      <w:tr w:rsidR="00F94FEE" w:rsidRPr="001E4E06" w14:paraId="436EC0E5" w14:textId="77777777">
        <w:tc>
          <w:tcPr>
            <w:tcW w:w="0" w:type="auto"/>
          </w:tcPr>
          <w:p w14:paraId="35FFAFBD"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umber of CPUs</w:t>
            </w:r>
          </w:p>
        </w:tc>
        <w:tc>
          <w:tcPr>
            <w:tcW w:w="0" w:type="auto"/>
          </w:tcPr>
          <w:p w14:paraId="2D05C20C"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06968174</w:t>
            </w:r>
          </w:p>
        </w:tc>
        <w:tc>
          <w:tcPr>
            <w:tcW w:w="0" w:type="auto"/>
          </w:tcPr>
          <w:p w14:paraId="50F21EC6"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w:t>
            </w:r>
          </w:p>
        </w:tc>
        <w:tc>
          <w:tcPr>
            <w:tcW w:w="0" w:type="auto"/>
          </w:tcPr>
          <w:p w14:paraId="739378A7"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05195602</w:t>
            </w:r>
          </w:p>
        </w:tc>
        <w:tc>
          <w:tcPr>
            <w:tcW w:w="0" w:type="auto"/>
          </w:tcPr>
          <w:p w14:paraId="7B889FFE"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w:t>
            </w:r>
          </w:p>
        </w:tc>
      </w:tr>
      <w:tr w:rsidR="00F94FEE" w:rsidRPr="001E4E06" w14:paraId="5E703598" w14:textId="77777777">
        <w:tc>
          <w:tcPr>
            <w:tcW w:w="0" w:type="auto"/>
          </w:tcPr>
          <w:p w14:paraId="0AEAE125"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Memory (GB)</w:t>
            </w:r>
          </w:p>
        </w:tc>
        <w:tc>
          <w:tcPr>
            <w:tcW w:w="0" w:type="auto"/>
          </w:tcPr>
          <w:p w14:paraId="6FCBF4A6"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01511123</w:t>
            </w:r>
          </w:p>
        </w:tc>
        <w:tc>
          <w:tcPr>
            <w:tcW w:w="0" w:type="auto"/>
          </w:tcPr>
          <w:p w14:paraId="7E756496"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w:t>
            </w:r>
          </w:p>
        </w:tc>
        <w:tc>
          <w:tcPr>
            <w:tcW w:w="0" w:type="auto"/>
          </w:tcPr>
          <w:p w14:paraId="78A0B810"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28887021</w:t>
            </w:r>
          </w:p>
        </w:tc>
        <w:tc>
          <w:tcPr>
            <w:tcW w:w="0" w:type="auto"/>
          </w:tcPr>
          <w:p w14:paraId="48C23B78"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w:t>
            </w:r>
          </w:p>
        </w:tc>
      </w:tr>
      <w:tr w:rsidR="00F94FEE" w:rsidRPr="001E4E06" w14:paraId="6C052872" w14:textId="77777777">
        <w:tc>
          <w:tcPr>
            <w:tcW w:w="0" w:type="auto"/>
          </w:tcPr>
          <w:p w14:paraId="11C5019B"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umber of Training Examples</w:t>
            </w:r>
          </w:p>
        </w:tc>
        <w:tc>
          <w:tcPr>
            <w:tcW w:w="0" w:type="auto"/>
          </w:tcPr>
          <w:p w14:paraId="4DDB54AD"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6949723552</w:t>
            </w:r>
          </w:p>
        </w:tc>
        <w:tc>
          <w:tcPr>
            <w:tcW w:w="0" w:type="auto"/>
          </w:tcPr>
          <w:p w14:paraId="724C419E"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w:t>
            </w:r>
          </w:p>
        </w:tc>
        <w:tc>
          <w:tcPr>
            <w:tcW w:w="0" w:type="auto"/>
          </w:tcPr>
          <w:p w14:paraId="727E4341"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2311663197</w:t>
            </w:r>
          </w:p>
        </w:tc>
        <w:tc>
          <w:tcPr>
            <w:tcW w:w="0" w:type="auto"/>
          </w:tcPr>
          <w:p w14:paraId="70E7145D"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44445147018</w:t>
            </w:r>
          </w:p>
        </w:tc>
      </w:tr>
      <w:tr w:rsidR="00F94FEE" w:rsidRPr="001E4E06" w14:paraId="558F2E71" w14:textId="77777777">
        <w:tc>
          <w:tcPr>
            <w:tcW w:w="0" w:type="auto"/>
          </w:tcPr>
          <w:p w14:paraId="1CED9693"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umber of Cells</w:t>
            </w:r>
          </w:p>
        </w:tc>
        <w:tc>
          <w:tcPr>
            <w:tcW w:w="0" w:type="auto"/>
          </w:tcPr>
          <w:p w14:paraId="61B6544D"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02975617</w:t>
            </w:r>
          </w:p>
        </w:tc>
        <w:tc>
          <w:tcPr>
            <w:tcW w:w="0" w:type="auto"/>
          </w:tcPr>
          <w:p w14:paraId="2ACCF214"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w:t>
            </w:r>
          </w:p>
        </w:tc>
        <w:tc>
          <w:tcPr>
            <w:tcW w:w="0" w:type="auto"/>
          </w:tcPr>
          <w:p w14:paraId="136FB685"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01914743</w:t>
            </w:r>
          </w:p>
        </w:tc>
        <w:tc>
          <w:tcPr>
            <w:tcW w:w="0" w:type="auto"/>
          </w:tcPr>
          <w:p w14:paraId="3FB9CA35"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003363167</w:t>
            </w:r>
          </w:p>
        </w:tc>
      </w:tr>
      <w:tr w:rsidR="00F94FEE" w:rsidRPr="001E4E06" w14:paraId="13ABC2A6" w14:textId="77777777">
        <w:tc>
          <w:tcPr>
            <w:tcW w:w="0" w:type="auto"/>
          </w:tcPr>
          <w:p w14:paraId="70F5810F"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Learning Rate</w:t>
            </w:r>
          </w:p>
        </w:tc>
        <w:tc>
          <w:tcPr>
            <w:tcW w:w="0" w:type="auto"/>
          </w:tcPr>
          <w:p w14:paraId="15651EC1"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38748993</w:t>
            </w:r>
          </w:p>
        </w:tc>
        <w:tc>
          <w:tcPr>
            <w:tcW w:w="0" w:type="auto"/>
          </w:tcPr>
          <w:p w14:paraId="635980CB"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A</w:t>
            </w:r>
          </w:p>
        </w:tc>
        <w:tc>
          <w:tcPr>
            <w:tcW w:w="0" w:type="auto"/>
          </w:tcPr>
          <w:p w14:paraId="7BAECBCD"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A</w:t>
            </w:r>
          </w:p>
        </w:tc>
        <w:tc>
          <w:tcPr>
            <w:tcW w:w="0" w:type="auto"/>
          </w:tcPr>
          <w:p w14:paraId="7BCD726D"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A</w:t>
            </w:r>
          </w:p>
        </w:tc>
      </w:tr>
      <w:tr w:rsidR="00F94FEE" w:rsidRPr="001E4E06" w14:paraId="326B1C0B" w14:textId="77777777">
        <w:tc>
          <w:tcPr>
            <w:tcW w:w="0" w:type="auto"/>
          </w:tcPr>
          <w:p w14:paraId="3F57284E"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Tree Complexity</w:t>
            </w:r>
          </w:p>
        </w:tc>
        <w:tc>
          <w:tcPr>
            <w:tcW w:w="0" w:type="auto"/>
          </w:tcPr>
          <w:p w14:paraId="0DB2158D"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0047865705</w:t>
            </w:r>
          </w:p>
        </w:tc>
        <w:tc>
          <w:tcPr>
            <w:tcW w:w="0" w:type="auto"/>
          </w:tcPr>
          <w:p w14:paraId="03F17434"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A</w:t>
            </w:r>
          </w:p>
        </w:tc>
        <w:tc>
          <w:tcPr>
            <w:tcW w:w="0" w:type="auto"/>
          </w:tcPr>
          <w:p w14:paraId="6103A849"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A</w:t>
            </w:r>
          </w:p>
        </w:tc>
        <w:tc>
          <w:tcPr>
            <w:tcW w:w="0" w:type="auto"/>
          </w:tcPr>
          <w:p w14:paraId="645BD79A"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NA</w:t>
            </w:r>
          </w:p>
        </w:tc>
      </w:tr>
    </w:tbl>
    <w:p w14:paraId="521F9774"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i/>
        </w:rPr>
        <w:t>Table X</w:t>
      </w:r>
      <w:r w:rsidRPr="001E4E06">
        <w:rPr>
          <w:rFonts w:ascii="Times New Roman" w:hAnsi="Times New Roman" w:cs="Times New Roman"/>
        </w:rPr>
        <w:t xml:space="preserve"> shows the reduction in explained varianc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E4E06">
        <w:rPr>
          <w:rFonts w:ascii="Times New Roman" w:hAnsi="Times New Roman" w:cs="Times New Roman"/>
        </w:rPr>
        <w:t>) when a model fit will all terms except one is compared to the full model, for an accuracy model.</w:t>
      </w:r>
    </w:p>
    <w:p w14:paraId="21022598"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 xml:space="preserve">The drivers of model runtime are similar for GBM-BRT, GAM, and RF, and show at least a small relationship with the theoretical underpinnings of how these models are computed. These models rely in a very large part on the number of training examples used to fit the data. This is very logical, as the more data is used to fit the model, the more computation must be done during training. Indeed, in the GBM-BRT model, the removal of the number of training examples reduces model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1E4E06">
        <w:rPr>
          <w:rFonts w:ascii="Times New Roman" w:hAnsi="Times New Roman" w:cs="Times New Roman"/>
        </w:rPr>
        <w:t xml:space="preserve"> by nearly 0.75. MARS and RF also show large reductions in skill if this term is removed. Surprisingly, the number of environmental covariates does not appear to be a very important predictor of runtime. Theoretical complexity analyses suggests that learning algorithms are often asymptotically proportional in time to a combination of both training examples and number of features in each training example. However, the leave-one-out cross validation performed here does not suggest that the number of covariates used to fit the SDM has any strong impact on the time to fit it. It is also surprising that GBM-BRT do not show more dependence on the learning rate or tree complexity parameters. These parameters together are thought to control the number of trees that are built during model fittings, so, theory, should have at least a moderate impact on the execution time. However, experimental results indicate that less and 1% and about 3% of data variance is all that is explained by these two parameters, respectively.</w:t>
      </w:r>
    </w:p>
    <w:p w14:paraId="6A68F3A2"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GAM runtime appears to be controlled solely by the number of cells used for prediction. These models converge quite quickly so their fitting time is negligible. Instead, nearly all of the total time during each experiment was spent on predicting the fit model onto the novel climate scenario. Without knowing the number of cells to predict onto, the GAM model would have nearly no skill at all.</w:t>
      </w:r>
    </w:p>
    <w:p w14:paraId="57578FA0"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Importantly, with the exception of RF, the computing variables, RAM and cores, have nearly no influence at all on the execution time of the SDMs. In the first three models, the number of cores accounted for less than 0.5% of the variance. For all models, memory accounts for less than 3% of all variance. This lack of dependence on hardware capabilities is surprising. Without any of the variance in the data being explained in the data by the hardware, the models should run at the same speed on my laptop as on the NCAR yellowstone supercomputer. Random Forests do show a dependence on the number of cores on the computer used to run the model, because their computations are split across multiple cores. In this case, the number of cores accounts for 11% of the RF data’s variance.</w:t>
      </w:r>
    </w:p>
    <w:p w14:paraId="552DDE0A"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lastRenderedPageBreak/>
        <w:t>The accuracy of SDM models can be most effectively predicted by including the number of environmental covariates and the number of training examples. The number of environmental covariates included in model fitting is also very important. In the cases of RF and GBM-BRT, these two together can account for nearly 80% of the model’s total predictive skill. In the GAM model, this is the only significant term towards predicting accuracy. In all models, no other terms consistently increase model skill. Learning rate and tree complexity, designed to regularize the model to prevent overfitting, do not enhance the skill of the GBM-BRT accuracy model.</w:t>
      </w:r>
    </w:p>
    <w:p w14:paraId="5BAC1B92" w14:textId="77777777" w:rsidR="00F94FEE" w:rsidRPr="001E4E06" w:rsidRDefault="00AC34D2" w:rsidP="00E75BB4">
      <w:pPr>
        <w:pStyle w:val="Heading4"/>
        <w:spacing w:before="0"/>
        <w:rPr>
          <w:rFonts w:ascii="Times New Roman" w:hAnsi="Times New Roman" w:cs="Times New Roman"/>
        </w:rPr>
      </w:pPr>
      <w:bookmarkStart w:id="29" w:name="optimization"/>
      <w:bookmarkEnd w:id="29"/>
      <w:r w:rsidRPr="001E4E06">
        <w:rPr>
          <w:rFonts w:ascii="Times New Roman" w:hAnsi="Times New Roman" w:cs="Times New Roman"/>
        </w:rPr>
        <w:t>Optimization</w:t>
      </w:r>
    </w:p>
    <w:p w14:paraId="74AA8621" w14:textId="77777777" w:rsidR="00F94FEE" w:rsidRPr="001E4E06" w:rsidRDefault="00AC34D2" w:rsidP="00E75BB4">
      <w:pPr>
        <w:pStyle w:val="FirstParagraph"/>
        <w:spacing w:before="0" w:after="0"/>
        <w:rPr>
          <w:rFonts w:ascii="Times New Roman" w:hAnsi="Times New Roman" w:cs="Times New Roman"/>
        </w:rPr>
      </w:pPr>
      <w:r w:rsidRPr="001E4E06">
        <w:rPr>
          <w:rFonts w:ascii="Times New Roman" w:hAnsi="Times New Roman" w:cs="Times New Roman"/>
        </w:rPr>
        <w:t>It is instructive to discuss the prediction of the unconstrained optimal point for each SDM type. In addition, a data-constrain optimization will be demonstrated to show its utility in situation were little data is available to model users. Finally, a time- constrained optimization was performed and is discussed.</w:t>
      </w:r>
    </w:p>
    <w:p w14:paraId="4CE894E0" w14:textId="77777777" w:rsidR="00F94FEE" w:rsidRPr="001E4E06" w:rsidRDefault="00AC34D2" w:rsidP="00E75BB4">
      <w:pPr>
        <w:pStyle w:val="Heading5"/>
        <w:spacing w:before="0"/>
        <w:rPr>
          <w:rFonts w:ascii="Times New Roman" w:hAnsi="Times New Roman" w:cs="Times New Roman"/>
        </w:rPr>
      </w:pPr>
      <w:bookmarkStart w:id="30" w:name="unconstrained-optimal"/>
      <w:bookmarkEnd w:id="30"/>
      <w:r w:rsidRPr="001E4E06">
        <w:rPr>
          <w:rFonts w:ascii="Times New Roman" w:hAnsi="Times New Roman" w:cs="Times New Roman"/>
        </w:rPr>
        <w:t>Unconstrained Optimal</w:t>
      </w:r>
    </w:p>
    <w:p w14:paraId="11A43D01" w14:textId="77777777" w:rsidR="00F94FEE" w:rsidRPr="001E4E06" w:rsidRDefault="00AC34D2" w:rsidP="00E75BB4">
      <w:pPr>
        <w:pStyle w:val="FirstParagraph"/>
        <w:spacing w:before="0" w:after="0"/>
        <w:rPr>
          <w:rFonts w:ascii="Times New Roman" w:hAnsi="Times New Roman" w:cs="Times New Roman"/>
        </w:rPr>
      </w:pPr>
      <w:r w:rsidRPr="001E4E06">
        <w:rPr>
          <w:rFonts w:ascii="Times New Roman" w:hAnsi="Times New Roman" w:cs="Times New Roman"/>
        </w:rPr>
        <w:t>In the unconstrained optimization procedure, the algorithm inputs, and therefore the accuracy, were fixed before optimizing the hardware configuration. Each model presented a different accuracy surface. In all the models, the accuracy-maximizing point lies at the right-hand size of the training example-covariate space. However, the individual surface determines the accuracy and the point’s exact position. Most points lie close to the very top right of the space, indicating that many training examples and many covariates lead to the highest accuracy, which we would expect from the investigation of the accuracy model drivers as well. Of course, this space was limited due to experimental design constraints, so if the accuracy-maximizing point lies at the point with the highest data requirements, it may not truly be optimal, but instead require additional data. More data will nearly always produce a better model. However, given my review of the SDM literature, in practice the limits I’ve artificially imposed seem like reasonable limits beyond the data inputs of most SDM studies.</w:t>
      </w:r>
    </w:p>
    <w:tbl>
      <w:tblPr>
        <w:tblW w:w="0" w:type="pct"/>
        <w:tblLook w:val="07E0" w:firstRow="1" w:lastRow="1" w:firstColumn="1" w:lastColumn="1" w:noHBand="1" w:noVBand="1"/>
      </w:tblPr>
      <w:tblGrid>
        <w:gridCol w:w="1310"/>
        <w:gridCol w:w="1743"/>
        <w:gridCol w:w="2049"/>
        <w:gridCol w:w="1189"/>
      </w:tblGrid>
      <w:tr w:rsidR="00F94FEE" w:rsidRPr="001E4E06" w14:paraId="5CEA25B5" w14:textId="77777777">
        <w:tc>
          <w:tcPr>
            <w:tcW w:w="0" w:type="auto"/>
            <w:tcBorders>
              <w:bottom w:val="single" w:sz="0" w:space="0" w:color="auto"/>
            </w:tcBorders>
            <w:vAlign w:val="bottom"/>
          </w:tcPr>
          <w:p w14:paraId="64C50ADB"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Model</w:t>
            </w:r>
          </w:p>
        </w:tc>
        <w:tc>
          <w:tcPr>
            <w:tcW w:w="0" w:type="auto"/>
            <w:tcBorders>
              <w:bottom w:val="single" w:sz="0" w:space="0" w:color="auto"/>
            </w:tcBorders>
            <w:vAlign w:val="bottom"/>
          </w:tcPr>
          <w:p w14:paraId="763E55F0"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Fixed Accuracy</w:t>
            </w:r>
          </w:p>
        </w:tc>
        <w:tc>
          <w:tcPr>
            <w:tcW w:w="0" w:type="auto"/>
            <w:tcBorders>
              <w:bottom w:val="single" w:sz="0" w:space="0" w:color="auto"/>
            </w:tcBorders>
            <w:vAlign w:val="bottom"/>
          </w:tcPr>
          <w:p w14:paraId="5073C4FC"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Training Examples</w:t>
            </w:r>
          </w:p>
        </w:tc>
        <w:tc>
          <w:tcPr>
            <w:tcW w:w="0" w:type="auto"/>
            <w:tcBorders>
              <w:bottom w:val="single" w:sz="0" w:space="0" w:color="auto"/>
            </w:tcBorders>
            <w:vAlign w:val="bottom"/>
          </w:tcPr>
          <w:p w14:paraId="0458C780"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covariates</w:t>
            </w:r>
          </w:p>
        </w:tc>
      </w:tr>
      <w:tr w:rsidR="00F94FEE" w:rsidRPr="001E4E06" w14:paraId="785BD686" w14:textId="77777777">
        <w:tc>
          <w:tcPr>
            <w:tcW w:w="0" w:type="auto"/>
          </w:tcPr>
          <w:p w14:paraId="1DB5710A"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GAM</w:t>
            </w:r>
          </w:p>
        </w:tc>
        <w:tc>
          <w:tcPr>
            <w:tcW w:w="0" w:type="auto"/>
          </w:tcPr>
          <w:p w14:paraId="54BE4FC5"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7131</w:t>
            </w:r>
          </w:p>
        </w:tc>
        <w:tc>
          <w:tcPr>
            <w:tcW w:w="0" w:type="auto"/>
          </w:tcPr>
          <w:p w14:paraId="240708D1"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9000</w:t>
            </w:r>
          </w:p>
        </w:tc>
        <w:tc>
          <w:tcPr>
            <w:tcW w:w="0" w:type="auto"/>
          </w:tcPr>
          <w:p w14:paraId="3CEA0202"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5</w:t>
            </w:r>
          </w:p>
        </w:tc>
      </w:tr>
      <w:tr w:rsidR="00F94FEE" w:rsidRPr="001E4E06" w14:paraId="3FA2BBAC" w14:textId="77777777">
        <w:tc>
          <w:tcPr>
            <w:tcW w:w="0" w:type="auto"/>
          </w:tcPr>
          <w:p w14:paraId="7641BDAD"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GBM-BRT</w:t>
            </w:r>
          </w:p>
        </w:tc>
        <w:tc>
          <w:tcPr>
            <w:tcW w:w="0" w:type="auto"/>
          </w:tcPr>
          <w:p w14:paraId="53167E5F"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8087</w:t>
            </w:r>
          </w:p>
        </w:tc>
        <w:tc>
          <w:tcPr>
            <w:tcW w:w="0" w:type="auto"/>
          </w:tcPr>
          <w:p w14:paraId="20FAEB57"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10000</w:t>
            </w:r>
          </w:p>
        </w:tc>
        <w:tc>
          <w:tcPr>
            <w:tcW w:w="0" w:type="auto"/>
          </w:tcPr>
          <w:p w14:paraId="55232080"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5</w:t>
            </w:r>
          </w:p>
        </w:tc>
      </w:tr>
      <w:tr w:rsidR="00F94FEE" w:rsidRPr="001E4E06" w14:paraId="33C31F69" w14:textId="77777777">
        <w:tc>
          <w:tcPr>
            <w:tcW w:w="0" w:type="auto"/>
          </w:tcPr>
          <w:p w14:paraId="610681E9"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MARS</w:t>
            </w:r>
          </w:p>
        </w:tc>
        <w:tc>
          <w:tcPr>
            <w:tcW w:w="0" w:type="auto"/>
          </w:tcPr>
          <w:p w14:paraId="51B2ABF9"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7722</w:t>
            </w:r>
          </w:p>
        </w:tc>
        <w:tc>
          <w:tcPr>
            <w:tcW w:w="0" w:type="auto"/>
          </w:tcPr>
          <w:p w14:paraId="4E7C519D"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1000</w:t>
            </w:r>
          </w:p>
        </w:tc>
        <w:tc>
          <w:tcPr>
            <w:tcW w:w="0" w:type="auto"/>
          </w:tcPr>
          <w:p w14:paraId="1253CBEE"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5</w:t>
            </w:r>
          </w:p>
        </w:tc>
      </w:tr>
      <w:tr w:rsidR="00F94FEE" w:rsidRPr="001E4E06" w14:paraId="028C9F1C" w14:textId="77777777">
        <w:tc>
          <w:tcPr>
            <w:tcW w:w="0" w:type="auto"/>
          </w:tcPr>
          <w:p w14:paraId="5F98D097"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RF</w:t>
            </w:r>
          </w:p>
        </w:tc>
        <w:tc>
          <w:tcPr>
            <w:tcW w:w="0" w:type="auto"/>
          </w:tcPr>
          <w:p w14:paraId="04871BB5"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8523</w:t>
            </w:r>
          </w:p>
        </w:tc>
        <w:tc>
          <w:tcPr>
            <w:tcW w:w="0" w:type="auto"/>
          </w:tcPr>
          <w:p w14:paraId="4E3EA2FA"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10000</w:t>
            </w:r>
          </w:p>
        </w:tc>
        <w:tc>
          <w:tcPr>
            <w:tcW w:w="0" w:type="auto"/>
          </w:tcPr>
          <w:p w14:paraId="53FF41D0"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5</w:t>
            </w:r>
          </w:p>
        </w:tc>
      </w:tr>
    </w:tbl>
    <w:p w14:paraId="67C0A0C7"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b/>
          <w:i/>
        </w:rPr>
        <w:t>Table X</w:t>
      </w:r>
      <w:r w:rsidRPr="001E4E06">
        <w:rPr>
          <w:rFonts w:ascii="Times New Roman" w:hAnsi="Times New Roman" w:cs="Times New Roman"/>
        </w:rPr>
        <w:t xml:space="preserve"> Accuracy-Maximizing Points for each SDM</w:t>
      </w:r>
    </w:p>
    <w:p w14:paraId="63E4E78E"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The GAM model fixed inputs at the lowest predicted accuracy, with a maximum predicted accuracy of only 0.71. MARS required the least data, with only 1000 training examples needed to reach the maximum accuracy. The MARS accuracy surface is interesting in that after ~1000 training examples, in which accuracy increases quite quickly, only the addition of more covariates can increase accuracy. This trend is also seen, to a lesser degree, in the GAM model. However, in the RF and GBM-BRT models, additional training examples continue to increase model accuracy throughout the surface. In all cases, additional covariates continued to increase accuracy significantly up to the five covariates included in this analysis.</w:t>
      </w:r>
    </w:p>
    <w:p w14:paraId="5F942DB1"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Once an accuracy-maximizing point was developed for each SDM class, we can proceed to identify the optimal hardware configuration for running this set of algorithm inputs. Because of the different levels of influence of hardware components on each model type, the optimal for each class different slightly. Using the Bayesian posterior distribution of the predictions, rather than the posterior means, means that there are multiple configurations that were statistically indistinguishable from each other. These clusters were taken together as the optimal if their dissimilarity of mean and standard deviation was less than 1.</w:t>
      </w:r>
    </w:p>
    <w:p w14:paraId="52A9C9D9"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lastRenderedPageBreak/>
        <w:t>| Configuration Number | CPUs | RAM | Seconds | Dollars | Mean Distance | Distance SD | | :————- | :————- | :————- | :————- | :————- | :————- | | :————- | |13 | 2 | 2 | 5.302108 | 0.3187628| 5.330181| 0.4410313 | |25 | 3 | 2 | 5.302108 | 0.4781441| 5.342165| 0.4420229 | |37 |4 |2 |5.302108 |0.6375255 |5.358898 |0.4434074 |</w:t>
      </w:r>
    </w:p>
    <w:p w14:paraId="56B16EE9"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b/>
          <w:i/>
        </w:rPr>
        <w:t>Table X</w:t>
      </w:r>
      <w:r w:rsidRPr="001E4E06">
        <w:rPr>
          <w:rFonts w:ascii="Times New Roman" w:hAnsi="Times New Roman" w:cs="Times New Roman"/>
        </w:rPr>
        <w:t xml:space="preserve"> GAM unconstrained optimal predictions for computing hardware for achieving the accuracy-maximizing point.</w:t>
      </w:r>
    </w:p>
    <w:p w14:paraId="6FF8BBC1"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 Configuration Number | CPUs | RAM | Seconds | Dollars | Mean Distance | Distance SD | | :————- | :————- | :————- | :————- | :————- | :————- | | :————- | |13| 2| 2 |1489.020| 89.51986| 1796.690 |1545.021|</w:t>
      </w:r>
    </w:p>
    <w:p w14:paraId="3447D685"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b/>
          <w:i/>
        </w:rPr>
        <w:t>Table X</w:t>
      </w:r>
      <w:r w:rsidRPr="001E4E06">
        <w:rPr>
          <w:rFonts w:ascii="Times New Roman" w:hAnsi="Times New Roman" w:cs="Times New Roman"/>
        </w:rPr>
        <w:t xml:space="preserve"> GBM-BRT unconstrained optimal predictions for computing hardware for achieving the accuracy-maximizing point.</w:t>
      </w:r>
    </w:p>
    <w:p w14:paraId="42FD8C73"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 Configuration Number | CPUs | RAM | Seconds | Dollars | Mean Distance | Distance SD | | :————- | :————- | :————- | :————- | :————- | :————- | | :————- | |145| 13| 2| 21.86844| 8.545748| 24.84752| 8.630945| |157| 14| 2| 21.78000| 9.165896| 25.03071| 8.703743| |169| 15| 2| 21.71175| 9.789829| 25.19974| 8.699931| |133| 12| 2| 22.60012| 8.152314| 25.38249| 8.675544| |121| 11| 2| 22.74969| 7.522412| 25.38255| 9.059256| |181| 16| 2| 21.73022| 10.451368| 25.52088| 8.824121| |109| 10| 2| 23.31605| 7.008804| 25.83321| 9.269416| |193| 17| 2| 21.50065| 10.987265| 25.85966| 9.837260| |97 |9 |2| 24.22601| 6.554105| 26.64450| 9.645858|</w:t>
      </w:r>
    </w:p>
    <w:p w14:paraId="1401F358"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b/>
          <w:i/>
        </w:rPr>
        <w:t>Table X</w:t>
      </w:r>
      <w:r w:rsidRPr="001E4E06">
        <w:rPr>
          <w:rFonts w:ascii="Times New Roman" w:hAnsi="Times New Roman" w:cs="Times New Roman"/>
        </w:rPr>
        <w:t xml:space="preserve"> RF unconstrained optimal predictions for computing hardware for achieving the accuracy-maximizing point.</w:t>
      </w:r>
    </w:p>
    <w:p w14:paraId="29E12919"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 Configuration Number | CPUs | RAM | Seconds | Dollars | Mean Distance | Distance SD | | :————- | :————- | :————- | :————- | :————- | :————- | | :————- | |81 |7| 16| 9.111372| 10.86422| 14.28928| 1.688315| |93 |8| 16| 9.111372| 12.41625| 15.52028| 1.833760| |105| 9 |16| 9.111372| 13.96828| 16.80676| 1.985762| |117| 10| 16| 9.111372| 15.52031| 18.13693| 2.142924| |129| 11| 16| 9.111372| 17.07234| 19.50185| 2.304192| |141| 12| 16| 9.111372| 18.62437| 20.89470| 2.468761| |153| 13| 16| 9.111372| 20.17640| 22.31026| 2.636013| |165| 14| 16| 9.111372| 21.72844| 23.74446| 2.805468| |177| 15| 16| 9.111372| 23.28047| 25.19413| 2.976750| |189| 16| 16| 9.111372| 24.83250| 26.65673| 3.149560|</w:t>
      </w:r>
    </w:p>
    <w:p w14:paraId="3DF26B6A"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b/>
          <w:i/>
        </w:rPr>
        <w:t>Table X</w:t>
      </w:r>
      <w:r w:rsidRPr="001E4E06">
        <w:rPr>
          <w:rFonts w:ascii="Times New Roman" w:hAnsi="Times New Roman" w:cs="Times New Roman"/>
        </w:rPr>
        <w:t xml:space="preserve"> MARS unconstrained optimal predictions for computing hardware for achieving the accuracy-maximizing point.</w:t>
      </w:r>
    </w:p>
    <w:p w14:paraId="180F985A"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Only the GBM-BRT model had a clearly defined optimal solution for this problem, with only one distribution significantly different than the rest. The GAM class also called for a cluster of only three similar solutions. RF and MARS, however, each had larger clusters, 9 and 10, respectively. The optimal solution for GAM and GBM-BRT each called for very low hardware requirements, with only two cores and two GB memory. The RF model, as expected because of its ability to run on parallel cores, suggests an optimal with between 7 and 16 cores, though with little memory required. The MARS model, oddly, requires a high number of cores, even though it runs sequentially, and a high amount of memory. The other models all suggest that 2GB of RAM is sufficient to run the model optimally.</w:t>
      </w:r>
    </w:p>
    <w:p w14:paraId="29547C2E" w14:textId="77777777" w:rsidR="00F94FEE" w:rsidRPr="001E4E06" w:rsidRDefault="00AC34D2" w:rsidP="00E75BB4">
      <w:pPr>
        <w:pStyle w:val="Heading4"/>
        <w:spacing w:before="0"/>
        <w:rPr>
          <w:rFonts w:ascii="Times New Roman" w:hAnsi="Times New Roman" w:cs="Times New Roman"/>
        </w:rPr>
      </w:pPr>
      <w:bookmarkStart w:id="31" w:name="data-constrained-optimization-1"/>
      <w:bookmarkEnd w:id="31"/>
      <w:r w:rsidRPr="001E4E06">
        <w:rPr>
          <w:rFonts w:ascii="Times New Roman" w:hAnsi="Times New Roman" w:cs="Times New Roman"/>
        </w:rPr>
        <w:t>Data-Constrained Optimization</w:t>
      </w:r>
    </w:p>
    <w:p w14:paraId="292CAF21" w14:textId="77777777" w:rsidR="00F94FEE" w:rsidRPr="001E4E06" w:rsidRDefault="00AC34D2" w:rsidP="00E75BB4">
      <w:pPr>
        <w:pStyle w:val="FirstParagraph"/>
        <w:spacing w:before="0" w:after="0"/>
        <w:rPr>
          <w:rFonts w:ascii="Times New Roman" w:hAnsi="Times New Roman" w:cs="Times New Roman"/>
        </w:rPr>
      </w:pPr>
      <w:r w:rsidRPr="001E4E06">
        <w:rPr>
          <w:rFonts w:ascii="Times New Roman" w:hAnsi="Times New Roman" w:cs="Times New Roman"/>
        </w:rPr>
        <w:t xml:space="preserve">To demonstrate the ability to predict the optimal configuration under a data-constraint, it is demonstrated here. This is clearly a very common occurrence in SDM applications, where there is simply no more data with which to fit the model. In this case, we’ll choose a relatively extreme </w:t>
      </w:r>
      <w:r w:rsidRPr="001E4E06">
        <w:rPr>
          <w:rFonts w:ascii="Times New Roman" w:hAnsi="Times New Roman" w:cs="Times New Roman"/>
        </w:rPr>
        <w:lastRenderedPageBreak/>
        <w:t>example, and fit an optimal configuration with only 45 training examples. Covariates are still allowed to range between one and five.</w:t>
      </w:r>
    </w:p>
    <w:tbl>
      <w:tblPr>
        <w:tblW w:w="0" w:type="pct"/>
        <w:tblLook w:val="07E0" w:firstRow="1" w:lastRow="1" w:firstColumn="1" w:lastColumn="1" w:noHBand="1" w:noVBand="1"/>
      </w:tblPr>
      <w:tblGrid>
        <w:gridCol w:w="1310"/>
        <w:gridCol w:w="1743"/>
        <w:gridCol w:w="2049"/>
        <w:gridCol w:w="1189"/>
      </w:tblGrid>
      <w:tr w:rsidR="00F94FEE" w:rsidRPr="001E4E06" w14:paraId="573B1D99" w14:textId="77777777">
        <w:tc>
          <w:tcPr>
            <w:tcW w:w="0" w:type="auto"/>
            <w:tcBorders>
              <w:bottom w:val="single" w:sz="0" w:space="0" w:color="auto"/>
            </w:tcBorders>
            <w:vAlign w:val="bottom"/>
          </w:tcPr>
          <w:p w14:paraId="3247443B"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Model</w:t>
            </w:r>
          </w:p>
        </w:tc>
        <w:tc>
          <w:tcPr>
            <w:tcW w:w="0" w:type="auto"/>
            <w:tcBorders>
              <w:bottom w:val="single" w:sz="0" w:space="0" w:color="auto"/>
            </w:tcBorders>
            <w:vAlign w:val="bottom"/>
          </w:tcPr>
          <w:p w14:paraId="73114A98"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Fixed Accuracy</w:t>
            </w:r>
          </w:p>
        </w:tc>
        <w:tc>
          <w:tcPr>
            <w:tcW w:w="0" w:type="auto"/>
            <w:tcBorders>
              <w:bottom w:val="single" w:sz="0" w:space="0" w:color="auto"/>
            </w:tcBorders>
            <w:vAlign w:val="bottom"/>
          </w:tcPr>
          <w:p w14:paraId="7967AE23"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Training Examples</w:t>
            </w:r>
          </w:p>
        </w:tc>
        <w:tc>
          <w:tcPr>
            <w:tcW w:w="0" w:type="auto"/>
            <w:tcBorders>
              <w:bottom w:val="single" w:sz="0" w:space="0" w:color="auto"/>
            </w:tcBorders>
            <w:vAlign w:val="bottom"/>
          </w:tcPr>
          <w:p w14:paraId="19907DE9"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covariates</w:t>
            </w:r>
          </w:p>
        </w:tc>
      </w:tr>
      <w:tr w:rsidR="00F94FEE" w:rsidRPr="001E4E06" w14:paraId="0624B8A4" w14:textId="77777777">
        <w:tc>
          <w:tcPr>
            <w:tcW w:w="0" w:type="auto"/>
          </w:tcPr>
          <w:p w14:paraId="11EB5B24"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GAM</w:t>
            </w:r>
          </w:p>
        </w:tc>
        <w:tc>
          <w:tcPr>
            <w:tcW w:w="0" w:type="auto"/>
          </w:tcPr>
          <w:p w14:paraId="0D141E6B"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6776</w:t>
            </w:r>
          </w:p>
        </w:tc>
        <w:tc>
          <w:tcPr>
            <w:tcW w:w="0" w:type="auto"/>
          </w:tcPr>
          <w:p w14:paraId="57DF9409"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45</w:t>
            </w:r>
          </w:p>
        </w:tc>
        <w:tc>
          <w:tcPr>
            <w:tcW w:w="0" w:type="auto"/>
          </w:tcPr>
          <w:p w14:paraId="373EFAB5"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5</w:t>
            </w:r>
          </w:p>
        </w:tc>
      </w:tr>
      <w:tr w:rsidR="00F94FEE" w:rsidRPr="001E4E06" w14:paraId="7F2FF164" w14:textId="77777777">
        <w:tc>
          <w:tcPr>
            <w:tcW w:w="0" w:type="auto"/>
          </w:tcPr>
          <w:p w14:paraId="49CC189C"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GBM-BRT</w:t>
            </w:r>
          </w:p>
        </w:tc>
        <w:tc>
          <w:tcPr>
            <w:tcW w:w="0" w:type="auto"/>
          </w:tcPr>
          <w:p w14:paraId="35D8F8E1"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XXX</w:t>
            </w:r>
          </w:p>
        </w:tc>
        <w:tc>
          <w:tcPr>
            <w:tcW w:w="0" w:type="auto"/>
          </w:tcPr>
          <w:p w14:paraId="5FD0B244"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XXX</w:t>
            </w:r>
          </w:p>
        </w:tc>
        <w:tc>
          <w:tcPr>
            <w:tcW w:w="0" w:type="auto"/>
          </w:tcPr>
          <w:p w14:paraId="6453D56F"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XXX</w:t>
            </w:r>
          </w:p>
        </w:tc>
      </w:tr>
      <w:tr w:rsidR="00F94FEE" w:rsidRPr="001E4E06" w14:paraId="09C387AC" w14:textId="77777777">
        <w:tc>
          <w:tcPr>
            <w:tcW w:w="0" w:type="auto"/>
          </w:tcPr>
          <w:p w14:paraId="6D4C8302"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MARS</w:t>
            </w:r>
          </w:p>
        </w:tc>
        <w:tc>
          <w:tcPr>
            <w:tcW w:w="0" w:type="auto"/>
          </w:tcPr>
          <w:p w14:paraId="2B4AE355"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69457</w:t>
            </w:r>
          </w:p>
        </w:tc>
        <w:tc>
          <w:tcPr>
            <w:tcW w:w="0" w:type="auto"/>
          </w:tcPr>
          <w:p w14:paraId="72FFF43D"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45</w:t>
            </w:r>
          </w:p>
        </w:tc>
        <w:tc>
          <w:tcPr>
            <w:tcW w:w="0" w:type="auto"/>
          </w:tcPr>
          <w:p w14:paraId="6049C97C"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5</w:t>
            </w:r>
          </w:p>
        </w:tc>
      </w:tr>
      <w:tr w:rsidR="00F94FEE" w:rsidRPr="001E4E06" w14:paraId="0127F176" w14:textId="77777777">
        <w:tc>
          <w:tcPr>
            <w:tcW w:w="0" w:type="auto"/>
          </w:tcPr>
          <w:p w14:paraId="2D387AFF"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RF</w:t>
            </w:r>
          </w:p>
        </w:tc>
        <w:tc>
          <w:tcPr>
            <w:tcW w:w="0" w:type="auto"/>
          </w:tcPr>
          <w:p w14:paraId="6AD3543D"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7863</w:t>
            </w:r>
          </w:p>
        </w:tc>
        <w:tc>
          <w:tcPr>
            <w:tcW w:w="0" w:type="auto"/>
          </w:tcPr>
          <w:p w14:paraId="48538C90"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1</w:t>
            </w:r>
          </w:p>
        </w:tc>
        <w:tc>
          <w:tcPr>
            <w:tcW w:w="0" w:type="auto"/>
          </w:tcPr>
          <w:p w14:paraId="48445970"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5</w:t>
            </w:r>
          </w:p>
        </w:tc>
      </w:tr>
    </w:tbl>
    <w:p w14:paraId="7466F230"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b/>
          <w:i/>
        </w:rPr>
        <w:t>Table X</w:t>
      </w:r>
      <w:r w:rsidRPr="001E4E06">
        <w:rPr>
          <w:rFonts w:ascii="Times New Roman" w:hAnsi="Times New Roman" w:cs="Times New Roman"/>
        </w:rPr>
        <w:t xml:space="preserve"> Accuracy-Maximizing Points for each SDM under a strict data constraint of 45 training examples.</w:t>
      </w:r>
    </w:p>
    <w:p w14:paraId="2C660FBB"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Once the accuracy is maximized at this low point, a significant decrease in the maximized accuracy is apparent, and expected. This decrease was about 0.05-0.1 points on the AUC, which corresponds with a good predictive model with a fair predictive model (FIND CITATION FOR THIS). As expected, most models require all 45 training points, and all require all five covariates to achieve maximum accuracy. The RF suggestion of accuracy maximization of 1 training example seems like a statistical artifact and should be treated with caution.</w:t>
      </w:r>
    </w:p>
    <w:p w14:paraId="6276345A"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Configuration Number | CPUs | RAM | Seconds | Dollars | Mean Distance | Distance SD |</w:t>
      </w:r>
      <w:r w:rsidRPr="001E4E06">
        <w:rPr>
          <w:rFonts w:ascii="Times New Roman" w:hAnsi="Times New Roman" w:cs="Times New Roman"/>
        </w:rPr>
        <w:br/>
        <w:t>:————- | :————- | :————- | :————- | :————- | :————- | | :————- |</w:t>
      </w:r>
      <w:r w:rsidRPr="001E4E06">
        <w:rPr>
          <w:rFonts w:ascii="Times New Roman" w:hAnsi="Times New Roman" w:cs="Times New Roman"/>
        </w:rPr>
        <w:br/>
        <w:t>13| 2| 2| 5.224851| 0.3141180| 5.257580| 0.4889995|</w:t>
      </w:r>
      <w:r w:rsidRPr="001E4E06">
        <w:rPr>
          <w:rFonts w:ascii="Times New Roman" w:hAnsi="Times New Roman" w:cs="Times New Roman"/>
        </w:rPr>
        <w:br/>
        <w:t>25| 3| 2 |5.224851 |0.4711771| 5.269401| 0.4900990|</w:t>
      </w:r>
      <w:r w:rsidRPr="001E4E06">
        <w:rPr>
          <w:rFonts w:ascii="Times New Roman" w:hAnsi="Times New Roman" w:cs="Times New Roman"/>
        </w:rPr>
        <w:br/>
        <w:t>37| 4| 2| 5.224851| 0.6282361 |5.285905 |0.4916341|</w:t>
      </w:r>
    </w:p>
    <w:p w14:paraId="6BC33C1B"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b/>
          <w:i/>
        </w:rPr>
        <w:t>Table X</w:t>
      </w:r>
      <w:r w:rsidRPr="001E4E06">
        <w:rPr>
          <w:rFonts w:ascii="Times New Roman" w:hAnsi="Times New Roman" w:cs="Times New Roman"/>
        </w:rPr>
        <w:t xml:space="preserve"> Optimal Hardware for GAM under a strict data constraint of 45 training examples.</w:t>
      </w:r>
    </w:p>
    <w:p w14:paraId="3BE5C8BA"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XXXX NEED GBM-BRT TABLE HERE XXXX</w:t>
      </w:r>
    </w:p>
    <w:p w14:paraId="79525737"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 Configuration Number | CPUs | RAM | Seconds | Dollars | Mean Distance | Distance SD | | :————- | :————- | :————- | :————- | :————- | :————- | | :————- | |109 |10| 2 |4.738573| 1.4244151| 5.274748| 2.201935| |97 |9 | 2| 4.807257| 1.3005552| 5.298139| 2.156391| |133| 12| 2| 4.677079| 1.6871158| 5.298231| 2.211611 | |121| 11| 2| 4.732381| 1.5648092| 5.315057| 2.235309 | |145| 13| 2| 4.683376| 1.8301697| 5.353266| 2.217866 | |157| 14| 2| 4.679844| 1.9694656| 5.411921| 2.308578 | |169| 15| 2| 4.885003| 2.2026478 |5.706941| 2.324732 | |61 |6| 2| 5.679106| 1.0242836| 5.988099| 1.690359 | |49 |5| 2| 5.949659| 0.8942338| 6.257268| 1.810588 |</w:t>
      </w:r>
    </w:p>
    <w:p w14:paraId="66E8DC67"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b/>
          <w:i/>
        </w:rPr>
        <w:t>Table X</w:t>
      </w:r>
      <w:r w:rsidRPr="001E4E06">
        <w:rPr>
          <w:rFonts w:ascii="Times New Roman" w:hAnsi="Times New Roman" w:cs="Times New Roman"/>
        </w:rPr>
        <w:t xml:space="preserve"> Optimal Hardware for RF under a strict data constraint of 45 training examples.</w:t>
      </w:r>
    </w:p>
    <w:p w14:paraId="0E5C4C57"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 Configuration Number | CPUs | RAM | Seconds | Dollars | Mean Distance | Distance SD | | :————- | :————- | :————- | :————- | :————- | :————- | | :————- | |81| 7| 16| 1.796767| 2.142429| 3.580441| 2.695402| |93| 8| 16| 1.796767| 2.448490| 3.888889| 2.927606| |21 |2| 16| 3.274177| 1.115447| 4.152403| 2.109742| |105| 9 |16| 1.796767| 2.754551| 4.211241| 3.170276| |117| 10| 16| 1.796767| 3.060613| 4.544539| 3.421187| |33 |3 |16| 3.380755| 1.727634| 4.577421| 2.314046| |45| 4| 16| 3.380755| 2.303511| 4.932269| 2.493434| |57| 5| 16| 3.211710| 2.735413| 5.080262| 2.563458| |69| 6| 16| 3.211710| 3.282496| 5.530223| 2.790505|</w:t>
      </w:r>
    </w:p>
    <w:p w14:paraId="05E94ED2"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b/>
          <w:i/>
        </w:rPr>
        <w:t>Table X</w:t>
      </w:r>
      <w:r w:rsidRPr="001E4E06">
        <w:rPr>
          <w:rFonts w:ascii="Times New Roman" w:hAnsi="Times New Roman" w:cs="Times New Roman"/>
        </w:rPr>
        <w:t xml:space="preserve"> Optimal Hardware for MARS under a strict data constraint of 45 training examples.</w:t>
      </w:r>
    </w:p>
    <w:p w14:paraId="62817E04"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The data-constrained optimals showed significant overlap with the unconstrained optimal predictions. One major difference between the two, however, is the decreased costs, in both time and money, of running the constrained experiment, since less data is used to fit the experiment.</w:t>
      </w:r>
    </w:p>
    <w:p w14:paraId="1CCC5458"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 xml:space="preserve">In the case of MARS, we see that number of CPU cores is clearly not a big factor in the optimality of the solution, since everywhere between 2 and 10 CPU cores shows a statistically identical distribution. Again, we see that the memory requirement is large compared to the otehr SDM classes, however, this is likely still due to sampling design and unlikely to be a real </w:t>
      </w:r>
      <w:r w:rsidRPr="001E4E06">
        <w:rPr>
          <w:rFonts w:ascii="Times New Roman" w:hAnsi="Times New Roman" w:cs="Times New Roman"/>
        </w:rPr>
        <w:lastRenderedPageBreak/>
        <w:t>recommendation. GAM suggested the same optimal set of 2, 3, or 4 cores with 2 GB of RAM. This makes sense that the GAM optimal is the same as from the unconstrained. There is very little hardware influence on the run time of the model, which predicts an unconstrained optimal will use the lowest amount of hardware. So, any experiment that requires less time than the unconstrained optimal would thus also need only the minimum amount of ahrdware. XXX about GBM-BRT. RF showed wide variability between the number of cores that would result in the optimal solution as well. It is likely to involve multiple cores, however, there is high uncertainty about the exact number required. Nevertheless, only two GB of RAM are suggested regardless of the number of CPU cores. This high degree of uncertainty is surprising, since the model shows high predictive skill of the test set, it would appear that the model itself should be able to differentiate between the different number of cores.</w:t>
      </w:r>
    </w:p>
    <w:p w14:paraId="65CC753B" w14:textId="77777777" w:rsidR="00F94FEE" w:rsidRPr="001E4E06" w:rsidRDefault="00AC34D2" w:rsidP="00E75BB4">
      <w:pPr>
        <w:pStyle w:val="Heading5"/>
        <w:spacing w:before="0"/>
        <w:rPr>
          <w:rFonts w:ascii="Times New Roman" w:hAnsi="Times New Roman" w:cs="Times New Roman"/>
        </w:rPr>
      </w:pPr>
      <w:bookmarkStart w:id="32" w:name="cost-constrained-optimization-1"/>
      <w:bookmarkEnd w:id="32"/>
      <w:r w:rsidRPr="001E4E06">
        <w:rPr>
          <w:rFonts w:ascii="Times New Roman" w:hAnsi="Times New Roman" w:cs="Times New Roman"/>
        </w:rPr>
        <w:t>Cost-Constrained Optimization</w:t>
      </w:r>
    </w:p>
    <w:p w14:paraId="6FBA3A4A" w14:textId="77777777" w:rsidR="00F94FEE" w:rsidRPr="001E4E06" w:rsidRDefault="00AC34D2" w:rsidP="00E75BB4">
      <w:pPr>
        <w:pStyle w:val="FirstParagraph"/>
        <w:spacing w:before="0" w:after="0"/>
        <w:rPr>
          <w:rFonts w:ascii="Times New Roman" w:hAnsi="Times New Roman" w:cs="Times New Roman"/>
        </w:rPr>
      </w:pPr>
      <w:r w:rsidRPr="001E4E06">
        <w:rPr>
          <w:rFonts w:ascii="Times New Roman" w:hAnsi="Times New Roman" w:cs="Times New Roman"/>
        </w:rPr>
        <w:t>A second type of constraint on the hardware configuration choice is a cost-limit or time-limit imposed by the user. In this case, the user has identified a limit that should not be surpassed, and a solution that falls within it should then be identified. In this particular example, the user has an unlimited supply of data with which to fit the model. However, the techniques from this section and the section above could be applied together to create a real-world situation in which both cost and and data are limited. In this example, the user has a limit of 22 seconds in which to run the model. This scenario could occur in a centralized web-based modeling application, in which the application requires latency to be below a certain time, so that user’s don’t get lost or distracted.</w:t>
      </w:r>
    </w:p>
    <w:tbl>
      <w:tblPr>
        <w:tblW w:w="0" w:type="pct"/>
        <w:tblLook w:val="07E0" w:firstRow="1" w:lastRow="1" w:firstColumn="1" w:lastColumn="1" w:noHBand="1" w:noVBand="1"/>
      </w:tblPr>
      <w:tblGrid>
        <w:gridCol w:w="1310"/>
        <w:gridCol w:w="1743"/>
        <w:gridCol w:w="2049"/>
        <w:gridCol w:w="1189"/>
      </w:tblGrid>
      <w:tr w:rsidR="00F94FEE" w:rsidRPr="001E4E06" w14:paraId="41462F00" w14:textId="77777777">
        <w:tc>
          <w:tcPr>
            <w:tcW w:w="0" w:type="auto"/>
            <w:tcBorders>
              <w:bottom w:val="single" w:sz="0" w:space="0" w:color="auto"/>
            </w:tcBorders>
            <w:vAlign w:val="bottom"/>
          </w:tcPr>
          <w:p w14:paraId="565B0B43"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Model</w:t>
            </w:r>
          </w:p>
        </w:tc>
        <w:tc>
          <w:tcPr>
            <w:tcW w:w="0" w:type="auto"/>
            <w:tcBorders>
              <w:bottom w:val="single" w:sz="0" w:space="0" w:color="auto"/>
            </w:tcBorders>
            <w:vAlign w:val="bottom"/>
          </w:tcPr>
          <w:p w14:paraId="7DCBF635"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Fixed Accuracy</w:t>
            </w:r>
          </w:p>
        </w:tc>
        <w:tc>
          <w:tcPr>
            <w:tcW w:w="0" w:type="auto"/>
            <w:tcBorders>
              <w:bottom w:val="single" w:sz="0" w:space="0" w:color="auto"/>
            </w:tcBorders>
            <w:vAlign w:val="bottom"/>
          </w:tcPr>
          <w:p w14:paraId="14B14C89"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Training Examples</w:t>
            </w:r>
          </w:p>
        </w:tc>
        <w:tc>
          <w:tcPr>
            <w:tcW w:w="0" w:type="auto"/>
            <w:tcBorders>
              <w:bottom w:val="single" w:sz="0" w:space="0" w:color="auto"/>
            </w:tcBorders>
            <w:vAlign w:val="bottom"/>
          </w:tcPr>
          <w:p w14:paraId="70D1F238"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covariates</w:t>
            </w:r>
          </w:p>
        </w:tc>
      </w:tr>
      <w:tr w:rsidR="00F94FEE" w:rsidRPr="001E4E06" w14:paraId="5962039C" w14:textId="77777777">
        <w:tc>
          <w:tcPr>
            <w:tcW w:w="0" w:type="auto"/>
          </w:tcPr>
          <w:p w14:paraId="3C85F921"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GAM</w:t>
            </w:r>
          </w:p>
        </w:tc>
        <w:tc>
          <w:tcPr>
            <w:tcW w:w="0" w:type="auto"/>
          </w:tcPr>
          <w:p w14:paraId="7AB33091"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71311</w:t>
            </w:r>
          </w:p>
        </w:tc>
        <w:tc>
          <w:tcPr>
            <w:tcW w:w="0" w:type="auto"/>
          </w:tcPr>
          <w:p w14:paraId="475B12C0"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9000</w:t>
            </w:r>
          </w:p>
        </w:tc>
        <w:tc>
          <w:tcPr>
            <w:tcW w:w="0" w:type="auto"/>
          </w:tcPr>
          <w:p w14:paraId="0BEB3522"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5</w:t>
            </w:r>
          </w:p>
        </w:tc>
      </w:tr>
      <w:tr w:rsidR="00F94FEE" w:rsidRPr="001E4E06" w14:paraId="61835FC7" w14:textId="77777777">
        <w:tc>
          <w:tcPr>
            <w:tcW w:w="0" w:type="auto"/>
          </w:tcPr>
          <w:p w14:paraId="20316299"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GBM-BRT</w:t>
            </w:r>
          </w:p>
        </w:tc>
        <w:tc>
          <w:tcPr>
            <w:tcW w:w="0" w:type="auto"/>
          </w:tcPr>
          <w:p w14:paraId="21A042C7"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7001</w:t>
            </w:r>
          </w:p>
        </w:tc>
        <w:tc>
          <w:tcPr>
            <w:tcW w:w="0" w:type="auto"/>
          </w:tcPr>
          <w:p w14:paraId="1C2E92CE"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110</w:t>
            </w:r>
          </w:p>
        </w:tc>
        <w:tc>
          <w:tcPr>
            <w:tcW w:w="0" w:type="auto"/>
          </w:tcPr>
          <w:p w14:paraId="41C29964"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5</w:t>
            </w:r>
          </w:p>
        </w:tc>
      </w:tr>
      <w:tr w:rsidR="00F94FEE" w:rsidRPr="001E4E06" w14:paraId="6C3C0608" w14:textId="77777777">
        <w:tc>
          <w:tcPr>
            <w:tcW w:w="0" w:type="auto"/>
          </w:tcPr>
          <w:p w14:paraId="07FE35F4"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MARS</w:t>
            </w:r>
          </w:p>
        </w:tc>
        <w:tc>
          <w:tcPr>
            <w:tcW w:w="0" w:type="auto"/>
          </w:tcPr>
          <w:p w14:paraId="3E689141"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7016</w:t>
            </w:r>
          </w:p>
        </w:tc>
        <w:tc>
          <w:tcPr>
            <w:tcW w:w="0" w:type="auto"/>
          </w:tcPr>
          <w:p w14:paraId="4C994C9E"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130</w:t>
            </w:r>
          </w:p>
        </w:tc>
        <w:tc>
          <w:tcPr>
            <w:tcW w:w="0" w:type="auto"/>
          </w:tcPr>
          <w:p w14:paraId="301D39B8"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5</w:t>
            </w:r>
          </w:p>
        </w:tc>
      </w:tr>
      <w:tr w:rsidR="00F94FEE" w:rsidRPr="001E4E06" w14:paraId="359B87BE" w14:textId="77777777">
        <w:tc>
          <w:tcPr>
            <w:tcW w:w="0" w:type="auto"/>
          </w:tcPr>
          <w:p w14:paraId="55C057F7"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RF</w:t>
            </w:r>
          </w:p>
        </w:tc>
        <w:tc>
          <w:tcPr>
            <w:tcW w:w="0" w:type="auto"/>
          </w:tcPr>
          <w:p w14:paraId="4EFB90B2"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0.8136</w:t>
            </w:r>
          </w:p>
        </w:tc>
        <w:tc>
          <w:tcPr>
            <w:tcW w:w="0" w:type="auto"/>
          </w:tcPr>
          <w:p w14:paraId="23EAE112"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1951</w:t>
            </w:r>
          </w:p>
        </w:tc>
        <w:tc>
          <w:tcPr>
            <w:tcW w:w="0" w:type="auto"/>
          </w:tcPr>
          <w:p w14:paraId="04C9324E" w14:textId="77777777" w:rsidR="00F94FEE" w:rsidRPr="001E4E06" w:rsidRDefault="00AC34D2" w:rsidP="00E75BB4">
            <w:pPr>
              <w:pStyle w:val="Compact"/>
              <w:spacing w:before="0" w:after="0"/>
              <w:rPr>
                <w:rFonts w:ascii="Times New Roman" w:hAnsi="Times New Roman" w:cs="Times New Roman"/>
              </w:rPr>
            </w:pPr>
            <w:r w:rsidRPr="001E4E06">
              <w:rPr>
                <w:rFonts w:ascii="Times New Roman" w:hAnsi="Times New Roman" w:cs="Times New Roman"/>
              </w:rPr>
              <w:t>4</w:t>
            </w:r>
          </w:p>
        </w:tc>
      </w:tr>
    </w:tbl>
    <w:p w14:paraId="2AB360B6" w14:textId="77777777" w:rsidR="00F94FEE" w:rsidRPr="001E4E06" w:rsidRDefault="00AC34D2" w:rsidP="00E75BB4">
      <w:pPr>
        <w:pStyle w:val="Heading4"/>
        <w:spacing w:before="0"/>
        <w:rPr>
          <w:rFonts w:ascii="Times New Roman" w:hAnsi="Times New Roman" w:cs="Times New Roman"/>
        </w:rPr>
      </w:pPr>
      <w:bookmarkStart w:id="33" w:name="discussion"/>
      <w:bookmarkEnd w:id="33"/>
      <w:r w:rsidRPr="001E4E06">
        <w:rPr>
          <w:rFonts w:ascii="Times New Roman" w:hAnsi="Times New Roman" w:cs="Times New Roman"/>
        </w:rPr>
        <w:t>Discussion</w:t>
      </w:r>
    </w:p>
    <w:p w14:paraId="3E91F40B" w14:textId="77777777" w:rsidR="00F94FEE" w:rsidRPr="001E4E06" w:rsidRDefault="00AC34D2" w:rsidP="00E75BB4">
      <w:pPr>
        <w:pStyle w:val="Heading5"/>
        <w:spacing w:before="0"/>
        <w:rPr>
          <w:rFonts w:ascii="Times New Roman" w:hAnsi="Times New Roman" w:cs="Times New Roman"/>
        </w:rPr>
      </w:pPr>
      <w:bookmarkStart w:id="34" w:name="establishing-the-accuracy-maximizing-poi"/>
      <w:bookmarkEnd w:id="34"/>
      <w:r w:rsidRPr="001E4E06">
        <w:rPr>
          <w:rFonts w:ascii="Times New Roman" w:hAnsi="Times New Roman" w:cs="Times New Roman"/>
        </w:rPr>
        <w:t>Establishing the Accuracy Maximizing Point</w:t>
      </w:r>
    </w:p>
    <w:p w14:paraId="004C203E" w14:textId="77777777" w:rsidR="00F94FEE" w:rsidRPr="001E4E06" w:rsidRDefault="00AC34D2" w:rsidP="00E75BB4">
      <w:pPr>
        <w:pStyle w:val="FirstParagraph"/>
        <w:spacing w:before="0" w:after="0"/>
        <w:rPr>
          <w:rFonts w:ascii="Times New Roman" w:hAnsi="Times New Roman" w:cs="Times New Roman"/>
        </w:rPr>
      </w:pPr>
      <w:r w:rsidRPr="001E4E06">
        <w:rPr>
          <w:rFonts w:ascii="Times New Roman" w:hAnsi="Times New Roman" w:cs="Times New Roman"/>
        </w:rPr>
        <w:t xml:space="preserve">Establishing the accuracy-maximizing point under unconstrained optimization yields an interesting perspective on the factors that contribute to SDM accuracy. Curiously, there are significant differences between models. Without an empirical dataset, it would be logical to assume that all models would become more accuracy with more data. Given more predictors and more training examples, the model would be able to better characterize the system which they are describing, thus being better able to predict future situations. However, the dataset does not suggest that this is the case for all models. GBM-BRT and RF require all 10,000 training examples and five covariates to maximize accuracy. By using all data to maximize accuracy, it appears that these two models require additional training examples and covariates, and that accuracy could be further increased by adding more data. However, given the experimental limitations of data collection and the realities of SDM modeling, five covariates and 10,000 training examples is likely close to the maximum amount of data that would be used to fit a typical model. GAM and MARS both require less than the full dataset to maximize accuracy. Both suggest that all five covariates are important to the maximization, but need less training examples. When testing against an independent holdout testing set, overfitting is a problem, because the data may be too closely fit to the training dataset. However, overfitting, while possible, is often associated with complex models, where the number of parameters or terms is </w:t>
      </w:r>
      <w:r w:rsidRPr="001E4E06">
        <w:rPr>
          <w:rFonts w:ascii="Times New Roman" w:hAnsi="Times New Roman" w:cs="Times New Roman"/>
        </w:rPr>
        <w:lastRenderedPageBreak/>
        <w:t>high relative to the number of training examples. It is unusual to overfit a model due to adding additional training examples.</w:t>
      </w:r>
    </w:p>
    <w:p w14:paraId="037DA0A0"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Figure [X] demonstrates the accuracy surfaces faced by each optimization as a function of the algorithm inputs covariates and training examples. This figure provides an interesting complementary view to Figure [x] that describes the drivers of model accuracy. This figure establishes the accuracy substitution rate (ASR) between algorithm inputs that characterizes the amount of one input that can be substituted to get to the accuracy obtained by an increase in the other input. The rate clearly changes between models and at different points in the training examples-covariates space. The models all show a rapid increase in accuracy that corresponds to the first ~1000 training examples, after which the number of covariates is the more important term in increase accuracy. GAM, GBM-BRT, and MARS all show nearly vertical contours of accuracy after approximately 2500 training examples, meaning that additional observations are unlikely to significantly affect model accuracy. Instead, to get a higher accuracy, more covariates are needed. GBM-BRT indicates a shift back to a more horizontal contour in the high training examples-high covariates portion of the space, though many thousands of training examples are required to increase accuracy in that way. RF shows an oblique pattern of accuracy contours throughout, indicating that training examples can be easily substituted for covariates, and visa versa, if sufficient data exists. Like GBM-BRT, a flattening of the accuracy contours indicates that the ASR decreases, so that many thousands of training examples or needed to increase accuracy, though adding more covariates is unlikely to significantly affect accuracy either.</w:t>
      </w:r>
    </w:p>
    <w:p w14:paraId="0587D327"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The ASR is an important quantity for three reasons. First, it provides the model user a guide on how to achieve the maximum accuracy with the given data. With very little data, there is no reason to expect very high accuracy, but knowing how the accuracy surface lies lets the model user estimate the accuracy before they begin the modeling process. Second, it is important in helping the model user identify when additional data is no longer necessary. Take the MARS model, for example. There is no reason to find more than 1000 training examples if sufficient covariates are on hand. The time and effort going to collecting these training examples would essentially be wasted, since they will not go towards increase accuracy. The researcher could better spend her time finding relevant covariates. Third, the drivers of accuracy are not the same as the drivers of model execution time. The execution time models respond differently to increased numbers of training examples than to numbers of covariates. Therefore, knowing the ASR helps optimize the execution time model. If the same accuracy can be be achieved at many covariates and few training examples, or few covariates and many training examples, if the data is available, it makes more sense in the optimization framework to complete the experiment in the way that minimizes execution time. All of the models respond much more strongly to increase training examples than to increased numbers of covariates. Thus, it make sense to choose the method of obtaining maximum accuracy with the minimum number of training examples. The ASR formalizes the tradeoffs between the two parameters so that this choice can be modeled.</w:t>
      </w:r>
    </w:p>
    <w:p w14:paraId="46BC236B" w14:textId="77777777" w:rsidR="00F94FEE" w:rsidRPr="001E4E06" w:rsidRDefault="00AC34D2" w:rsidP="00E75BB4">
      <w:pPr>
        <w:pStyle w:val="Heading5"/>
        <w:spacing w:before="0"/>
        <w:rPr>
          <w:rFonts w:ascii="Times New Roman" w:hAnsi="Times New Roman" w:cs="Times New Roman"/>
        </w:rPr>
      </w:pPr>
      <w:bookmarkStart w:id="35" w:name="sequential-model-hardware-responses"/>
      <w:bookmarkEnd w:id="35"/>
      <w:r w:rsidRPr="001E4E06">
        <w:rPr>
          <w:rFonts w:ascii="Times New Roman" w:hAnsi="Times New Roman" w:cs="Times New Roman"/>
        </w:rPr>
        <w:t>Sequential Model Hardware Responses</w:t>
      </w:r>
    </w:p>
    <w:p w14:paraId="3AA7A5E4" w14:textId="77777777" w:rsidR="00F94FEE" w:rsidRPr="001E4E06" w:rsidRDefault="00AC34D2" w:rsidP="00E75BB4">
      <w:pPr>
        <w:pStyle w:val="FirstParagraph"/>
        <w:spacing w:before="0" w:after="0"/>
        <w:rPr>
          <w:rFonts w:ascii="Times New Roman" w:hAnsi="Times New Roman" w:cs="Times New Roman"/>
        </w:rPr>
      </w:pPr>
      <w:r w:rsidRPr="001E4E06">
        <w:rPr>
          <w:rFonts w:ascii="Times New Roman" w:hAnsi="Times New Roman" w:cs="Times New Roman"/>
        </w:rPr>
        <w:t xml:space="preserve">GAM, GBM-BRT, and MARS are all fit sequentially in the chosen R implementations. The empirical models support the theoretical claim that hardware should minimally affect the execution time of these models. The optimal cluster of posterior distances either contains a wide range of optimal machine types, or a clear preference for few cores and low memory. In either case, there is no demonstrated advantage to a more powerful hardware configuration. The MARS optimal configuration cluster calls for all configurations between 2 and 16 cores. Statistically, </w:t>
      </w:r>
      <w:r w:rsidRPr="001E4E06">
        <w:rPr>
          <w:rFonts w:ascii="Times New Roman" w:hAnsi="Times New Roman" w:cs="Times New Roman"/>
        </w:rPr>
        <w:lastRenderedPageBreak/>
        <w:t>there is no quantitative difference between provisioning and running the model on a computer with two cores and one with 16 cores. THE GBM-BRT optimal cluster has a clear preference for a single core configuration. No optimal configurations are suggested with multiple cores. However, the optimal cluster suggests between 4 and 22 GB of RAM. Again, because all configurations fall within the same cluster, the same optimal result is expected on both the configuration with one core and 4 GB as the one with one core and 22 GB. Finally, the GAM SDM shows a small range of core types and a preference for 2 GB of RAM. In this cluster, all configuration with 2, 3, or 4 cores and 2GB of RAM are statistically similar.</w:t>
      </w:r>
    </w:p>
    <w:p w14:paraId="4C93F5BE"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It is important to recognize the different scale of response times predicted by the optimal cluster in each SDM class. The GAM algorithms converges within about 5 seconds, incurring only fractions of a cent each time the model is run. The GAM model is not strongly influenced by either algorithm input or hardware, making in only sensitive to the regional extent of the model run. MARS also terminates quite quickly, typically within 16-18 seconds under the accuracy-maximizing algorithm inputs, which only results in 15-20 cent model runs. GBM-BRT SDMs however, are much slower to converge, taking over 2500 seconds to fit the accuracy-maximizing inputs. Of course, these models are significantly more expensive due to their increased time, with several configurations in the optimal cluster costing over $5. While the time and money expended on these runs are significantly more than the GAM and MARS runs, the expected accuracy is significantly higher. GAMS and MARS both show maximum expected accuracy in the 0.7 range, while GBM-BRT maximum accuracy is closer to 0.85. This accuracy increase takes the model results from qualitatively ‘fair’ to ‘good’ (Araújo, Pearson, Thuiller, &amp; Erhard, 2005; Swets, 1988). The specific application may dictate whether or not the tradeoff between an increase in accuracy is worth the 10+ fold increase in execution time and cost.</w:t>
      </w:r>
    </w:p>
    <w:p w14:paraId="634752A9"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The models also have varying degrees of uncertainty associated with their prediction. The GAM SDM predictions have a mean posterior standard deviation of distance of about 0.5, which is approximately 10% of their total runtime. Therefore, we are relatively certain in these predictions. Our certainty diminishes, however, with both MARS and GBM-BRT. These model predictions have larger uncertainties as a percentage of their posterior mean, both approaching 50%. The difference between the three model classes in posterior variance is likely due to the fact that GAMs converge so quickly, so all models are relatively homogeneous in run time. MARS and GBM-BRTs have much larger variance overall in the experimental dataset, so the corresponding models place less confidence in each prediction. However, the clustering algorithm takes both posterior spread and posterior mean into account when determining the optimal cluster, so these predictions are the ones that have both the lowest mean and lowest posterior standard deviation.</w:t>
      </w:r>
    </w:p>
    <w:p w14:paraId="423B1907"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 xml:space="preserve">The models do not appear to respond to changes in memory. The GAM and GBM-BRT optimal clusters require very small amounts of memory. This is consistent with the relative size of the input datasets to the instances’ main memory. MARS, however, suggests an optimal of 16GB of RAM. This appears to be statistically significant, because there is no intra-cluster variation of memory prediction. There is no clear reason why the MARS models should require greater memory than the other sequential algorithms. In addition, these models fail under very large dataset sizes. When the datasets exceeded several hundred thousand rows (100MB), the algorithms would fail to properly manage in-memory storage and crash. R is known for poor memory management and for making many copies of data objects within built-in and external packages (Johnson, 2012). When datasets become large, making in-memory copies is not possible, resulting in program termination. Some programmers have addressed these problems </w:t>
      </w:r>
      <w:r w:rsidRPr="001E4E06">
        <w:rPr>
          <w:rFonts w:ascii="Times New Roman" w:hAnsi="Times New Roman" w:cs="Times New Roman"/>
        </w:rPr>
        <w:lastRenderedPageBreak/>
        <w:t>with packages that can handle datasets too large to fit into an instance’s main memory (https://cran.r-project.org/web/views/HighPerformanceComputing.html accessed October 10, 2016). However, popular SDM packages require modification before they can take advantages of many of these implementations.</w:t>
      </w:r>
    </w:p>
    <w:p w14:paraId="703BF024" w14:textId="77777777" w:rsidR="00F94FEE" w:rsidRPr="001E4E06" w:rsidRDefault="00AC34D2" w:rsidP="00E75BB4">
      <w:pPr>
        <w:pStyle w:val="Heading5"/>
        <w:spacing w:before="0"/>
        <w:rPr>
          <w:rFonts w:ascii="Times New Roman" w:hAnsi="Times New Roman" w:cs="Times New Roman"/>
        </w:rPr>
      </w:pPr>
      <w:bookmarkStart w:id="36" w:name="random-forest-model-hardware-responses"/>
      <w:bookmarkEnd w:id="36"/>
      <w:r w:rsidRPr="001E4E06">
        <w:rPr>
          <w:rFonts w:ascii="Times New Roman" w:hAnsi="Times New Roman" w:cs="Times New Roman"/>
        </w:rPr>
        <w:t>Random Forest Model Hardware Responses</w:t>
      </w:r>
    </w:p>
    <w:p w14:paraId="467883AC" w14:textId="77777777" w:rsidR="00F94FEE" w:rsidRPr="001E4E06" w:rsidRDefault="00AC34D2" w:rsidP="00E75BB4">
      <w:pPr>
        <w:pStyle w:val="FirstParagraph"/>
        <w:spacing w:before="0" w:after="0"/>
        <w:rPr>
          <w:rFonts w:ascii="Times New Roman" w:hAnsi="Times New Roman" w:cs="Times New Roman"/>
        </w:rPr>
      </w:pPr>
      <w:r w:rsidRPr="001E4E06">
        <w:rPr>
          <w:rFonts w:ascii="Times New Roman" w:hAnsi="Times New Roman" w:cs="Times New Roman"/>
        </w:rPr>
        <w:t>Random Forest SDMs are embarrassingly parallel, and so can easily leverage additional cores in powerful hardware configurations. The accuracy maximum is on-par with the GBM-BRT SDM runs, but in a fraction of the time. The RF accuracy-maximizing point is the same as that for GBM-BRT, with 10000 training examples and 5 covariates. However, random forests can be fit in between 10% and 30% of the time to fit a GBM-BRT model. While the GBM-BRT took between 150 and 550 seconds to converge, the member of the RF optimal cluster all converge between 46 and 49 seconds. This results in a cost between 13 and 19 cents, closer to the cost of MARS and GAM models. Because the accuracy is so high, the research seeking the truly optimal configuration would rationally be better off choosing the RF model, run in parallel across many cores, rather than waiting for the GBM-BRT to converge sequentially.</w:t>
      </w:r>
    </w:p>
    <w:p w14:paraId="18603B39"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The Random Forest optimal cluster shows an interesting trade off between monetary cost and time. Statistically, there is no euclidean distance difference between the member of the cluster, with a mean distance of 53 and standard deviation of 15.6. However, because the algorithm can make effective use of the additional hardware, more powerful hardware is accompanied by an decreased execution time but an increased rate. Conversely, the cheaper machines with less cores take additional time to fit, but have a cheaper rate. In total, the two really balance each other out, clearly illustrating the tension between hardware cost and time when considering algorithms that can effectively leverage multiple cores. In the unconstrained optimal accuracy-maximizing configuration, everywhere between 9 and 17 cores can be considered optimal. However, because the floor is so high – 9 cores – it is statistically significant that the algorithm requires additional cores to be optimal.</w:t>
      </w:r>
    </w:p>
    <w:p w14:paraId="3ECCB61A"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The random forest, like all algorithms able to be run in parallel, is subject to diminishing speed returns as it is spread across additional cores(Gustafson, 1988). Because the algorithm must run, at least in part, sequentially, when setting up and combining the trees in the ensemble, it is theoretically impossible to obtain an infinite speedup. Because of the challenge of managing inter-core communication, as more cores are added, it becomes more and more difficult to outweigh the benefits of parallelization with the increased overhead. Figure [X] shows the diminishing marginal returns that are demonstrated by the RF algorithm when run on between 1 and 25 cores. The difference between a model run sequentially and one run in parallel but with just two cores is great. However, the marginal benefit of adding the 16th core is small, in comparison. This is often measured as parallel efficiency, which is given by the difference between parallel and serial runtimes of the algorithm, divided by the number of cores the parallel implementation was run on. Efficiency gives a measure of diminishing returns of adding additional cores by penalizing the addition of cores, where speedup simply indicates that the decrease in execution time. The ideal algorithm would show an efficiency of 1, where there are no diminishing marginal returns over all cores. My dataset shows that efficiencies vary on workload size, but range between 0.05 and 0.4 at 25 cores. Far from ideal, but it is important to note that the bigger workloads come closer to the ideal efficiency, at least on this range of cores.</w:t>
      </w:r>
    </w:p>
    <w:p w14:paraId="4E72C65B"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 xml:space="preserve">The amount of marginal return when adding additional cores is dependent on workload size (Figure [X]). Small workloads (1000 training examples) experience a great gain in execution time when the first execution time when the first parallel core is added, but then experience a </w:t>
      </w:r>
      <w:r w:rsidRPr="001E4E06">
        <w:rPr>
          <w:rFonts w:ascii="Times New Roman" w:hAnsi="Times New Roman" w:cs="Times New Roman"/>
        </w:rPr>
        <w:lastRenderedPageBreak/>
        <w:t>steep linear decrease in marginal decreases in runtime. Large workloads, over 10,000 training examples, experience a much slower decline in marginal returns. Because there is more work to do in fitting the, now more complex, model surface, more work can be done spread across cores, before it is combined and returned to the user. Therefore, these models show a less steep decrease in marginal benefit. The addition of the 14th, 15th, and 16th cores is still meaningful when fitting a large dataset, when these additions might not be worth in when fitting a smaller dataset. As more data becomes available with which to fit SDMs, these results suggest that efficiency will increase when fitting parallel algorithms, making it more worth it to invest in fitting models on powerful configurations.</w:t>
      </w:r>
    </w:p>
    <w:p w14:paraId="243072C4" w14:textId="77777777" w:rsidR="00F94FEE" w:rsidRPr="001E4E06" w:rsidRDefault="00AC34D2" w:rsidP="00E75BB4">
      <w:pPr>
        <w:pStyle w:val="Heading5"/>
        <w:spacing w:before="0"/>
        <w:rPr>
          <w:rFonts w:ascii="Times New Roman" w:hAnsi="Times New Roman" w:cs="Times New Roman"/>
        </w:rPr>
      </w:pPr>
      <w:bookmarkStart w:id="37" w:name="utility-of-constrained-optimization"/>
      <w:bookmarkEnd w:id="37"/>
      <w:r w:rsidRPr="001E4E06">
        <w:rPr>
          <w:rFonts w:ascii="Times New Roman" w:hAnsi="Times New Roman" w:cs="Times New Roman"/>
        </w:rPr>
        <w:t>Utility of Constrained Optimization</w:t>
      </w:r>
    </w:p>
    <w:p w14:paraId="71AF9DA5" w14:textId="77777777" w:rsidR="00F94FEE" w:rsidRPr="001E4E06" w:rsidRDefault="00AC34D2" w:rsidP="00E75BB4">
      <w:pPr>
        <w:pStyle w:val="FirstParagraph"/>
        <w:spacing w:before="0" w:after="0"/>
        <w:rPr>
          <w:rFonts w:ascii="Times New Roman" w:hAnsi="Times New Roman" w:cs="Times New Roman"/>
        </w:rPr>
      </w:pPr>
      <w:r w:rsidRPr="001E4E06">
        <w:rPr>
          <w:rFonts w:ascii="Times New Roman" w:hAnsi="Times New Roman" w:cs="Times New Roman"/>
        </w:rPr>
        <w:t>The unconstrained maximization routine to fix algorithm inputs at the accuracy-maximizing point then sequentially optimize hardware to balance time and cost is useful when neither data nor runtime or cost is limited. However, in many real-world situations, scenarios where neither time, cost, or data is limited are unlikely. The methods described here can be used alone or in conjunction to meet the realities of modeling with real data. The two presented here demonstrate two likely cases when determining the best configuration given the circumstances.</w:t>
      </w:r>
    </w:p>
    <w:p w14:paraId="793FB7FA"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A constraint on the number of training examples or covariates available to the research seems probable. My analysis of the SDM literature shows that a significant portion of recent studies fit models with less than 100 training examples. Given the low-friction availability of biodiversity records, both past and contemporary, it is logical to conclude that these studies were fit with such small datasets due to lack of digital data. A similar analysis shows that many studies also use fewer than five covariates. Therefore, it is clearly important to be able to determine the maximum accuracy theoretically possible given a constraint on the available data, either training examples or covariates, and optimize the hardware when facing a reduced dataset.</w:t>
      </w:r>
    </w:p>
    <w:p w14:paraId="1C81E789"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Under a severely constrained dataset, with only 45 training examples, the models showed similar patterns as under the unconstrained optimal. GBM-BRT shows a wide spread of both cores and RAM requirements in the optimal cluster. Given the execution time, which is very small when compared to the unconstrained optimal, we are able to conclude that the runtime is just so low that any hardware configuration is just about the when computing it. Similarly, both GAM and MARS show the same optimal clusters for the data-constrained and unconstrained predictions. Because hardware has little bearing on the execution time of these models, it makes sense that if the optimal configuration to compute a hard model was on very weak hardware, the optimal to compute a small problem would be the same. The random forest model shows a requirement for slightly fewer cores (5) than under no constraints, which is consistent when fitting a model with less data.</w:t>
      </w:r>
    </w:p>
    <w:p w14:paraId="3E9C3408"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 xml:space="preserve">It can also be useful to place a hard maximum bound on the execution time or cost of the SDM. If there is a finite amount of money that can be allotted to limit each model run to a fraction of the total available funds, allowing the researcher to complete all modeling experiments without going over budget. Here, however, I demonstrate the ability to place a constraint in the execution time on the model, and to come up with the optimal algorithm and hardware configuration under that limitation. This example is best thought of in terms of cloud computing and latency. While most SDMs are currently computed on desktop and laptop personal computers, it is likely that these models could be efficiently computed on a client-server environment. If the servers were distributed on a cloud platform, my framework could be used to automatically provision the optimal configuration that maximized the accuracy of the model results returned to the users, while minimizing the time and cost incurred by the server manager. However, users of </w:t>
      </w:r>
      <w:r w:rsidRPr="001E4E06">
        <w:rPr>
          <w:rFonts w:ascii="Times New Roman" w:hAnsi="Times New Roman" w:cs="Times New Roman"/>
        </w:rPr>
        <w:lastRenderedPageBreak/>
        <w:t>interactive web applications are apt to loose interest and turn their attention to other tasks if the application takes too long to respond (Roth, 2013). If the user requests the unconstrained optimal for, say, the GBM-BRT model, they may be waiting over 1 hour for a response. It would benefit the server manager, then, to limit the time it takes to complete the model so that (a) their costs are minimized and (b) they retain the user’s interest and business. By constraining the optimal with a hard maximum bound on the time it takes to compute the model, the server manager can provision the cheapest resources, return results of high accuracy, and continue to keep their audience engaged.</w:t>
      </w:r>
    </w:p>
    <w:p w14:paraId="0984F8C4"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Another way to optimize configurations that was not explored in this work was 3-way joint optimization between accuracy, cost, and time. In my method, accuracy is first maximized to yield the accuracy-maximizing combination of algorithm inputs. Then, hardware is optimized to minimize time and costs. Some limited use cases may wish to explicitly model the multi-directional trade off between these three parameters. This optimization problem could easily be accomplished using euclidean distance minimization, as I’ve discussed, but with the inclusion of a 1-accuracy term in the distance calculation. Then, the three-way joint minimum would be the one that best balanced the complement of accuracy, time and cost. I saw few use cases that would find such a technique useful, since scientists are unlikely to want to explicitly compromise accuracy for a decrease in cost. Instead, it seemed more liekly one would want to set a limit on the maximum allowable time or cost, then find the best accuracy could be obtained out of that. Therefore, the three-way joint optimization was not presented more rigorously, but could easily be implemented using the same dataset.</w:t>
      </w:r>
    </w:p>
    <w:p w14:paraId="4D483338" w14:textId="77777777" w:rsidR="00F94FEE" w:rsidRPr="001E4E06" w:rsidRDefault="00AC34D2" w:rsidP="00E75BB4">
      <w:pPr>
        <w:pStyle w:val="Heading5"/>
        <w:spacing w:before="0"/>
        <w:rPr>
          <w:rFonts w:ascii="Times New Roman" w:hAnsi="Times New Roman" w:cs="Times New Roman"/>
        </w:rPr>
      </w:pPr>
      <w:bookmarkStart w:id="38" w:name="cloud-computings-role"/>
      <w:bookmarkEnd w:id="38"/>
      <w:r w:rsidRPr="001E4E06">
        <w:rPr>
          <w:rFonts w:ascii="Times New Roman" w:hAnsi="Times New Roman" w:cs="Times New Roman"/>
        </w:rPr>
        <w:t>Cloud Computing’s Role</w:t>
      </w:r>
    </w:p>
    <w:p w14:paraId="65E1D823" w14:textId="77777777" w:rsidR="00F94FEE" w:rsidRPr="001E4E06" w:rsidRDefault="00AC34D2" w:rsidP="00E75BB4">
      <w:pPr>
        <w:pStyle w:val="FirstParagraph"/>
        <w:spacing w:before="0" w:after="0"/>
        <w:rPr>
          <w:rFonts w:ascii="Times New Roman" w:hAnsi="Times New Roman" w:cs="Times New Roman"/>
        </w:rPr>
      </w:pPr>
      <w:r w:rsidRPr="001E4E06">
        <w:rPr>
          <w:rFonts w:ascii="Times New Roman" w:hAnsi="Times New Roman" w:cs="Times New Roman"/>
        </w:rPr>
        <w:t>Given the relatively minor contributions from hardware to model execution time, the sequential models are not, in general, good candidates to obtain benefits from transitioning to the pay-as-you-go, utility model of cloud computing. Because GAM, GBM-BRT, and MARS all have an unconstrained optimal cluster of very weak hardware configurations, it does not benefit the user to put these models into a cloud enabled system that can be adapted to very powerful instances. Rather, the user is best off using the cheapest available instances. If they choose to provision additional cores or RAM, they are likely wasting money that is not returned by decreased execution time. If the user designs the cloud-based ecosystem correctly, she may be able to run multiple model instances, effectively in parallel, by simultaneously provisioning multiple isolated computing nodes. Each node could then run independently, fitting the model for a single SDM run. To make this work automatically, efficiently, and without error would take a significant amount of technical skill. Particularly the centralization of results into a cohesive database would be challenging. However, it would allow users of sequential models to benefit from working in the cloud.</w:t>
      </w:r>
    </w:p>
    <w:p w14:paraId="242DAD07"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 xml:space="preserve">Random Forests, however, are a good candidate for transitioning into a full cloud platform, running on a single node with multiple CPU cores. Random forests benefit immensely from parallelization, and therefore require hardware configurations that are more powerful than the most basic requirements of the sequential models. Furthermore, the requirements of the exact number of cores is dictated by the workload, as demonstrated by the data-constrained optimal configuration, which uses a smaller workload, and results in a less-powerful optimal configuration. Thus, the ability to easily scale hardware based on problem specific features would be helpful to RF model users. This ability is provided by cloud computing IaaS providers, where users could put all necessary modeling code and programs (e.g., R) onto a virtual hard </w:t>
      </w:r>
      <w:r w:rsidRPr="001E4E06">
        <w:rPr>
          <w:rFonts w:ascii="Times New Roman" w:hAnsi="Times New Roman" w:cs="Times New Roman"/>
        </w:rPr>
        <w:lastRenderedPageBreak/>
        <w:t>disk, and then automatically scale the hardware configuration up or down depending on the difficulty of the problem.</w:t>
      </w:r>
    </w:p>
    <w:p w14:paraId="0753B81E"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Of course, the difficulty of the transition to a cloud-based solution may outweigh its benefits, particularly for small collections of models. It is not a trivial task to provision and configure virtual hardware and install and prepare modeling software effectively on a cloud instance. When only a few models are being run, it is foreseeable that this step would far outweigh any benefit obtained by proper scaling of hardware capabilities. However, in a large modeling experiment, for researchers experienced with virtual machines, or a server-based SDM enterprise, this benefits of running the models on the optimal balance of cost and execution time may be significantly larger than the configuration time.</w:t>
      </w:r>
    </w:p>
    <w:p w14:paraId="31CB10D2"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Moreover, cloud computing’s role becomes more important as workloads and dataset sizes scale up. As figure [x] shows, RF models with very large input datasets are more efficient to run on many parallel cores than smaller workloads. Problems with large numbers of training examples are therefore better suited to running on the cloud-based environment, because they can be easily scaled up to many cores, rather than being limited to the number of cores on a purchased physical machine. Biodiversity database size trends suggests that much more data will be available to research to fit SDMs over the next decade. Therefore, SDMs, when fit with parallel methods, are likely to see increased benefits of running in a cloud-based environment.</w:t>
      </w:r>
    </w:p>
    <w:p w14:paraId="56510B6C" w14:textId="77777777" w:rsidR="00F94FEE" w:rsidRPr="001E4E06" w:rsidRDefault="00AC34D2" w:rsidP="00E75BB4">
      <w:pPr>
        <w:pStyle w:val="Heading5"/>
        <w:spacing w:before="0"/>
        <w:rPr>
          <w:rFonts w:ascii="Times New Roman" w:hAnsi="Times New Roman" w:cs="Times New Roman"/>
        </w:rPr>
      </w:pPr>
      <w:bookmarkStart w:id="39" w:name="future-model-development"/>
      <w:bookmarkEnd w:id="39"/>
      <w:r w:rsidRPr="001E4E06">
        <w:rPr>
          <w:rFonts w:ascii="Times New Roman" w:hAnsi="Times New Roman" w:cs="Times New Roman"/>
        </w:rPr>
        <w:t>Future Model Development</w:t>
      </w:r>
    </w:p>
    <w:p w14:paraId="7E3024D8" w14:textId="77777777" w:rsidR="00F94FEE" w:rsidRPr="001E4E06" w:rsidRDefault="00AC34D2" w:rsidP="00E75BB4">
      <w:pPr>
        <w:pStyle w:val="FirstParagraph"/>
        <w:spacing w:before="0" w:after="0"/>
        <w:rPr>
          <w:rFonts w:ascii="Times New Roman" w:hAnsi="Times New Roman" w:cs="Times New Roman"/>
        </w:rPr>
      </w:pPr>
      <w:r w:rsidRPr="001E4E06">
        <w:rPr>
          <w:rFonts w:ascii="Times New Roman" w:hAnsi="Times New Roman" w:cs="Times New Roman"/>
        </w:rPr>
        <w:t>Because the training time of most SDMs, excluding random forests, is not driven by hardware capabilities, they are unlikely to be able to cope with the massive influx of data. (Austin, 2007) has posited that a solid foundation of ecological theory is essential to the correct prediction and interpretation of species distribution models. He notes that the ecological underpinnings of the statistics are, perhaps, more important the statistical method itself. (Elith &amp; Leathwick, 2009a) further suggest that additional improvements in species distribution modeling will come from the incorporation of additional, ecological relevant information in the statistical model itself, and the covariates used to fit it. Indeed, “further advances in SDM are more likely to come from better integration of theory, concepts, and practice than from improved methods per se” (Elith &amp; Leathwick, 2009a).</w:t>
      </w:r>
    </w:p>
    <w:p w14:paraId="180260EA"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Given the results presented here, modelers should clearly focus their effort not only on incorporating ecological realism into complex statistical models, but on optimizing these models to take advantage of parallelism, high performance libraries, and cloud computing environments. While ecological datasets may not have been large in the recent past, they can now truly be considered Big Data. Therefore, new model developments should be undertaken to develop models that more effectively leverage advanced computing infrastructure, including multiple cores and more effective memory management. While incorporation of additional ecological relevant information will help to strengthen the the ecological inference made from the model, incorporation of algorithm design techniques that facilitate the inclusion of Big Data will facilitate the inclusion of information from far more data points. More training data is nearly always associated with a better model fit, suggesting that the ability to better leverage large collections of data will improve the robustness of SDM models and their interpretations.</w:t>
      </w:r>
    </w:p>
    <w:p w14:paraId="2E4CC0F5"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 xml:space="preserve">Once the models are fit, prediction, even for large datasets, is not a particularly large problem, rather, it is the model fitting process that must be differently designed. My results indicate that prediction takes only a fraction of the fitting time, even when a high spatial resolution is specified, and many thousands (or even millions) of points must be predicted. In the case of additive tree models, this is only a matter of evaluating the predictor set at each splitting point in </w:t>
      </w:r>
      <w:r w:rsidRPr="001E4E06">
        <w:rPr>
          <w:rFonts w:ascii="Times New Roman" w:hAnsi="Times New Roman" w:cs="Times New Roman"/>
        </w:rPr>
        <w:lastRenderedPageBreak/>
        <w:t>the internal nodes of the tree, and averaging the predicted response of each tree in the ensemble. So even with very large datasets, this term is relatively small. The more important term is the fitting time. Random forests are a model that is considered embarrassingly parallel. Each tree can be grown in isolation, and the only step that must be done sequentially is when the trees are combined into the ensemble. Conversely, additive regression trees (GBM-BRT) are exceptionally difficult to parallelize, since each tree must be built in sequence, so it can develop a model that reduces residual variance. The overhead of cross-core communication is prohibitively high if the trees are built in parallel. While it is difficult, some attempts to build these models in parallel have been successful (Tyree, Weinberger, Agrawal, &amp; Paykin, 2011). This study used very large datasets, and novel implementations of the regression tree approach to parallelize it.</w:t>
      </w:r>
    </w:p>
    <w:p w14:paraId="51934993" w14:textId="77777777" w:rsidR="00F94FEE" w:rsidRPr="001E4E06" w:rsidRDefault="00AC34D2" w:rsidP="00E75BB4">
      <w:pPr>
        <w:pStyle w:val="Heading5"/>
        <w:spacing w:before="0"/>
        <w:rPr>
          <w:rFonts w:ascii="Times New Roman" w:hAnsi="Times New Roman" w:cs="Times New Roman"/>
        </w:rPr>
      </w:pPr>
      <w:bookmarkStart w:id="40" w:name="framework-extensibility"/>
      <w:bookmarkEnd w:id="40"/>
      <w:r w:rsidRPr="001E4E06">
        <w:rPr>
          <w:rFonts w:ascii="Times New Roman" w:hAnsi="Times New Roman" w:cs="Times New Roman"/>
        </w:rPr>
        <w:t>Framework Extensibility</w:t>
      </w:r>
    </w:p>
    <w:p w14:paraId="1A7A6CB0" w14:textId="77777777" w:rsidR="00F94FEE" w:rsidRPr="001E4E06" w:rsidRDefault="00AC34D2" w:rsidP="00E75BB4">
      <w:pPr>
        <w:pStyle w:val="FirstParagraph"/>
        <w:spacing w:before="0" w:after="0"/>
        <w:rPr>
          <w:rFonts w:ascii="Times New Roman" w:hAnsi="Times New Roman" w:cs="Times New Roman"/>
        </w:rPr>
      </w:pPr>
      <w:r w:rsidRPr="001E4E06">
        <w:rPr>
          <w:rFonts w:ascii="Times New Roman" w:hAnsi="Times New Roman" w:cs="Times New Roman"/>
        </w:rPr>
        <w:t>Though these results are specific to choice of SDM classes and parameterizations chosen here, the framework could, theoretically, be applied to any class of predictive modeling workflow. My modeling approach relies on algorithm inputs and hardware capabilities and has no intrinsic relationship to species distribution modeling. To extend the framework to additional classes and scenarios, it would first be necessary to consider the set of factors that could affect accuracy. If the model can fairly be characterized in terms of the number of observations and the number of features (covariates) in each training examples, this framework would likely be a good fit. If there are many tuning parameters that are hypothesized to significantly control accuracy, the framework could still be used, but may need some modification to optimize accuracy in more than two dimensions. If, on the other hand, a particular predictive model’s accuracy is solely controlled by parameter settings, or the problem domain does not support different training set dimensions, this framework is likely not suitable without heavy modification.</w:t>
      </w:r>
    </w:p>
    <w:p w14:paraId="65A85F12"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One of the main limitation of utility of the results discussed here is that they will quickly become outdated as the computing landscape changes. Hardware capabilities continue to improve, yielding faster processors, better cores, and higher performance memory cells. Furthermore, prices for computing resources continue to decrease, particularly as cloud computing becomes mainstream. This framework should be relatively robust to both changing hardware capabilities and cost surfaces. To adapt to more performant hardware, additional data can be collected using similar methods, the execution time models refit, and predictions re-run. If the clock rate on the processor is the same, this can be done directly. If not, as is likely, the new data would have to be corrected, or the new data may bias the results. To incorporate a new pricing scheme, the optimality prediction and clustering could simply be re-run using the new price surface. The existing data and models would not need to be altered. The optimization that balances time and cost would be reassessed to determine a new optimal cluster given the updated pricing information.</w:t>
      </w:r>
    </w:p>
    <w:p w14:paraId="07542C28"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 xml:space="preserve">My results suggest fairly short runtimes and very low costs, for all models. The longest observations of runtime are only several hours, far short of the several weeks suggested by Elith et al. (2006). However, as data volumes grow and modeling approaches become more common, even these short runtimes become formidable. Many studies now model hundred or even thousands of species (e.g., (Rezende, Oliveira-Filho, Eisenlohr, Kamino, &amp; Vibrans, 2015)). Some large scale projects attempt to model entire biotas in a single exercise. Candela et al. (2013) describe a processes for routinely modeling and publishing maps of distributions over 11,000 marine species. Nearly all contemporary SDM studies in the literature use multiple model classes, predict to multiple time periods, and/or fit with several climate model scenarios. When </w:t>
      </w:r>
      <w:r w:rsidRPr="001E4E06">
        <w:rPr>
          <w:rFonts w:ascii="Times New Roman" w:hAnsi="Times New Roman" w:cs="Times New Roman"/>
        </w:rPr>
        <w:lastRenderedPageBreak/>
        <w:t>doing large scale biotic modeling with multiple models to be fit for each taxon, spending several hours for each model is no longer feasible. Even if models fit in tens of seconds, this may add up to a large time sink and big computing bill. Therefore, while the individual results presented here may seem trivial, they add up quickly when considering modeling activities typical in contemporary SDM literature.</w:t>
      </w:r>
    </w:p>
    <w:p w14:paraId="432E9C40" w14:textId="77777777" w:rsidR="00F94FEE" w:rsidRPr="001E4E06" w:rsidRDefault="00AC34D2" w:rsidP="00E75BB4">
      <w:pPr>
        <w:pStyle w:val="Heading3"/>
        <w:spacing w:before="0"/>
        <w:rPr>
          <w:rFonts w:ascii="Times New Roman" w:hAnsi="Times New Roman" w:cs="Times New Roman"/>
        </w:rPr>
      </w:pPr>
      <w:bookmarkStart w:id="41" w:name="conclusion"/>
      <w:bookmarkEnd w:id="41"/>
      <w:r w:rsidRPr="001E4E06">
        <w:rPr>
          <w:rFonts w:ascii="Times New Roman" w:hAnsi="Times New Roman" w:cs="Times New Roman"/>
        </w:rPr>
        <w:t>Conclusion</w:t>
      </w:r>
    </w:p>
    <w:p w14:paraId="6E2D130C" w14:textId="77777777" w:rsidR="00F94FEE" w:rsidRPr="001E4E06" w:rsidRDefault="00AC34D2" w:rsidP="00E75BB4">
      <w:pPr>
        <w:pStyle w:val="FirstParagraph"/>
        <w:spacing w:before="0" w:after="0"/>
        <w:rPr>
          <w:rFonts w:ascii="Times New Roman" w:hAnsi="Times New Roman" w:cs="Times New Roman"/>
        </w:rPr>
      </w:pPr>
      <w:r w:rsidRPr="001E4E06">
        <w:rPr>
          <w:rFonts w:ascii="Times New Roman" w:hAnsi="Times New Roman" w:cs="Times New Roman"/>
        </w:rPr>
        <w:t>In this thesis, I presented a framework for approaching the tradeoff between accuracy, time, and money when considering the provisioning of computing resources for species distribution models. A theoretical model for assessing the time to reach a user’s goal when using a model was developed using a hypothetical user and scenario. Empirical observations of the run time and accuracy of over 30,000 simulations for four SDM classes were collected under systematically varied inputs, yielding a robust experimental dataset. The dataset was used to fit a Bayesian regression tree model for time and accuracy, and these models were used to (1) evaluate the drivers of SDM accuracy and execution time and (2) optimize algorithm inputs and hardware capabilities in order to maximize accuracy while jointly minimizing execution time and cost. The unconstrained optimal in the presence of no limit on data or time for all model classes was determined. Finally, demonstrative examples of optimizing the SDM configuration under a time limit and data limit were worked out to show the ability to find optimal solutions under various constraints. The posterior distributions of execution time and cost from the Bayesian prediction models were used, in conjunction with a hierarchical clustering method, to determine a set of statistically similar configurations that had low prediction uncertainty.</w:t>
      </w:r>
    </w:p>
    <w:p w14:paraId="52409E5B" w14:textId="77777777" w:rsidR="00F94FEE" w:rsidRPr="001E4E06" w:rsidRDefault="00AC34D2" w:rsidP="00E75BB4">
      <w:pPr>
        <w:pStyle w:val="BodyText"/>
        <w:spacing w:before="0" w:after="0"/>
        <w:rPr>
          <w:rFonts w:ascii="Times New Roman" w:hAnsi="Times New Roman" w:cs="Times New Roman"/>
        </w:rPr>
      </w:pPr>
      <w:r w:rsidRPr="001E4E06">
        <w:rPr>
          <w:rFonts w:ascii="Times New Roman" w:hAnsi="Times New Roman" w:cs="Times New Roman"/>
        </w:rPr>
        <w:t>The models and method show considerable skill in their predictive ability, and can be used to improve researchers allocation of time and money. My findings suggest that contemporary models are unable to handle large datasets or effectively leverage high performance computing resources, and are likely to struggle under the massive influx of data into global biodiversity databases. Models that can be parallelized show promising ability to balance accuracy and cost while using multiple cores. Future model development should be directly towards enabling state-of-the-art SDM algorithms to effectively run in the cloud by modifying current implementations to support very large datasets and split workloads across multiple computing cores.</w:t>
      </w:r>
    </w:p>
    <w:p w14:paraId="1407F196"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ARAUJO, M., &amp; NEW, M. (2007). Ensemble forecasting of species distributions. </w:t>
      </w:r>
      <w:r w:rsidRPr="001E4E06">
        <w:rPr>
          <w:rFonts w:ascii="Times New Roman" w:hAnsi="Times New Roman" w:cs="Times New Roman"/>
          <w:i/>
        </w:rPr>
        <w:t>Trends in Ecology &amp; Evolution</w:t>
      </w:r>
      <w:r w:rsidRPr="001E4E06">
        <w:rPr>
          <w:rFonts w:ascii="Times New Roman" w:hAnsi="Times New Roman" w:cs="Times New Roman"/>
        </w:rPr>
        <w:t xml:space="preserve">, </w:t>
      </w:r>
      <w:r w:rsidRPr="001E4E06">
        <w:rPr>
          <w:rFonts w:ascii="Times New Roman" w:hAnsi="Times New Roman" w:cs="Times New Roman"/>
          <w:i/>
        </w:rPr>
        <w:t>22</w:t>
      </w:r>
      <w:r w:rsidRPr="001E4E06">
        <w:rPr>
          <w:rFonts w:ascii="Times New Roman" w:hAnsi="Times New Roman" w:cs="Times New Roman"/>
        </w:rPr>
        <w:t>(1), 42–47.</w:t>
      </w:r>
    </w:p>
    <w:p w14:paraId="0FCBC9E2"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Araújo, M. B., &amp; Guisan, A. (2006). Five (or so) challenges for species distribution modelling. </w:t>
      </w:r>
      <w:r w:rsidRPr="001E4E06">
        <w:rPr>
          <w:rFonts w:ascii="Times New Roman" w:hAnsi="Times New Roman" w:cs="Times New Roman"/>
          <w:i/>
        </w:rPr>
        <w:t>Journal of Biogeography</w:t>
      </w:r>
      <w:r w:rsidRPr="001E4E06">
        <w:rPr>
          <w:rFonts w:ascii="Times New Roman" w:hAnsi="Times New Roman" w:cs="Times New Roman"/>
        </w:rPr>
        <w:t xml:space="preserve">, </w:t>
      </w:r>
      <w:r w:rsidRPr="001E4E06">
        <w:rPr>
          <w:rFonts w:ascii="Times New Roman" w:hAnsi="Times New Roman" w:cs="Times New Roman"/>
          <w:i/>
        </w:rPr>
        <w:t>33</w:t>
      </w:r>
      <w:r w:rsidRPr="001E4E06">
        <w:rPr>
          <w:rFonts w:ascii="Times New Roman" w:hAnsi="Times New Roman" w:cs="Times New Roman"/>
        </w:rPr>
        <w:t>(10), 1677–1688.</w:t>
      </w:r>
    </w:p>
    <w:p w14:paraId="180C9408"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Araújo, M. B., Cabeza, M., Thuiller, W., Hannah, L., &amp; Williams, P. H. (2004). Would climate change drive species out of reserves? An assessment of existing reserve-selection methods. </w:t>
      </w:r>
      <w:r w:rsidRPr="001E4E06">
        <w:rPr>
          <w:rFonts w:ascii="Times New Roman" w:hAnsi="Times New Roman" w:cs="Times New Roman"/>
          <w:i/>
        </w:rPr>
        <w:t>Global Change Biology</w:t>
      </w:r>
      <w:r w:rsidRPr="001E4E06">
        <w:rPr>
          <w:rFonts w:ascii="Times New Roman" w:hAnsi="Times New Roman" w:cs="Times New Roman"/>
        </w:rPr>
        <w:t xml:space="preserve">, </w:t>
      </w:r>
      <w:r w:rsidRPr="001E4E06">
        <w:rPr>
          <w:rFonts w:ascii="Times New Roman" w:hAnsi="Times New Roman" w:cs="Times New Roman"/>
          <w:i/>
        </w:rPr>
        <w:t>10</w:t>
      </w:r>
      <w:r w:rsidRPr="001E4E06">
        <w:rPr>
          <w:rFonts w:ascii="Times New Roman" w:hAnsi="Times New Roman" w:cs="Times New Roman"/>
        </w:rPr>
        <w:t>(9), 1618–1626.</w:t>
      </w:r>
    </w:p>
    <w:p w14:paraId="3597C1D6"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Araújo, M. B., Pearson, R. G., Thuiller, W., &amp; Erhard, M. (2005). Validation of species-climate impact models under climate change. </w:t>
      </w:r>
      <w:r w:rsidRPr="001E4E06">
        <w:rPr>
          <w:rFonts w:ascii="Times New Roman" w:hAnsi="Times New Roman" w:cs="Times New Roman"/>
          <w:i/>
        </w:rPr>
        <w:t>Global Change Biology</w:t>
      </w:r>
      <w:r w:rsidRPr="001E4E06">
        <w:rPr>
          <w:rFonts w:ascii="Times New Roman" w:hAnsi="Times New Roman" w:cs="Times New Roman"/>
        </w:rPr>
        <w:t xml:space="preserve">, </w:t>
      </w:r>
      <w:r w:rsidRPr="001E4E06">
        <w:rPr>
          <w:rFonts w:ascii="Times New Roman" w:hAnsi="Times New Roman" w:cs="Times New Roman"/>
          <w:i/>
        </w:rPr>
        <w:t>11</w:t>
      </w:r>
      <w:r w:rsidRPr="001E4E06">
        <w:rPr>
          <w:rFonts w:ascii="Times New Roman" w:hAnsi="Times New Roman" w:cs="Times New Roman"/>
        </w:rPr>
        <w:t>(9), 1504–1513.</w:t>
      </w:r>
    </w:p>
    <w:p w14:paraId="19F3FACC"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Araújo, M. B., Whittaker, R. J., Ladle, R. J., &amp; Erhard, M. (2005). Reducing uncertainty in projections of extinction risk from climate change. </w:t>
      </w:r>
      <w:r w:rsidRPr="001E4E06">
        <w:rPr>
          <w:rFonts w:ascii="Times New Roman" w:hAnsi="Times New Roman" w:cs="Times New Roman"/>
          <w:i/>
        </w:rPr>
        <w:t>Global Ecology and Biogeography</w:t>
      </w:r>
      <w:r w:rsidRPr="001E4E06">
        <w:rPr>
          <w:rFonts w:ascii="Times New Roman" w:hAnsi="Times New Roman" w:cs="Times New Roman"/>
        </w:rPr>
        <w:t xml:space="preserve">, </w:t>
      </w:r>
      <w:r w:rsidRPr="001E4E06">
        <w:rPr>
          <w:rFonts w:ascii="Times New Roman" w:hAnsi="Times New Roman" w:cs="Times New Roman"/>
          <w:i/>
        </w:rPr>
        <w:t>14</w:t>
      </w:r>
      <w:r w:rsidRPr="001E4E06">
        <w:rPr>
          <w:rFonts w:ascii="Times New Roman" w:hAnsi="Times New Roman" w:cs="Times New Roman"/>
        </w:rPr>
        <w:t>(6), 529–538.</w:t>
      </w:r>
    </w:p>
    <w:p w14:paraId="3FE92599"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Armbrust, M. (2009). Above the Clouds: A Berkeley View of Cloud Computing, 1–25.</w:t>
      </w:r>
    </w:p>
    <w:p w14:paraId="6E542EFA"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Armbrust, M., Fox, A., Griffith, R., Joseph, A. D., &amp; Katz, R. H. (2009). Above the clouds: A berkeley view of cloud computing.</w:t>
      </w:r>
    </w:p>
    <w:p w14:paraId="2E9B2934"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Austin, M. (2007). Species distribution models and ecological theory: A critical assessment and some possible new approaches. </w:t>
      </w:r>
      <w:r w:rsidRPr="001E4E06">
        <w:rPr>
          <w:rFonts w:ascii="Times New Roman" w:hAnsi="Times New Roman" w:cs="Times New Roman"/>
          <w:i/>
        </w:rPr>
        <w:t>Ecological Modelling</w:t>
      </w:r>
      <w:r w:rsidRPr="001E4E06">
        <w:rPr>
          <w:rFonts w:ascii="Times New Roman" w:hAnsi="Times New Roman" w:cs="Times New Roman"/>
        </w:rPr>
        <w:t xml:space="preserve">, </w:t>
      </w:r>
      <w:r w:rsidRPr="001E4E06">
        <w:rPr>
          <w:rFonts w:ascii="Times New Roman" w:hAnsi="Times New Roman" w:cs="Times New Roman"/>
          <w:i/>
        </w:rPr>
        <w:t>200</w:t>
      </w:r>
      <w:r w:rsidRPr="001E4E06">
        <w:rPr>
          <w:rFonts w:ascii="Times New Roman" w:hAnsi="Times New Roman" w:cs="Times New Roman"/>
        </w:rPr>
        <w:t>(1-2), 1–19.</w:t>
      </w:r>
    </w:p>
    <w:p w14:paraId="11887773"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lastRenderedPageBreak/>
        <w:t xml:space="preserve">Austin, M. P. (2002). Spatial prediction of species distribution: an interface between ecological theory and statistical modelling. </w:t>
      </w:r>
      <w:r w:rsidRPr="001E4E06">
        <w:rPr>
          <w:rFonts w:ascii="Times New Roman" w:hAnsi="Times New Roman" w:cs="Times New Roman"/>
          <w:i/>
        </w:rPr>
        <w:t>Ecological Modelling</w:t>
      </w:r>
      <w:r w:rsidRPr="001E4E06">
        <w:rPr>
          <w:rFonts w:ascii="Times New Roman" w:hAnsi="Times New Roman" w:cs="Times New Roman"/>
        </w:rPr>
        <w:t xml:space="preserve">, </w:t>
      </w:r>
      <w:r w:rsidRPr="001E4E06">
        <w:rPr>
          <w:rFonts w:ascii="Times New Roman" w:hAnsi="Times New Roman" w:cs="Times New Roman"/>
          <w:i/>
        </w:rPr>
        <w:t>157</w:t>
      </w:r>
      <w:r w:rsidRPr="001E4E06">
        <w:rPr>
          <w:rFonts w:ascii="Times New Roman" w:hAnsi="Times New Roman" w:cs="Times New Roman"/>
        </w:rPr>
        <w:t>(2-3), 1–18.</w:t>
      </w:r>
    </w:p>
    <w:p w14:paraId="3B5B3C29"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Barnosky, A. D., Hadly, E. A., Bascompte, J., Berlow, E. L., Brown, J. H., Fortelius, M., Getz, W. M., et al. (2012). Approaching a state shift in Earths biosphere. </w:t>
      </w:r>
      <w:r w:rsidRPr="001E4E06">
        <w:rPr>
          <w:rFonts w:ascii="Times New Roman" w:hAnsi="Times New Roman" w:cs="Times New Roman"/>
          <w:i/>
        </w:rPr>
        <w:t>Nature</w:t>
      </w:r>
      <w:r w:rsidRPr="001E4E06">
        <w:rPr>
          <w:rFonts w:ascii="Times New Roman" w:hAnsi="Times New Roman" w:cs="Times New Roman"/>
        </w:rPr>
        <w:t xml:space="preserve">, </w:t>
      </w:r>
      <w:r w:rsidRPr="001E4E06">
        <w:rPr>
          <w:rFonts w:ascii="Times New Roman" w:hAnsi="Times New Roman" w:cs="Times New Roman"/>
          <w:i/>
        </w:rPr>
        <w:t>486</w:t>
      </w:r>
      <w:r w:rsidRPr="001E4E06">
        <w:rPr>
          <w:rFonts w:ascii="Times New Roman" w:hAnsi="Times New Roman" w:cs="Times New Roman"/>
        </w:rPr>
        <w:t>(7401), 52–58.</w:t>
      </w:r>
    </w:p>
    <w:p w14:paraId="361FD261"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Beck, J., Böller, M., Erhardt, A., &amp; Schwanghart, W. (2014). Spatial bias in the GBIF database and its effect on modeling species’ geographic distributions. </w:t>
      </w:r>
      <w:r w:rsidRPr="001E4E06">
        <w:rPr>
          <w:rFonts w:ascii="Times New Roman" w:hAnsi="Times New Roman" w:cs="Times New Roman"/>
          <w:i/>
        </w:rPr>
        <w:t>Ecological Informatics</w:t>
      </w:r>
      <w:r w:rsidRPr="001E4E06">
        <w:rPr>
          <w:rFonts w:ascii="Times New Roman" w:hAnsi="Times New Roman" w:cs="Times New Roman"/>
        </w:rPr>
        <w:t xml:space="preserve">, </w:t>
      </w:r>
      <w:r w:rsidRPr="001E4E06">
        <w:rPr>
          <w:rFonts w:ascii="Times New Roman" w:hAnsi="Times New Roman" w:cs="Times New Roman"/>
          <w:i/>
        </w:rPr>
        <w:t>19</w:t>
      </w:r>
      <w:r w:rsidRPr="001E4E06">
        <w:rPr>
          <w:rFonts w:ascii="Times New Roman" w:hAnsi="Times New Roman" w:cs="Times New Roman"/>
        </w:rPr>
        <w:t>(C), 10–15.</w:t>
      </w:r>
    </w:p>
    <w:p w14:paraId="7DD692C6"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Bifet, A., Holmes, G., Pfahringer, B., &amp; Gavalda, R. (2011). Detecting Sentiment Change in Twitter Streaming Data. </w:t>
      </w:r>
      <w:r w:rsidRPr="001E4E06">
        <w:rPr>
          <w:rFonts w:ascii="Times New Roman" w:hAnsi="Times New Roman" w:cs="Times New Roman"/>
          <w:i/>
        </w:rPr>
        <w:t>WAPA</w:t>
      </w:r>
      <w:r w:rsidRPr="001E4E06">
        <w:rPr>
          <w:rFonts w:ascii="Times New Roman" w:hAnsi="Times New Roman" w:cs="Times New Roman"/>
        </w:rPr>
        <w:t>.</w:t>
      </w:r>
    </w:p>
    <w:p w14:paraId="2BC9B755"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Blaauw, M. (2010). Methods and code for “classical” age-modelling of radiocarbon sequences. </w:t>
      </w:r>
      <w:r w:rsidRPr="001E4E06">
        <w:rPr>
          <w:rFonts w:ascii="Times New Roman" w:hAnsi="Times New Roman" w:cs="Times New Roman"/>
          <w:i/>
        </w:rPr>
        <w:t>Quaternary Geochronology</w:t>
      </w:r>
      <w:r w:rsidRPr="001E4E06">
        <w:rPr>
          <w:rFonts w:ascii="Times New Roman" w:hAnsi="Times New Roman" w:cs="Times New Roman"/>
        </w:rPr>
        <w:t xml:space="preserve">, </w:t>
      </w:r>
      <w:r w:rsidRPr="001E4E06">
        <w:rPr>
          <w:rFonts w:ascii="Times New Roman" w:hAnsi="Times New Roman" w:cs="Times New Roman"/>
          <w:i/>
        </w:rPr>
        <w:t>5</w:t>
      </w:r>
      <w:r w:rsidRPr="001E4E06">
        <w:rPr>
          <w:rFonts w:ascii="Times New Roman" w:hAnsi="Times New Roman" w:cs="Times New Roman"/>
        </w:rPr>
        <w:t>(5), 512–518.</w:t>
      </w:r>
    </w:p>
    <w:p w14:paraId="748B0607"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Bleich, J., &amp; Kapelner, A. (2016). Package bartMachine, 1–50.</w:t>
      </w:r>
    </w:p>
    <w:p w14:paraId="147325B2"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Bolker, B. M., Brooks, M. E., Clark, C. J., Geange, S. W., Poulsen, J. R., Stevens, M. H. H., &amp; White, J.-S. S. (2009a). Generalized linear mixed models: a practical guide for ecology and evolution. </w:t>
      </w:r>
      <w:r w:rsidRPr="001E4E06">
        <w:rPr>
          <w:rFonts w:ascii="Times New Roman" w:hAnsi="Times New Roman" w:cs="Times New Roman"/>
          <w:i/>
        </w:rPr>
        <w:t>Trends in Ecology &amp; Evolution</w:t>
      </w:r>
      <w:r w:rsidRPr="001E4E06">
        <w:rPr>
          <w:rFonts w:ascii="Times New Roman" w:hAnsi="Times New Roman" w:cs="Times New Roman"/>
        </w:rPr>
        <w:t xml:space="preserve">, </w:t>
      </w:r>
      <w:r w:rsidRPr="001E4E06">
        <w:rPr>
          <w:rFonts w:ascii="Times New Roman" w:hAnsi="Times New Roman" w:cs="Times New Roman"/>
          <w:i/>
        </w:rPr>
        <w:t>24</w:t>
      </w:r>
      <w:r w:rsidRPr="001E4E06">
        <w:rPr>
          <w:rFonts w:ascii="Times New Roman" w:hAnsi="Times New Roman" w:cs="Times New Roman"/>
        </w:rPr>
        <w:t>(3), 127–135.</w:t>
      </w:r>
    </w:p>
    <w:p w14:paraId="2079C78D"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Bolker, B. M., Brooks, M. E., Clark, C. J., Geange, S. W., Poulsen, J. R., Stevens, M. H. H., &amp; White, J.-S. S. (2009b). Generalized linear mixed models: a practical guide for ecology and evolution. </w:t>
      </w:r>
      <w:r w:rsidRPr="001E4E06">
        <w:rPr>
          <w:rFonts w:ascii="Times New Roman" w:hAnsi="Times New Roman" w:cs="Times New Roman"/>
          <w:i/>
        </w:rPr>
        <w:t>Trends in Ecology &amp; Evolution</w:t>
      </w:r>
      <w:r w:rsidRPr="001E4E06">
        <w:rPr>
          <w:rFonts w:ascii="Times New Roman" w:hAnsi="Times New Roman" w:cs="Times New Roman"/>
        </w:rPr>
        <w:t xml:space="preserve">, </w:t>
      </w:r>
      <w:r w:rsidRPr="001E4E06">
        <w:rPr>
          <w:rFonts w:ascii="Times New Roman" w:hAnsi="Times New Roman" w:cs="Times New Roman"/>
          <w:i/>
        </w:rPr>
        <w:t>24</w:t>
      </w:r>
      <w:r w:rsidRPr="001E4E06">
        <w:rPr>
          <w:rFonts w:ascii="Times New Roman" w:hAnsi="Times New Roman" w:cs="Times New Roman"/>
        </w:rPr>
        <w:t>(3), 127–135.</w:t>
      </w:r>
    </w:p>
    <w:p w14:paraId="7AE9344D"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Breiman, L. (2006). randomForest: Breiman and Cutler’s random forests for classification and regression.</w:t>
      </w:r>
    </w:p>
    <w:p w14:paraId="5F886422"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Brewer, E. A., &amp; Brewer, E. A. (1995). </w:t>
      </w:r>
      <w:r w:rsidRPr="001E4E06">
        <w:rPr>
          <w:rFonts w:ascii="Times New Roman" w:hAnsi="Times New Roman" w:cs="Times New Roman"/>
          <w:i/>
        </w:rPr>
        <w:t>High-level optimization via automated statistical modeling</w:t>
      </w:r>
      <w:r w:rsidRPr="001E4E06">
        <w:rPr>
          <w:rFonts w:ascii="Times New Roman" w:hAnsi="Times New Roman" w:cs="Times New Roman"/>
        </w:rPr>
        <w:t xml:space="preserve"> (Vol. 30). New York, New York, USA: ACM.</w:t>
      </w:r>
    </w:p>
    <w:p w14:paraId="0E76576D"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Brewer, S., Jackson, S. T., &amp; Williams, J. W. (2012). Paleoecoinformatics: applying geohistorical data to ecological questions. </w:t>
      </w:r>
      <w:r w:rsidRPr="001E4E06">
        <w:rPr>
          <w:rFonts w:ascii="Times New Roman" w:hAnsi="Times New Roman" w:cs="Times New Roman"/>
          <w:i/>
        </w:rPr>
        <w:t>Trends in Ecology &amp; Evolution</w:t>
      </w:r>
      <w:r w:rsidRPr="001E4E06">
        <w:rPr>
          <w:rFonts w:ascii="Times New Roman" w:hAnsi="Times New Roman" w:cs="Times New Roman"/>
        </w:rPr>
        <w:t xml:space="preserve">, </w:t>
      </w:r>
      <w:r w:rsidRPr="001E4E06">
        <w:rPr>
          <w:rFonts w:ascii="Times New Roman" w:hAnsi="Times New Roman" w:cs="Times New Roman"/>
          <w:i/>
        </w:rPr>
        <w:t>27</w:t>
      </w:r>
      <w:r w:rsidRPr="001E4E06">
        <w:rPr>
          <w:rFonts w:ascii="Times New Roman" w:hAnsi="Times New Roman" w:cs="Times New Roman"/>
        </w:rPr>
        <w:t>(2), 104–112.</w:t>
      </w:r>
    </w:p>
    <w:p w14:paraId="6D04B9BA"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Candela, L., Castelli, D., Coro, G., Pagano, P., &amp; Sinibaldi, F. (2013). Species distribution modeling in the cloud. </w:t>
      </w:r>
      <w:r w:rsidRPr="001E4E06">
        <w:rPr>
          <w:rFonts w:ascii="Times New Roman" w:hAnsi="Times New Roman" w:cs="Times New Roman"/>
          <w:i/>
        </w:rPr>
        <w:t>Concurrency and Computation: Practice and Experience</w:t>
      </w:r>
      <w:r w:rsidRPr="001E4E06">
        <w:rPr>
          <w:rFonts w:ascii="Times New Roman" w:hAnsi="Times New Roman" w:cs="Times New Roman"/>
        </w:rPr>
        <w:t xml:space="preserve">, </w:t>
      </w:r>
      <w:r w:rsidRPr="001E4E06">
        <w:rPr>
          <w:rFonts w:ascii="Times New Roman" w:hAnsi="Times New Roman" w:cs="Times New Roman"/>
          <w:i/>
        </w:rPr>
        <w:t>28</w:t>
      </w:r>
      <w:r w:rsidRPr="001E4E06">
        <w:rPr>
          <w:rFonts w:ascii="Times New Roman" w:hAnsi="Times New Roman" w:cs="Times New Roman"/>
        </w:rPr>
        <w:t>(4), 1056–1079.</w:t>
      </w:r>
    </w:p>
    <w:p w14:paraId="6955F932"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Cannon, A. R., &amp; John, C. H. S. (2007). Measuring Empirical Computational Complexity. </w:t>
      </w:r>
      <w:r w:rsidRPr="001E4E06">
        <w:rPr>
          <w:rFonts w:ascii="Times New Roman" w:hAnsi="Times New Roman" w:cs="Times New Roman"/>
          <w:i/>
        </w:rPr>
        <w:t>Organizational Research Methods</w:t>
      </w:r>
      <w:r w:rsidRPr="001E4E06">
        <w:rPr>
          <w:rFonts w:ascii="Times New Roman" w:hAnsi="Times New Roman" w:cs="Times New Roman"/>
        </w:rPr>
        <w:t xml:space="preserve">, </w:t>
      </w:r>
      <w:r w:rsidRPr="001E4E06">
        <w:rPr>
          <w:rFonts w:ascii="Times New Roman" w:hAnsi="Times New Roman" w:cs="Times New Roman"/>
          <w:i/>
        </w:rPr>
        <w:t>10</w:t>
      </w:r>
      <w:r w:rsidRPr="001E4E06">
        <w:rPr>
          <w:rFonts w:ascii="Times New Roman" w:hAnsi="Times New Roman" w:cs="Times New Roman"/>
        </w:rPr>
        <w:t>(2), 1–10.</w:t>
      </w:r>
    </w:p>
    <w:p w14:paraId="2245F145"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Carroll, J. M. (1999). Five Reasons for Scenario-based Design. </w:t>
      </w:r>
      <w:r w:rsidRPr="001E4E06">
        <w:rPr>
          <w:rFonts w:ascii="Times New Roman" w:hAnsi="Times New Roman" w:cs="Times New Roman"/>
          <w:i/>
        </w:rPr>
        <w:t>HICSS 1999</w:t>
      </w:r>
      <w:r w:rsidRPr="001E4E06">
        <w:rPr>
          <w:rFonts w:ascii="Times New Roman" w:hAnsi="Times New Roman" w:cs="Times New Roman"/>
        </w:rPr>
        <w:t xml:space="preserve">, </w:t>
      </w:r>
      <w:r w:rsidRPr="001E4E06">
        <w:rPr>
          <w:rFonts w:ascii="Times New Roman" w:hAnsi="Times New Roman" w:cs="Times New Roman"/>
          <w:i/>
        </w:rPr>
        <w:t>Track3</w:t>
      </w:r>
      <w:r w:rsidRPr="001E4E06">
        <w:rPr>
          <w:rFonts w:ascii="Times New Roman" w:hAnsi="Times New Roman" w:cs="Times New Roman"/>
        </w:rPr>
        <w:t>, 11.</w:t>
      </w:r>
    </w:p>
    <w:p w14:paraId="7045B270"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Chen, M., Mao, S., &amp; Liu, Y. (2014). Big Data: A Survey. </w:t>
      </w:r>
      <w:r w:rsidRPr="001E4E06">
        <w:rPr>
          <w:rFonts w:ascii="Times New Roman" w:hAnsi="Times New Roman" w:cs="Times New Roman"/>
          <w:i/>
        </w:rPr>
        <w:t>Mobile Networks and Applications</w:t>
      </w:r>
      <w:r w:rsidRPr="001E4E06">
        <w:rPr>
          <w:rFonts w:ascii="Times New Roman" w:hAnsi="Times New Roman" w:cs="Times New Roman"/>
        </w:rPr>
        <w:t xml:space="preserve">, </w:t>
      </w:r>
      <w:r w:rsidRPr="001E4E06">
        <w:rPr>
          <w:rFonts w:ascii="Times New Roman" w:hAnsi="Times New Roman" w:cs="Times New Roman"/>
          <w:i/>
        </w:rPr>
        <w:t>19</w:t>
      </w:r>
      <w:r w:rsidRPr="001E4E06">
        <w:rPr>
          <w:rFonts w:ascii="Times New Roman" w:hAnsi="Times New Roman" w:cs="Times New Roman"/>
        </w:rPr>
        <w:t>(2), 171–209.</w:t>
      </w:r>
    </w:p>
    <w:p w14:paraId="3CDB72BE"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Clark, J. S., Gelfand, A. E., Woodall, C. W., &amp; Zhu, K. (2014). More than the sum of the parts: forest climate response from joint species distribution models. </w:t>
      </w:r>
      <w:r w:rsidRPr="001E4E06">
        <w:rPr>
          <w:rFonts w:ascii="Times New Roman" w:hAnsi="Times New Roman" w:cs="Times New Roman"/>
          <w:i/>
        </w:rPr>
        <w:t>Ecological Applications</w:t>
      </w:r>
      <w:r w:rsidRPr="001E4E06">
        <w:rPr>
          <w:rFonts w:ascii="Times New Roman" w:hAnsi="Times New Roman" w:cs="Times New Roman"/>
        </w:rPr>
        <w:t xml:space="preserve">, </w:t>
      </w:r>
      <w:r w:rsidRPr="001E4E06">
        <w:rPr>
          <w:rFonts w:ascii="Times New Roman" w:hAnsi="Times New Roman" w:cs="Times New Roman"/>
          <w:i/>
        </w:rPr>
        <w:t>24</w:t>
      </w:r>
      <w:r w:rsidRPr="001E4E06">
        <w:rPr>
          <w:rFonts w:ascii="Times New Roman" w:hAnsi="Times New Roman" w:cs="Times New Roman"/>
        </w:rPr>
        <w:t>(5), 990–999.</w:t>
      </w:r>
    </w:p>
    <w:p w14:paraId="49CDA6D5"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Cormen, T. H. (2009). </w:t>
      </w:r>
      <w:r w:rsidRPr="001E4E06">
        <w:rPr>
          <w:rFonts w:ascii="Times New Roman" w:hAnsi="Times New Roman" w:cs="Times New Roman"/>
          <w:i/>
        </w:rPr>
        <w:t>Introduction to Algorithms</w:t>
      </w:r>
      <w:r w:rsidRPr="001E4E06">
        <w:rPr>
          <w:rFonts w:ascii="Times New Roman" w:hAnsi="Times New Roman" w:cs="Times New Roman"/>
        </w:rPr>
        <w:t>. MIT Press.</w:t>
      </w:r>
    </w:p>
    <w:p w14:paraId="718621FA"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Davis, M. B. (1963). On the theory of pollen analysis. </w:t>
      </w:r>
      <w:r w:rsidRPr="001E4E06">
        <w:rPr>
          <w:rFonts w:ascii="Times New Roman" w:hAnsi="Times New Roman" w:cs="Times New Roman"/>
          <w:i/>
        </w:rPr>
        <w:t>American Journal of Science</w:t>
      </w:r>
      <w:r w:rsidRPr="001E4E06">
        <w:rPr>
          <w:rFonts w:ascii="Times New Roman" w:hAnsi="Times New Roman" w:cs="Times New Roman"/>
        </w:rPr>
        <w:t xml:space="preserve">, </w:t>
      </w:r>
      <w:r w:rsidRPr="001E4E06">
        <w:rPr>
          <w:rFonts w:ascii="Times New Roman" w:hAnsi="Times New Roman" w:cs="Times New Roman"/>
          <w:i/>
        </w:rPr>
        <w:t>261</w:t>
      </w:r>
      <w:r w:rsidRPr="001E4E06">
        <w:rPr>
          <w:rFonts w:ascii="Times New Roman" w:hAnsi="Times New Roman" w:cs="Times New Roman"/>
        </w:rPr>
        <w:t>(10), 897–912.</w:t>
      </w:r>
    </w:p>
    <w:p w14:paraId="41D2638A"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Dawson, A., Paciorek, C., McLachlan, J., Goring, S., WIlliams, J., &amp; Jackson, S. T. (2016). Quantifying pollen-vegetation relationships to reconstruct ancient forests using 19th-century forest composition and pollen data, 1–76.</w:t>
      </w:r>
    </w:p>
    <w:p w14:paraId="3F417861"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Dongarra, J., Martin, J. L., &amp; Worlton, J. (1987). Computer benchmarking: Paths and pitfalls: The most popular way of rating computer performance can confuse as well as inform; avoid misunderstanding by asking just what the benchmark is measuring. </w:t>
      </w:r>
      <w:r w:rsidRPr="001E4E06">
        <w:rPr>
          <w:rFonts w:ascii="Times New Roman" w:hAnsi="Times New Roman" w:cs="Times New Roman"/>
          <w:i/>
        </w:rPr>
        <w:t>IEEE Spectrum</w:t>
      </w:r>
      <w:r w:rsidRPr="001E4E06">
        <w:rPr>
          <w:rFonts w:ascii="Times New Roman" w:hAnsi="Times New Roman" w:cs="Times New Roman"/>
        </w:rPr>
        <w:t xml:space="preserve">, </w:t>
      </w:r>
      <w:r w:rsidRPr="001E4E06">
        <w:rPr>
          <w:rFonts w:ascii="Times New Roman" w:hAnsi="Times New Roman" w:cs="Times New Roman"/>
          <w:i/>
        </w:rPr>
        <w:t>24</w:t>
      </w:r>
      <w:r w:rsidRPr="001E4E06">
        <w:rPr>
          <w:rFonts w:ascii="Times New Roman" w:hAnsi="Times New Roman" w:cs="Times New Roman"/>
        </w:rPr>
        <w:t>(7), 38–43.</w:t>
      </w:r>
    </w:p>
    <w:p w14:paraId="4DB3F382"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lastRenderedPageBreak/>
        <w:t xml:space="preserve">Dormann, C. F., Schymanski, S. J., Cabral, J., Chuine, I., Graham, C., Hartig, F., Kearney, M., et al. (2012). Correlation and process in species distribution models: bridging a dichotomy. </w:t>
      </w:r>
      <w:r w:rsidRPr="001E4E06">
        <w:rPr>
          <w:rFonts w:ascii="Times New Roman" w:hAnsi="Times New Roman" w:cs="Times New Roman"/>
          <w:i/>
        </w:rPr>
        <w:t>Journal of Biogeography</w:t>
      </w:r>
      <w:r w:rsidRPr="001E4E06">
        <w:rPr>
          <w:rFonts w:ascii="Times New Roman" w:hAnsi="Times New Roman" w:cs="Times New Roman"/>
        </w:rPr>
        <w:t xml:space="preserve">, </w:t>
      </w:r>
      <w:r w:rsidRPr="001E4E06">
        <w:rPr>
          <w:rFonts w:ascii="Times New Roman" w:hAnsi="Times New Roman" w:cs="Times New Roman"/>
          <w:i/>
        </w:rPr>
        <w:t>39</w:t>
      </w:r>
      <w:r w:rsidRPr="001E4E06">
        <w:rPr>
          <w:rFonts w:ascii="Times New Roman" w:hAnsi="Times New Roman" w:cs="Times New Roman"/>
        </w:rPr>
        <w:t>(12), 2119–2131.</w:t>
      </w:r>
    </w:p>
    <w:p w14:paraId="0B91AD01"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DRAKE, J. M., RANDIN, C., &amp; Guisan, A. (2006). Modelling ecological niches with support vector machines. </w:t>
      </w:r>
      <w:r w:rsidRPr="001E4E06">
        <w:rPr>
          <w:rFonts w:ascii="Times New Roman" w:hAnsi="Times New Roman" w:cs="Times New Roman"/>
          <w:i/>
        </w:rPr>
        <w:t>Journal of Applied Ecology</w:t>
      </w:r>
      <w:r w:rsidRPr="001E4E06">
        <w:rPr>
          <w:rFonts w:ascii="Times New Roman" w:hAnsi="Times New Roman" w:cs="Times New Roman"/>
        </w:rPr>
        <w:t xml:space="preserve">, </w:t>
      </w:r>
      <w:r w:rsidRPr="001E4E06">
        <w:rPr>
          <w:rFonts w:ascii="Times New Roman" w:hAnsi="Times New Roman" w:cs="Times New Roman"/>
          <w:i/>
        </w:rPr>
        <w:t>43</w:t>
      </w:r>
      <w:r w:rsidRPr="001E4E06">
        <w:rPr>
          <w:rFonts w:ascii="Times New Roman" w:hAnsi="Times New Roman" w:cs="Times New Roman"/>
        </w:rPr>
        <w:t>(3), 424–432.</w:t>
      </w:r>
    </w:p>
    <w:p w14:paraId="6EA6AC9E"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Elith, J., &amp; Graham, C. H. (2009). Do they? How do they? WHY do they differ? On finding reasons for differing performances of species distribution models. </w:t>
      </w:r>
      <w:r w:rsidRPr="001E4E06">
        <w:rPr>
          <w:rFonts w:ascii="Times New Roman" w:hAnsi="Times New Roman" w:cs="Times New Roman"/>
          <w:i/>
        </w:rPr>
        <w:t>Ecography</w:t>
      </w:r>
      <w:r w:rsidRPr="001E4E06">
        <w:rPr>
          <w:rFonts w:ascii="Times New Roman" w:hAnsi="Times New Roman" w:cs="Times New Roman"/>
        </w:rPr>
        <w:t xml:space="preserve">, </w:t>
      </w:r>
      <w:r w:rsidRPr="001E4E06">
        <w:rPr>
          <w:rFonts w:ascii="Times New Roman" w:hAnsi="Times New Roman" w:cs="Times New Roman"/>
          <w:i/>
        </w:rPr>
        <w:t>32</w:t>
      </w:r>
      <w:r w:rsidRPr="001E4E06">
        <w:rPr>
          <w:rFonts w:ascii="Times New Roman" w:hAnsi="Times New Roman" w:cs="Times New Roman"/>
        </w:rPr>
        <w:t>(1), 66–77.</w:t>
      </w:r>
    </w:p>
    <w:p w14:paraId="0B391E84"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Elith, J., &amp; Leathwick, J. R. (2009a). Species Distribution Models: Ecological Explanation and Prediction Across Space and Time. </w:t>
      </w:r>
      <w:r w:rsidRPr="001E4E06">
        <w:rPr>
          <w:rFonts w:ascii="Times New Roman" w:hAnsi="Times New Roman" w:cs="Times New Roman"/>
          <w:i/>
        </w:rPr>
        <w:t>Annual Review of Ecology, Evolution, and Systematics</w:t>
      </w:r>
      <w:r w:rsidRPr="001E4E06">
        <w:rPr>
          <w:rFonts w:ascii="Times New Roman" w:hAnsi="Times New Roman" w:cs="Times New Roman"/>
        </w:rPr>
        <w:t xml:space="preserve">, </w:t>
      </w:r>
      <w:r w:rsidRPr="001E4E06">
        <w:rPr>
          <w:rFonts w:ascii="Times New Roman" w:hAnsi="Times New Roman" w:cs="Times New Roman"/>
          <w:i/>
        </w:rPr>
        <w:t>40</w:t>
      </w:r>
      <w:r w:rsidRPr="001E4E06">
        <w:rPr>
          <w:rFonts w:ascii="Times New Roman" w:hAnsi="Times New Roman" w:cs="Times New Roman"/>
        </w:rPr>
        <w:t>(1), 677–697.</w:t>
      </w:r>
    </w:p>
    <w:p w14:paraId="29545DD6"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Elith, J., &amp; Leathwick, J. R. (2009b). Species Distribution Models: Ecological Explanation and Prediction Across Space and Time. </w:t>
      </w:r>
      <w:r w:rsidRPr="001E4E06">
        <w:rPr>
          <w:rFonts w:ascii="Times New Roman" w:hAnsi="Times New Roman" w:cs="Times New Roman"/>
          <w:i/>
        </w:rPr>
        <w:t>Annual Review of Ecology, Evolution, and Systematics</w:t>
      </w:r>
      <w:r w:rsidRPr="001E4E06">
        <w:rPr>
          <w:rFonts w:ascii="Times New Roman" w:hAnsi="Times New Roman" w:cs="Times New Roman"/>
        </w:rPr>
        <w:t xml:space="preserve">, </w:t>
      </w:r>
      <w:r w:rsidRPr="001E4E06">
        <w:rPr>
          <w:rFonts w:ascii="Times New Roman" w:hAnsi="Times New Roman" w:cs="Times New Roman"/>
          <w:i/>
        </w:rPr>
        <w:t>40</w:t>
      </w:r>
      <w:r w:rsidRPr="001E4E06">
        <w:rPr>
          <w:rFonts w:ascii="Times New Roman" w:hAnsi="Times New Roman" w:cs="Times New Roman"/>
        </w:rPr>
        <w:t>(1), 677–697.</w:t>
      </w:r>
    </w:p>
    <w:p w14:paraId="24A090D8"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Elith, J., H Graham, C., P Anderson, R., Dudík, M., Ferrier, S., Guisan, A., J Hijmans, R., et al. (2006). Novel methods improve prediction of species distributions from occurrence data. </w:t>
      </w:r>
      <w:r w:rsidRPr="001E4E06">
        <w:rPr>
          <w:rFonts w:ascii="Times New Roman" w:hAnsi="Times New Roman" w:cs="Times New Roman"/>
          <w:i/>
        </w:rPr>
        <w:t>Ecography</w:t>
      </w:r>
      <w:r w:rsidRPr="001E4E06">
        <w:rPr>
          <w:rFonts w:ascii="Times New Roman" w:hAnsi="Times New Roman" w:cs="Times New Roman"/>
        </w:rPr>
        <w:t xml:space="preserve">, </w:t>
      </w:r>
      <w:r w:rsidRPr="001E4E06">
        <w:rPr>
          <w:rFonts w:ascii="Times New Roman" w:hAnsi="Times New Roman" w:cs="Times New Roman"/>
          <w:i/>
        </w:rPr>
        <w:t>29</w:t>
      </w:r>
      <w:r w:rsidRPr="001E4E06">
        <w:rPr>
          <w:rFonts w:ascii="Times New Roman" w:hAnsi="Times New Roman" w:cs="Times New Roman"/>
        </w:rPr>
        <w:t>(2), 129–151.</w:t>
      </w:r>
    </w:p>
    <w:p w14:paraId="3EE1677D"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Elith, J., Leathwick, J. R., &amp; Hastie, T. (2008). A working guide to boosted regression trees. </w:t>
      </w:r>
      <w:r w:rsidRPr="001E4E06">
        <w:rPr>
          <w:rFonts w:ascii="Times New Roman" w:hAnsi="Times New Roman" w:cs="Times New Roman"/>
          <w:i/>
        </w:rPr>
        <w:t>Journal of Animal Ecology</w:t>
      </w:r>
      <w:r w:rsidRPr="001E4E06">
        <w:rPr>
          <w:rFonts w:ascii="Times New Roman" w:hAnsi="Times New Roman" w:cs="Times New Roman"/>
        </w:rPr>
        <w:t xml:space="preserve">, </w:t>
      </w:r>
      <w:r w:rsidRPr="001E4E06">
        <w:rPr>
          <w:rFonts w:ascii="Times New Roman" w:hAnsi="Times New Roman" w:cs="Times New Roman"/>
          <w:i/>
        </w:rPr>
        <w:t>77</w:t>
      </w:r>
      <w:r w:rsidRPr="001E4E06">
        <w:rPr>
          <w:rFonts w:ascii="Times New Roman" w:hAnsi="Times New Roman" w:cs="Times New Roman"/>
        </w:rPr>
        <w:t>(4), 802–813.</w:t>
      </w:r>
    </w:p>
    <w:p w14:paraId="684C0903"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Elith, J., Phillips, S. J., Hastie, T., Dudík, M., Chee, Y. E., &amp; Yates, C. J. (2010). A statistical explanation of MaxEnt for ecologists. </w:t>
      </w:r>
      <w:r w:rsidRPr="001E4E06">
        <w:rPr>
          <w:rFonts w:ascii="Times New Roman" w:hAnsi="Times New Roman" w:cs="Times New Roman"/>
          <w:i/>
        </w:rPr>
        <w:t>Diversity and Distributions</w:t>
      </w:r>
      <w:r w:rsidRPr="001E4E06">
        <w:rPr>
          <w:rFonts w:ascii="Times New Roman" w:hAnsi="Times New Roman" w:cs="Times New Roman"/>
        </w:rPr>
        <w:t xml:space="preserve">, </w:t>
      </w:r>
      <w:r w:rsidRPr="001E4E06">
        <w:rPr>
          <w:rFonts w:ascii="Times New Roman" w:hAnsi="Times New Roman" w:cs="Times New Roman"/>
          <w:i/>
        </w:rPr>
        <w:t>17</w:t>
      </w:r>
      <w:r w:rsidRPr="001E4E06">
        <w:rPr>
          <w:rFonts w:ascii="Times New Roman" w:hAnsi="Times New Roman" w:cs="Times New Roman"/>
        </w:rPr>
        <w:t>(1), 43–57.</w:t>
      </w:r>
    </w:p>
    <w:p w14:paraId="4802B9CA"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Ellison, A. M. (2004). Bayesian inference in ecology. </w:t>
      </w:r>
      <w:r w:rsidRPr="001E4E06">
        <w:rPr>
          <w:rFonts w:ascii="Times New Roman" w:hAnsi="Times New Roman" w:cs="Times New Roman"/>
          <w:i/>
        </w:rPr>
        <w:t>Ecology Letters</w:t>
      </w:r>
      <w:r w:rsidRPr="001E4E06">
        <w:rPr>
          <w:rFonts w:ascii="Times New Roman" w:hAnsi="Times New Roman" w:cs="Times New Roman"/>
        </w:rPr>
        <w:t xml:space="preserve">, </w:t>
      </w:r>
      <w:r w:rsidRPr="001E4E06">
        <w:rPr>
          <w:rFonts w:ascii="Times New Roman" w:hAnsi="Times New Roman" w:cs="Times New Roman"/>
          <w:i/>
        </w:rPr>
        <w:t>7</w:t>
      </w:r>
      <w:r w:rsidRPr="001E4E06">
        <w:rPr>
          <w:rFonts w:ascii="Times New Roman" w:hAnsi="Times New Roman" w:cs="Times New Roman"/>
        </w:rPr>
        <w:t>(6), 509–520.</w:t>
      </w:r>
    </w:p>
    <w:p w14:paraId="2B9E6455"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Ficetola, G. F., Thuiller, W., &amp; Miaud, C. (2007). Prediction and validation of the potential global distribution of a problematic alien invasive species - the American bullfrog. </w:t>
      </w:r>
      <w:r w:rsidRPr="001E4E06">
        <w:rPr>
          <w:rFonts w:ascii="Times New Roman" w:hAnsi="Times New Roman" w:cs="Times New Roman"/>
          <w:i/>
        </w:rPr>
        <w:t>Diversity and Distributions</w:t>
      </w:r>
      <w:r w:rsidRPr="001E4E06">
        <w:rPr>
          <w:rFonts w:ascii="Times New Roman" w:hAnsi="Times New Roman" w:cs="Times New Roman"/>
        </w:rPr>
        <w:t xml:space="preserve">, </w:t>
      </w:r>
      <w:r w:rsidRPr="001E4E06">
        <w:rPr>
          <w:rFonts w:ascii="Times New Roman" w:hAnsi="Times New Roman" w:cs="Times New Roman"/>
          <w:i/>
        </w:rPr>
        <w:t>13</w:t>
      </w:r>
      <w:r w:rsidRPr="001E4E06">
        <w:rPr>
          <w:rFonts w:ascii="Times New Roman" w:hAnsi="Times New Roman" w:cs="Times New Roman"/>
        </w:rPr>
        <w:t>(4), 476–485.</w:t>
      </w:r>
    </w:p>
    <w:p w14:paraId="767BE492"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Fink, E. (1998). How to Solve It Automatically: Selection Among Problem Solving Methods. </w:t>
      </w:r>
      <w:r w:rsidRPr="001E4E06">
        <w:rPr>
          <w:rFonts w:ascii="Times New Roman" w:hAnsi="Times New Roman" w:cs="Times New Roman"/>
          <w:i/>
        </w:rPr>
        <w:t>AIPS</w:t>
      </w:r>
      <w:r w:rsidRPr="001E4E06">
        <w:rPr>
          <w:rFonts w:ascii="Times New Roman" w:hAnsi="Times New Roman" w:cs="Times New Roman"/>
        </w:rPr>
        <w:t>.</w:t>
      </w:r>
    </w:p>
    <w:p w14:paraId="09FCB120"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Fitzpatrick, M. C., Gotelli, N. J., &amp; Ellison, A. M. (2013). MaxEnt versus MaxLike: empirical comparisons with ant species distributions. </w:t>
      </w:r>
      <w:r w:rsidRPr="001E4E06">
        <w:rPr>
          <w:rFonts w:ascii="Times New Roman" w:hAnsi="Times New Roman" w:cs="Times New Roman"/>
          <w:i/>
        </w:rPr>
        <w:t>Ecosphere</w:t>
      </w:r>
      <w:r w:rsidRPr="001E4E06">
        <w:rPr>
          <w:rFonts w:ascii="Times New Roman" w:hAnsi="Times New Roman" w:cs="Times New Roman"/>
        </w:rPr>
        <w:t xml:space="preserve">, </w:t>
      </w:r>
      <w:r w:rsidRPr="001E4E06">
        <w:rPr>
          <w:rFonts w:ascii="Times New Roman" w:hAnsi="Times New Roman" w:cs="Times New Roman"/>
          <w:i/>
        </w:rPr>
        <w:t>4</w:t>
      </w:r>
      <w:r w:rsidRPr="001E4E06">
        <w:rPr>
          <w:rFonts w:ascii="Times New Roman" w:hAnsi="Times New Roman" w:cs="Times New Roman"/>
        </w:rPr>
        <w:t>(5), art55–15.</w:t>
      </w:r>
    </w:p>
    <w:p w14:paraId="3E23C44F"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Fløjgaard, C., Normand, S., &amp; Skov, F. (2009). Ice age distributions of European small mammals: insights from species distribution modelling. </w:t>
      </w:r>
      <w:r w:rsidRPr="001E4E06">
        <w:rPr>
          <w:rFonts w:ascii="Times New Roman" w:hAnsi="Times New Roman" w:cs="Times New Roman"/>
          <w:i/>
        </w:rPr>
        <w:t>Journal of Biogeography</w:t>
      </w:r>
      <w:r w:rsidRPr="001E4E06">
        <w:rPr>
          <w:rFonts w:ascii="Times New Roman" w:hAnsi="Times New Roman" w:cs="Times New Roman"/>
        </w:rPr>
        <w:t xml:space="preserve">, </w:t>
      </w:r>
      <w:r w:rsidRPr="001E4E06">
        <w:rPr>
          <w:rFonts w:ascii="Times New Roman" w:hAnsi="Times New Roman" w:cs="Times New Roman"/>
          <w:i/>
        </w:rPr>
        <w:t>36</w:t>
      </w:r>
      <w:r w:rsidRPr="001E4E06">
        <w:rPr>
          <w:rFonts w:ascii="Times New Roman" w:hAnsi="Times New Roman" w:cs="Times New Roman"/>
        </w:rPr>
        <w:t>(6), 1152–1163.</w:t>
      </w:r>
    </w:p>
    <w:p w14:paraId="7D2EE090"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Foster, I., Zhao, Y., Raicu, I., &amp; Lu, S. (2008). Cloud computing and grid computing 360-degree compared. </w:t>
      </w:r>
      <w:r w:rsidRPr="001E4E06">
        <w:rPr>
          <w:rFonts w:ascii="Times New Roman" w:hAnsi="Times New Roman" w:cs="Times New Roman"/>
          <w:i/>
        </w:rPr>
        <w:t>2008 Grid Computing …</w:t>
      </w:r>
      <w:r w:rsidRPr="001E4E06">
        <w:rPr>
          <w:rFonts w:ascii="Times New Roman" w:hAnsi="Times New Roman" w:cs="Times New Roman"/>
        </w:rPr>
        <w:t>, 1–10.</w:t>
      </w:r>
    </w:p>
    <w:p w14:paraId="0A69FAAA"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Franklin, J. (2010). </w:t>
      </w:r>
      <w:r w:rsidRPr="001E4E06">
        <w:rPr>
          <w:rFonts w:ascii="Times New Roman" w:hAnsi="Times New Roman" w:cs="Times New Roman"/>
          <w:i/>
        </w:rPr>
        <w:t>Mapping Species Distributions</w:t>
      </w:r>
      <w:r w:rsidRPr="001E4E06">
        <w:rPr>
          <w:rFonts w:ascii="Times New Roman" w:hAnsi="Times New Roman" w:cs="Times New Roman"/>
        </w:rPr>
        <w:t>. Spatial inference and prediction (Vol. 44). Cambridge University Press.</w:t>
      </w:r>
    </w:p>
    <w:p w14:paraId="1EC1F319"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Friedman, J. H. (2001). Greedy function approximation: a gradient boosting machine. </w:t>
      </w:r>
      <w:r w:rsidRPr="001E4E06">
        <w:rPr>
          <w:rFonts w:ascii="Times New Roman" w:hAnsi="Times New Roman" w:cs="Times New Roman"/>
          <w:i/>
        </w:rPr>
        <w:t>Annals of statistics</w:t>
      </w:r>
      <w:r w:rsidRPr="001E4E06">
        <w:rPr>
          <w:rFonts w:ascii="Times New Roman" w:hAnsi="Times New Roman" w:cs="Times New Roman"/>
        </w:rPr>
        <w:t>.</w:t>
      </w:r>
    </w:p>
    <w:p w14:paraId="1197C76C"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Fritz, S. A., Schnitzler, J., Eronen, J. T., Hof, C., Böhning-Gaese, K., &amp; Graham, C. H. (2013). Diversity in time and space: wanted dead and alive. </w:t>
      </w:r>
      <w:r w:rsidRPr="001E4E06">
        <w:rPr>
          <w:rFonts w:ascii="Times New Roman" w:hAnsi="Times New Roman" w:cs="Times New Roman"/>
          <w:i/>
        </w:rPr>
        <w:t>Trends in Ecology &amp; Evolution</w:t>
      </w:r>
      <w:r w:rsidRPr="001E4E06">
        <w:rPr>
          <w:rFonts w:ascii="Times New Roman" w:hAnsi="Times New Roman" w:cs="Times New Roman"/>
        </w:rPr>
        <w:t xml:space="preserve">, </w:t>
      </w:r>
      <w:r w:rsidRPr="001E4E06">
        <w:rPr>
          <w:rFonts w:ascii="Times New Roman" w:hAnsi="Times New Roman" w:cs="Times New Roman"/>
          <w:i/>
        </w:rPr>
        <w:t>28</w:t>
      </w:r>
      <w:r w:rsidRPr="001E4E06">
        <w:rPr>
          <w:rFonts w:ascii="Times New Roman" w:hAnsi="Times New Roman" w:cs="Times New Roman"/>
        </w:rPr>
        <w:t>(9), 509–516.</w:t>
      </w:r>
    </w:p>
    <w:p w14:paraId="06CA3CB3"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Glew, J. R., Smol, J. P., &amp; Last, W. M. (2002). Sediment Core Collection and Extrusion. In </w:t>
      </w:r>
      <w:r w:rsidRPr="001E4E06">
        <w:rPr>
          <w:rFonts w:ascii="Times New Roman" w:hAnsi="Times New Roman" w:cs="Times New Roman"/>
          <w:i/>
        </w:rPr>
        <w:t>Tracking environmental change using lake sediments</w:t>
      </w:r>
      <w:r w:rsidRPr="001E4E06">
        <w:rPr>
          <w:rFonts w:ascii="Times New Roman" w:hAnsi="Times New Roman" w:cs="Times New Roman"/>
        </w:rPr>
        <w:t xml:space="preserve"> (pp. 73–105). Dordrecht: Springer Netherlands.</w:t>
      </w:r>
    </w:p>
    <w:p w14:paraId="178756ED"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Golding, N., &amp; Purse, B. V. (2016). Fast and flexible Bayesian species distribution modelling using Gaussian processes. </w:t>
      </w:r>
      <w:r w:rsidRPr="001E4E06">
        <w:rPr>
          <w:rFonts w:ascii="Times New Roman" w:hAnsi="Times New Roman" w:cs="Times New Roman"/>
          <w:i/>
        </w:rPr>
        <w:t>Methods in Ecology and Evolution</w:t>
      </w:r>
      <w:r w:rsidRPr="001E4E06">
        <w:rPr>
          <w:rFonts w:ascii="Times New Roman" w:hAnsi="Times New Roman" w:cs="Times New Roman"/>
        </w:rPr>
        <w:t xml:space="preserve">, </w:t>
      </w:r>
      <w:r w:rsidRPr="001E4E06">
        <w:rPr>
          <w:rFonts w:ascii="Times New Roman" w:hAnsi="Times New Roman" w:cs="Times New Roman"/>
          <w:i/>
        </w:rPr>
        <w:t>7</w:t>
      </w:r>
      <w:r w:rsidRPr="001E4E06">
        <w:rPr>
          <w:rFonts w:ascii="Times New Roman" w:hAnsi="Times New Roman" w:cs="Times New Roman"/>
        </w:rPr>
        <w:t>(5), 598–608.</w:t>
      </w:r>
    </w:p>
    <w:p w14:paraId="3E1E88E8"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lastRenderedPageBreak/>
        <w:t xml:space="preserve">Goldsmith, S. F., Aiken, A. S., &amp; Wilkerson, D. S. (2007). </w:t>
      </w:r>
      <w:r w:rsidRPr="001E4E06">
        <w:rPr>
          <w:rFonts w:ascii="Times New Roman" w:hAnsi="Times New Roman" w:cs="Times New Roman"/>
          <w:i/>
        </w:rPr>
        <w:t>Measuring empirical computational complexity</w:t>
      </w:r>
      <w:r w:rsidRPr="001E4E06">
        <w:rPr>
          <w:rFonts w:ascii="Times New Roman" w:hAnsi="Times New Roman" w:cs="Times New Roman"/>
        </w:rPr>
        <w:t>. New York, New York, USA: ACM.</w:t>
      </w:r>
    </w:p>
    <w:p w14:paraId="3476F8B6"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Goring, S., Dawson, A., Simpson, G. L., Ram, K., Graham, R. W., Grimm, E. C., &amp; Williams, J. W. (2015). neotoma: A Programmatic Interface to the Neotoma Paleoecological Database. </w:t>
      </w:r>
      <w:r w:rsidRPr="001E4E06">
        <w:rPr>
          <w:rFonts w:ascii="Times New Roman" w:hAnsi="Times New Roman" w:cs="Times New Roman"/>
          <w:i/>
        </w:rPr>
        <w:t>Open Quaternary</w:t>
      </w:r>
      <w:r w:rsidRPr="001E4E06">
        <w:rPr>
          <w:rFonts w:ascii="Times New Roman" w:hAnsi="Times New Roman" w:cs="Times New Roman"/>
        </w:rPr>
        <w:t xml:space="preserve">, </w:t>
      </w:r>
      <w:r w:rsidRPr="001E4E06">
        <w:rPr>
          <w:rFonts w:ascii="Times New Roman" w:hAnsi="Times New Roman" w:cs="Times New Roman"/>
          <w:i/>
        </w:rPr>
        <w:t>1</w:t>
      </w:r>
      <w:r w:rsidRPr="001E4E06">
        <w:rPr>
          <w:rFonts w:ascii="Times New Roman" w:hAnsi="Times New Roman" w:cs="Times New Roman"/>
        </w:rPr>
        <w:t>(6), 1–17.</w:t>
      </w:r>
    </w:p>
    <w:p w14:paraId="53301C15"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Granell, C., Díaz, L., Schade, S., Ostländer, N., &amp; Huerta, J. (2013). Enhancing integrated environmental modelling by designing resource-oriented interfaces. </w:t>
      </w:r>
      <w:r w:rsidRPr="001E4E06">
        <w:rPr>
          <w:rFonts w:ascii="Times New Roman" w:hAnsi="Times New Roman" w:cs="Times New Roman"/>
          <w:i/>
        </w:rPr>
        <w:t>Environmental Modelling and Software</w:t>
      </w:r>
      <w:r w:rsidRPr="001E4E06">
        <w:rPr>
          <w:rFonts w:ascii="Times New Roman" w:hAnsi="Times New Roman" w:cs="Times New Roman"/>
        </w:rPr>
        <w:t xml:space="preserve">, </w:t>
      </w:r>
      <w:r w:rsidRPr="001E4E06">
        <w:rPr>
          <w:rFonts w:ascii="Times New Roman" w:hAnsi="Times New Roman" w:cs="Times New Roman"/>
          <w:i/>
        </w:rPr>
        <w:t>39</w:t>
      </w:r>
      <w:r w:rsidRPr="001E4E06">
        <w:rPr>
          <w:rFonts w:ascii="Times New Roman" w:hAnsi="Times New Roman" w:cs="Times New Roman"/>
        </w:rPr>
        <w:t>(C), 229–246.</w:t>
      </w:r>
    </w:p>
    <w:p w14:paraId="77B233C8"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Grimm, E. C., Bradshaw, R. H. W., Brewer, S., Flantua, S., Glesecke, T., Lezine, A.-M., Takahara, H., et al. (2013). Databases and Their Application. </w:t>
      </w:r>
      <w:r w:rsidRPr="001E4E06">
        <w:rPr>
          <w:rFonts w:ascii="Times New Roman" w:hAnsi="Times New Roman" w:cs="Times New Roman"/>
          <w:i/>
        </w:rPr>
        <w:t>Encycolpedia of Quaternary Science</w:t>
      </w:r>
      <w:r w:rsidRPr="001E4E06">
        <w:rPr>
          <w:rFonts w:ascii="Times New Roman" w:hAnsi="Times New Roman" w:cs="Times New Roman"/>
        </w:rPr>
        <w:t>, 1–9.</w:t>
      </w:r>
    </w:p>
    <w:p w14:paraId="0A797DEA"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Guisan, A., &amp; Thuiller, W. (2005a). Predicting species distribution: offering more than simple habitat models. </w:t>
      </w:r>
      <w:r w:rsidRPr="001E4E06">
        <w:rPr>
          <w:rFonts w:ascii="Times New Roman" w:hAnsi="Times New Roman" w:cs="Times New Roman"/>
          <w:i/>
        </w:rPr>
        <w:t>Ecology Letters</w:t>
      </w:r>
      <w:r w:rsidRPr="001E4E06">
        <w:rPr>
          <w:rFonts w:ascii="Times New Roman" w:hAnsi="Times New Roman" w:cs="Times New Roman"/>
        </w:rPr>
        <w:t xml:space="preserve">, </w:t>
      </w:r>
      <w:r w:rsidRPr="001E4E06">
        <w:rPr>
          <w:rFonts w:ascii="Times New Roman" w:hAnsi="Times New Roman" w:cs="Times New Roman"/>
          <w:i/>
        </w:rPr>
        <w:t>8</w:t>
      </w:r>
      <w:r w:rsidRPr="001E4E06">
        <w:rPr>
          <w:rFonts w:ascii="Times New Roman" w:hAnsi="Times New Roman" w:cs="Times New Roman"/>
        </w:rPr>
        <w:t>(9), 993–1009.</w:t>
      </w:r>
    </w:p>
    <w:p w14:paraId="71E03007"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Guisan, A., &amp; Thuiller, W. (2005b). Predicting species distribution: offering more than simple habitat models. </w:t>
      </w:r>
      <w:r w:rsidRPr="001E4E06">
        <w:rPr>
          <w:rFonts w:ascii="Times New Roman" w:hAnsi="Times New Roman" w:cs="Times New Roman"/>
          <w:i/>
        </w:rPr>
        <w:t>Ecology Letters</w:t>
      </w:r>
      <w:r w:rsidRPr="001E4E06">
        <w:rPr>
          <w:rFonts w:ascii="Times New Roman" w:hAnsi="Times New Roman" w:cs="Times New Roman"/>
        </w:rPr>
        <w:t xml:space="preserve">, </w:t>
      </w:r>
      <w:r w:rsidRPr="001E4E06">
        <w:rPr>
          <w:rFonts w:ascii="Times New Roman" w:hAnsi="Times New Roman" w:cs="Times New Roman"/>
          <w:i/>
        </w:rPr>
        <w:t>8</w:t>
      </w:r>
      <w:r w:rsidRPr="001E4E06">
        <w:rPr>
          <w:rFonts w:ascii="Times New Roman" w:hAnsi="Times New Roman" w:cs="Times New Roman"/>
        </w:rPr>
        <w:t>(9), 993–1009.</w:t>
      </w:r>
    </w:p>
    <w:p w14:paraId="409F7B52"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Guisan, A., &amp; Zimmerman, N. (2000). Predictive habitat distribution models in ecology. </w:t>
      </w:r>
      <w:r w:rsidRPr="001E4E06">
        <w:rPr>
          <w:rFonts w:ascii="Times New Roman" w:hAnsi="Times New Roman" w:cs="Times New Roman"/>
          <w:i/>
        </w:rPr>
        <w:t>Ecological Modelling</w:t>
      </w:r>
      <w:r w:rsidRPr="001E4E06">
        <w:rPr>
          <w:rFonts w:ascii="Times New Roman" w:hAnsi="Times New Roman" w:cs="Times New Roman"/>
        </w:rPr>
        <w:t xml:space="preserve">, </w:t>
      </w:r>
      <w:r w:rsidRPr="001E4E06">
        <w:rPr>
          <w:rFonts w:ascii="Times New Roman" w:hAnsi="Times New Roman" w:cs="Times New Roman"/>
          <w:i/>
        </w:rPr>
        <w:t>135</w:t>
      </w:r>
      <w:r w:rsidRPr="001E4E06">
        <w:rPr>
          <w:rFonts w:ascii="Times New Roman" w:hAnsi="Times New Roman" w:cs="Times New Roman"/>
        </w:rPr>
        <w:t>(2-3), 1–40.</w:t>
      </w:r>
    </w:p>
    <w:p w14:paraId="414ADF84"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Guisan, A., Edwards, T. C., &amp; Hastie, T. (2002). Generalized linear and generalized additive models in studies of species distributions: setting the scene. </w:t>
      </w:r>
      <w:r w:rsidRPr="001E4E06">
        <w:rPr>
          <w:rFonts w:ascii="Times New Roman" w:hAnsi="Times New Roman" w:cs="Times New Roman"/>
          <w:i/>
        </w:rPr>
        <w:t>Ecological Modelling</w:t>
      </w:r>
      <w:r w:rsidRPr="001E4E06">
        <w:rPr>
          <w:rFonts w:ascii="Times New Roman" w:hAnsi="Times New Roman" w:cs="Times New Roman"/>
        </w:rPr>
        <w:t xml:space="preserve">, </w:t>
      </w:r>
      <w:r w:rsidRPr="001E4E06">
        <w:rPr>
          <w:rFonts w:ascii="Times New Roman" w:hAnsi="Times New Roman" w:cs="Times New Roman"/>
          <w:i/>
        </w:rPr>
        <w:t>157</w:t>
      </w:r>
      <w:r w:rsidRPr="001E4E06">
        <w:rPr>
          <w:rFonts w:ascii="Times New Roman" w:hAnsi="Times New Roman" w:cs="Times New Roman"/>
        </w:rPr>
        <w:t>(2-3), 89–100.</w:t>
      </w:r>
    </w:p>
    <w:p w14:paraId="706DA5EA"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Guisan, A., Lehmann, A., Ferrier, S., Austin, M., OVERTON, J. M. C., ASPINALL, R., &amp; Hastie, T. (2006). Making better biogeographical predictions of species’ distributions. </w:t>
      </w:r>
      <w:r w:rsidRPr="001E4E06">
        <w:rPr>
          <w:rFonts w:ascii="Times New Roman" w:hAnsi="Times New Roman" w:cs="Times New Roman"/>
          <w:i/>
        </w:rPr>
        <w:t>Journal of Applied Ecology</w:t>
      </w:r>
      <w:r w:rsidRPr="001E4E06">
        <w:rPr>
          <w:rFonts w:ascii="Times New Roman" w:hAnsi="Times New Roman" w:cs="Times New Roman"/>
        </w:rPr>
        <w:t xml:space="preserve">, </w:t>
      </w:r>
      <w:r w:rsidRPr="001E4E06">
        <w:rPr>
          <w:rFonts w:ascii="Times New Roman" w:hAnsi="Times New Roman" w:cs="Times New Roman"/>
          <w:i/>
        </w:rPr>
        <w:t>43</w:t>
      </w:r>
      <w:r w:rsidRPr="001E4E06">
        <w:rPr>
          <w:rFonts w:ascii="Times New Roman" w:hAnsi="Times New Roman" w:cs="Times New Roman"/>
        </w:rPr>
        <w:t>(3), 386–392.</w:t>
      </w:r>
    </w:p>
    <w:p w14:paraId="3982EF7B"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Guisan, A., Tingley, R., Baumgartner, J. B., Naujokaitis-Lewis, I., Sutcliffe, P. R., Tulloch, A. I. T., Regan, T. J., et al. (2013). Predicting species distributions for conservation decisions. </w:t>
      </w:r>
      <w:r w:rsidRPr="001E4E06">
        <w:rPr>
          <w:rFonts w:ascii="Times New Roman" w:hAnsi="Times New Roman" w:cs="Times New Roman"/>
          <w:i/>
        </w:rPr>
        <w:t>Ecology Letters</w:t>
      </w:r>
      <w:r w:rsidRPr="001E4E06">
        <w:rPr>
          <w:rFonts w:ascii="Times New Roman" w:hAnsi="Times New Roman" w:cs="Times New Roman"/>
        </w:rPr>
        <w:t xml:space="preserve">, </w:t>
      </w:r>
      <w:r w:rsidRPr="001E4E06">
        <w:rPr>
          <w:rFonts w:ascii="Times New Roman" w:hAnsi="Times New Roman" w:cs="Times New Roman"/>
          <w:i/>
        </w:rPr>
        <w:t>16</w:t>
      </w:r>
      <w:r w:rsidRPr="001E4E06">
        <w:rPr>
          <w:rFonts w:ascii="Times New Roman" w:hAnsi="Times New Roman" w:cs="Times New Roman"/>
        </w:rPr>
        <w:t>(12), 1424–1435.</w:t>
      </w:r>
    </w:p>
    <w:p w14:paraId="6F2A03B1"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Gustafson, J. L. (1988). Reevaluating Amdahl’s law. </w:t>
      </w:r>
      <w:r w:rsidRPr="001E4E06">
        <w:rPr>
          <w:rFonts w:ascii="Times New Roman" w:hAnsi="Times New Roman" w:cs="Times New Roman"/>
          <w:i/>
        </w:rPr>
        <w:t>Communications of the ACM</w:t>
      </w:r>
      <w:r w:rsidRPr="001E4E06">
        <w:rPr>
          <w:rFonts w:ascii="Times New Roman" w:hAnsi="Times New Roman" w:cs="Times New Roman"/>
        </w:rPr>
        <w:t xml:space="preserve">, </w:t>
      </w:r>
      <w:r w:rsidRPr="001E4E06">
        <w:rPr>
          <w:rFonts w:ascii="Times New Roman" w:hAnsi="Times New Roman" w:cs="Times New Roman"/>
          <w:i/>
        </w:rPr>
        <w:t>31</w:t>
      </w:r>
      <w:r w:rsidRPr="001E4E06">
        <w:rPr>
          <w:rFonts w:ascii="Times New Roman" w:hAnsi="Times New Roman" w:cs="Times New Roman"/>
        </w:rPr>
        <w:t>(5), 532–533.</w:t>
      </w:r>
    </w:p>
    <w:p w14:paraId="39DC9E7A"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Hamann, A., &amp; Wang, T. (2006). POTENTIAL EFFECTS OF CLIMATE CHANGE ON ECOSYSTEM AND TREE SPECIES DISTRIBUTION IN BRITISH COLUMBIA. </w:t>
      </w:r>
      <w:r w:rsidRPr="001E4E06">
        <w:rPr>
          <w:rFonts w:ascii="Times New Roman" w:hAnsi="Times New Roman" w:cs="Times New Roman"/>
          <w:i/>
        </w:rPr>
        <w:t>Ecology</w:t>
      </w:r>
      <w:r w:rsidRPr="001E4E06">
        <w:rPr>
          <w:rFonts w:ascii="Times New Roman" w:hAnsi="Times New Roman" w:cs="Times New Roman"/>
        </w:rPr>
        <w:t xml:space="preserve">, </w:t>
      </w:r>
      <w:r w:rsidRPr="001E4E06">
        <w:rPr>
          <w:rFonts w:ascii="Times New Roman" w:hAnsi="Times New Roman" w:cs="Times New Roman"/>
          <w:i/>
        </w:rPr>
        <w:t>87</w:t>
      </w:r>
      <w:r w:rsidRPr="001E4E06">
        <w:rPr>
          <w:rFonts w:ascii="Times New Roman" w:hAnsi="Times New Roman" w:cs="Times New Roman"/>
        </w:rPr>
        <w:t>(11), 2773–2786.</w:t>
      </w:r>
    </w:p>
    <w:p w14:paraId="5FB88DDA"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Hampton, S. E., Strasser, C. A., Tewksbury, J. J., Gram, W. K., Budden, A. E., Batcheller, A. L., Duke, C. S., et al. (2013). Big data and the future of ecology. </w:t>
      </w:r>
      <w:r w:rsidRPr="001E4E06">
        <w:rPr>
          <w:rFonts w:ascii="Times New Roman" w:hAnsi="Times New Roman" w:cs="Times New Roman"/>
          <w:i/>
        </w:rPr>
        <w:t>Frontiers in Ecology and the Environment</w:t>
      </w:r>
      <w:r w:rsidRPr="001E4E06">
        <w:rPr>
          <w:rFonts w:ascii="Times New Roman" w:hAnsi="Times New Roman" w:cs="Times New Roman"/>
        </w:rPr>
        <w:t xml:space="preserve">, </w:t>
      </w:r>
      <w:r w:rsidRPr="001E4E06">
        <w:rPr>
          <w:rFonts w:ascii="Times New Roman" w:hAnsi="Times New Roman" w:cs="Times New Roman"/>
          <w:i/>
        </w:rPr>
        <w:t>11</w:t>
      </w:r>
      <w:r w:rsidRPr="001E4E06">
        <w:rPr>
          <w:rFonts w:ascii="Times New Roman" w:hAnsi="Times New Roman" w:cs="Times New Roman"/>
        </w:rPr>
        <w:t>(3), 156–162.</w:t>
      </w:r>
    </w:p>
    <w:p w14:paraId="4626D4BD"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Hassan, Q. (2011). Demystifying Cloud Computing. </w:t>
      </w:r>
      <w:r w:rsidRPr="001E4E06">
        <w:rPr>
          <w:rFonts w:ascii="Times New Roman" w:hAnsi="Times New Roman" w:cs="Times New Roman"/>
          <w:i/>
        </w:rPr>
        <w:t>CrossTalk</w:t>
      </w:r>
      <w:r w:rsidRPr="001E4E06">
        <w:rPr>
          <w:rFonts w:ascii="Times New Roman" w:hAnsi="Times New Roman" w:cs="Times New Roman"/>
        </w:rPr>
        <w:t>, 16–21.</w:t>
      </w:r>
    </w:p>
    <w:p w14:paraId="5ABC29C1"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Hastie, S. M. D. from mda mars by T., &amp; wrapper, R. T. U. A. M. F. utilities with T. L. leaps. (2016). </w:t>
      </w:r>
      <w:r w:rsidRPr="001E4E06">
        <w:rPr>
          <w:rFonts w:ascii="Times New Roman" w:hAnsi="Times New Roman" w:cs="Times New Roman"/>
          <w:i/>
        </w:rPr>
        <w:t>earth: Multivariate Adaptive Regression Splines</w:t>
      </w:r>
      <w:r w:rsidRPr="001E4E06">
        <w:rPr>
          <w:rFonts w:ascii="Times New Roman" w:hAnsi="Times New Roman" w:cs="Times New Roman"/>
        </w:rPr>
        <w:t>.</w:t>
      </w:r>
    </w:p>
    <w:p w14:paraId="7F9ABBCF"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Hastie, T. (2015). </w:t>
      </w:r>
      <w:r w:rsidRPr="001E4E06">
        <w:rPr>
          <w:rFonts w:ascii="Times New Roman" w:hAnsi="Times New Roman" w:cs="Times New Roman"/>
          <w:i/>
        </w:rPr>
        <w:t>gam: Generalized Additive Models</w:t>
      </w:r>
      <w:r w:rsidRPr="001E4E06">
        <w:rPr>
          <w:rFonts w:ascii="Times New Roman" w:hAnsi="Times New Roman" w:cs="Times New Roman"/>
        </w:rPr>
        <w:t>.</w:t>
      </w:r>
    </w:p>
    <w:p w14:paraId="6E23E736"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Hastie, T., Tibshirani, R., &amp; Friedman, J. (2009). The Elements of Statistical Learning: Data Mining, Inference, and Prediction, Second Edition. </w:t>
      </w:r>
      <w:r w:rsidRPr="001E4E06">
        <w:rPr>
          <w:rFonts w:ascii="Times New Roman" w:hAnsi="Times New Roman" w:cs="Times New Roman"/>
          <w:i/>
        </w:rPr>
        <w:t>International Statistical Review</w:t>
      </w:r>
      <w:r w:rsidRPr="001E4E06">
        <w:rPr>
          <w:rFonts w:ascii="Times New Roman" w:hAnsi="Times New Roman" w:cs="Times New Roman"/>
        </w:rPr>
        <w:t xml:space="preserve">, </w:t>
      </w:r>
      <w:r w:rsidRPr="001E4E06">
        <w:rPr>
          <w:rFonts w:ascii="Times New Roman" w:hAnsi="Times New Roman" w:cs="Times New Roman"/>
          <w:i/>
        </w:rPr>
        <w:t>77</w:t>
      </w:r>
      <w:r w:rsidRPr="001E4E06">
        <w:rPr>
          <w:rFonts w:ascii="Times New Roman" w:hAnsi="Times New Roman" w:cs="Times New Roman"/>
        </w:rPr>
        <w:t>(3), 482–482.</w:t>
      </w:r>
    </w:p>
    <w:p w14:paraId="7269FBEC"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Hegel, T. M., Cushman, S. A., Evans, J., &amp; Huettmann, F. (2010). Current State of the Art for Statistical Modelling of Species Distributions. In </w:t>
      </w:r>
      <w:r w:rsidRPr="001E4E06">
        <w:rPr>
          <w:rFonts w:ascii="Times New Roman" w:hAnsi="Times New Roman" w:cs="Times New Roman"/>
          <w:i/>
        </w:rPr>
        <w:t>Spatial complexity, informatics, and wildlife conservation</w:t>
      </w:r>
      <w:r w:rsidRPr="001E4E06">
        <w:rPr>
          <w:rFonts w:ascii="Times New Roman" w:hAnsi="Times New Roman" w:cs="Times New Roman"/>
        </w:rPr>
        <w:t xml:space="preserve"> (pp. 273–311). Tokyo: Springer Japan.</w:t>
      </w:r>
    </w:p>
    <w:p w14:paraId="66F28FEF"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Hobbie, J. E., Carpenter, S. R., Grimm, N. B., Gosz, J. R., &amp; Seastedt, T. R. (2003). The US Long Term Ecological Research Program. </w:t>
      </w:r>
      <w:r w:rsidRPr="001E4E06">
        <w:rPr>
          <w:rFonts w:ascii="Times New Roman" w:hAnsi="Times New Roman" w:cs="Times New Roman"/>
          <w:i/>
        </w:rPr>
        <w:t>BioScience</w:t>
      </w:r>
      <w:r w:rsidRPr="001E4E06">
        <w:rPr>
          <w:rFonts w:ascii="Times New Roman" w:hAnsi="Times New Roman" w:cs="Times New Roman"/>
        </w:rPr>
        <w:t xml:space="preserve">, </w:t>
      </w:r>
      <w:r w:rsidRPr="001E4E06">
        <w:rPr>
          <w:rFonts w:ascii="Times New Roman" w:hAnsi="Times New Roman" w:cs="Times New Roman"/>
          <w:i/>
        </w:rPr>
        <w:t>53</w:t>
      </w:r>
      <w:r w:rsidRPr="001E4E06">
        <w:rPr>
          <w:rFonts w:ascii="Times New Roman" w:hAnsi="Times New Roman" w:cs="Times New Roman"/>
        </w:rPr>
        <w:t>(1), 21–32.</w:t>
      </w:r>
    </w:p>
    <w:p w14:paraId="02889FC4"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lastRenderedPageBreak/>
        <w:t xml:space="preserve">Hsu, C.-H., Lin, C.-Y., Ouyang, M., &amp; Guo, Y. K. (2013). Biocloud: Cloud Computing for Biological, Genomics, and Drug Design. </w:t>
      </w:r>
      <w:r w:rsidRPr="001E4E06">
        <w:rPr>
          <w:rFonts w:ascii="Times New Roman" w:hAnsi="Times New Roman" w:cs="Times New Roman"/>
          <w:i/>
        </w:rPr>
        <w:t>BioMed Research International</w:t>
      </w:r>
      <w:r w:rsidRPr="001E4E06">
        <w:rPr>
          <w:rFonts w:ascii="Times New Roman" w:hAnsi="Times New Roman" w:cs="Times New Roman"/>
        </w:rPr>
        <w:t xml:space="preserve">, </w:t>
      </w:r>
      <w:r w:rsidRPr="001E4E06">
        <w:rPr>
          <w:rFonts w:ascii="Times New Roman" w:hAnsi="Times New Roman" w:cs="Times New Roman"/>
          <w:i/>
        </w:rPr>
        <w:t>2013</w:t>
      </w:r>
      <w:r w:rsidRPr="001E4E06">
        <w:rPr>
          <w:rFonts w:ascii="Times New Roman" w:hAnsi="Times New Roman" w:cs="Times New Roman"/>
        </w:rPr>
        <w:t>, 1–3.</w:t>
      </w:r>
    </w:p>
    <w:p w14:paraId="4E65D0CF"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Huang, Q., Yang, C., Liu, K., Xia, J., Xu, C., Li, J., Gui, Z., et al. (2013). Evaluating open-source cloud computing solutions for geosciences. </w:t>
      </w:r>
      <w:r w:rsidRPr="001E4E06">
        <w:rPr>
          <w:rFonts w:ascii="Times New Roman" w:hAnsi="Times New Roman" w:cs="Times New Roman"/>
          <w:i/>
        </w:rPr>
        <w:t>Computers and Geosciences</w:t>
      </w:r>
      <w:r w:rsidRPr="001E4E06">
        <w:rPr>
          <w:rFonts w:ascii="Times New Roman" w:hAnsi="Times New Roman" w:cs="Times New Roman"/>
        </w:rPr>
        <w:t xml:space="preserve">, </w:t>
      </w:r>
      <w:r w:rsidRPr="001E4E06">
        <w:rPr>
          <w:rFonts w:ascii="Times New Roman" w:hAnsi="Times New Roman" w:cs="Times New Roman"/>
          <w:i/>
        </w:rPr>
        <w:t>59</w:t>
      </w:r>
      <w:r w:rsidRPr="001E4E06">
        <w:rPr>
          <w:rFonts w:ascii="Times New Roman" w:hAnsi="Times New Roman" w:cs="Times New Roman"/>
        </w:rPr>
        <w:t>(C), 41–52.</w:t>
      </w:r>
    </w:p>
    <w:p w14:paraId="33086E4B"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Huang, Q., Yang, C., Nebert, D., Liu, K., &amp; Wu, H. (2010). </w:t>
      </w:r>
      <w:r w:rsidRPr="001E4E06">
        <w:rPr>
          <w:rFonts w:ascii="Times New Roman" w:hAnsi="Times New Roman" w:cs="Times New Roman"/>
          <w:i/>
        </w:rPr>
        <w:t>Cloud computing for geosciences: deployment of GEOSS clearinghouse on Amazon’s EC2</w:t>
      </w:r>
      <w:r w:rsidRPr="001E4E06">
        <w:rPr>
          <w:rFonts w:ascii="Times New Roman" w:hAnsi="Times New Roman" w:cs="Times New Roman"/>
        </w:rPr>
        <w:t>. Deployment of geoss clearinghouse on amazon’s ec2. New York, New York, USA: ACM.</w:t>
      </w:r>
    </w:p>
    <w:p w14:paraId="657BFC99"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Hutchinson, G. E. (1957). Concluding Remarks. </w:t>
      </w:r>
      <w:r w:rsidRPr="001E4E06">
        <w:rPr>
          <w:rFonts w:ascii="Times New Roman" w:hAnsi="Times New Roman" w:cs="Times New Roman"/>
          <w:i/>
        </w:rPr>
        <w:t>Cold Spring Harbor Symposia on Quantitative Biology</w:t>
      </w:r>
      <w:r w:rsidRPr="001E4E06">
        <w:rPr>
          <w:rFonts w:ascii="Times New Roman" w:hAnsi="Times New Roman" w:cs="Times New Roman"/>
        </w:rPr>
        <w:t xml:space="preserve">, </w:t>
      </w:r>
      <w:r w:rsidRPr="001E4E06">
        <w:rPr>
          <w:rFonts w:ascii="Times New Roman" w:hAnsi="Times New Roman" w:cs="Times New Roman"/>
          <w:i/>
        </w:rPr>
        <w:t>22</w:t>
      </w:r>
      <w:r w:rsidRPr="001E4E06">
        <w:rPr>
          <w:rFonts w:ascii="Times New Roman" w:hAnsi="Times New Roman" w:cs="Times New Roman"/>
        </w:rPr>
        <w:t>(0), 1–7.</w:t>
      </w:r>
    </w:p>
    <w:p w14:paraId="6096731D"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Hutter, F., Hoos, H. H., &amp; Leyton-Brown, K. (2014). Identifying Key Algorithm Parameters and Instance Features using Forward Selection. </w:t>
      </w:r>
      <w:r w:rsidRPr="001E4E06">
        <w:rPr>
          <w:rFonts w:ascii="Times New Roman" w:hAnsi="Times New Roman" w:cs="Times New Roman"/>
          <w:i/>
        </w:rPr>
        <w:t>High Performance Computing for Computational Science - VECPAR 2012</w:t>
      </w:r>
      <w:r w:rsidRPr="001E4E06">
        <w:rPr>
          <w:rFonts w:ascii="Times New Roman" w:hAnsi="Times New Roman" w:cs="Times New Roman"/>
        </w:rPr>
        <w:t xml:space="preserve">, </w:t>
      </w:r>
      <w:r w:rsidRPr="001E4E06">
        <w:rPr>
          <w:rFonts w:ascii="Times New Roman" w:hAnsi="Times New Roman" w:cs="Times New Roman"/>
          <w:i/>
        </w:rPr>
        <w:t>7997</w:t>
      </w:r>
      <w:r w:rsidRPr="001E4E06">
        <w:rPr>
          <w:rFonts w:ascii="Times New Roman" w:hAnsi="Times New Roman" w:cs="Times New Roman"/>
        </w:rPr>
        <w:t>(Chapter 40), 1–15.</w:t>
      </w:r>
    </w:p>
    <w:p w14:paraId="06CB1135"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Hutter, F., Xu, L., Hoos, H. H., &amp; Leyton-Brown, K. (2014). Algorithm runtime prediction: Methods &amp; evaluation. </w:t>
      </w:r>
      <w:r w:rsidRPr="001E4E06">
        <w:rPr>
          <w:rFonts w:ascii="Times New Roman" w:hAnsi="Times New Roman" w:cs="Times New Roman"/>
          <w:i/>
        </w:rPr>
        <w:t>Artificial Intelligence</w:t>
      </w:r>
      <w:r w:rsidRPr="001E4E06">
        <w:rPr>
          <w:rFonts w:ascii="Times New Roman" w:hAnsi="Times New Roman" w:cs="Times New Roman"/>
        </w:rPr>
        <w:t xml:space="preserve">, </w:t>
      </w:r>
      <w:r w:rsidRPr="001E4E06">
        <w:rPr>
          <w:rFonts w:ascii="Times New Roman" w:hAnsi="Times New Roman" w:cs="Times New Roman"/>
          <w:i/>
        </w:rPr>
        <w:t>206</w:t>
      </w:r>
      <w:r w:rsidRPr="001E4E06">
        <w:rPr>
          <w:rFonts w:ascii="Times New Roman" w:hAnsi="Times New Roman" w:cs="Times New Roman"/>
        </w:rPr>
        <w:t>(C), 79–111.</w:t>
      </w:r>
    </w:p>
    <w:p w14:paraId="375FC06C"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Issa, S. A., Kienzler, R., El-Kalioby, M., Tonellato, P. J., Wall, D., Bruggmann, R., &amp; Abouelhoda, M. (2013). Streaming Support for Data Intensive Cloud-Based Sequence Analysis. </w:t>
      </w:r>
      <w:r w:rsidRPr="001E4E06">
        <w:rPr>
          <w:rFonts w:ascii="Times New Roman" w:hAnsi="Times New Roman" w:cs="Times New Roman"/>
          <w:i/>
        </w:rPr>
        <w:t>BioMed Research International</w:t>
      </w:r>
      <w:r w:rsidRPr="001E4E06">
        <w:rPr>
          <w:rFonts w:ascii="Times New Roman" w:hAnsi="Times New Roman" w:cs="Times New Roman"/>
        </w:rPr>
        <w:t xml:space="preserve">, </w:t>
      </w:r>
      <w:r w:rsidRPr="001E4E06">
        <w:rPr>
          <w:rFonts w:ascii="Times New Roman" w:hAnsi="Times New Roman" w:cs="Times New Roman"/>
          <w:i/>
        </w:rPr>
        <w:t>2013</w:t>
      </w:r>
      <w:r w:rsidRPr="001E4E06">
        <w:rPr>
          <w:rFonts w:ascii="Times New Roman" w:hAnsi="Times New Roman" w:cs="Times New Roman"/>
        </w:rPr>
        <w:t>(8), 1–16.</w:t>
      </w:r>
    </w:p>
    <w:p w14:paraId="6F65C27A"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Johnson, K. (2012). Evaluating the Design of the R Language. </w:t>
      </w:r>
      <w:r w:rsidRPr="001E4E06">
        <w:rPr>
          <w:rFonts w:ascii="Times New Roman" w:hAnsi="Times New Roman" w:cs="Times New Roman"/>
          <w:i/>
        </w:rPr>
        <w:t>Designing Language Teaching Tasks</w:t>
      </w:r>
      <w:r w:rsidRPr="001E4E06">
        <w:rPr>
          <w:rFonts w:ascii="Times New Roman" w:hAnsi="Times New Roman" w:cs="Times New Roman"/>
        </w:rPr>
        <w:t>, (Chapter 8), 1–27.</w:t>
      </w:r>
    </w:p>
    <w:p w14:paraId="2DE2BAF5"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Jones, R., &amp; Kalibera, T. (2013). </w:t>
      </w:r>
      <w:r w:rsidRPr="001E4E06">
        <w:rPr>
          <w:rFonts w:ascii="Times New Roman" w:hAnsi="Times New Roman" w:cs="Times New Roman"/>
          <w:i/>
        </w:rPr>
        <w:t>Rigorous benchmarking in reasonable time</w:t>
      </w:r>
      <w:r w:rsidRPr="001E4E06">
        <w:rPr>
          <w:rFonts w:ascii="Times New Roman" w:hAnsi="Times New Roman" w:cs="Times New Roman"/>
        </w:rPr>
        <w:t xml:space="preserve"> (Vol. 48). ACM.</w:t>
      </w:r>
    </w:p>
    <w:p w14:paraId="6E2B0D90"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Kaján, L., Yachdav, G., Vicedo, E., Steinegger, M., Mirdita, M., Angermüller, C., Böhm, A., et al. (2013). Cloud Prediction of Protein Structure and Function with PredictProtein for Debian. </w:t>
      </w:r>
      <w:r w:rsidRPr="001E4E06">
        <w:rPr>
          <w:rFonts w:ascii="Times New Roman" w:hAnsi="Times New Roman" w:cs="Times New Roman"/>
          <w:i/>
        </w:rPr>
        <w:t>BioMed Research International</w:t>
      </w:r>
      <w:r w:rsidRPr="001E4E06">
        <w:rPr>
          <w:rFonts w:ascii="Times New Roman" w:hAnsi="Times New Roman" w:cs="Times New Roman"/>
        </w:rPr>
        <w:t xml:space="preserve">, </w:t>
      </w:r>
      <w:r w:rsidRPr="001E4E06">
        <w:rPr>
          <w:rFonts w:ascii="Times New Roman" w:hAnsi="Times New Roman" w:cs="Times New Roman"/>
          <w:i/>
        </w:rPr>
        <w:t>2013</w:t>
      </w:r>
      <w:r w:rsidRPr="001E4E06">
        <w:rPr>
          <w:rFonts w:ascii="Times New Roman" w:hAnsi="Times New Roman" w:cs="Times New Roman"/>
        </w:rPr>
        <w:t>(3), 1–6.</w:t>
      </w:r>
    </w:p>
    <w:p w14:paraId="04B42EE0"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Kapelner, A., &amp; Bleich, J. (2016). bartMachine: Machine Learning with Bayesian Additive Regression Trees, 1–40.</w:t>
      </w:r>
    </w:p>
    <w:p w14:paraId="0F76E7AC"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Keppel, G., Van Niel, K. P., Wardell-Johnson, G. W., Yates, C. J., Byrne, M., Mucina, L., Schut, A. G. T., et al. (2011). Refugia: identifying and understanding safe havens for biodiversity under climate change. </w:t>
      </w:r>
      <w:r w:rsidRPr="001E4E06">
        <w:rPr>
          <w:rFonts w:ascii="Times New Roman" w:hAnsi="Times New Roman" w:cs="Times New Roman"/>
          <w:i/>
        </w:rPr>
        <w:t>Global Ecology and Biogeography</w:t>
      </w:r>
      <w:r w:rsidRPr="001E4E06">
        <w:rPr>
          <w:rFonts w:ascii="Times New Roman" w:hAnsi="Times New Roman" w:cs="Times New Roman"/>
        </w:rPr>
        <w:t xml:space="preserve">, </w:t>
      </w:r>
      <w:r w:rsidRPr="001E4E06">
        <w:rPr>
          <w:rFonts w:ascii="Times New Roman" w:hAnsi="Times New Roman" w:cs="Times New Roman"/>
          <w:i/>
        </w:rPr>
        <w:t>21</w:t>
      </w:r>
      <w:r w:rsidRPr="001E4E06">
        <w:rPr>
          <w:rFonts w:ascii="Times New Roman" w:hAnsi="Times New Roman" w:cs="Times New Roman"/>
        </w:rPr>
        <w:t>(4), 393–404.</w:t>
      </w:r>
    </w:p>
    <w:p w14:paraId="5FA26FF9"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Knuth, D. E. (1976). Big Omicron and big Omega and big Theta. </w:t>
      </w:r>
      <w:r w:rsidRPr="001E4E06">
        <w:rPr>
          <w:rFonts w:ascii="Times New Roman" w:hAnsi="Times New Roman" w:cs="Times New Roman"/>
          <w:i/>
        </w:rPr>
        <w:t>ACM Sigact News</w:t>
      </w:r>
      <w:r w:rsidRPr="001E4E06">
        <w:rPr>
          <w:rFonts w:ascii="Times New Roman" w:hAnsi="Times New Roman" w:cs="Times New Roman"/>
        </w:rPr>
        <w:t xml:space="preserve">, </w:t>
      </w:r>
      <w:r w:rsidRPr="001E4E06">
        <w:rPr>
          <w:rFonts w:ascii="Times New Roman" w:hAnsi="Times New Roman" w:cs="Times New Roman"/>
          <w:i/>
        </w:rPr>
        <w:t>8</w:t>
      </w:r>
      <w:r w:rsidRPr="001E4E06">
        <w:rPr>
          <w:rFonts w:ascii="Times New Roman" w:hAnsi="Times New Roman" w:cs="Times New Roman"/>
        </w:rPr>
        <w:t>(2), 18–24.</w:t>
      </w:r>
    </w:p>
    <w:p w14:paraId="75AE9006"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Kogan, J. (2014). Feature Selection Over Distributed Data Streams. In </w:t>
      </w:r>
      <w:r w:rsidRPr="001E4E06">
        <w:rPr>
          <w:rFonts w:ascii="Times New Roman" w:hAnsi="Times New Roman" w:cs="Times New Roman"/>
          <w:i/>
        </w:rPr>
        <w:t>Data mining for service</w:t>
      </w:r>
      <w:r w:rsidRPr="001E4E06">
        <w:rPr>
          <w:rFonts w:ascii="Times New Roman" w:hAnsi="Times New Roman" w:cs="Times New Roman"/>
        </w:rPr>
        <w:t xml:space="preserve"> (pp. 11–26). Berlin, Heidelberg: Springer Berlin Heidelberg.</w:t>
      </w:r>
    </w:p>
    <w:p w14:paraId="44D83DF3"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Kundra, V. (2010). 25 Point Implementation Plan to Reform Federal information Technology Management.</w:t>
      </w:r>
    </w:p>
    <w:p w14:paraId="36CD7236"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Leathwick, J. R., Elith, J., &amp; Hastie, T. (2006). Comparative performance of generalized additive models and multivariate adaptive regression splines for statistical modelling of species distributions. </w:t>
      </w:r>
      <w:r w:rsidRPr="001E4E06">
        <w:rPr>
          <w:rFonts w:ascii="Times New Roman" w:hAnsi="Times New Roman" w:cs="Times New Roman"/>
          <w:i/>
        </w:rPr>
        <w:t>Ecological Modelling</w:t>
      </w:r>
      <w:r w:rsidRPr="001E4E06">
        <w:rPr>
          <w:rFonts w:ascii="Times New Roman" w:hAnsi="Times New Roman" w:cs="Times New Roman"/>
        </w:rPr>
        <w:t xml:space="preserve">, </w:t>
      </w:r>
      <w:r w:rsidRPr="001E4E06">
        <w:rPr>
          <w:rFonts w:ascii="Times New Roman" w:hAnsi="Times New Roman" w:cs="Times New Roman"/>
          <w:i/>
        </w:rPr>
        <w:t>199</w:t>
      </w:r>
      <w:r w:rsidRPr="001E4E06">
        <w:rPr>
          <w:rFonts w:ascii="Times New Roman" w:hAnsi="Times New Roman" w:cs="Times New Roman"/>
        </w:rPr>
        <w:t>(2), 188–196.</w:t>
      </w:r>
    </w:p>
    <w:p w14:paraId="02A360C8"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Leyton-Brown, K., Nudelman, E., &amp; Andrew, G. (2003). A portfolio approach to algorithm selection. </w:t>
      </w:r>
      <w:r w:rsidRPr="001E4E06">
        <w:rPr>
          <w:rFonts w:ascii="Times New Roman" w:hAnsi="Times New Roman" w:cs="Times New Roman"/>
          <w:i/>
        </w:rPr>
        <w:t>IJCAI</w:t>
      </w:r>
      <w:r w:rsidRPr="001E4E06">
        <w:rPr>
          <w:rFonts w:ascii="Times New Roman" w:hAnsi="Times New Roman" w:cs="Times New Roman"/>
        </w:rPr>
        <w:t>.</w:t>
      </w:r>
    </w:p>
    <w:p w14:paraId="50C47FFE"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Liaw, A., &amp; Wiener, M. (2002). Classification and Regression by randomForest. </w:t>
      </w:r>
      <w:r w:rsidRPr="001E4E06">
        <w:rPr>
          <w:rFonts w:ascii="Times New Roman" w:hAnsi="Times New Roman" w:cs="Times New Roman"/>
          <w:i/>
        </w:rPr>
        <w:t>R News</w:t>
      </w:r>
      <w:r w:rsidRPr="001E4E06">
        <w:rPr>
          <w:rFonts w:ascii="Times New Roman" w:hAnsi="Times New Roman" w:cs="Times New Roman"/>
        </w:rPr>
        <w:t xml:space="preserve">, </w:t>
      </w:r>
      <w:r w:rsidRPr="001E4E06">
        <w:rPr>
          <w:rFonts w:ascii="Times New Roman" w:hAnsi="Times New Roman" w:cs="Times New Roman"/>
          <w:i/>
        </w:rPr>
        <w:t>2</w:t>
      </w:r>
      <w:r w:rsidRPr="001E4E06">
        <w:rPr>
          <w:rFonts w:ascii="Times New Roman" w:hAnsi="Times New Roman" w:cs="Times New Roman"/>
        </w:rPr>
        <w:t>(3), 18–22.</w:t>
      </w:r>
    </w:p>
    <w:p w14:paraId="1D6F1AFB"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Lilja, D. (2009). </w:t>
      </w:r>
      <w:r w:rsidRPr="001E4E06">
        <w:rPr>
          <w:rFonts w:ascii="Times New Roman" w:hAnsi="Times New Roman" w:cs="Times New Roman"/>
          <w:b/>
        </w:rPr>
        <w:t>Measuring Computer Performance: A Practitioner’s Guide</w:t>
      </w:r>
      <w:r w:rsidRPr="001E4E06">
        <w:rPr>
          <w:rFonts w:ascii="Times New Roman" w:hAnsi="Times New Roman" w:cs="Times New Roman"/>
        </w:rPr>
        <w:t>. Cambridge: Cambridge University Press.</w:t>
      </w:r>
    </w:p>
    <w:p w14:paraId="4A6AC249"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Lobo, J. M., Jiménez-Valverde, A., &amp; Real, R. (2008). AUC: a misleading measure of the performance of predictive distribution models. </w:t>
      </w:r>
      <w:r w:rsidRPr="001E4E06">
        <w:rPr>
          <w:rFonts w:ascii="Times New Roman" w:hAnsi="Times New Roman" w:cs="Times New Roman"/>
          <w:i/>
        </w:rPr>
        <w:t>Global Ecology and Biogeography</w:t>
      </w:r>
      <w:r w:rsidRPr="001E4E06">
        <w:rPr>
          <w:rFonts w:ascii="Times New Roman" w:hAnsi="Times New Roman" w:cs="Times New Roman"/>
        </w:rPr>
        <w:t xml:space="preserve">, </w:t>
      </w:r>
      <w:r w:rsidRPr="001E4E06">
        <w:rPr>
          <w:rFonts w:ascii="Times New Roman" w:hAnsi="Times New Roman" w:cs="Times New Roman"/>
          <w:i/>
        </w:rPr>
        <w:t>17</w:t>
      </w:r>
      <w:r w:rsidRPr="001E4E06">
        <w:rPr>
          <w:rFonts w:ascii="Times New Roman" w:hAnsi="Times New Roman" w:cs="Times New Roman"/>
        </w:rPr>
        <w:t>(2), 145–151.</w:t>
      </w:r>
    </w:p>
    <w:p w14:paraId="7CAC3FB6"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lastRenderedPageBreak/>
        <w:t xml:space="preserve">LOISELLE, B. A., HOWELL, C. A., Graham, C. H., GOERCK, J. M., BROOKS, T., SMITH, K. G., &amp; Williams, P. H. (2003). Avoiding Pitfalls of Using Species Distribution Models in Conservation Planning. </w:t>
      </w:r>
      <w:r w:rsidRPr="001E4E06">
        <w:rPr>
          <w:rFonts w:ascii="Times New Roman" w:hAnsi="Times New Roman" w:cs="Times New Roman"/>
          <w:i/>
        </w:rPr>
        <w:t>Conservation …</w:t>
      </w:r>
      <w:r w:rsidRPr="001E4E06">
        <w:rPr>
          <w:rFonts w:ascii="Times New Roman" w:hAnsi="Times New Roman" w:cs="Times New Roman"/>
        </w:rPr>
        <w:t xml:space="preserve">, </w:t>
      </w:r>
      <w:r w:rsidRPr="001E4E06">
        <w:rPr>
          <w:rFonts w:ascii="Times New Roman" w:hAnsi="Times New Roman" w:cs="Times New Roman"/>
          <w:i/>
        </w:rPr>
        <w:t>17</w:t>
      </w:r>
      <w:r w:rsidRPr="001E4E06">
        <w:rPr>
          <w:rFonts w:ascii="Times New Roman" w:hAnsi="Times New Roman" w:cs="Times New Roman"/>
        </w:rPr>
        <w:t>(6), 1591–1600.</w:t>
      </w:r>
    </w:p>
    <w:p w14:paraId="7715171C"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Lorenz, D. J., Nieto-Lugilde, D., Blois, J. L., Fitzpatrick, M. C., &amp; Williams, J. W. (2016). Downscaled and debiased climate simulations for North America from 21,000 years ago to 2100AD. </w:t>
      </w:r>
      <w:r w:rsidRPr="001E4E06">
        <w:rPr>
          <w:rFonts w:ascii="Times New Roman" w:hAnsi="Times New Roman" w:cs="Times New Roman"/>
          <w:i/>
        </w:rPr>
        <w:t>Scientific Data</w:t>
      </w:r>
      <w:r w:rsidRPr="001E4E06">
        <w:rPr>
          <w:rFonts w:ascii="Times New Roman" w:hAnsi="Times New Roman" w:cs="Times New Roman"/>
        </w:rPr>
        <w:t xml:space="preserve">, </w:t>
      </w:r>
      <w:r w:rsidRPr="001E4E06">
        <w:rPr>
          <w:rFonts w:ascii="Times New Roman" w:hAnsi="Times New Roman" w:cs="Times New Roman"/>
          <w:i/>
        </w:rPr>
        <w:t>3</w:t>
      </w:r>
      <w:r w:rsidRPr="001E4E06">
        <w:rPr>
          <w:rFonts w:ascii="Times New Roman" w:hAnsi="Times New Roman" w:cs="Times New Roman"/>
        </w:rPr>
        <w:t>, 160048–19.</w:t>
      </w:r>
    </w:p>
    <w:p w14:paraId="7F247FE2"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Lorenz, D. J., Nieto-Lugilde, D., Blois, J. L., Fitzpatrick, M. C., &amp; Williams, J. W. (2016). </w:t>
      </w:r>
      <w:r w:rsidRPr="001E4E06">
        <w:rPr>
          <w:rFonts w:ascii="Times New Roman" w:hAnsi="Times New Roman" w:cs="Times New Roman"/>
          <w:i/>
        </w:rPr>
        <w:t>Data from: Downscaled and debiased climate simulations for North America from 21,000 years ago to 2100AD</w:t>
      </w:r>
      <w:r w:rsidRPr="001E4E06">
        <w:rPr>
          <w:rFonts w:ascii="Times New Roman" w:hAnsi="Times New Roman" w:cs="Times New Roman"/>
        </w:rPr>
        <w:t>.</w:t>
      </w:r>
    </w:p>
    <w:p w14:paraId="364B04E7"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Lowe, C. B., Kellis, M., Siepel, A., Raney, B. J., Clamp, M., Salama, S. R., Kingsley, D. M., et al. (2011). Rapid Range Shifts of Species Associated with High Levels of Climate Warming. </w:t>
      </w:r>
      <w:r w:rsidRPr="001E4E06">
        <w:rPr>
          <w:rFonts w:ascii="Times New Roman" w:hAnsi="Times New Roman" w:cs="Times New Roman"/>
          <w:i/>
        </w:rPr>
        <w:t>Science</w:t>
      </w:r>
      <w:r w:rsidRPr="001E4E06">
        <w:rPr>
          <w:rFonts w:ascii="Times New Roman" w:hAnsi="Times New Roman" w:cs="Times New Roman"/>
        </w:rPr>
        <w:t xml:space="preserve">, </w:t>
      </w:r>
      <w:r w:rsidRPr="001E4E06">
        <w:rPr>
          <w:rFonts w:ascii="Times New Roman" w:hAnsi="Times New Roman" w:cs="Times New Roman"/>
          <w:i/>
        </w:rPr>
        <w:t>333</w:t>
      </w:r>
      <w:r w:rsidRPr="001E4E06">
        <w:rPr>
          <w:rFonts w:ascii="Times New Roman" w:hAnsi="Times New Roman" w:cs="Times New Roman"/>
        </w:rPr>
        <w:t>(6045), 1019–1024.</w:t>
      </w:r>
    </w:p>
    <w:p w14:paraId="7707D8DF"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Lu, S., Li, R. M., Tjhi, W. C., Lee, K. K., Wang, L., Li, X., &amp; Ma, D. (2011). A Framework for Cloud-Based Large-Scale Data Analytics and Visualization: Case Study on Multiscale Climate Data. In </w:t>
      </w:r>
      <w:r w:rsidRPr="001E4E06">
        <w:rPr>
          <w:rFonts w:ascii="Times New Roman" w:hAnsi="Times New Roman" w:cs="Times New Roman"/>
          <w:i/>
        </w:rPr>
        <w:t>2011 ieee 3rd international conference on cloud computing technology and science (cloudcom)</w:t>
      </w:r>
      <w:r w:rsidRPr="001E4E06">
        <w:rPr>
          <w:rFonts w:ascii="Times New Roman" w:hAnsi="Times New Roman" w:cs="Times New Roman"/>
        </w:rPr>
        <w:t xml:space="preserve"> (pp. 618–622). IEEE.</w:t>
      </w:r>
    </w:p>
    <w:p w14:paraId="0317E3BE"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Maguire, K. C., Nieto-Lugilde, D., Fitzpatrick, M. C., Williams, J. W., &amp; Blois, J. L. (2015). Modeling Species and Community Responses to Past, Present, and Future Episodes of Climatic and Ecological Change. </w:t>
      </w:r>
      <w:r w:rsidRPr="001E4E06">
        <w:rPr>
          <w:rFonts w:ascii="Times New Roman" w:hAnsi="Times New Roman" w:cs="Times New Roman"/>
          <w:i/>
        </w:rPr>
        <w:t>Annual Review of Ecology, Evolution, and Systematics</w:t>
      </w:r>
      <w:r w:rsidRPr="001E4E06">
        <w:rPr>
          <w:rFonts w:ascii="Times New Roman" w:hAnsi="Times New Roman" w:cs="Times New Roman"/>
        </w:rPr>
        <w:t xml:space="preserve">, </w:t>
      </w:r>
      <w:r w:rsidRPr="001E4E06">
        <w:rPr>
          <w:rFonts w:ascii="Times New Roman" w:hAnsi="Times New Roman" w:cs="Times New Roman"/>
          <w:i/>
        </w:rPr>
        <w:t>46</w:t>
      </w:r>
      <w:r w:rsidRPr="001E4E06">
        <w:rPr>
          <w:rFonts w:ascii="Times New Roman" w:hAnsi="Times New Roman" w:cs="Times New Roman"/>
        </w:rPr>
        <w:t>(1), 343–368.</w:t>
      </w:r>
    </w:p>
    <w:p w14:paraId="4688A5E6"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Manyika, J., Chui, M., Brown, B., Bughin, J., &amp; Dobbs, R. (2015). </w:t>
      </w:r>
      <w:r w:rsidRPr="001E4E06">
        <w:rPr>
          <w:rFonts w:ascii="Times New Roman" w:hAnsi="Times New Roman" w:cs="Times New Roman"/>
          <w:i/>
        </w:rPr>
        <w:t>Big data: The next frontier for innovation, competition, and productivity. 2011</w:t>
      </w:r>
      <w:r w:rsidRPr="001E4E06">
        <w:rPr>
          <w:rFonts w:ascii="Times New Roman" w:hAnsi="Times New Roman" w:cs="Times New Roman"/>
        </w:rPr>
        <w:t>. URL http://www. mckinsey. ….</w:t>
      </w:r>
    </w:p>
    <w:p w14:paraId="0351330A"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Mell, P. M., &amp; Grance, T. (2012). The NIST definition of cloud computing. </w:t>
      </w:r>
      <w:r w:rsidRPr="001E4E06">
        <w:rPr>
          <w:rFonts w:ascii="Times New Roman" w:hAnsi="Times New Roman" w:cs="Times New Roman"/>
          <w:i/>
        </w:rPr>
        <w:t>National Institude of Standards and Technology</w:t>
      </w:r>
      <w:r w:rsidRPr="001E4E06">
        <w:rPr>
          <w:rFonts w:ascii="Times New Roman" w:hAnsi="Times New Roman" w:cs="Times New Roman"/>
        </w:rPr>
        <w:t>, 1–7.</w:t>
      </w:r>
    </w:p>
    <w:p w14:paraId="5D1FBFE0"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Michener, W. K., &amp; Jones, M. B. (2012). Ecoinformatics: supporting ecology as a data-intensive science. </w:t>
      </w:r>
      <w:r w:rsidRPr="001E4E06">
        <w:rPr>
          <w:rFonts w:ascii="Times New Roman" w:hAnsi="Times New Roman" w:cs="Times New Roman"/>
          <w:i/>
        </w:rPr>
        <w:t>Trends in Ecology &amp; Evolution</w:t>
      </w:r>
      <w:r w:rsidRPr="001E4E06">
        <w:rPr>
          <w:rFonts w:ascii="Times New Roman" w:hAnsi="Times New Roman" w:cs="Times New Roman"/>
        </w:rPr>
        <w:t xml:space="preserve">, </w:t>
      </w:r>
      <w:r w:rsidRPr="001E4E06">
        <w:rPr>
          <w:rFonts w:ascii="Times New Roman" w:hAnsi="Times New Roman" w:cs="Times New Roman"/>
          <w:i/>
        </w:rPr>
        <w:t>27</w:t>
      </w:r>
      <w:r w:rsidRPr="001E4E06">
        <w:rPr>
          <w:rFonts w:ascii="Times New Roman" w:hAnsi="Times New Roman" w:cs="Times New Roman"/>
        </w:rPr>
        <w:t>(2), 85–93.</w:t>
      </w:r>
    </w:p>
    <w:p w14:paraId="2610EBE4"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Miller, J., Franklin, J., &amp; ASPINALL, R. (2007). Incorporating spatial dependence in predictive vegetation models. </w:t>
      </w:r>
      <w:r w:rsidRPr="001E4E06">
        <w:rPr>
          <w:rFonts w:ascii="Times New Roman" w:hAnsi="Times New Roman" w:cs="Times New Roman"/>
          <w:i/>
        </w:rPr>
        <w:t>Ecological Modelling</w:t>
      </w:r>
      <w:r w:rsidRPr="001E4E06">
        <w:rPr>
          <w:rFonts w:ascii="Times New Roman" w:hAnsi="Times New Roman" w:cs="Times New Roman"/>
        </w:rPr>
        <w:t xml:space="preserve">, </w:t>
      </w:r>
      <w:r w:rsidRPr="001E4E06">
        <w:rPr>
          <w:rFonts w:ascii="Times New Roman" w:hAnsi="Times New Roman" w:cs="Times New Roman"/>
          <w:i/>
        </w:rPr>
        <w:t>202</w:t>
      </w:r>
      <w:r w:rsidRPr="001E4E06">
        <w:rPr>
          <w:rFonts w:ascii="Times New Roman" w:hAnsi="Times New Roman" w:cs="Times New Roman"/>
        </w:rPr>
        <w:t>(3-4), 225–242.</w:t>
      </w:r>
    </w:p>
    <w:p w14:paraId="72364971"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Mosco, V. (2014). To the Cloud: Big Data in a Turbulent World. </w:t>
      </w:r>
      <w:r w:rsidRPr="001E4E06">
        <w:rPr>
          <w:rFonts w:ascii="Times New Roman" w:hAnsi="Times New Roman" w:cs="Times New Roman"/>
          <w:i/>
        </w:rPr>
        <w:t>Popular Communication</w:t>
      </w:r>
      <w:r w:rsidRPr="001E4E06">
        <w:rPr>
          <w:rFonts w:ascii="Times New Roman" w:hAnsi="Times New Roman" w:cs="Times New Roman"/>
        </w:rPr>
        <w:t xml:space="preserve">, </w:t>
      </w:r>
      <w:r w:rsidRPr="001E4E06">
        <w:rPr>
          <w:rFonts w:ascii="Times New Roman" w:hAnsi="Times New Roman" w:cs="Times New Roman"/>
          <w:i/>
        </w:rPr>
        <w:t>12</w:t>
      </w:r>
      <w:r w:rsidRPr="001E4E06">
        <w:rPr>
          <w:rFonts w:ascii="Times New Roman" w:hAnsi="Times New Roman" w:cs="Times New Roman"/>
        </w:rPr>
        <w:t>(4), 271–269.</w:t>
      </w:r>
    </w:p>
    <w:p w14:paraId="27AC560F"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Moss, R. H., Edmonds, J. A., Hibbard, K. A., Manning, M. R., Rose, S. K., Vuuren, D. P. van, Carter, T. R., et al. (2010). The next generation of scenarios for climate change research and assessment. </w:t>
      </w:r>
      <w:r w:rsidRPr="001E4E06">
        <w:rPr>
          <w:rFonts w:ascii="Times New Roman" w:hAnsi="Times New Roman" w:cs="Times New Roman"/>
          <w:i/>
        </w:rPr>
        <w:t>Nature</w:t>
      </w:r>
      <w:r w:rsidRPr="001E4E06">
        <w:rPr>
          <w:rFonts w:ascii="Times New Roman" w:hAnsi="Times New Roman" w:cs="Times New Roman"/>
        </w:rPr>
        <w:t xml:space="preserve">, </w:t>
      </w:r>
      <w:r w:rsidRPr="001E4E06">
        <w:rPr>
          <w:rFonts w:ascii="Times New Roman" w:hAnsi="Times New Roman" w:cs="Times New Roman"/>
          <w:i/>
        </w:rPr>
        <w:t>463</w:t>
      </w:r>
      <w:r w:rsidRPr="001E4E06">
        <w:rPr>
          <w:rFonts w:ascii="Times New Roman" w:hAnsi="Times New Roman" w:cs="Times New Roman"/>
        </w:rPr>
        <w:t>(7282), 747–756.</w:t>
      </w:r>
    </w:p>
    <w:p w14:paraId="196E4768"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NASAS PROGRESS IN ADOPTING CLOUD-COMPUTING TECHNOLOGIES. (2013)., 1–38.</w:t>
      </w:r>
    </w:p>
    <w:p w14:paraId="36B61EF9"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Natekin, A. (2013). Gradient boosting machines, a tutorial. </w:t>
      </w:r>
      <w:r w:rsidRPr="001E4E06">
        <w:rPr>
          <w:rFonts w:ascii="Times New Roman" w:hAnsi="Times New Roman" w:cs="Times New Roman"/>
          <w:i/>
        </w:rPr>
        <w:t>Frontiers in Neurorobotics</w:t>
      </w:r>
      <w:r w:rsidRPr="001E4E06">
        <w:rPr>
          <w:rFonts w:ascii="Times New Roman" w:hAnsi="Times New Roman" w:cs="Times New Roman"/>
        </w:rPr>
        <w:t xml:space="preserve">, </w:t>
      </w:r>
      <w:r w:rsidRPr="001E4E06">
        <w:rPr>
          <w:rFonts w:ascii="Times New Roman" w:hAnsi="Times New Roman" w:cs="Times New Roman"/>
          <w:i/>
        </w:rPr>
        <w:t>7</w:t>
      </w:r>
      <w:r w:rsidRPr="001E4E06">
        <w:rPr>
          <w:rFonts w:ascii="Times New Roman" w:hAnsi="Times New Roman" w:cs="Times New Roman"/>
        </w:rPr>
        <w:t>, 1–21.</w:t>
      </w:r>
    </w:p>
    <w:p w14:paraId="03CF0729"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National Science Board (U.S.). (2016, January). Science &amp; engineering indicators.</w:t>
      </w:r>
    </w:p>
    <w:p w14:paraId="3852550F"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Nieto-Lugilde, D., Maguire, K. C., Blois, J. L., Williams, J. W., &amp; Fitzpatrick, M. C. (2015). Close agreement between pollen-based and forest inventory-based models of vegetation turnover. </w:t>
      </w:r>
      <w:r w:rsidRPr="001E4E06">
        <w:rPr>
          <w:rFonts w:ascii="Times New Roman" w:hAnsi="Times New Roman" w:cs="Times New Roman"/>
          <w:i/>
        </w:rPr>
        <w:t>Global Ecology and Biogeography</w:t>
      </w:r>
      <w:r w:rsidRPr="001E4E06">
        <w:rPr>
          <w:rFonts w:ascii="Times New Roman" w:hAnsi="Times New Roman" w:cs="Times New Roman"/>
        </w:rPr>
        <w:t xml:space="preserve">, </w:t>
      </w:r>
      <w:r w:rsidRPr="001E4E06">
        <w:rPr>
          <w:rFonts w:ascii="Times New Roman" w:hAnsi="Times New Roman" w:cs="Times New Roman"/>
          <w:i/>
        </w:rPr>
        <w:t>24</w:t>
      </w:r>
      <w:r w:rsidRPr="001E4E06">
        <w:rPr>
          <w:rFonts w:ascii="Times New Roman" w:hAnsi="Times New Roman" w:cs="Times New Roman"/>
        </w:rPr>
        <w:t>(8), 905–916.</w:t>
      </w:r>
    </w:p>
    <w:p w14:paraId="4995FDE2"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Nogués-Bravo, D. (2009). Predicting the past distribution of species climatic niches. </w:t>
      </w:r>
      <w:r w:rsidRPr="001E4E06">
        <w:rPr>
          <w:rFonts w:ascii="Times New Roman" w:hAnsi="Times New Roman" w:cs="Times New Roman"/>
          <w:i/>
        </w:rPr>
        <w:t>Global Ecology and Biogeography</w:t>
      </w:r>
      <w:r w:rsidRPr="001E4E06">
        <w:rPr>
          <w:rFonts w:ascii="Times New Roman" w:hAnsi="Times New Roman" w:cs="Times New Roman"/>
        </w:rPr>
        <w:t xml:space="preserve">, </w:t>
      </w:r>
      <w:r w:rsidRPr="001E4E06">
        <w:rPr>
          <w:rFonts w:ascii="Times New Roman" w:hAnsi="Times New Roman" w:cs="Times New Roman"/>
          <w:i/>
        </w:rPr>
        <w:t>18</w:t>
      </w:r>
      <w:r w:rsidRPr="001E4E06">
        <w:rPr>
          <w:rFonts w:ascii="Times New Roman" w:hAnsi="Times New Roman" w:cs="Times New Roman"/>
        </w:rPr>
        <w:t>(5), 521–531.</w:t>
      </w:r>
    </w:p>
    <w:p w14:paraId="1A39B45A"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Nogués-Bravo, D., Rodríguez, J., Hortal, J., &amp; Batra, P. (2008). Climate change, humans, and the extinction of the woolly mammoth. </w:t>
      </w:r>
      <w:r w:rsidRPr="001E4E06">
        <w:rPr>
          <w:rFonts w:ascii="Times New Roman" w:hAnsi="Times New Roman" w:cs="Times New Roman"/>
          <w:i/>
        </w:rPr>
        <w:t>PLoS Biology</w:t>
      </w:r>
      <w:r w:rsidRPr="001E4E06">
        <w:rPr>
          <w:rFonts w:ascii="Times New Roman" w:hAnsi="Times New Roman" w:cs="Times New Roman"/>
        </w:rPr>
        <w:t xml:space="preserve">, </w:t>
      </w:r>
      <w:r w:rsidRPr="001E4E06">
        <w:rPr>
          <w:rFonts w:ascii="Times New Roman" w:hAnsi="Times New Roman" w:cs="Times New Roman"/>
          <w:i/>
        </w:rPr>
        <w:t>6</w:t>
      </w:r>
      <w:r w:rsidRPr="001E4E06">
        <w:rPr>
          <w:rFonts w:ascii="Times New Roman" w:hAnsi="Times New Roman" w:cs="Times New Roman"/>
        </w:rPr>
        <w:t>(4), e79.</w:t>
      </w:r>
    </w:p>
    <w:p w14:paraId="32C88DBA"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Nordhaus, W. D., &amp; Yale University. Cowles Foundation for Research in Economics. (2001). The Progress of Computing.</w:t>
      </w:r>
    </w:p>
    <w:p w14:paraId="52F1F8C7"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lastRenderedPageBreak/>
        <w:t xml:space="preserve">Norman, D. A. (1984). Stages and levels in human-machine interaction. </w:t>
      </w:r>
      <w:r w:rsidRPr="001E4E06">
        <w:rPr>
          <w:rFonts w:ascii="Times New Roman" w:hAnsi="Times New Roman" w:cs="Times New Roman"/>
          <w:i/>
        </w:rPr>
        <w:t>International journal of man-machine studies</w:t>
      </w:r>
      <w:r w:rsidRPr="001E4E06">
        <w:rPr>
          <w:rFonts w:ascii="Times New Roman" w:hAnsi="Times New Roman" w:cs="Times New Roman"/>
        </w:rPr>
        <w:t xml:space="preserve">, </w:t>
      </w:r>
      <w:r w:rsidRPr="001E4E06">
        <w:rPr>
          <w:rFonts w:ascii="Times New Roman" w:hAnsi="Times New Roman" w:cs="Times New Roman"/>
          <w:i/>
        </w:rPr>
        <w:t>21</w:t>
      </w:r>
      <w:r w:rsidRPr="001E4E06">
        <w:rPr>
          <w:rFonts w:ascii="Times New Roman" w:hAnsi="Times New Roman" w:cs="Times New Roman"/>
        </w:rPr>
        <w:t>(4), 365–375.</w:t>
      </w:r>
    </w:p>
    <w:p w14:paraId="27E1CCD3"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Obrien, R. M. (2007). A Caution Regarding Rules of Thumb for Variance Inflation Factors. </w:t>
      </w:r>
      <w:r w:rsidRPr="001E4E06">
        <w:rPr>
          <w:rFonts w:ascii="Times New Roman" w:hAnsi="Times New Roman" w:cs="Times New Roman"/>
          <w:i/>
        </w:rPr>
        <w:t>Quality &amp; Quantity</w:t>
      </w:r>
      <w:r w:rsidRPr="001E4E06">
        <w:rPr>
          <w:rFonts w:ascii="Times New Roman" w:hAnsi="Times New Roman" w:cs="Times New Roman"/>
        </w:rPr>
        <w:t xml:space="preserve">, </w:t>
      </w:r>
      <w:r w:rsidRPr="001E4E06">
        <w:rPr>
          <w:rFonts w:ascii="Times New Roman" w:hAnsi="Times New Roman" w:cs="Times New Roman"/>
          <w:i/>
        </w:rPr>
        <w:t>41</w:t>
      </w:r>
      <w:r w:rsidRPr="001E4E06">
        <w:rPr>
          <w:rFonts w:ascii="Times New Roman" w:hAnsi="Times New Roman" w:cs="Times New Roman"/>
        </w:rPr>
        <w:t>(5), 673–690.</w:t>
      </w:r>
    </w:p>
    <w:p w14:paraId="1C7B8F06"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O’Donnell, M. S., &amp; Ignizio, D. A. (2012). Bioclimatic predictors for supporting ecological applications in the conterminous United States. </w:t>
      </w:r>
      <w:r w:rsidRPr="001E4E06">
        <w:rPr>
          <w:rFonts w:ascii="Times New Roman" w:hAnsi="Times New Roman" w:cs="Times New Roman"/>
          <w:i/>
        </w:rPr>
        <w:t>US Geological Survey Data Series</w:t>
      </w:r>
      <w:r w:rsidRPr="001E4E06">
        <w:rPr>
          <w:rFonts w:ascii="Times New Roman" w:hAnsi="Times New Roman" w:cs="Times New Roman"/>
        </w:rPr>
        <w:t>.</w:t>
      </w:r>
    </w:p>
    <w:p w14:paraId="4B2AA0E3"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Package paleobioDB. (2016)., 1–29.</w:t>
      </w:r>
    </w:p>
    <w:p w14:paraId="3D6AF7C9"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Package rgbif. (2016)., 1–79.</w:t>
      </w:r>
    </w:p>
    <w:p w14:paraId="4BB0B342"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Pearman, P. B., Guisan, A., Broennimann, O., &amp; Randin, C. F. (2008). Niche dynamics in space and time. </w:t>
      </w:r>
      <w:r w:rsidRPr="001E4E06">
        <w:rPr>
          <w:rFonts w:ascii="Times New Roman" w:hAnsi="Times New Roman" w:cs="Times New Roman"/>
          <w:i/>
        </w:rPr>
        <w:t>Trends in Ecology &amp; Evolution</w:t>
      </w:r>
      <w:r w:rsidRPr="001E4E06">
        <w:rPr>
          <w:rFonts w:ascii="Times New Roman" w:hAnsi="Times New Roman" w:cs="Times New Roman"/>
        </w:rPr>
        <w:t xml:space="preserve">, </w:t>
      </w:r>
      <w:r w:rsidRPr="001E4E06">
        <w:rPr>
          <w:rFonts w:ascii="Times New Roman" w:hAnsi="Times New Roman" w:cs="Times New Roman"/>
          <w:i/>
        </w:rPr>
        <w:t>23</w:t>
      </w:r>
      <w:r w:rsidRPr="001E4E06">
        <w:rPr>
          <w:rFonts w:ascii="Times New Roman" w:hAnsi="Times New Roman" w:cs="Times New Roman"/>
        </w:rPr>
        <w:t>(3), 149–158.</w:t>
      </w:r>
    </w:p>
    <w:p w14:paraId="54D9D1A1"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Peterson, A. T. (2003). Predicting the geography of species’ invasions via ecological niche modeling. </w:t>
      </w:r>
      <w:r w:rsidRPr="001E4E06">
        <w:rPr>
          <w:rFonts w:ascii="Times New Roman" w:hAnsi="Times New Roman" w:cs="Times New Roman"/>
          <w:i/>
        </w:rPr>
        <w:t>The quarterly review of biology</w:t>
      </w:r>
      <w:r w:rsidRPr="001E4E06">
        <w:rPr>
          <w:rFonts w:ascii="Times New Roman" w:hAnsi="Times New Roman" w:cs="Times New Roman"/>
        </w:rPr>
        <w:t xml:space="preserve">, </w:t>
      </w:r>
      <w:r w:rsidRPr="001E4E06">
        <w:rPr>
          <w:rFonts w:ascii="Times New Roman" w:hAnsi="Times New Roman" w:cs="Times New Roman"/>
          <w:i/>
        </w:rPr>
        <w:t>78</w:t>
      </w:r>
      <w:r w:rsidRPr="001E4E06">
        <w:rPr>
          <w:rFonts w:ascii="Times New Roman" w:hAnsi="Times New Roman" w:cs="Times New Roman"/>
        </w:rPr>
        <w:t>(4), 419–433.</w:t>
      </w:r>
    </w:p>
    <w:p w14:paraId="434BE17C"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Peterson, A. T., Soberon, J., &amp; Sánchez-Cordero, V. (1999). Conservatism of Ecological Niches in Evolutionary Time. </w:t>
      </w:r>
      <w:r w:rsidRPr="001E4E06">
        <w:rPr>
          <w:rFonts w:ascii="Times New Roman" w:hAnsi="Times New Roman" w:cs="Times New Roman"/>
          <w:i/>
        </w:rPr>
        <w:t>Science</w:t>
      </w:r>
      <w:r w:rsidRPr="001E4E06">
        <w:rPr>
          <w:rFonts w:ascii="Times New Roman" w:hAnsi="Times New Roman" w:cs="Times New Roman"/>
        </w:rPr>
        <w:t xml:space="preserve">, </w:t>
      </w:r>
      <w:r w:rsidRPr="001E4E06">
        <w:rPr>
          <w:rFonts w:ascii="Times New Roman" w:hAnsi="Times New Roman" w:cs="Times New Roman"/>
          <w:i/>
        </w:rPr>
        <w:t>285</w:t>
      </w:r>
      <w:r w:rsidRPr="001E4E06">
        <w:rPr>
          <w:rFonts w:ascii="Times New Roman" w:hAnsi="Times New Roman" w:cs="Times New Roman"/>
        </w:rPr>
        <w:t>(5431), 1265–1267.</w:t>
      </w:r>
    </w:p>
    <w:p w14:paraId="51161D46"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Phillips, S. J., &amp; Dudík, M. (2008). Modeling of species distributions with Maxent: new extensions and a comprehensive evaluation. </w:t>
      </w:r>
      <w:r w:rsidRPr="001E4E06">
        <w:rPr>
          <w:rFonts w:ascii="Times New Roman" w:hAnsi="Times New Roman" w:cs="Times New Roman"/>
          <w:i/>
        </w:rPr>
        <w:t>Ecography</w:t>
      </w:r>
      <w:r w:rsidRPr="001E4E06">
        <w:rPr>
          <w:rFonts w:ascii="Times New Roman" w:hAnsi="Times New Roman" w:cs="Times New Roman"/>
        </w:rPr>
        <w:t xml:space="preserve">, </w:t>
      </w:r>
      <w:r w:rsidRPr="001E4E06">
        <w:rPr>
          <w:rFonts w:ascii="Times New Roman" w:hAnsi="Times New Roman" w:cs="Times New Roman"/>
          <w:i/>
        </w:rPr>
        <w:t>0</w:t>
      </w:r>
      <w:r w:rsidRPr="001E4E06">
        <w:rPr>
          <w:rFonts w:ascii="Times New Roman" w:hAnsi="Times New Roman" w:cs="Times New Roman"/>
        </w:rPr>
        <w:t>(0), 1–15.</w:t>
      </w:r>
    </w:p>
    <w:p w14:paraId="586DEE5B"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Phillips, S. J., Anderson, R. P., &amp; Schapire, R. E. (2006). Maximum entropy modeling of species geographic distributions. </w:t>
      </w:r>
      <w:r w:rsidRPr="001E4E06">
        <w:rPr>
          <w:rFonts w:ascii="Times New Roman" w:hAnsi="Times New Roman" w:cs="Times New Roman"/>
          <w:i/>
        </w:rPr>
        <w:t>Ecological Modelling</w:t>
      </w:r>
      <w:r w:rsidRPr="001E4E06">
        <w:rPr>
          <w:rFonts w:ascii="Times New Roman" w:hAnsi="Times New Roman" w:cs="Times New Roman"/>
        </w:rPr>
        <w:t xml:space="preserve">, </w:t>
      </w:r>
      <w:r w:rsidRPr="001E4E06">
        <w:rPr>
          <w:rFonts w:ascii="Times New Roman" w:hAnsi="Times New Roman" w:cs="Times New Roman"/>
          <w:i/>
        </w:rPr>
        <w:t>190</w:t>
      </w:r>
      <w:r w:rsidRPr="001E4E06">
        <w:rPr>
          <w:rFonts w:ascii="Times New Roman" w:hAnsi="Times New Roman" w:cs="Times New Roman"/>
        </w:rPr>
        <w:t>(3-4), 231–259.</w:t>
      </w:r>
    </w:p>
    <w:p w14:paraId="0C5DF06E"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R Core Team. (2016). </w:t>
      </w:r>
      <w:r w:rsidRPr="001E4E06">
        <w:rPr>
          <w:rFonts w:ascii="Times New Roman" w:hAnsi="Times New Roman" w:cs="Times New Roman"/>
          <w:i/>
        </w:rPr>
        <w:t>R: A Language and Environment for Statistical Computing</w:t>
      </w:r>
      <w:r w:rsidRPr="001E4E06">
        <w:rPr>
          <w:rFonts w:ascii="Times New Roman" w:hAnsi="Times New Roman" w:cs="Times New Roman"/>
        </w:rPr>
        <w:t>. Vienna, Austria: R Foundation for Statistical Computing.</w:t>
      </w:r>
    </w:p>
    <w:p w14:paraId="0ADD577F"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Rezende, V. L., Oliveira-Filho, A. T., Eisenlohr, P. V., Kamino, L. H. Y., &amp; Vibrans, A. C. (2015). Restricted geographic distribution of tree species calls for urgent conservation efforts in the Subtropical Atlantic Forest. </w:t>
      </w:r>
      <w:r w:rsidRPr="001E4E06">
        <w:rPr>
          <w:rFonts w:ascii="Times New Roman" w:hAnsi="Times New Roman" w:cs="Times New Roman"/>
          <w:i/>
        </w:rPr>
        <w:t>Biodiversity and Conservation</w:t>
      </w:r>
      <w:r w:rsidRPr="001E4E06">
        <w:rPr>
          <w:rFonts w:ascii="Times New Roman" w:hAnsi="Times New Roman" w:cs="Times New Roman"/>
        </w:rPr>
        <w:t>, 1–15.</w:t>
      </w:r>
    </w:p>
    <w:p w14:paraId="68726B11"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Riahi, K., Rao, S., Krey, V., Cho, C., Chirkov, V., Fischer, G., Kindermann, G., et al. (2011). RCP 8.5A scenario of comparatively high greenhouse gas emissions. </w:t>
      </w:r>
      <w:r w:rsidRPr="001E4E06">
        <w:rPr>
          <w:rFonts w:ascii="Times New Roman" w:hAnsi="Times New Roman" w:cs="Times New Roman"/>
          <w:i/>
        </w:rPr>
        <w:t>Climatic Change</w:t>
      </w:r>
      <w:r w:rsidRPr="001E4E06">
        <w:rPr>
          <w:rFonts w:ascii="Times New Roman" w:hAnsi="Times New Roman" w:cs="Times New Roman"/>
        </w:rPr>
        <w:t xml:space="preserve">, </w:t>
      </w:r>
      <w:r w:rsidRPr="001E4E06">
        <w:rPr>
          <w:rFonts w:ascii="Times New Roman" w:hAnsi="Times New Roman" w:cs="Times New Roman"/>
          <w:i/>
        </w:rPr>
        <w:t>109</w:t>
      </w:r>
      <w:r w:rsidRPr="001E4E06">
        <w:rPr>
          <w:rFonts w:ascii="Times New Roman" w:hAnsi="Times New Roman" w:cs="Times New Roman"/>
        </w:rPr>
        <w:t>(1-2), 33–57.</w:t>
      </w:r>
    </w:p>
    <w:p w14:paraId="08825368"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Root, T. L., &amp; MacMynowski, D. P. (2005). Human-modified temperatures induce species changes: joint attribution. In </w:t>
      </w:r>
      <w:r w:rsidRPr="001E4E06">
        <w:rPr>
          <w:rFonts w:ascii="Times New Roman" w:hAnsi="Times New Roman" w:cs="Times New Roman"/>
          <w:i/>
        </w:rPr>
        <w:t>Proceedings of the national academy of sciences</w:t>
      </w:r>
      <w:r w:rsidRPr="001E4E06">
        <w:rPr>
          <w:rFonts w:ascii="Times New Roman" w:hAnsi="Times New Roman" w:cs="Times New Roman"/>
        </w:rPr>
        <w:t xml:space="preserve"> (pp. 7465–7469).</w:t>
      </w:r>
    </w:p>
    <w:p w14:paraId="0AC6634C"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Rosson, M. B. (2002). Scenario-Based Design. In J. Jacko &amp; A. Sears (Eds.), </w:t>
      </w:r>
      <w:r w:rsidRPr="001E4E06">
        <w:rPr>
          <w:rFonts w:ascii="Times New Roman" w:hAnsi="Times New Roman" w:cs="Times New Roman"/>
          <w:i/>
        </w:rPr>
        <w:t>The human-computer interaction handbook fundamentals, evolving technology and emerging applications</w:t>
      </w:r>
      <w:r w:rsidRPr="001E4E06">
        <w:rPr>
          <w:rFonts w:ascii="Times New Roman" w:hAnsi="Times New Roman" w:cs="Times New Roman"/>
        </w:rPr>
        <w:t xml:space="preserve"> (pp. 1032–1050). CRC Press.</w:t>
      </w:r>
    </w:p>
    <w:p w14:paraId="77DC1C05"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Roth, R. E. (2013). Interactive maps: What we know and what we need to know. </w:t>
      </w:r>
      <w:r w:rsidRPr="001E4E06">
        <w:rPr>
          <w:rFonts w:ascii="Times New Roman" w:hAnsi="Times New Roman" w:cs="Times New Roman"/>
          <w:i/>
        </w:rPr>
        <w:t>Journal of Spatial Information Science</w:t>
      </w:r>
      <w:r w:rsidRPr="001E4E06">
        <w:rPr>
          <w:rFonts w:ascii="Times New Roman" w:hAnsi="Times New Roman" w:cs="Times New Roman"/>
        </w:rPr>
        <w:t>, (6), 1–57.</w:t>
      </w:r>
    </w:p>
    <w:p w14:paraId="522BDB9C"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Sadjadi, S. M., Shimizu, S., Figueroa, J., Rangaswami, R., Delgado, J., Duran, H. A., &amp; Collazo-Mojica, X. J. (2008). A modeling approach for estimating execution time of long-running scientific applications. </w:t>
      </w:r>
      <w:r w:rsidRPr="001E4E06">
        <w:rPr>
          <w:rFonts w:ascii="Times New Roman" w:hAnsi="Times New Roman" w:cs="Times New Roman"/>
          <w:i/>
        </w:rPr>
        <w:t>IPDPS</w:t>
      </w:r>
      <w:r w:rsidRPr="001E4E06">
        <w:rPr>
          <w:rFonts w:ascii="Times New Roman" w:hAnsi="Times New Roman" w:cs="Times New Roman"/>
        </w:rPr>
        <w:t>, 1–8.</w:t>
      </w:r>
    </w:p>
    <w:p w14:paraId="7794C9CF"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Salisbury, E. J. (1926). The Geographical Distribution of Plants in Relation to Climatic Factors. </w:t>
      </w:r>
      <w:r w:rsidRPr="001E4E06">
        <w:rPr>
          <w:rFonts w:ascii="Times New Roman" w:hAnsi="Times New Roman" w:cs="Times New Roman"/>
          <w:i/>
        </w:rPr>
        <w:t>The Geographical Journal</w:t>
      </w:r>
      <w:r w:rsidRPr="001E4E06">
        <w:rPr>
          <w:rFonts w:ascii="Times New Roman" w:hAnsi="Times New Roman" w:cs="Times New Roman"/>
        </w:rPr>
        <w:t xml:space="preserve">, </w:t>
      </w:r>
      <w:r w:rsidRPr="001E4E06">
        <w:rPr>
          <w:rFonts w:ascii="Times New Roman" w:hAnsi="Times New Roman" w:cs="Times New Roman"/>
          <w:i/>
        </w:rPr>
        <w:t>67</w:t>
      </w:r>
      <w:r w:rsidRPr="001E4E06">
        <w:rPr>
          <w:rFonts w:ascii="Times New Roman" w:hAnsi="Times New Roman" w:cs="Times New Roman"/>
        </w:rPr>
        <w:t>(4), 312.</w:t>
      </w:r>
    </w:p>
    <w:p w14:paraId="220EF7BF"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Schaeffer, M., Pierre, S. S., Twigger, S., White, O., &amp; Rhee, S. Y. (2008). </w:t>
      </w:r>
      <w:r w:rsidRPr="001E4E06">
        <w:rPr>
          <w:rFonts w:ascii="Times New Roman" w:hAnsi="Times New Roman" w:cs="Times New Roman"/>
          <w:i/>
        </w:rPr>
        <w:t>The future of biocuration</w:t>
      </w:r>
      <w:r w:rsidRPr="001E4E06">
        <w:rPr>
          <w:rFonts w:ascii="Times New Roman" w:hAnsi="Times New Roman" w:cs="Times New Roman"/>
        </w:rPr>
        <w:t xml:space="preserve"> (Vol. 455). Nature.</w:t>
      </w:r>
    </w:p>
    <w:p w14:paraId="33432371"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Schatz, M. C., Langmead, B., &amp; Salzberg, S. L. (2010). Cloud computing and the DNA data race. </w:t>
      </w:r>
      <w:r w:rsidRPr="001E4E06">
        <w:rPr>
          <w:rFonts w:ascii="Times New Roman" w:hAnsi="Times New Roman" w:cs="Times New Roman"/>
          <w:i/>
        </w:rPr>
        <w:t>Nature Biotechnology</w:t>
      </w:r>
      <w:r w:rsidRPr="001E4E06">
        <w:rPr>
          <w:rFonts w:ascii="Times New Roman" w:hAnsi="Times New Roman" w:cs="Times New Roman"/>
        </w:rPr>
        <w:t xml:space="preserve">, </w:t>
      </w:r>
      <w:r w:rsidRPr="001E4E06">
        <w:rPr>
          <w:rFonts w:ascii="Times New Roman" w:hAnsi="Times New Roman" w:cs="Times New Roman"/>
          <w:i/>
        </w:rPr>
        <w:t>28</w:t>
      </w:r>
      <w:r w:rsidRPr="001E4E06">
        <w:rPr>
          <w:rFonts w:ascii="Times New Roman" w:hAnsi="Times New Roman" w:cs="Times New Roman"/>
        </w:rPr>
        <w:t>(7), 691–693.</w:t>
      </w:r>
    </w:p>
    <w:p w14:paraId="31B383B6"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Schimel, D., Keller, M., Duffy, P., Alves, L., &amp; Aulenbach, S. (2009). </w:t>
      </w:r>
      <w:r w:rsidRPr="001E4E06">
        <w:rPr>
          <w:rFonts w:ascii="Times New Roman" w:hAnsi="Times New Roman" w:cs="Times New Roman"/>
          <w:i/>
        </w:rPr>
        <w:t>The NEON strategy: Enabling continental scale ecological forecasting</w:t>
      </w:r>
      <w:r w:rsidRPr="001E4E06">
        <w:rPr>
          <w:rFonts w:ascii="Times New Roman" w:hAnsi="Times New Roman" w:cs="Times New Roman"/>
        </w:rPr>
        <w:t>. NEON Inc.</w:t>
      </w:r>
    </w:p>
    <w:p w14:paraId="4ED0B8E7"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Schnase, J. L. (2015). </w:t>
      </w:r>
      <w:r w:rsidRPr="001E4E06">
        <w:rPr>
          <w:rFonts w:ascii="Times New Roman" w:hAnsi="Times New Roman" w:cs="Times New Roman"/>
          <w:b/>
        </w:rPr>
        <w:t>CLIMATE ANALYTICS AS A SERVICE</w:t>
      </w:r>
      <w:r w:rsidRPr="001E4E06">
        <w:rPr>
          <w:rFonts w:ascii="Times New Roman" w:hAnsi="Times New Roman" w:cs="Times New Roman"/>
        </w:rPr>
        <w:t>, 1–4.</w:t>
      </w:r>
    </w:p>
    <w:p w14:paraId="38526350"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lastRenderedPageBreak/>
        <w:t xml:space="preserve">Schnase, J. L., Duffy, D. Q., Tamkin, G. S., Nadeau, D., Thompson, J. H., Grieg, C. M., McInerney, M. A., et al. (2014). MERRA Analytic Services: Meeting the Big Data challenges of climate science through cloud-enabled Climate Analytics-as-a-Service. </w:t>
      </w:r>
      <w:r w:rsidRPr="001E4E06">
        <w:rPr>
          <w:rFonts w:ascii="Times New Roman" w:hAnsi="Times New Roman" w:cs="Times New Roman"/>
          <w:i/>
        </w:rPr>
        <w:t>Computers, Environment and Urban Systems</w:t>
      </w:r>
      <w:r w:rsidRPr="001E4E06">
        <w:rPr>
          <w:rFonts w:ascii="Times New Roman" w:hAnsi="Times New Roman" w:cs="Times New Roman"/>
        </w:rPr>
        <w:t>, 1–14.</w:t>
      </w:r>
    </w:p>
    <w:p w14:paraId="4BB8D565"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Smith, S. E., Mendoza, M. G., Zúñiga, G., Halbrook, K., Hayes, J. L., &amp; Byrne, D. N. (2013). Predicting the distribution of a novel bark beetle and its pine hosts under future climate conditions. </w:t>
      </w:r>
      <w:r w:rsidRPr="001E4E06">
        <w:rPr>
          <w:rFonts w:ascii="Times New Roman" w:hAnsi="Times New Roman" w:cs="Times New Roman"/>
          <w:i/>
        </w:rPr>
        <w:t>Agricultural and Forest Entomology</w:t>
      </w:r>
      <w:r w:rsidRPr="001E4E06">
        <w:rPr>
          <w:rFonts w:ascii="Times New Roman" w:hAnsi="Times New Roman" w:cs="Times New Roman"/>
        </w:rPr>
        <w:t xml:space="preserve">, </w:t>
      </w:r>
      <w:r w:rsidRPr="001E4E06">
        <w:rPr>
          <w:rFonts w:ascii="Times New Roman" w:hAnsi="Times New Roman" w:cs="Times New Roman"/>
          <w:i/>
        </w:rPr>
        <w:t>15</w:t>
      </w:r>
      <w:r w:rsidRPr="001E4E06">
        <w:rPr>
          <w:rFonts w:ascii="Times New Roman" w:hAnsi="Times New Roman" w:cs="Times New Roman"/>
        </w:rPr>
        <w:t>(2), 212–226.</w:t>
      </w:r>
    </w:p>
    <w:p w14:paraId="0CDF5BA9"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Snijders, C., Matzat, U., &amp; Reips, U.-D. (2012). </w:t>
      </w:r>
      <w:r w:rsidRPr="001E4E06">
        <w:rPr>
          <w:rFonts w:ascii="Times New Roman" w:hAnsi="Times New Roman" w:cs="Times New Roman"/>
          <w:i/>
        </w:rPr>
        <w:t>“Big Data” : Big Gaps of Knowledge in the Field of Internet Science</w:t>
      </w:r>
      <w:r w:rsidRPr="001E4E06">
        <w:rPr>
          <w:rFonts w:ascii="Times New Roman" w:hAnsi="Times New Roman" w:cs="Times New Roman"/>
        </w:rPr>
        <w:t xml:space="preserve"> (Vol. 7).</w:t>
      </w:r>
    </w:p>
    <w:p w14:paraId="6FCC1F4F"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Soberon, J., &amp; Peterson, T. (2004). Biodiversity informatics: managing and applying primary biodiversity data. </w:t>
      </w:r>
      <w:r w:rsidRPr="001E4E06">
        <w:rPr>
          <w:rFonts w:ascii="Times New Roman" w:hAnsi="Times New Roman" w:cs="Times New Roman"/>
          <w:i/>
        </w:rPr>
        <w:t>Philosophical Transactions of the Royal Society B: Biological Sciences</w:t>
      </w:r>
      <w:r w:rsidRPr="001E4E06">
        <w:rPr>
          <w:rFonts w:ascii="Times New Roman" w:hAnsi="Times New Roman" w:cs="Times New Roman"/>
        </w:rPr>
        <w:t xml:space="preserve">, </w:t>
      </w:r>
      <w:r w:rsidRPr="001E4E06">
        <w:rPr>
          <w:rFonts w:ascii="Times New Roman" w:hAnsi="Times New Roman" w:cs="Times New Roman"/>
          <w:i/>
        </w:rPr>
        <w:t>359</w:t>
      </w:r>
      <w:r w:rsidRPr="001E4E06">
        <w:rPr>
          <w:rFonts w:ascii="Times New Roman" w:hAnsi="Times New Roman" w:cs="Times New Roman"/>
        </w:rPr>
        <w:t>(1444), 689–698.</w:t>
      </w:r>
    </w:p>
    <w:p w14:paraId="04DA0D64"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Soberón, J., &amp; Peterson, A. T. (2005). Interpretation of Models of Fundamental Ecological Niches and Species Distributional Areas. </w:t>
      </w:r>
      <w:r w:rsidRPr="001E4E06">
        <w:rPr>
          <w:rFonts w:ascii="Times New Roman" w:hAnsi="Times New Roman" w:cs="Times New Roman"/>
          <w:i/>
        </w:rPr>
        <w:t>Biodiversity Informatics</w:t>
      </w:r>
      <w:r w:rsidRPr="001E4E06">
        <w:rPr>
          <w:rFonts w:ascii="Times New Roman" w:hAnsi="Times New Roman" w:cs="Times New Roman"/>
        </w:rPr>
        <w:t xml:space="preserve">, </w:t>
      </w:r>
      <w:r w:rsidRPr="001E4E06">
        <w:rPr>
          <w:rFonts w:ascii="Times New Roman" w:hAnsi="Times New Roman" w:cs="Times New Roman"/>
          <w:i/>
        </w:rPr>
        <w:t>2</w:t>
      </w:r>
      <w:r w:rsidRPr="001E4E06">
        <w:rPr>
          <w:rFonts w:ascii="Times New Roman" w:hAnsi="Times New Roman" w:cs="Times New Roman"/>
        </w:rPr>
        <w:t>(0).</w:t>
      </w:r>
    </w:p>
    <w:p w14:paraId="3C407A30"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Soberón, J., Arriaga, L., &amp; Lara, L. (2002). Issues of quality control in large, mixed-origin entomological databases. </w:t>
      </w:r>
      <w:r w:rsidRPr="001E4E06">
        <w:rPr>
          <w:rFonts w:ascii="Times New Roman" w:hAnsi="Times New Roman" w:cs="Times New Roman"/>
          <w:i/>
        </w:rPr>
        <w:t>Towards a global biological information infrastructure</w:t>
      </w:r>
      <w:r w:rsidRPr="001E4E06">
        <w:rPr>
          <w:rFonts w:ascii="Times New Roman" w:hAnsi="Times New Roman" w:cs="Times New Roman"/>
        </w:rPr>
        <w:t xml:space="preserve">, </w:t>
      </w:r>
      <w:r w:rsidRPr="001E4E06">
        <w:rPr>
          <w:rFonts w:ascii="Times New Roman" w:hAnsi="Times New Roman" w:cs="Times New Roman"/>
          <w:i/>
        </w:rPr>
        <w:t>70</w:t>
      </w:r>
      <w:r w:rsidRPr="001E4E06">
        <w:rPr>
          <w:rFonts w:ascii="Times New Roman" w:hAnsi="Times New Roman" w:cs="Times New Roman"/>
        </w:rPr>
        <w:t>, 15–22.</w:t>
      </w:r>
    </w:p>
    <w:p w14:paraId="109C5A82"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Souza Muñoz, M. E. de, De Giovanni, R., Siqueira, M. F. de, Sutton, T., Brewer, P., Pereira, R. S., Canhos, D. A. L., et al. (2009). openModeller: a generic approach to species potential distribution modelling. </w:t>
      </w:r>
      <w:r w:rsidRPr="001E4E06">
        <w:rPr>
          <w:rFonts w:ascii="Times New Roman" w:hAnsi="Times New Roman" w:cs="Times New Roman"/>
          <w:i/>
        </w:rPr>
        <w:t>GeoInformatica</w:t>
      </w:r>
      <w:r w:rsidRPr="001E4E06">
        <w:rPr>
          <w:rFonts w:ascii="Times New Roman" w:hAnsi="Times New Roman" w:cs="Times New Roman"/>
        </w:rPr>
        <w:t xml:space="preserve">, </w:t>
      </w:r>
      <w:r w:rsidRPr="001E4E06">
        <w:rPr>
          <w:rFonts w:ascii="Times New Roman" w:hAnsi="Times New Roman" w:cs="Times New Roman"/>
          <w:i/>
        </w:rPr>
        <w:t>15</w:t>
      </w:r>
      <w:r w:rsidRPr="001E4E06">
        <w:rPr>
          <w:rFonts w:ascii="Times New Roman" w:hAnsi="Times New Roman" w:cs="Times New Roman"/>
        </w:rPr>
        <w:t>(1), 111–135.</w:t>
      </w:r>
    </w:p>
    <w:p w14:paraId="5948E340"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Stein, A. F., Isakov, V., Godowitch, J., &amp; Draxler, R. R. (2007). A hybrid modeling approach to resolve pollutant concentrations in an urban area. </w:t>
      </w:r>
      <w:r w:rsidRPr="001E4E06">
        <w:rPr>
          <w:rFonts w:ascii="Times New Roman" w:hAnsi="Times New Roman" w:cs="Times New Roman"/>
          <w:i/>
        </w:rPr>
        <w:t>Atmospheric Environment</w:t>
      </w:r>
      <w:r w:rsidRPr="001E4E06">
        <w:rPr>
          <w:rFonts w:ascii="Times New Roman" w:hAnsi="Times New Roman" w:cs="Times New Roman"/>
        </w:rPr>
        <w:t xml:space="preserve">, </w:t>
      </w:r>
      <w:r w:rsidRPr="001E4E06">
        <w:rPr>
          <w:rFonts w:ascii="Times New Roman" w:hAnsi="Times New Roman" w:cs="Times New Roman"/>
          <w:i/>
        </w:rPr>
        <w:t>41</w:t>
      </w:r>
      <w:r w:rsidRPr="001E4E06">
        <w:rPr>
          <w:rFonts w:ascii="Times New Roman" w:hAnsi="Times New Roman" w:cs="Times New Roman"/>
        </w:rPr>
        <w:t>(40), 9410–9426.</w:t>
      </w:r>
    </w:p>
    <w:p w14:paraId="5C42E6AA"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Stein, L. D. (2010). The case for cloud computing in genome informatics. </w:t>
      </w:r>
      <w:r w:rsidRPr="001E4E06">
        <w:rPr>
          <w:rFonts w:ascii="Times New Roman" w:hAnsi="Times New Roman" w:cs="Times New Roman"/>
          <w:i/>
        </w:rPr>
        <w:t>Genome biology</w:t>
      </w:r>
      <w:r w:rsidRPr="001E4E06">
        <w:rPr>
          <w:rFonts w:ascii="Times New Roman" w:hAnsi="Times New Roman" w:cs="Times New Roman"/>
        </w:rPr>
        <w:t xml:space="preserve">, </w:t>
      </w:r>
      <w:r w:rsidRPr="001E4E06">
        <w:rPr>
          <w:rFonts w:ascii="Times New Roman" w:hAnsi="Times New Roman" w:cs="Times New Roman"/>
          <w:i/>
        </w:rPr>
        <w:t>11</w:t>
      </w:r>
      <w:r w:rsidRPr="001E4E06">
        <w:rPr>
          <w:rFonts w:ascii="Times New Roman" w:hAnsi="Times New Roman" w:cs="Times New Roman"/>
        </w:rPr>
        <w:t>(5), 1–7.</w:t>
      </w:r>
    </w:p>
    <w:p w14:paraId="0D97EE7D"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Sun, K., &amp; Li, Y. (2013). Effort Estimation in Cloud Migration Process. In </w:t>
      </w:r>
      <w:r w:rsidRPr="001E4E06">
        <w:rPr>
          <w:rFonts w:ascii="Times New Roman" w:hAnsi="Times New Roman" w:cs="Times New Roman"/>
          <w:i/>
        </w:rPr>
        <w:t>2013 ieee 7th international symposium on service oriented system engineering (sose 2013)</w:t>
      </w:r>
      <w:r w:rsidRPr="001E4E06">
        <w:rPr>
          <w:rFonts w:ascii="Times New Roman" w:hAnsi="Times New Roman" w:cs="Times New Roman"/>
        </w:rPr>
        <w:t xml:space="preserve"> (pp. 84–91). IEEE.</w:t>
      </w:r>
    </w:p>
    <w:p w14:paraId="18A4E603"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Svenning, J.-C., Fløjgaard, C., Marske, K. A., Nogués-Bravo, D., &amp; Normand, S. (2011). Applications of species distribution modeling to paleobiology. </w:t>
      </w:r>
      <w:r w:rsidRPr="001E4E06">
        <w:rPr>
          <w:rFonts w:ascii="Times New Roman" w:hAnsi="Times New Roman" w:cs="Times New Roman"/>
          <w:i/>
        </w:rPr>
        <w:t>Quaternary Science Reviews</w:t>
      </w:r>
      <w:r w:rsidRPr="001E4E06">
        <w:rPr>
          <w:rFonts w:ascii="Times New Roman" w:hAnsi="Times New Roman" w:cs="Times New Roman"/>
        </w:rPr>
        <w:t xml:space="preserve">, </w:t>
      </w:r>
      <w:r w:rsidRPr="001E4E06">
        <w:rPr>
          <w:rFonts w:ascii="Times New Roman" w:hAnsi="Times New Roman" w:cs="Times New Roman"/>
          <w:i/>
        </w:rPr>
        <w:t>30</w:t>
      </w:r>
      <w:r w:rsidRPr="001E4E06">
        <w:rPr>
          <w:rFonts w:ascii="Times New Roman" w:hAnsi="Times New Roman" w:cs="Times New Roman"/>
        </w:rPr>
        <w:t>(21-22), 2930–2947.</w:t>
      </w:r>
    </w:p>
    <w:p w14:paraId="0918C833"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Svenning, J.-C., Normand, S., &amp; Skov, F. (2008). Postglacial dispersal limitation of widespread forest plant species in nemoral Europe. </w:t>
      </w:r>
      <w:r w:rsidRPr="001E4E06">
        <w:rPr>
          <w:rFonts w:ascii="Times New Roman" w:hAnsi="Times New Roman" w:cs="Times New Roman"/>
          <w:i/>
        </w:rPr>
        <w:t>Ecography</w:t>
      </w:r>
      <w:r w:rsidRPr="001E4E06">
        <w:rPr>
          <w:rFonts w:ascii="Times New Roman" w:hAnsi="Times New Roman" w:cs="Times New Roman"/>
        </w:rPr>
        <w:t xml:space="preserve">, </w:t>
      </w:r>
      <w:r w:rsidRPr="001E4E06">
        <w:rPr>
          <w:rFonts w:ascii="Times New Roman" w:hAnsi="Times New Roman" w:cs="Times New Roman"/>
          <w:i/>
        </w:rPr>
        <w:t>31</w:t>
      </w:r>
      <w:r w:rsidRPr="001E4E06">
        <w:rPr>
          <w:rFonts w:ascii="Times New Roman" w:hAnsi="Times New Roman" w:cs="Times New Roman"/>
        </w:rPr>
        <w:t>(3), 1–11.</w:t>
      </w:r>
    </w:p>
    <w:p w14:paraId="16C50E78"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Swets, J. A. (1988). Measuring the accuracy of diagnostic systems. </w:t>
      </w:r>
      <w:r w:rsidRPr="001E4E06">
        <w:rPr>
          <w:rFonts w:ascii="Times New Roman" w:hAnsi="Times New Roman" w:cs="Times New Roman"/>
          <w:i/>
        </w:rPr>
        <w:t>Science</w:t>
      </w:r>
      <w:r w:rsidRPr="001E4E06">
        <w:rPr>
          <w:rFonts w:ascii="Times New Roman" w:hAnsi="Times New Roman" w:cs="Times New Roman"/>
        </w:rPr>
        <w:t xml:space="preserve">, </w:t>
      </w:r>
      <w:r w:rsidRPr="001E4E06">
        <w:rPr>
          <w:rFonts w:ascii="Times New Roman" w:hAnsi="Times New Roman" w:cs="Times New Roman"/>
          <w:i/>
        </w:rPr>
        <w:t>240</w:t>
      </w:r>
      <w:r w:rsidRPr="001E4E06">
        <w:rPr>
          <w:rFonts w:ascii="Times New Roman" w:hAnsi="Times New Roman" w:cs="Times New Roman"/>
        </w:rPr>
        <w:t>(4857), 1285–1293.</w:t>
      </w:r>
    </w:p>
    <w:p w14:paraId="20C8BF14"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Thomas, C. D. (2010). Climate, climate change and range boundaries. </w:t>
      </w:r>
      <w:r w:rsidRPr="001E4E06">
        <w:rPr>
          <w:rFonts w:ascii="Times New Roman" w:hAnsi="Times New Roman" w:cs="Times New Roman"/>
          <w:i/>
        </w:rPr>
        <w:t>Diversity and Distributions</w:t>
      </w:r>
      <w:r w:rsidRPr="001E4E06">
        <w:rPr>
          <w:rFonts w:ascii="Times New Roman" w:hAnsi="Times New Roman" w:cs="Times New Roman"/>
        </w:rPr>
        <w:t xml:space="preserve">, </w:t>
      </w:r>
      <w:r w:rsidRPr="001E4E06">
        <w:rPr>
          <w:rFonts w:ascii="Times New Roman" w:hAnsi="Times New Roman" w:cs="Times New Roman"/>
          <w:i/>
        </w:rPr>
        <w:t>16</w:t>
      </w:r>
      <w:r w:rsidRPr="001E4E06">
        <w:rPr>
          <w:rFonts w:ascii="Times New Roman" w:hAnsi="Times New Roman" w:cs="Times New Roman"/>
        </w:rPr>
        <w:t>(3), 488–495.</w:t>
      </w:r>
    </w:p>
    <w:p w14:paraId="50571F8E"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Thuiller, W. (2007). Biodiversity: Climate change and the ecologist. </w:t>
      </w:r>
      <w:r w:rsidRPr="001E4E06">
        <w:rPr>
          <w:rFonts w:ascii="Times New Roman" w:hAnsi="Times New Roman" w:cs="Times New Roman"/>
          <w:i/>
        </w:rPr>
        <w:t>Nature</w:t>
      </w:r>
      <w:r w:rsidRPr="001E4E06">
        <w:rPr>
          <w:rFonts w:ascii="Times New Roman" w:hAnsi="Times New Roman" w:cs="Times New Roman"/>
        </w:rPr>
        <w:t xml:space="preserve">, </w:t>
      </w:r>
      <w:r w:rsidRPr="001E4E06">
        <w:rPr>
          <w:rFonts w:ascii="Times New Roman" w:hAnsi="Times New Roman" w:cs="Times New Roman"/>
          <w:i/>
        </w:rPr>
        <w:t>448</w:t>
      </w:r>
      <w:r w:rsidRPr="001E4E06">
        <w:rPr>
          <w:rFonts w:ascii="Times New Roman" w:hAnsi="Times New Roman" w:cs="Times New Roman"/>
        </w:rPr>
        <w:t>(7153), 550–552.</w:t>
      </w:r>
    </w:p>
    <w:p w14:paraId="39627AC1"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Thuiller, W., Albert, C., Araújo, M. B., Berry, P. M., Cabeza, M., Guisan, A., Hickler, T., et al. (2008a). Predicting global change impacts on plant species distributions: Future challenges. </w:t>
      </w:r>
      <w:r w:rsidRPr="001E4E06">
        <w:rPr>
          <w:rFonts w:ascii="Times New Roman" w:hAnsi="Times New Roman" w:cs="Times New Roman"/>
          <w:i/>
        </w:rPr>
        <w:t>Perspectives in Plant Ecology, Evolution and Systematics</w:t>
      </w:r>
      <w:r w:rsidRPr="001E4E06">
        <w:rPr>
          <w:rFonts w:ascii="Times New Roman" w:hAnsi="Times New Roman" w:cs="Times New Roman"/>
        </w:rPr>
        <w:t xml:space="preserve">, </w:t>
      </w:r>
      <w:r w:rsidRPr="001E4E06">
        <w:rPr>
          <w:rFonts w:ascii="Times New Roman" w:hAnsi="Times New Roman" w:cs="Times New Roman"/>
          <w:i/>
        </w:rPr>
        <w:t>9</w:t>
      </w:r>
      <w:r w:rsidRPr="001E4E06">
        <w:rPr>
          <w:rFonts w:ascii="Times New Roman" w:hAnsi="Times New Roman" w:cs="Times New Roman"/>
        </w:rPr>
        <w:t>(3-4), 137–152.</w:t>
      </w:r>
    </w:p>
    <w:p w14:paraId="120C14BC"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Thuiller, W., Albert, C., Araújo, M. B., Berry, P. M., Cabeza, M., Guisan, A., Hickler, T., et al. (2008b). Predicting global change impacts on plant species distributions: Future challenges. </w:t>
      </w:r>
      <w:r w:rsidRPr="001E4E06">
        <w:rPr>
          <w:rFonts w:ascii="Times New Roman" w:hAnsi="Times New Roman" w:cs="Times New Roman"/>
          <w:i/>
        </w:rPr>
        <w:t>Perspectives in Plant Ecology, Evolution and Systematics</w:t>
      </w:r>
      <w:r w:rsidRPr="001E4E06">
        <w:rPr>
          <w:rFonts w:ascii="Times New Roman" w:hAnsi="Times New Roman" w:cs="Times New Roman"/>
        </w:rPr>
        <w:t xml:space="preserve">, </w:t>
      </w:r>
      <w:r w:rsidRPr="001E4E06">
        <w:rPr>
          <w:rFonts w:ascii="Times New Roman" w:hAnsi="Times New Roman" w:cs="Times New Roman"/>
          <w:i/>
        </w:rPr>
        <w:t>9</w:t>
      </w:r>
      <w:r w:rsidRPr="001E4E06">
        <w:rPr>
          <w:rFonts w:ascii="Times New Roman" w:hAnsi="Times New Roman" w:cs="Times New Roman"/>
        </w:rPr>
        <w:t>(3-4), 137–152.</w:t>
      </w:r>
    </w:p>
    <w:p w14:paraId="748422DF"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Thuiller, W., Lavorel, S., &amp; Araújo, M. B. (2005). Climate change threats to plant diversity in Europe. In </w:t>
      </w:r>
      <w:r w:rsidRPr="001E4E06">
        <w:rPr>
          <w:rFonts w:ascii="Times New Roman" w:hAnsi="Times New Roman" w:cs="Times New Roman"/>
          <w:i/>
        </w:rPr>
        <w:t>Proceedings of the national academy of sciences</w:t>
      </w:r>
      <w:r w:rsidRPr="001E4E06">
        <w:rPr>
          <w:rFonts w:ascii="Times New Roman" w:hAnsi="Times New Roman" w:cs="Times New Roman"/>
        </w:rPr>
        <w:t xml:space="preserve"> (pp. 8245–8250).</w:t>
      </w:r>
    </w:p>
    <w:p w14:paraId="0C3AB628"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Tyree, S., Weinberger, K. Q., Agrawal, K., &amp; Paykin, J. (2011). </w:t>
      </w:r>
      <w:r w:rsidRPr="001E4E06">
        <w:rPr>
          <w:rFonts w:ascii="Times New Roman" w:hAnsi="Times New Roman" w:cs="Times New Roman"/>
          <w:i/>
        </w:rPr>
        <w:t>Parallel boosted regression trees for web search ranking</w:t>
      </w:r>
      <w:r w:rsidRPr="001E4E06">
        <w:rPr>
          <w:rFonts w:ascii="Times New Roman" w:hAnsi="Times New Roman" w:cs="Times New Roman"/>
        </w:rPr>
        <w:t>. New York, New York, USA: ACM.</w:t>
      </w:r>
    </w:p>
    <w:p w14:paraId="436ADACC"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lastRenderedPageBreak/>
        <w:t xml:space="preserve">Vaquero, L. M., Rodero-Merino, L., Caceres, J., &amp; Lindner, M. (2008). A break in the clouds. </w:t>
      </w:r>
      <w:r w:rsidRPr="001E4E06">
        <w:rPr>
          <w:rFonts w:ascii="Times New Roman" w:hAnsi="Times New Roman" w:cs="Times New Roman"/>
          <w:i/>
        </w:rPr>
        <w:t>ACM SIGCOMM Computer Communication Review</w:t>
      </w:r>
      <w:r w:rsidRPr="001E4E06">
        <w:rPr>
          <w:rFonts w:ascii="Times New Roman" w:hAnsi="Times New Roman" w:cs="Times New Roman"/>
        </w:rPr>
        <w:t xml:space="preserve">, </w:t>
      </w:r>
      <w:r w:rsidRPr="001E4E06">
        <w:rPr>
          <w:rFonts w:ascii="Times New Roman" w:hAnsi="Times New Roman" w:cs="Times New Roman"/>
          <w:i/>
        </w:rPr>
        <w:t>39</w:t>
      </w:r>
      <w:r w:rsidRPr="001E4E06">
        <w:rPr>
          <w:rFonts w:ascii="Times New Roman" w:hAnsi="Times New Roman" w:cs="Times New Roman"/>
        </w:rPr>
        <w:t>(1), 50–56.</w:t>
      </w:r>
    </w:p>
    <w:p w14:paraId="75589BC6"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Václavík, T., &amp; Meentemeyer, R. K. (2009). Invasive species distribution modeling (iSDM): Are absence data and dispersal constraints needed to predict actual distributions? </w:t>
      </w:r>
      <w:r w:rsidRPr="001E4E06">
        <w:rPr>
          <w:rFonts w:ascii="Times New Roman" w:hAnsi="Times New Roman" w:cs="Times New Roman"/>
          <w:i/>
        </w:rPr>
        <w:t>Ecological Modelling</w:t>
      </w:r>
      <w:r w:rsidRPr="001E4E06">
        <w:rPr>
          <w:rFonts w:ascii="Times New Roman" w:hAnsi="Times New Roman" w:cs="Times New Roman"/>
        </w:rPr>
        <w:t xml:space="preserve">, </w:t>
      </w:r>
      <w:r w:rsidRPr="001E4E06">
        <w:rPr>
          <w:rFonts w:ascii="Times New Roman" w:hAnsi="Times New Roman" w:cs="Times New Roman"/>
          <w:i/>
        </w:rPr>
        <w:t>220</w:t>
      </w:r>
      <w:r w:rsidRPr="001E4E06">
        <w:rPr>
          <w:rFonts w:ascii="Times New Roman" w:hAnsi="Times New Roman" w:cs="Times New Roman"/>
        </w:rPr>
        <w:t>(23), 3248–3258.</w:t>
      </w:r>
    </w:p>
    <w:p w14:paraId="635CE8B3"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Veloz, S. D., Williams, J. W., Blois, J. L., He, F., Otto-Bliesner, B., &amp; Liu, Z. (2012). No-analog climates and shifting realized niches during the late quaternary: implications for 21st-century predictions by species distribution models. </w:t>
      </w:r>
      <w:r w:rsidRPr="001E4E06">
        <w:rPr>
          <w:rFonts w:ascii="Times New Roman" w:hAnsi="Times New Roman" w:cs="Times New Roman"/>
          <w:i/>
        </w:rPr>
        <w:t>Global Change Biology</w:t>
      </w:r>
      <w:r w:rsidRPr="001E4E06">
        <w:rPr>
          <w:rFonts w:ascii="Times New Roman" w:hAnsi="Times New Roman" w:cs="Times New Roman"/>
        </w:rPr>
        <w:t xml:space="preserve">, </w:t>
      </w:r>
      <w:r w:rsidRPr="001E4E06">
        <w:rPr>
          <w:rFonts w:ascii="Times New Roman" w:hAnsi="Times New Roman" w:cs="Times New Roman"/>
          <w:i/>
        </w:rPr>
        <w:t>18</w:t>
      </w:r>
      <w:r w:rsidRPr="001E4E06">
        <w:rPr>
          <w:rFonts w:ascii="Times New Roman" w:hAnsi="Times New Roman" w:cs="Times New Roman"/>
        </w:rPr>
        <w:t>(5), 1698–1713.</w:t>
      </w:r>
    </w:p>
    <w:p w14:paraId="7E57F8E9"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Vieilledent, G., Latimer, A. M., Gelfand, A. E., &amp; Merow, C. (2012). </w:t>
      </w:r>
      <w:r w:rsidRPr="001E4E06">
        <w:rPr>
          <w:rFonts w:ascii="Times New Roman" w:hAnsi="Times New Roman" w:cs="Times New Roman"/>
          <w:i/>
        </w:rPr>
        <w:t>hSDM: hierarchical Bayesian species distribution models</w:t>
      </w:r>
      <w:r w:rsidRPr="001E4E06">
        <w:rPr>
          <w:rFonts w:ascii="Times New Roman" w:hAnsi="Times New Roman" w:cs="Times New Roman"/>
        </w:rPr>
        <w:t>. R package version.</w:t>
      </w:r>
    </w:p>
    <w:p w14:paraId="0FF4F357"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Vincent, P. J., &amp; Haworth, J. M. (1983). Poisson Regression Models of Species Abundance. </w:t>
      </w:r>
      <w:r w:rsidRPr="001E4E06">
        <w:rPr>
          <w:rFonts w:ascii="Times New Roman" w:hAnsi="Times New Roman" w:cs="Times New Roman"/>
          <w:i/>
        </w:rPr>
        <w:t>Journal of Biogeography</w:t>
      </w:r>
      <w:r w:rsidRPr="001E4E06">
        <w:rPr>
          <w:rFonts w:ascii="Times New Roman" w:hAnsi="Times New Roman" w:cs="Times New Roman"/>
        </w:rPr>
        <w:t xml:space="preserve">, </w:t>
      </w:r>
      <w:r w:rsidRPr="001E4E06">
        <w:rPr>
          <w:rFonts w:ascii="Times New Roman" w:hAnsi="Times New Roman" w:cs="Times New Roman"/>
          <w:i/>
        </w:rPr>
        <w:t>10</w:t>
      </w:r>
      <w:r w:rsidRPr="001E4E06">
        <w:rPr>
          <w:rFonts w:ascii="Times New Roman" w:hAnsi="Times New Roman" w:cs="Times New Roman"/>
        </w:rPr>
        <w:t>(2), 153–160.</w:t>
      </w:r>
    </w:p>
    <w:p w14:paraId="43280B46"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Waltari, E., Hijmans, R. J., Peterson, A. T., Nyári, Á. S., Perkins, S. L., &amp; Guralnick, R. P. (2007). Locating Pleistocene Refugia: Comparing Phylogeographic and Ecological Niche Model Predictions. </w:t>
      </w:r>
      <w:r w:rsidRPr="001E4E06">
        <w:rPr>
          <w:rFonts w:ascii="Times New Roman" w:hAnsi="Times New Roman" w:cs="Times New Roman"/>
          <w:i/>
        </w:rPr>
        <w:t>PLoS ONE</w:t>
      </w:r>
      <w:r w:rsidRPr="001E4E06">
        <w:rPr>
          <w:rFonts w:ascii="Times New Roman" w:hAnsi="Times New Roman" w:cs="Times New Roman"/>
        </w:rPr>
        <w:t xml:space="preserve">, </w:t>
      </w:r>
      <w:r w:rsidRPr="001E4E06">
        <w:rPr>
          <w:rFonts w:ascii="Times New Roman" w:hAnsi="Times New Roman" w:cs="Times New Roman"/>
          <w:i/>
        </w:rPr>
        <w:t>2</w:t>
      </w:r>
      <w:r w:rsidRPr="001E4E06">
        <w:rPr>
          <w:rFonts w:ascii="Times New Roman" w:hAnsi="Times New Roman" w:cs="Times New Roman"/>
        </w:rPr>
        <w:t>(7), e563–11.</w:t>
      </w:r>
    </w:p>
    <w:p w14:paraId="72455EE2"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Williams, J. W., &amp; Jackson, S. T. (2007). Novel climates, no-analog communities, and ecological surprises. </w:t>
      </w:r>
      <w:r w:rsidRPr="001E4E06">
        <w:rPr>
          <w:rFonts w:ascii="Times New Roman" w:hAnsi="Times New Roman" w:cs="Times New Roman"/>
          <w:i/>
        </w:rPr>
        <w:t>Frontiers in Ecology and the Environment</w:t>
      </w:r>
      <w:r w:rsidRPr="001E4E06">
        <w:rPr>
          <w:rFonts w:ascii="Times New Roman" w:hAnsi="Times New Roman" w:cs="Times New Roman"/>
        </w:rPr>
        <w:t xml:space="preserve">, </w:t>
      </w:r>
      <w:r w:rsidRPr="001E4E06">
        <w:rPr>
          <w:rFonts w:ascii="Times New Roman" w:hAnsi="Times New Roman" w:cs="Times New Roman"/>
          <w:i/>
        </w:rPr>
        <w:t>5</w:t>
      </w:r>
      <w:r w:rsidRPr="001E4E06">
        <w:rPr>
          <w:rFonts w:ascii="Times New Roman" w:hAnsi="Times New Roman" w:cs="Times New Roman"/>
        </w:rPr>
        <w:t>(9), 475–482.</w:t>
      </w:r>
    </w:p>
    <w:p w14:paraId="6A55F7DD"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Wing, M. G., Eklund, A., &amp; Kellogg, L. D. (2005). Consumer-grade global positioning system (GPS) accuracy and reliability. </w:t>
      </w:r>
      <w:r w:rsidRPr="001E4E06">
        <w:rPr>
          <w:rFonts w:ascii="Times New Roman" w:hAnsi="Times New Roman" w:cs="Times New Roman"/>
          <w:i/>
        </w:rPr>
        <w:t>Journal of forestry</w:t>
      </w:r>
      <w:r w:rsidRPr="001E4E06">
        <w:rPr>
          <w:rFonts w:ascii="Times New Roman" w:hAnsi="Times New Roman" w:cs="Times New Roman"/>
        </w:rPr>
        <w:t>.</w:t>
      </w:r>
    </w:p>
    <w:p w14:paraId="7F12CB8C"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Woodward, F. I. (1987). Climate and plant distribution.</w:t>
      </w:r>
    </w:p>
    <w:p w14:paraId="0F17BA24"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Wu, Q., &amp; Datla, V. V. (2011). On Performance Modeling and Prediction in Support of Scientific Workflow Optimization. In </w:t>
      </w:r>
      <w:r w:rsidRPr="001E4E06">
        <w:rPr>
          <w:rFonts w:ascii="Times New Roman" w:hAnsi="Times New Roman" w:cs="Times New Roman"/>
          <w:i/>
        </w:rPr>
        <w:t>2011 ieee world congress on services (services)</w:t>
      </w:r>
      <w:r w:rsidRPr="001E4E06">
        <w:rPr>
          <w:rFonts w:ascii="Times New Roman" w:hAnsi="Times New Roman" w:cs="Times New Roman"/>
        </w:rPr>
        <w:t xml:space="preserve"> (pp. 161–168). IEEE.</w:t>
      </w:r>
    </w:p>
    <w:p w14:paraId="1C4CA95C"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Yang, C., &amp; Huang, Q. (2013). </w:t>
      </w:r>
      <w:r w:rsidRPr="001E4E06">
        <w:rPr>
          <w:rFonts w:ascii="Times New Roman" w:hAnsi="Times New Roman" w:cs="Times New Roman"/>
          <w:i/>
        </w:rPr>
        <w:t>Spatial Cloud Computing</w:t>
      </w:r>
      <w:r w:rsidRPr="001E4E06">
        <w:rPr>
          <w:rFonts w:ascii="Times New Roman" w:hAnsi="Times New Roman" w:cs="Times New Roman"/>
        </w:rPr>
        <w:t>. A practical approach. CRC Press.</w:t>
      </w:r>
    </w:p>
    <w:p w14:paraId="4409DD54"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Yang, C., Goodchild, M., Huang, Q., Nebert, D., Raskin, R., Xu, Y., Bambacus, M., et al. (2011). Spatial cloud computing: how can the geospatial sciences use and help shape cloud computing? </w:t>
      </w:r>
      <w:r w:rsidRPr="001E4E06">
        <w:rPr>
          <w:rFonts w:ascii="Times New Roman" w:hAnsi="Times New Roman" w:cs="Times New Roman"/>
          <w:i/>
        </w:rPr>
        <w:t>International Journal of Digital Earth</w:t>
      </w:r>
      <w:r w:rsidRPr="001E4E06">
        <w:rPr>
          <w:rFonts w:ascii="Times New Roman" w:hAnsi="Times New Roman" w:cs="Times New Roman"/>
        </w:rPr>
        <w:t xml:space="preserve">, </w:t>
      </w:r>
      <w:r w:rsidRPr="001E4E06">
        <w:rPr>
          <w:rFonts w:ascii="Times New Roman" w:hAnsi="Times New Roman" w:cs="Times New Roman"/>
          <w:i/>
        </w:rPr>
        <w:t>4</w:t>
      </w:r>
      <w:r w:rsidRPr="001E4E06">
        <w:rPr>
          <w:rFonts w:ascii="Times New Roman" w:hAnsi="Times New Roman" w:cs="Times New Roman"/>
        </w:rPr>
        <w:t>(4), 305–329.</w:t>
      </w:r>
    </w:p>
    <w:p w14:paraId="497CAE1D"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Yang, C., Wu, H., Huang, Q., Li, Z., &amp; Li, J. (2011). Using spatial principles to optimize distributed computing for enabling the physical science discoveries. </w:t>
      </w:r>
      <w:r w:rsidRPr="001E4E06">
        <w:rPr>
          <w:rFonts w:ascii="Times New Roman" w:hAnsi="Times New Roman" w:cs="Times New Roman"/>
          <w:i/>
        </w:rPr>
        <w:t>Proceedings of the National Academy of Sciences</w:t>
      </w:r>
      <w:r w:rsidRPr="001E4E06">
        <w:rPr>
          <w:rFonts w:ascii="Times New Roman" w:hAnsi="Times New Roman" w:cs="Times New Roman"/>
        </w:rPr>
        <w:t xml:space="preserve">, </w:t>
      </w:r>
      <w:r w:rsidRPr="001E4E06">
        <w:rPr>
          <w:rFonts w:ascii="Times New Roman" w:hAnsi="Times New Roman" w:cs="Times New Roman"/>
          <w:i/>
        </w:rPr>
        <w:t>108</w:t>
      </w:r>
      <w:r w:rsidRPr="001E4E06">
        <w:rPr>
          <w:rFonts w:ascii="Times New Roman" w:hAnsi="Times New Roman" w:cs="Times New Roman"/>
        </w:rPr>
        <w:t>(14), 5498–5503.</w:t>
      </w:r>
    </w:p>
    <w:p w14:paraId="4F307D21" w14:textId="77777777" w:rsidR="00F94FEE" w:rsidRPr="001E4E06" w:rsidRDefault="00AC34D2" w:rsidP="00E75BB4">
      <w:pPr>
        <w:pStyle w:val="Bibliography"/>
        <w:spacing w:after="0"/>
        <w:rPr>
          <w:rFonts w:ascii="Times New Roman" w:hAnsi="Times New Roman" w:cs="Times New Roman"/>
        </w:rPr>
      </w:pPr>
      <w:r w:rsidRPr="001E4E06">
        <w:rPr>
          <w:rFonts w:ascii="Times New Roman" w:hAnsi="Times New Roman" w:cs="Times New Roman"/>
        </w:rPr>
        <w:t xml:space="preserve">Yee, T. W., &amp; Mitchell, N. D. (1991). Generalized additive models in plant ecology. </w:t>
      </w:r>
      <w:r w:rsidRPr="001E4E06">
        <w:rPr>
          <w:rFonts w:ascii="Times New Roman" w:hAnsi="Times New Roman" w:cs="Times New Roman"/>
          <w:i/>
        </w:rPr>
        <w:t>Journal of vegetation science</w:t>
      </w:r>
      <w:r w:rsidRPr="001E4E06">
        <w:rPr>
          <w:rFonts w:ascii="Times New Roman" w:hAnsi="Times New Roman" w:cs="Times New Roman"/>
        </w:rPr>
        <w:t xml:space="preserve">, </w:t>
      </w:r>
      <w:r w:rsidRPr="001E4E06">
        <w:rPr>
          <w:rFonts w:ascii="Times New Roman" w:hAnsi="Times New Roman" w:cs="Times New Roman"/>
          <w:i/>
        </w:rPr>
        <w:t>2</w:t>
      </w:r>
      <w:r w:rsidRPr="001E4E06">
        <w:rPr>
          <w:rFonts w:ascii="Times New Roman" w:hAnsi="Times New Roman" w:cs="Times New Roman"/>
        </w:rPr>
        <w:t>(5), 587–602.</w:t>
      </w:r>
    </w:p>
    <w:sectPr w:rsidR="00F94FEE" w:rsidRPr="001E4E06" w:rsidSect="00D545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B97AF6" w14:textId="77777777" w:rsidR="009D6ADF" w:rsidRDefault="009D6ADF">
      <w:pPr>
        <w:spacing w:after="0"/>
      </w:pPr>
      <w:r>
        <w:separator/>
      </w:r>
    </w:p>
  </w:endnote>
  <w:endnote w:type="continuationSeparator" w:id="0">
    <w:p w14:paraId="111478FC" w14:textId="77777777" w:rsidR="009D6ADF" w:rsidRDefault="009D6A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3D38BA" w14:textId="77777777" w:rsidR="009D6ADF" w:rsidRDefault="009D6ADF">
      <w:r>
        <w:separator/>
      </w:r>
    </w:p>
  </w:footnote>
  <w:footnote w:type="continuationSeparator" w:id="0">
    <w:p w14:paraId="4C5D0DA4" w14:textId="77777777" w:rsidR="009D6ADF" w:rsidRDefault="009D6ADF">
      <w:r>
        <w:continuationSeparator/>
      </w:r>
    </w:p>
  </w:footnote>
  <w:footnote w:id="1">
    <w:p w14:paraId="51C31312" w14:textId="3253AF95" w:rsidR="009D6ADF" w:rsidRPr="006608AD" w:rsidRDefault="009D6ADF">
      <w:pPr>
        <w:pStyle w:val="FootnoteText"/>
        <w:rPr>
          <w:rFonts w:ascii="Times New Roman" w:hAnsi="Times New Roman" w:cs="Times New Roman"/>
        </w:rPr>
      </w:pPr>
      <w:r w:rsidRPr="006608AD">
        <w:rPr>
          <w:rStyle w:val="FootnoteReference"/>
          <w:rFonts w:ascii="Times New Roman" w:hAnsi="Times New Roman" w:cs="Times New Roman"/>
        </w:rPr>
        <w:footnoteRef/>
      </w:r>
      <w:r w:rsidRPr="006608AD">
        <w:rPr>
          <w:rFonts w:ascii="Times New Roman" w:hAnsi="Times New Roman" w:cs="Times New Roman"/>
        </w:rPr>
        <w:t xml:space="preserve"> As of November, 2016</w:t>
      </w:r>
    </w:p>
  </w:footnote>
  <w:footnote w:id="2">
    <w:p w14:paraId="4E2088EA" w14:textId="24F027CA" w:rsidR="009D6ADF" w:rsidRPr="006608AD" w:rsidRDefault="009D6ADF">
      <w:pPr>
        <w:pStyle w:val="FootnoteText"/>
        <w:rPr>
          <w:rFonts w:ascii="Times New Roman" w:hAnsi="Times New Roman" w:cs="Times New Roman"/>
        </w:rPr>
      </w:pPr>
      <w:r w:rsidRPr="006608AD">
        <w:rPr>
          <w:rStyle w:val="FootnoteReference"/>
          <w:rFonts w:ascii="Times New Roman" w:hAnsi="Times New Roman" w:cs="Times New Roman"/>
        </w:rPr>
        <w:footnoteRef/>
      </w:r>
      <w:r w:rsidRPr="006608AD">
        <w:rPr>
          <w:rFonts w:ascii="Times New Roman" w:hAnsi="Times New Roman" w:cs="Times New Roman"/>
        </w:rPr>
        <w:t xml:space="preserve"> http://www.nsf.gov/pubs/2013/nsf13602/nsf13602.htm </w:t>
      </w:r>
    </w:p>
  </w:footnote>
  <w:footnote w:id="3">
    <w:p w14:paraId="5131461C" w14:textId="2C334727" w:rsidR="009D6ADF" w:rsidRPr="006608AD" w:rsidRDefault="009D6ADF">
      <w:pPr>
        <w:pStyle w:val="FootnoteText"/>
        <w:rPr>
          <w:rFonts w:ascii="Times New Roman" w:hAnsi="Times New Roman" w:cs="Times New Roman"/>
        </w:rPr>
      </w:pPr>
      <w:r w:rsidRPr="006608AD">
        <w:rPr>
          <w:rStyle w:val="FootnoteReference"/>
          <w:rFonts w:ascii="Times New Roman" w:hAnsi="Times New Roman" w:cs="Times New Roman"/>
        </w:rPr>
        <w:footnoteRef/>
      </w:r>
      <w:r w:rsidRPr="006608AD">
        <w:rPr>
          <w:rFonts w:ascii="Times New Roman" w:hAnsi="Times New Roman" w:cs="Times New Roman"/>
        </w:rPr>
        <w:t xml:space="preserve"> https://aws.amazon.com/government-education/research-and-technical-computing/. Accessed 18 September, 2016.</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6D1DA5"/>
    <w:multiLevelType w:val="multilevel"/>
    <w:tmpl w:val="4C46A7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E99DD2"/>
    <w:multiLevelType w:val="multilevel"/>
    <w:tmpl w:val="AA54E9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14A0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B5FCB84"/>
    <w:multiLevelType w:val="multilevel"/>
    <w:tmpl w:val="386CF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3176"/>
    <w:rsid w:val="00184901"/>
    <w:rsid w:val="001A2243"/>
    <w:rsid w:val="001E4E06"/>
    <w:rsid w:val="0026174A"/>
    <w:rsid w:val="00261B55"/>
    <w:rsid w:val="002807F8"/>
    <w:rsid w:val="003A4EB7"/>
    <w:rsid w:val="00445020"/>
    <w:rsid w:val="004569BF"/>
    <w:rsid w:val="004D20AA"/>
    <w:rsid w:val="004E29B3"/>
    <w:rsid w:val="004F1408"/>
    <w:rsid w:val="00520FF4"/>
    <w:rsid w:val="005335D7"/>
    <w:rsid w:val="00590D07"/>
    <w:rsid w:val="00636F34"/>
    <w:rsid w:val="0065041F"/>
    <w:rsid w:val="006608AD"/>
    <w:rsid w:val="00784D58"/>
    <w:rsid w:val="007D4D2F"/>
    <w:rsid w:val="008B4B49"/>
    <w:rsid w:val="008C0AF1"/>
    <w:rsid w:val="008D6863"/>
    <w:rsid w:val="00925651"/>
    <w:rsid w:val="009D6ADF"/>
    <w:rsid w:val="009E773D"/>
    <w:rsid w:val="009F5D79"/>
    <w:rsid w:val="00A4698B"/>
    <w:rsid w:val="00AC34D2"/>
    <w:rsid w:val="00B86B75"/>
    <w:rsid w:val="00BC48D5"/>
    <w:rsid w:val="00C31021"/>
    <w:rsid w:val="00C36279"/>
    <w:rsid w:val="00CE0AF8"/>
    <w:rsid w:val="00D545A2"/>
    <w:rsid w:val="00D679D5"/>
    <w:rsid w:val="00D91508"/>
    <w:rsid w:val="00E315A3"/>
    <w:rsid w:val="00E75BB4"/>
    <w:rsid w:val="00E910A3"/>
    <w:rsid w:val="00EF2703"/>
    <w:rsid w:val="00F677FC"/>
    <w:rsid w:val="00F94FEE"/>
    <w:rsid w:val="00FC6DE4"/>
    <w:rsid w:val="00FE0C3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90B1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4</TotalTime>
  <Pages>39</Pages>
  <Words>21316</Words>
  <Characters>121502</Characters>
  <Application>Microsoft Macintosh Word</Application>
  <DocSecurity>0</DocSecurity>
  <Lines>1012</Lines>
  <Paragraphs>285</Paragraphs>
  <ScaleCrop>false</ScaleCrop>
  <Company/>
  <LinksUpToDate>false</LinksUpToDate>
  <CharactersWithSpaces>1425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cott</cp:lastModifiedBy>
  <cp:revision>15</cp:revision>
  <dcterms:created xsi:type="dcterms:W3CDTF">2016-10-28T03:50:00Z</dcterms:created>
  <dcterms:modified xsi:type="dcterms:W3CDTF">2017-01-13T22:56:00Z</dcterms:modified>
</cp:coreProperties>
</file>